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1EE54" w14:textId="0B7C8EFD" w:rsidR="00D737BD" w:rsidRDefault="007B1615" w:rsidP="00AF7FF7">
      <w:pPr>
        <w:jc w:val="center"/>
        <w:rPr>
          <w:rFonts w:cs="Arial"/>
          <w:sz w:val="36"/>
          <w:szCs w:val="36"/>
          <w:u w:val="single"/>
        </w:rPr>
      </w:pPr>
      <w:r>
        <w:rPr>
          <w:rFonts w:cs="Arial"/>
          <w:sz w:val="48"/>
          <w:szCs w:val="48"/>
        </w:rPr>
        <w:t>PRCS252</w:t>
      </w:r>
      <w:r w:rsidR="009F32BF">
        <w:rPr>
          <w:rFonts w:cs="Arial"/>
          <w:sz w:val="48"/>
          <w:szCs w:val="48"/>
        </w:rPr>
        <w:t>E -</w:t>
      </w:r>
      <w:r>
        <w:rPr>
          <w:rFonts w:cs="Arial"/>
          <w:sz w:val="48"/>
          <w:szCs w:val="48"/>
        </w:rPr>
        <w:t xml:space="preserve"> Final Report</w:t>
      </w:r>
    </w:p>
    <w:p w14:paraId="2490F7AA" w14:textId="77777777" w:rsidR="00D737BD" w:rsidRDefault="00D737BD" w:rsidP="00AF7FF7">
      <w:pPr>
        <w:jc w:val="center"/>
        <w:rPr>
          <w:rFonts w:cs="Arial"/>
          <w:sz w:val="36"/>
          <w:szCs w:val="36"/>
          <w:u w:val="single"/>
        </w:rPr>
      </w:pPr>
    </w:p>
    <w:p w14:paraId="687A04DB" w14:textId="77777777" w:rsidR="00D737BD" w:rsidRDefault="00D737BD" w:rsidP="00AF7FF7">
      <w:pPr>
        <w:jc w:val="center"/>
        <w:rPr>
          <w:rFonts w:cs="Arial"/>
          <w:sz w:val="36"/>
          <w:szCs w:val="36"/>
          <w:u w:val="single"/>
        </w:rPr>
      </w:pPr>
    </w:p>
    <w:p w14:paraId="2C192611" w14:textId="77777777" w:rsidR="00D737BD" w:rsidRDefault="00D737BD" w:rsidP="00AF7FF7">
      <w:pPr>
        <w:jc w:val="center"/>
        <w:rPr>
          <w:rFonts w:cs="Arial"/>
          <w:sz w:val="36"/>
          <w:szCs w:val="36"/>
          <w:u w:val="single"/>
        </w:rPr>
      </w:pPr>
    </w:p>
    <w:p w14:paraId="5BD63237" w14:textId="77777777" w:rsidR="00D737BD" w:rsidRDefault="00D737BD" w:rsidP="00AF7FF7">
      <w:pPr>
        <w:jc w:val="center"/>
        <w:rPr>
          <w:rFonts w:cs="Arial"/>
          <w:sz w:val="36"/>
          <w:szCs w:val="36"/>
          <w:u w:val="single"/>
        </w:rPr>
      </w:pPr>
    </w:p>
    <w:p w14:paraId="4351523B" w14:textId="77777777" w:rsidR="00D737BD" w:rsidRDefault="00D737BD" w:rsidP="00AF7FF7">
      <w:pPr>
        <w:jc w:val="center"/>
        <w:rPr>
          <w:rFonts w:cs="Arial"/>
          <w:sz w:val="36"/>
          <w:szCs w:val="36"/>
          <w:u w:val="single"/>
        </w:rPr>
      </w:pPr>
    </w:p>
    <w:p w14:paraId="21CC6AA4" w14:textId="77777777" w:rsidR="00D737BD" w:rsidRDefault="00D737BD" w:rsidP="00AF7FF7">
      <w:pPr>
        <w:jc w:val="center"/>
        <w:rPr>
          <w:rFonts w:cs="Arial"/>
          <w:sz w:val="36"/>
          <w:szCs w:val="36"/>
          <w:u w:val="single"/>
        </w:rPr>
      </w:pPr>
    </w:p>
    <w:p w14:paraId="3A23DAD0" w14:textId="77777777" w:rsidR="00D737BD" w:rsidRDefault="00D737BD" w:rsidP="00AF7FF7">
      <w:pPr>
        <w:jc w:val="center"/>
        <w:rPr>
          <w:rFonts w:cs="Arial"/>
          <w:sz w:val="36"/>
          <w:szCs w:val="36"/>
          <w:u w:val="single"/>
        </w:rPr>
      </w:pPr>
    </w:p>
    <w:p w14:paraId="0C8E311C" w14:textId="77777777" w:rsidR="00D737BD" w:rsidRDefault="00D737BD" w:rsidP="00AF7FF7">
      <w:pPr>
        <w:jc w:val="center"/>
        <w:rPr>
          <w:rFonts w:cs="Arial"/>
          <w:sz w:val="36"/>
          <w:szCs w:val="36"/>
          <w:u w:val="single"/>
        </w:rPr>
      </w:pPr>
    </w:p>
    <w:p w14:paraId="45FEC6F4" w14:textId="77777777" w:rsidR="00D737BD" w:rsidRDefault="00D737BD" w:rsidP="00AF7FF7">
      <w:pPr>
        <w:jc w:val="center"/>
        <w:rPr>
          <w:rFonts w:cs="Arial"/>
          <w:sz w:val="36"/>
          <w:szCs w:val="36"/>
          <w:u w:val="single"/>
        </w:rPr>
      </w:pPr>
    </w:p>
    <w:p w14:paraId="5A2358EE" w14:textId="77777777" w:rsidR="00D737BD" w:rsidRDefault="00D737BD" w:rsidP="00AF7FF7">
      <w:pPr>
        <w:jc w:val="center"/>
        <w:rPr>
          <w:rFonts w:cs="Arial"/>
          <w:sz w:val="36"/>
          <w:szCs w:val="36"/>
          <w:u w:val="single"/>
        </w:rPr>
      </w:pPr>
    </w:p>
    <w:p w14:paraId="19177795" w14:textId="77777777" w:rsidR="00D737BD" w:rsidRDefault="00D737BD" w:rsidP="00AF7FF7">
      <w:pPr>
        <w:jc w:val="center"/>
        <w:rPr>
          <w:rFonts w:cs="Arial"/>
          <w:sz w:val="36"/>
          <w:szCs w:val="36"/>
          <w:u w:val="single"/>
        </w:rPr>
      </w:pPr>
    </w:p>
    <w:p w14:paraId="34534FCB" w14:textId="77777777" w:rsidR="00D737BD" w:rsidRDefault="00D737BD" w:rsidP="00AF7FF7">
      <w:pPr>
        <w:jc w:val="center"/>
        <w:rPr>
          <w:rFonts w:cs="Arial"/>
          <w:sz w:val="36"/>
          <w:szCs w:val="36"/>
          <w:u w:val="single"/>
        </w:rPr>
      </w:pPr>
    </w:p>
    <w:p w14:paraId="7B28EF37" w14:textId="77777777" w:rsidR="00D737BD" w:rsidRDefault="00D737BD" w:rsidP="00AF7FF7">
      <w:pPr>
        <w:jc w:val="center"/>
        <w:rPr>
          <w:rFonts w:cs="Arial"/>
          <w:sz w:val="36"/>
          <w:szCs w:val="36"/>
          <w:u w:val="single"/>
        </w:rPr>
      </w:pPr>
    </w:p>
    <w:p w14:paraId="6C6E1454" w14:textId="77777777" w:rsidR="00D737BD" w:rsidRDefault="00D737BD" w:rsidP="00AF7FF7">
      <w:pPr>
        <w:jc w:val="center"/>
        <w:rPr>
          <w:rFonts w:cs="Arial"/>
          <w:sz w:val="36"/>
          <w:szCs w:val="36"/>
          <w:u w:val="single"/>
        </w:rPr>
      </w:pPr>
    </w:p>
    <w:p w14:paraId="560EC463" w14:textId="77777777" w:rsidR="00D737BD" w:rsidRDefault="00D737BD" w:rsidP="00AF7FF7">
      <w:pPr>
        <w:jc w:val="center"/>
        <w:rPr>
          <w:rFonts w:cs="Arial"/>
          <w:sz w:val="36"/>
          <w:szCs w:val="36"/>
          <w:u w:val="single"/>
        </w:rPr>
      </w:pPr>
    </w:p>
    <w:p w14:paraId="0F90FD22" w14:textId="77777777" w:rsidR="00D737BD" w:rsidRDefault="00D737BD" w:rsidP="00AF7FF7">
      <w:pPr>
        <w:jc w:val="center"/>
        <w:rPr>
          <w:rFonts w:cs="Arial"/>
          <w:sz w:val="36"/>
          <w:szCs w:val="36"/>
          <w:u w:val="single"/>
        </w:rPr>
      </w:pPr>
    </w:p>
    <w:p w14:paraId="484BBBCC" w14:textId="77777777" w:rsidR="00D737BD" w:rsidRDefault="00D737BD" w:rsidP="00AF7FF7">
      <w:pPr>
        <w:jc w:val="center"/>
        <w:rPr>
          <w:rFonts w:cs="Arial"/>
          <w:sz w:val="36"/>
          <w:szCs w:val="36"/>
          <w:u w:val="single"/>
        </w:rPr>
      </w:pPr>
    </w:p>
    <w:p w14:paraId="1C704EAA" w14:textId="77777777" w:rsidR="00D737BD" w:rsidRDefault="00D737BD" w:rsidP="00AF7FF7">
      <w:pPr>
        <w:jc w:val="center"/>
        <w:rPr>
          <w:rFonts w:cs="Arial"/>
          <w:sz w:val="36"/>
          <w:szCs w:val="36"/>
          <w:u w:val="single"/>
        </w:rPr>
      </w:pPr>
    </w:p>
    <w:p w14:paraId="1B868329" w14:textId="77777777" w:rsidR="00D737BD" w:rsidRDefault="00D737BD" w:rsidP="00AF7FF7">
      <w:pPr>
        <w:jc w:val="center"/>
        <w:rPr>
          <w:rFonts w:cs="Arial"/>
          <w:sz w:val="36"/>
          <w:szCs w:val="36"/>
          <w:u w:val="single"/>
        </w:rPr>
      </w:pPr>
    </w:p>
    <w:p w14:paraId="7E3F5D67" w14:textId="77777777" w:rsidR="00387D10" w:rsidRDefault="00387D10" w:rsidP="00AF7FF7">
      <w:pPr>
        <w:jc w:val="center"/>
        <w:rPr>
          <w:rFonts w:cs="Arial"/>
          <w:sz w:val="36"/>
          <w:szCs w:val="36"/>
          <w:u w:val="single"/>
        </w:rPr>
      </w:pPr>
    </w:p>
    <w:p w14:paraId="1262869A" w14:textId="77777777" w:rsidR="00D737BD" w:rsidRDefault="00D737BD" w:rsidP="00AF7FF7">
      <w:pPr>
        <w:jc w:val="center"/>
        <w:rPr>
          <w:rFonts w:cs="Arial"/>
          <w:sz w:val="36"/>
          <w:szCs w:val="36"/>
          <w:u w:val="single"/>
        </w:rPr>
      </w:pPr>
    </w:p>
    <w:sdt>
      <w:sdtPr>
        <w:rPr>
          <w:rFonts w:eastAsiaTheme="minorHAnsi" w:cstheme="minorBidi"/>
          <w:sz w:val="24"/>
          <w:szCs w:val="22"/>
          <w:lang w:val="en-GB"/>
        </w:rPr>
        <w:id w:val="-88476957"/>
        <w:docPartObj>
          <w:docPartGallery w:val="Table of Contents"/>
          <w:docPartUnique/>
        </w:docPartObj>
      </w:sdtPr>
      <w:sdtEndPr>
        <w:rPr>
          <w:b/>
          <w:bCs/>
          <w:noProof/>
        </w:rPr>
      </w:sdtEndPr>
      <w:sdtContent>
        <w:p w14:paraId="68D27917" w14:textId="7731670C" w:rsidR="0015316E" w:rsidRPr="00FA34B3" w:rsidRDefault="0015316E">
          <w:pPr>
            <w:pStyle w:val="TOCHeading"/>
            <w:rPr>
              <w:u w:val="single"/>
            </w:rPr>
          </w:pPr>
          <w:r w:rsidRPr="00FA34B3">
            <w:rPr>
              <w:u w:val="single"/>
            </w:rPr>
            <w:t>Contents</w:t>
          </w:r>
        </w:p>
        <w:p w14:paraId="01A90631" w14:textId="2CF0D222" w:rsidR="009F4CF4" w:rsidRDefault="0015316E">
          <w:pPr>
            <w:pStyle w:val="TOC1"/>
            <w:tabs>
              <w:tab w:val="left" w:pos="44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8088363" w:history="1">
            <w:r w:rsidR="009F4CF4" w:rsidRPr="00114F60">
              <w:rPr>
                <w:rStyle w:val="Hyperlink"/>
                <w:rFonts w:cs="Arial"/>
                <w:noProof/>
              </w:rPr>
              <w:t>2</w:t>
            </w:r>
            <w:r w:rsidR="009F4CF4">
              <w:rPr>
                <w:rFonts w:asciiTheme="minorHAnsi" w:eastAsiaTheme="minorEastAsia" w:hAnsiTheme="minorHAnsi"/>
                <w:noProof/>
                <w:sz w:val="22"/>
                <w:lang w:eastAsia="en-GB"/>
              </w:rPr>
              <w:tab/>
            </w:r>
            <w:r w:rsidR="009F4CF4" w:rsidRPr="00114F60">
              <w:rPr>
                <w:rStyle w:val="Hyperlink"/>
                <w:rFonts w:cs="Arial"/>
                <w:noProof/>
              </w:rPr>
              <w:t>Project Management</w:t>
            </w:r>
            <w:r w:rsidR="009F4CF4">
              <w:rPr>
                <w:noProof/>
                <w:webHidden/>
              </w:rPr>
              <w:tab/>
            </w:r>
            <w:r w:rsidR="009F4CF4">
              <w:rPr>
                <w:noProof/>
                <w:webHidden/>
              </w:rPr>
              <w:fldChar w:fldCharType="begin"/>
            </w:r>
            <w:r w:rsidR="009F4CF4">
              <w:rPr>
                <w:noProof/>
                <w:webHidden/>
              </w:rPr>
              <w:instrText xml:space="preserve"> PAGEREF _Toc8088363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4C5F403F" w14:textId="180330B2"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64" w:history="1">
            <w:r w:rsidR="009F4CF4" w:rsidRPr="00114F60">
              <w:rPr>
                <w:rStyle w:val="Hyperlink"/>
                <w:noProof/>
              </w:rPr>
              <w:t>2.1</w:t>
            </w:r>
            <w:r w:rsidR="009F4CF4">
              <w:rPr>
                <w:rFonts w:asciiTheme="minorHAnsi" w:eastAsiaTheme="minorEastAsia" w:hAnsiTheme="minorHAnsi"/>
                <w:noProof/>
                <w:sz w:val="22"/>
                <w:lang w:eastAsia="en-GB"/>
              </w:rPr>
              <w:tab/>
            </w:r>
            <w:r w:rsidR="009F4CF4" w:rsidRPr="00114F60">
              <w:rPr>
                <w:rStyle w:val="Hyperlink"/>
                <w:noProof/>
              </w:rPr>
              <w:t>Team Project Management</w:t>
            </w:r>
            <w:r w:rsidR="009F4CF4">
              <w:rPr>
                <w:noProof/>
                <w:webHidden/>
              </w:rPr>
              <w:tab/>
            </w:r>
            <w:r w:rsidR="009F4CF4">
              <w:rPr>
                <w:noProof/>
                <w:webHidden/>
              </w:rPr>
              <w:fldChar w:fldCharType="begin"/>
            </w:r>
            <w:r w:rsidR="009F4CF4">
              <w:rPr>
                <w:noProof/>
                <w:webHidden/>
              </w:rPr>
              <w:instrText xml:space="preserve"> PAGEREF _Toc8088364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7D307E6F" w14:textId="1AA82ECF"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65" w:history="1">
            <w:r w:rsidR="009F4CF4" w:rsidRPr="00114F60">
              <w:rPr>
                <w:rStyle w:val="Hyperlink"/>
                <w:noProof/>
              </w:rPr>
              <w:t>2.2</w:t>
            </w:r>
            <w:r w:rsidR="009F4CF4">
              <w:rPr>
                <w:rFonts w:asciiTheme="minorHAnsi" w:eastAsiaTheme="minorEastAsia" w:hAnsiTheme="minorHAnsi"/>
                <w:noProof/>
                <w:sz w:val="22"/>
                <w:lang w:eastAsia="en-GB"/>
              </w:rPr>
              <w:tab/>
            </w:r>
            <w:r w:rsidR="009F4CF4" w:rsidRPr="00114F60">
              <w:rPr>
                <w:rStyle w:val="Hyperlink"/>
                <w:noProof/>
              </w:rPr>
              <w:t>Changes during the Project</w:t>
            </w:r>
            <w:r w:rsidR="009F4CF4">
              <w:rPr>
                <w:noProof/>
                <w:webHidden/>
              </w:rPr>
              <w:tab/>
            </w:r>
            <w:r w:rsidR="009F4CF4">
              <w:rPr>
                <w:noProof/>
                <w:webHidden/>
              </w:rPr>
              <w:fldChar w:fldCharType="begin"/>
            </w:r>
            <w:r w:rsidR="009F4CF4">
              <w:rPr>
                <w:noProof/>
                <w:webHidden/>
              </w:rPr>
              <w:instrText xml:space="preserve"> PAGEREF _Toc8088365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486F73EA" w14:textId="7141569E"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66" w:history="1">
            <w:r w:rsidR="009F4CF4" w:rsidRPr="00114F60">
              <w:rPr>
                <w:rStyle w:val="Hyperlink"/>
                <w:noProof/>
              </w:rPr>
              <w:t>2.3</w:t>
            </w:r>
            <w:r w:rsidR="009F4CF4">
              <w:rPr>
                <w:rFonts w:asciiTheme="minorHAnsi" w:eastAsiaTheme="minorEastAsia" w:hAnsiTheme="minorHAnsi"/>
                <w:noProof/>
                <w:sz w:val="22"/>
                <w:lang w:eastAsia="en-GB"/>
              </w:rPr>
              <w:tab/>
            </w:r>
            <w:r w:rsidR="009F4CF4" w:rsidRPr="00114F60">
              <w:rPr>
                <w:rStyle w:val="Hyperlink"/>
                <w:noProof/>
              </w:rPr>
              <w:t>Risk Analysis</w:t>
            </w:r>
            <w:r w:rsidR="009F4CF4">
              <w:rPr>
                <w:noProof/>
                <w:webHidden/>
              </w:rPr>
              <w:tab/>
            </w:r>
            <w:r w:rsidR="009F4CF4">
              <w:rPr>
                <w:noProof/>
                <w:webHidden/>
              </w:rPr>
              <w:fldChar w:fldCharType="begin"/>
            </w:r>
            <w:r w:rsidR="009F4CF4">
              <w:rPr>
                <w:noProof/>
                <w:webHidden/>
              </w:rPr>
              <w:instrText xml:space="preserve"> PAGEREF _Toc8088366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76BEC121" w14:textId="52E75AC4"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67" w:history="1">
            <w:r w:rsidR="009F4CF4" w:rsidRPr="00114F60">
              <w:rPr>
                <w:rStyle w:val="Hyperlink"/>
                <w:noProof/>
              </w:rPr>
              <w:t>2.4</w:t>
            </w:r>
            <w:r w:rsidR="009F4CF4">
              <w:rPr>
                <w:rFonts w:asciiTheme="minorHAnsi" w:eastAsiaTheme="minorEastAsia" w:hAnsiTheme="minorHAnsi"/>
                <w:noProof/>
                <w:sz w:val="22"/>
                <w:lang w:eastAsia="en-GB"/>
              </w:rPr>
              <w:tab/>
            </w:r>
            <w:r w:rsidR="009F4CF4" w:rsidRPr="00114F60">
              <w:rPr>
                <w:rStyle w:val="Hyperlink"/>
                <w:noProof/>
              </w:rPr>
              <w:t>Difficulties during the Project</w:t>
            </w:r>
            <w:r w:rsidR="009F4CF4">
              <w:rPr>
                <w:noProof/>
                <w:webHidden/>
              </w:rPr>
              <w:tab/>
            </w:r>
            <w:r w:rsidR="009F4CF4">
              <w:rPr>
                <w:noProof/>
                <w:webHidden/>
              </w:rPr>
              <w:fldChar w:fldCharType="begin"/>
            </w:r>
            <w:r w:rsidR="009F4CF4">
              <w:rPr>
                <w:noProof/>
                <w:webHidden/>
              </w:rPr>
              <w:instrText xml:space="preserve"> PAGEREF _Toc8088367 \h </w:instrText>
            </w:r>
            <w:r w:rsidR="009F4CF4">
              <w:rPr>
                <w:noProof/>
                <w:webHidden/>
              </w:rPr>
            </w:r>
            <w:r w:rsidR="009F4CF4">
              <w:rPr>
                <w:noProof/>
                <w:webHidden/>
              </w:rPr>
              <w:fldChar w:fldCharType="separate"/>
            </w:r>
            <w:r w:rsidR="009F4CF4">
              <w:rPr>
                <w:noProof/>
                <w:webHidden/>
              </w:rPr>
              <w:t>6</w:t>
            </w:r>
            <w:r w:rsidR="009F4CF4">
              <w:rPr>
                <w:noProof/>
                <w:webHidden/>
              </w:rPr>
              <w:fldChar w:fldCharType="end"/>
            </w:r>
          </w:hyperlink>
        </w:p>
        <w:p w14:paraId="0F040920" w14:textId="727D3EB4" w:rsidR="009F4CF4" w:rsidRDefault="009A58AC">
          <w:pPr>
            <w:pStyle w:val="TOC1"/>
            <w:tabs>
              <w:tab w:val="left" w:pos="440"/>
              <w:tab w:val="right" w:leader="dot" w:pos="9016"/>
            </w:tabs>
            <w:rPr>
              <w:rFonts w:asciiTheme="minorHAnsi" w:eastAsiaTheme="minorEastAsia" w:hAnsiTheme="minorHAnsi"/>
              <w:noProof/>
              <w:sz w:val="22"/>
              <w:lang w:eastAsia="en-GB"/>
            </w:rPr>
          </w:pPr>
          <w:hyperlink w:anchor="_Toc8088368" w:history="1">
            <w:r w:rsidR="009F4CF4" w:rsidRPr="00114F60">
              <w:rPr>
                <w:rStyle w:val="Hyperlink"/>
                <w:rFonts w:cs="Arial"/>
                <w:noProof/>
              </w:rPr>
              <w:t>3</w:t>
            </w:r>
            <w:r w:rsidR="009F4CF4">
              <w:rPr>
                <w:rFonts w:asciiTheme="minorHAnsi" w:eastAsiaTheme="minorEastAsia" w:hAnsiTheme="minorHAnsi"/>
                <w:noProof/>
                <w:sz w:val="22"/>
                <w:lang w:eastAsia="en-GB"/>
              </w:rPr>
              <w:tab/>
            </w:r>
            <w:r w:rsidR="009F4CF4" w:rsidRPr="00114F60">
              <w:rPr>
                <w:rStyle w:val="Hyperlink"/>
                <w:rFonts w:cs="Arial"/>
                <w:noProof/>
              </w:rPr>
              <w:t>Requirements Analysis and Design</w:t>
            </w:r>
            <w:r w:rsidR="009F4CF4">
              <w:rPr>
                <w:noProof/>
                <w:webHidden/>
              </w:rPr>
              <w:tab/>
            </w:r>
            <w:r w:rsidR="009F4CF4">
              <w:rPr>
                <w:noProof/>
                <w:webHidden/>
              </w:rPr>
              <w:fldChar w:fldCharType="begin"/>
            </w:r>
            <w:r w:rsidR="009F4CF4">
              <w:rPr>
                <w:noProof/>
                <w:webHidden/>
              </w:rPr>
              <w:instrText xml:space="preserve"> PAGEREF _Toc8088368 \h </w:instrText>
            </w:r>
            <w:r w:rsidR="009F4CF4">
              <w:rPr>
                <w:noProof/>
                <w:webHidden/>
              </w:rPr>
            </w:r>
            <w:r w:rsidR="009F4CF4">
              <w:rPr>
                <w:noProof/>
                <w:webHidden/>
              </w:rPr>
              <w:fldChar w:fldCharType="separate"/>
            </w:r>
            <w:r w:rsidR="009F4CF4">
              <w:rPr>
                <w:noProof/>
                <w:webHidden/>
              </w:rPr>
              <w:t>7</w:t>
            </w:r>
            <w:r w:rsidR="009F4CF4">
              <w:rPr>
                <w:noProof/>
                <w:webHidden/>
              </w:rPr>
              <w:fldChar w:fldCharType="end"/>
            </w:r>
          </w:hyperlink>
        </w:p>
        <w:p w14:paraId="28DEC71A" w14:textId="01019049"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69" w:history="1">
            <w:r w:rsidR="009F4CF4" w:rsidRPr="00114F60">
              <w:rPr>
                <w:rStyle w:val="Hyperlink"/>
                <w:noProof/>
              </w:rPr>
              <w:t>3.1</w:t>
            </w:r>
            <w:r w:rsidR="009F4CF4">
              <w:rPr>
                <w:rFonts w:asciiTheme="minorHAnsi" w:eastAsiaTheme="minorEastAsia" w:hAnsiTheme="minorHAnsi"/>
                <w:noProof/>
                <w:sz w:val="22"/>
                <w:lang w:eastAsia="en-GB"/>
              </w:rPr>
              <w:tab/>
            </w:r>
            <w:r w:rsidR="009F4CF4" w:rsidRPr="00114F60">
              <w:rPr>
                <w:rStyle w:val="Hyperlink"/>
                <w:noProof/>
              </w:rPr>
              <w:t>Product Backlog</w:t>
            </w:r>
            <w:r w:rsidR="009F4CF4">
              <w:rPr>
                <w:noProof/>
                <w:webHidden/>
              </w:rPr>
              <w:tab/>
            </w:r>
            <w:r w:rsidR="009F4CF4">
              <w:rPr>
                <w:noProof/>
                <w:webHidden/>
              </w:rPr>
              <w:fldChar w:fldCharType="begin"/>
            </w:r>
            <w:r w:rsidR="009F4CF4">
              <w:rPr>
                <w:noProof/>
                <w:webHidden/>
              </w:rPr>
              <w:instrText xml:space="preserve"> PAGEREF _Toc8088369 \h </w:instrText>
            </w:r>
            <w:r w:rsidR="009F4CF4">
              <w:rPr>
                <w:noProof/>
                <w:webHidden/>
              </w:rPr>
            </w:r>
            <w:r w:rsidR="009F4CF4">
              <w:rPr>
                <w:noProof/>
                <w:webHidden/>
              </w:rPr>
              <w:fldChar w:fldCharType="separate"/>
            </w:r>
            <w:r w:rsidR="009F4CF4">
              <w:rPr>
                <w:noProof/>
                <w:webHidden/>
              </w:rPr>
              <w:t>7</w:t>
            </w:r>
            <w:r w:rsidR="009F4CF4">
              <w:rPr>
                <w:noProof/>
                <w:webHidden/>
              </w:rPr>
              <w:fldChar w:fldCharType="end"/>
            </w:r>
          </w:hyperlink>
        </w:p>
        <w:p w14:paraId="0588E5F3" w14:textId="15F65F07"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70" w:history="1">
            <w:r w:rsidR="009F4CF4" w:rsidRPr="00114F60">
              <w:rPr>
                <w:rStyle w:val="Hyperlink"/>
                <w:noProof/>
              </w:rPr>
              <w:t>3.2</w:t>
            </w:r>
            <w:r w:rsidR="009F4CF4">
              <w:rPr>
                <w:rFonts w:asciiTheme="minorHAnsi" w:eastAsiaTheme="minorEastAsia" w:hAnsiTheme="minorHAnsi"/>
                <w:noProof/>
                <w:sz w:val="22"/>
                <w:lang w:eastAsia="en-GB"/>
              </w:rPr>
              <w:tab/>
            </w:r>
            <w:r w:rsidR="009F4CF4" w:rsidRPr="00114F60">
              <w:rPr>
                <w:rStyle w:val="Hyperlink"/>
                <w:noProof/>
              </w:rPr>
              <w:t>Use Case UML Diagrams</w:t>
            </w:r>
            <w:r w:rsidR="009F4CF4">
              <w:rPr>
                <w:noProof/>
                <w:webHidden/>
              </w:rPr>
              <w:tab/>
            </w:r>
            <w:r w:rsidR="009F4CF4">
              <w:rPr>
                <w:noProof/>
                <w:webHidden/>
              </w:rPr>
              <w:fldChar w:fldCharType="begin"/>
            </w:r>
            <w:r w:rsidR="009F4CF4">
              <w:rPr>
                <w:noProof/>
                <w:webHidden/>
              </w:rPr>
              <w:instrText xml:space="preserve"> PAGEREF _Toc8088370 \h </w:instrText>
            </w:r>
            <w:r w:rsidR="009F4CF4">
              <w:rPr>
                <w:noProof/>
                <w:webHidden/>
              </w:rPr>
            </w:r>
            <w:r w:rsidR="009F4CF4">
              <w:rPr>
                <w:noProof/>
                <w:webHidden/>
              </w:rPr>
              <w:fldChar w:fldCharType="separate"/>
            </w:r>
            <w:r w:rsidR="009F4CF4">
              <w:rPr>
                <w:noProof/>
                <w:webHidden/>
              </w:rPr>
              <w:t>11</w:t>
            </w:r>
            <w:r w:rsidR="009F4CF4">
              <w:rPr>
                <w:noProof/>
                <w:webHidden/>
              </w:rPr>
              <w:fldChar w:fldCharType="end"/>
            </w:r>
          </w:hyperlink>
        </w:p>
        <w:p w14:paraId="6FEA42E9" w14:textId="31409FD5"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71" w:history="1">
            <w:r w:rsidR="009F4CF4" w:rsidRPr="00114F60">
              <w:rPr>
                <w:rStyle w:val="Hyperlink"/>
                <w:noProof/>
              </w:rPr>
              <w:t>3.2.1</w:t>
            </w:r>
            <w:r w:rsidR="009F4CF4">
              <w:rPr>
                <w:rFonts w:asciiTheme="minorHAnsi" w:eastAsiaTheme="minorEastAsia" w:hAnsiTheme="minorHAnsi"/>
                <w:noProof/>
                <w:sz w:val="22"/>
                <w:lang w:eastAsia="en-GB"/>
              </w:rPr>
              <w:tab/>
            </w:r>
            <w:r w:rsidR="009F4CF4" w:rsidRPr="00114F60">
              <w:rPr>
                <w:rStyle w:val="Hyperlink"/>
                <w:noProof/>
              </w:rPr>
              <w:t>Administrator</w:t>
            </w:r>
            <w:r w:rsidR="009F4CF4">
              <w:rPr>
                <w:noProof/>
                <w:webHidden/>
              </w:rPr>
              <w:tab/>
            </w:r>
            <w:r w:rsidR="009F4CF4">
              <w:rPr>
                <w:noProof/>
                <w:webHidden/>
              </w:rPr>
              <w:fldChar w:fldCharType="begin"/>
            </w:r>
            <w:r w:rsidR="009F4CF4">
              <w:rPr>
                <w:noProof/>
                <w:webHidden/>
              </w:rPr>
              <w:instrText xml:space="preserve"> PAGEREF _Toc8088371 \h </w:instrText>
            </w:r>
            <w:r w:rsidR="009F4CF4">
              <w:rPr>
                <w:noProof/>
                <w:webHidden/>
              </w:rPr>
            </w:r>
            <w:r w:rsidR="009F4CF4">
              <w:rPr>
                <w:noProof/>
                <w:webHidden/>
              </w:rPr>
              <w:fldChar w:fldCharType="separate"/>
            </w:r>
            <w:r w:rsidR="009F4CF4">
              <w:rPr>
                <w:noProof/>
                <w:webHidden/>
              </w:rPr>
              <w:t>11</w:t>
            </w:r>
            <w:r w:rsidR="009F4CF4">
              <w:rPr>
                <w:noProof/>
                <w:webHidden/>
              </w:rPr>
              <w:fldChar w:fldCharType="end"/>
            </w:r>
          </w:hyperlink>
        </w:p>
        <w:p w14:paraId="0915E839" w14:textId="47B8FF37"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72" w:history="1">
            <w:r w:rsidR="009F4CF4" w:rsidRPr="00114F60">
              <w:rPr>
                <w:rStyle w:val="Hyperlink"/>
                <w:noProof/>
              </w:rPr>
              <w:t>3.2.2</w:t>
            </w:r>
            <w:r w:rsidR="009F4CF4">
              <w:rPr>
                <w:rFonts w:asciiTheme="minorHAnsi" w:eastAsiaTheme="minorEastAsia" w:hAnsiTheme="minorHAnsi"/>
                <w:noProof/>
                <w:sz w:val="22"/>
                <w:lang w:eastAsia="en-GB"/>
              </w:rPr>
              <w:tab/>
            </w:r>
            <w:r w:rsidR="009F4CF4" w:rsidRPr="00114F60">
              <w:rPr>
                <w:rStyle w:val="Hyperlink"/>
                <w:noProof/>
              </w:rPr>
              <w:t>Driver</w:t>
            </w:r>
            <w:r w:rsidR="009F4CF4">
              <w:rPr>
                <w:noProof/>
                <w:webHidden/>
              </w:rPr>
              <w:tab/>
            </w:r>
            <w:r w:rsidR="009F4CF4">
              <w:rPr>
                <w:noProof/>
                <w:webHidden/>
              </w:rPr>
              <w:fldChar w:fldCharType="begin"/>
            </w:r>
            <w:r w:rsidR="009F4CF4">
              <w:rPr>
                <w:noProof/>
                <w:webHidden/>
              </w:rPr>
              <w:instrText xml:space="preserve"> PAGEREF _Toc8088372 \h </w:instrText>
            </w:r>
            <w:r w:rsidR="009F4CF4">
              <w:rPr>
                <w:noProof/>
                <w:webHidden/>
              </w:rPr>
            </w:r>
            <w:r w:rsidR="009F4CF4">
              <w:rPr>
                <w:noProof/>
                <w:webHidden/>
              </w:rPr>
              <w:fldChar w:fldCharType="separate"/>
            </w:r>
            <w:r w:rsidR="009F4CF4">
              <w:rPr>
                <w:noProof/>
                <w:webHidden/>
              </w:rPr>
              <w:t>12</w:t>
            </w:r>
            <w:r w:rsidR="009F4CF4">
              <w:rPr>
                <w:noProof/>
                <w:webHidden/>
              </w:rPr>
              <w:fldChar w:fldCharType="end"/>
            </w:r>
          </w:hyperlink>
        </w:p>
        <w:p w14:paraId="287A84B0" w14:textId="3266055D"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73" w:history="1">
            <w:r w:rsidR="009F4CF4" w:rsidRPr="00114F60">
              <w:rPr>
                <w:rStyle w:val="Hyperlink"/>
                <w:noProof/>
              </w:rPr>
              <w:t>3.2.3</w:t>
            </w:r>
            <w:r w:rsidR="009F4CF4">
              <w:rPr>
                <w:rFonts w:asciiTheme="minorHAnsi" w:eastAsiaTheme="minorEastAsia" w:hAnsiTheme="minorHAnsi"/>
                <w:noProof/>
                <w:sz w:val="22"/>
                <w:lang w:eastAsia="en-GB"/>
              </w:rPr>
              <w:tab/>
            </w:r>
            <w:r w:rsidR="009F4CF4" w:rsidRPr="00114F60">
              <w:rPr>
                <w:rStyle w:val="Hyperlink"/>
                <w:noProof/>
              </w:rPr>
              <w:t>Customer</w:t>
            </w:r>
            <w:r w:rsidR="009F4CF4">
              <w:rPr>
                <w:noProof/>
                <w:webHidden/>
              </w:rPr>
              <w:tab/>
            </w:r>
            <w:r w:rsidR="009F4CF4">
              <w:rPr>
                <w:noProof/>
                <w:webHidden/>
              </w:rPr>
              <w:fldChar w:fldCharType="begin"/>
            </w:r>
            <w:r w:rsidR="009F4CF4">
              <w:rPr>
                <w:noProof/>
                <w:webHidden/>
              </w:rPr>
              <w:instrText xml:space="preserve"> PAGEREF _Toc8088373 \h </w:instrText>
            </w:r>
            <w:r w:rsidR="009F4CF4">
              <w:rPr>
                <w:noProof/>
                <w:webHidden/>
              </w:rPr>
            </w:r>
            <w:r w:rsidR="009F4CF4">
              <w:rPr>
                <w:noProof/>
                <w:webHidden/>
              </w:rPr>
              <w:fldChar w:fldCharType="separate"/>
            </w:r>
            <w:r w:rsidR="009F4CF4">
              <w:rPr>
                <w:noProof/>
                <w:webHidden/>
              </w:rPr>
              <w:t>13</w:t>
            </w:r>
            <w:r w:rsidR="009F4CF4">
              <w:rPr>
                <w:noProof/>
                <w:webHidden/>
              </w:rPr>
              <w:fldChar w:fldCharType="end"/>
            </w:r>
          </w:hyperlink>
        </w:p>
        <w:p w14:paraId="7F410D54" w14:textId="44994D09"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74" w:history="1">
            <w:r w:rsidR="009F4CF4" w:rsidRPr="00114F60">
              <w:rPr>
                <w:rStyle w:val="Hyperlink"/>
                <w:noProof/>
              </w:rPr>
              <w:t>3.2.4</w:t>
            </w:r>
            <w:r w:rsidR="009F4CF4">
              <w:rPr>
                <w:rFonts w:asciiTheme="minorHAnsi" w:eastAsiaTheme="minorEastAsia" w:hAnsiTheme="minorHAnsi"/>
                <w:noProof/>
                <w:sz w:val="22"/>
                <w:lang w:eastAsia="en-GB"/>
              </w:rPr>
              <w:tab/>
            </w:r>
            <w:r w:rsidR="009F4CF4" w:rsidRPr="00114F60">
              <w:rPr>
                <w:rStyle w:val="Hyperlink"/>
                <w:noProof/>
              </w:rPr>
              <w:t>Manager</w:t>
            </w:r>
            <w:r w:rsidR="009F4CF4">
              <w:rPr>
                <w:noProof/>
                <w:webHidden/>
              </w:rPr>
              <w:tab/>
            </w:r>
            <w:r w:rsidR="009F4CF4">
              <w:rPr>
                <w:noProof/>
                <w:webHidden/>
              </w:rPr>
              <w:fldChar w:fldCharType="begin"/>
            </w:r>
            <w:r w:rsidR="009F4CF4">
              <w:rPr>
                <w:noProof/>
                <w:webHidden/>
              </w:rPr>
              <w:instrText xml:space="preserve"> PAGEREF _Toc8088374 \h </w:instrText>
            </w:r>
            <w:r w:rsidR="009F4CF4">
              <w:rPr>
                <w:noProof/>
                <w:webHidden/>
              </w:rPr>
            </w:r>
            <w:r w:rsidR="009F4CF4">
              <w:rPr>
                <w:noProof/>
                <w:webHidden/>
              </w:rPr>
              <w:fldChar w:fldCharType="separate"/>
            </w:r>
            <w:r w:rsidR="009F4CF4">
              <w:rPr>
                <w:noProof/>
                <w:webHidden/>
              </w:rPr>
              <w:t>14</w:t>
            </w:r>
            <w:r w:rsidR="009F4CF4">
              <w:rPr>
                <w:noProof/>
                <w:webHidden/>
              </w:rPr>
              <w:fldChar w:fldCharType="end"/>
            </w:r>
          </w:hyperlink>
        </w:p>
        <w:p w14:paraId="7DA954F6" w14:textId="07972BA0"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75" w:history="1">
            <w:r w:rsidR="009F4CF4" w:rsidRPr="00114F60">
              <w:rPr>
                <w:rStyle w:val="Hyperlink"/>
                <w:noProof/>
              </w:rPr>
              <w:t>3.3</w:t>
            </w:r>
            <w:r w:rsidR="009F4CF4">
              <w:rPr>
                <w:rFonts w:asciiTheme="minorHAnsi" w:eastAsiaTheme="minorEastAsia" w:hAnsiTheme="minorHAnsi"/>
                <w:noProof/>
                <w:sz w:val="22"/>
                <w:lang w:eastAsia="en-GB"/>
              </w:rPr>
              <w:tab/>
            </w:r>
            <w:r w:rsidR="009F4CF4" w:rsidRPr="00114F60">
              <w:rPr>
                <w:rStyle w:val="Hyperlink"/>
                <w:noProof/>
              </w:rPr>
              <w:t>Use Case Realisation</w:t>
            </w:r>
            <w:r w:rsidR="009F4CF4">
              <w:rPr>
                <w:noProof/>
                <w:webHidden/>
              </w:rPr>
              <w:tab/>
            </w:r>
            <w:r w:rsidR="009F4CF4">
              <w:rPr>
                <w:noProof/>
                <w:webHidden/>
              </w:rPr>
              <w:fldChar w:fldCharType="begin"/>
            </w:r>
            <w:r w:rsidR="009F4CF4">
              <w:rPr>
                <w:noProof/>
                <w:webHidden/>
              </w:rPr>
              <w:instrText xml:space="preserve"> PAGEREF _Toc8088375 \h </w:instrText>
            </w:r>
            <w:r w:rsidR="009F4CF4">
              <w:rPr>
                <w:noProof/>
                <w:webHidden/>
              </w:rPr>
            </w:r>
            <w:r w:rsidR="009F4CF4">
              <w:rPr>
                <w:noProof/>
                <w:webHidden/>
              </w:rPr>
              <w:fldChar w:fldCharType="separate"/>
            </w:r>
            <w:r w:rsidR="009F4CF4">
              <w:rPr>
                <w:noProof/>
                <w:webHidden/>
              </w:rPr>
              <w:t>15</w:t>
            </w:r>
            <w:r w:rsidR="009F4CF4">
              <w:rPr>
                <w:noProof/>
                <w:webHidden/>
              </w:rPr>
              <w:fldChar w:fldCharType="end"/>
            </w:r>
          </w:hyperlink>
        </w:p>
        <w:p w14:paraId="642D4E89" w14:textId="3AE42FA5"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76" w:history="1">
            <w:r w:rsidR="009F4CF4" w:rsidRPr="00114F60">
              <w:rPr>
                <w:rStyle w:val="Hyperlink"/>
                <w:noProof/>
              </w:rPr>
              <w:t>3.3.1</w:t>
            </w:r>
            <w:r w:rsidR="009F4CF4">
              <w:rPr>
                <w:rFonts w:asciiTheme="minorHAnsi" w:eastAsiaTheme="minorEastAsia" w:hAnsiTheme="minorHAnsi"/>
                <w:noProof/>
                <w:sz w:val="22"/>
                <w:lang w:eastAsia="en-GB"/>
              </w:rPr>
              <w:tab/>
            </w:r>
            <w:r w:rsidR="009F4CF4" w:rsidRPr="00114F60">
              <w:rPr>
                <w:rStyle w:val="Hyperlink"/>
                <w:noProof/>
              </w:rPr>
              <w:t>Updating a Route</w:t>
            </w:r>
            <w:r w:rsidR="009F4CF4">
              <w:rPr>
                <w:noProof/>
                <w:webHidden/>
              </w:rPr>
              <w:tab/>
            </w:r>
            <w:r w:rsidR="009F4CF4">
              <w:rPr>
                <w:noProof/>
                <w:webHidden/>
              </w:rPr>
              <w:fldChar w:fldCharType="begin"/>
            </w:r>
            <w:r w:rsidR="009F4CF4">
              <w:rPr>
                <w:noProof/>
                <w:webHidden/>
              </w:rPr>
              <w:instrText xml:space="preserve"> PAGEREF _Toc8088376 \h </w:instrText>
            </w:r>
            <w:r w:rsidR="009F4CF4">
              <w:rPr>
                <w:noProof/>
                <w:webHidden/>
              </w:rPr>
            </w:r>
            <w:r w:rsidR="009F4CF4">
              <w:rPr>
                <w:noProof/>
                <w:webHidden/>
              </w:rPr>
              <w:fldChar w:fldCharType="separate"/>
            </w:r>
            <w:r w:rsidR="009F4CF4">
              <w:rPr>
                <w:noProof/>
                <w:webHidden/>
              </w:rPr>
              <w:t>15</w:t>
            </w:r>
            <w:r w:rsidR="009F4CF4">
              <w:rPr>
                <w:noProof/>
                <w:webHidden/>
              </w:rPr>
              <w:fldChar w:fldCharType="end"/>
            </w:r>
          </w:hyperlink>
        </w:p>
        <w:p w14:paraId="392AD0A3" w14:textId="5F11DECA"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77" w:history="1">
            <w:r w:rsidR="009F4CF4" w:rsidRPr="00114F60">
              <w:rPr>
                <w:rStyle w:val="Hyperlink"/>
                <w:noProof/>
              </w:rPr>
              <w:t>3.3.2</w:t>
            </w:r>
            <w:r w:rsidR="009F4CF4">
              <w:rPr>
                <w:rFonts w:asciiTheme="minorHAnsi" w:eastAsiaTheme="minorEastAsia" w:hAnsiTheme="minorHAnsi"/>
                <w:noProof/>
                <w:sz w:val="22"/>
                <w:lang w:eastAsia="en-GB"/>
              </w:rPr>
              <w:tab/>
            </w:r>
            <w:r w:rsidR="009F4CF4" w:rsidRPr="00114F60">
              <w:rPr>
                <w:rStyle w:val="Hyperlink"/>
                <w:noProof/>
              </w:rPr>
              <w:t>Booking onto a Journey</w:t>
            </w:r>
            <w:r w:rsidR="009F4CF4">
              <w:rPr>
                <w:noProof/>
                <w:webHidden/>
              </w:rPr>
              <w:tab/>
            </w:r>
            <w:r w:rsidR="009F4CF4">
              <w:rPr>
                <w:noProof/>
                <w:webHidden/>
              </w:rPr>
              <w:fldChar w:fldCharType="begin"/>
            </w:r>
            <w:r w:rsidR="009F4CF4">
              <w:rPr>
                <w:noProof/>
                <w:webHidden/>
              </w:rPr>
              <w:instrText xml:space="preserve"> PAGEREF _Toc8088377 \h </w:instrText>
            </w:r>
            <w:r w:rsidR="009F4CF4">
              <w:rPr>
                <w:noProof/>
                <w:webHidden/>
              </w:rPr>
            </w:r>
            <w:r w:rsidR="009F4CF4">
              <w:rPr>
                <w:noProof/>
                <w:webHidden/>
              </w:rPr>
              <w:fldChar w:fldCharType="separate"/>
            </w:r>
            <w:r w:rsidR="009F4CF4">
              <w:rPr>
                <w:noProof/>
                <w:webHidden/>
              </w:rPr>
              <w:t>17</w:t>
            </w:r>
            <w:r w:rsidR="009F4CF4">
              <w:rPr>
                <w:noProof/>
                <w:webHidden/>
              </w:rPr>
              <w:fldChar w:fldCharType="end"/>
            </w:r>
          </w:hyperlink>
        </w:p>
        <w:p w14:paraId="3A92C226" w14:textId="24CE9EB6"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78" w:history="1">
            <w:r w:rsidR="009F4CF4" w:rsidRPr="00114F60">
              <w:rPr>
                <w:rStyle w:val="Hyperlink"/>
                <w:noProof/>
              </w:rPr>
              <w:t>3.4</w:t>
            </w:r>
            <w:r w:rsidR="009F4CF4">
              <w:rPr>
                <w:rFonts w:asciiTheme="minorHAnsi" w:eastAsiaTheme="minorEastAsia" w:hAnsiTheme="minorHAnsi"/>
                <w:noProof/>
                <w:sz w:val="22"/>
                <w:lang w:eastAsia="en-GB"/>
              </w:rPr>
              <w:tab/>
            </w:r>
            <w:r w:rsidR="009F4CF4" w:rsidRPr="00114F60">
              <w:rPr>
                <w:rStyle w:val="Hyperlink"/>
                <w:noProof/>
              </w:rPr>
              <w:t>Sprint Plan</w:t>
            </w:r>
            <w:r w:rsidR="009F4CF4">
              <w:rPr>
                <w:noProof/>
                <w:webHidden/>
              </w:rPr>
              <w:tab/>
            </w:r>
            <w:r w:rsidR="009F4CF4">
              <w:rPr>
                <w:noProof/>
                <w:webHidden/>
              </w:rPr>
              <w:fldChar w:fldCharType="begin"/>
            </w:r>
            <w:r w:rsidR="009F4CF4">
              <w:rPr>
                <w:noProof/>
                <w:webHidden/>
              </w:rPr>
              <w:instrText xml:space="preserve"> PAGEREF _Toc8088378 \h </w:instrText>
            </w:r>
            <w:r w:rsidR="009F4CF4">
              <w:rPr>
                <w:noProof/>
                <w:webHidden/>
              </w:rPr>
            </w:r>
            <w:r w:rsidR="009F4CF4">
              <w:rPr>
                <w:noProof/>
                <w:webHidden/>
              </w:rPr>
              <w:fldChar w:fldCharType="separate"/>
            </w:r>
            <w:r w:rsidR="009F4CF4">
              <w:rPr>
                <w:noProof/>
                <w:webHidden/>
              </w:rPr>
              <w:t>19</w:t>
            </w:r>
            <w:r w:rsidR="009F4CF4">
              <w:rPr>
                <w:noProof/>
                <w:webHidden/>
              </w:rPr>
              <w:fldChar w:fldCharType="end"/>
            </w:r>
          </w:hyperlink>
        </w:p>
        <w:p w14:paraId="2B2F09D7" w14:textId="5366AB69"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79" w:history="1">
            <w:r w:rsidR="009F4CF4" w:rsidRPr="00114F60">
              <w:rPr>
                <w:rStyle w:val="Hyperlink"/>
                <w:noProof/>
              </w:rPr>
              <w:t>3.4.1</w:t>
            </w:r>
            <w:r w:rsidR="009F4CF4">
              <w:rPr>
                <w:rFonts w:asciiTheme="minorHAnsi" w:eastAsiaTheme="minorEastAsia" w:hAnsiTheme="minorHAnsi"/>
                <w:noProof/>
                <w:sz w:val="22"/>
                <w:lang w:eastAsia="en-GB"/>
              </w:rPr>
              <w:tab/>
            </w:r>
            <w:r w:rsidR="009F4CF4" w:rsidRPr="00114F60">
              <w:rPr>
                <w:rStyle w:val="Hyperlink"/>
                <w:noProof/>
              </w:rPr>
              <w:t>Sprint 1</w:t>
            </w:r>
            <w:r w:rsidR="009F4CF4">
              <w:rPr>
                <w:noProof/>
                <w:webHidden/>
              </w:rPr>
              <w:tab/>
            </w:r>
            <w:r w:rsidR="009F4CF4">
              <w:rPr>
                <w:noProof/>
                <w:webHidden/>
              </w:rPr>
              <w:fldChar w:fldCharType="begin"/>
            </w:r>
            <w:r w:rsidR="009F4CF4">
              <w:rPr>
                <w:noProof/>
                <w:webHidden/>
              </w:rPr>
              <w:instrText xml:space="preserve"> PAGEREF _Toc8088379 \h </w:instrText>
            </w:r>
            <w:r w:rsidR="009F4CF4">
              <w:rPr>
                <w:noProof/>
                <w:webHidden/>
              </w:rPr>
            </w:r>
            <w:r w:rsidR="009F4CF4">
              <w:rPr>
                <w:noProof/>
                <w:webHidden/>
              </w:rPr>
              <w:fldChar w:fldCharType="separate"/>
            </w:r>
            <w:r w:rsidR="009F4CF4">
              <w:rPr>
                <w:noProof/>
                <w:webHidden/>
              </w:rPr>
              <w:t>19</w:t>
            </w:r>
            <w:r w:rsidR="009F4CF4">
              <w:rPr>
                <w:noProof/>
                <w:webHidden/>
              </w:rPr>
              <w:fldChar w:fldCharType="end"/>
            </w:r>
          </w:hyperlink>
        </w:p>
        <w:p w14:paraId="4699555F" w14:textId="2197BD3A"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80" w:history="1">
            <w:r w:rsidR="009F4CF4" w:rsidRPr="00114F60">
              <w:rPr>
                <w:rStyle w:val="Hyperlink"/>
                <w:noProof/>
              </w:rPr>
              <w:t>3.4.2</w:t>
            </w:r>
            <w:r w:rsidR="009F4CF4">
              <w:rPr>
                <w:rFonts w:asciiTheme="minorHAnsi" w:eastAsiaTheme="minorEastAsia" w:hAnsiTheme="minorHAnsi"/>
                <w:noProof/>
                <w:sz w:val="22"/>
                <w:lang w:eastAsia="en-GB"/>
              </w:rPr>
              <w:tab/>
            </w:r>
            <w:r w:rsidR="009F4CF4" w:rsidRPr="00114F60">
              <w:rPr>
                <w:rStyle w:val="Hyperlink"/>
                <w:noProof/>
              </w:rPr>
              <w:t>Sprint 2</w:t>
            </w:r>
            <w:r w:rsidR="009F4CF4">
              <w:rPr>
                <w:noProof/>
                <w:webHidden/>
              </w:rPr>
              <w:tab/>
            </w:r>
            <w:r w:rsidR="009F4CF4">
              <w:rPr>
                <w:noProof/>
                <w:webHidden/>
              </w:rPr>
              <w:fldChar w:fldCharType="begin"/>
            </w:r>
            <w:r w:rsidR="009F4CF4">
              <w:rPr>
                <w:noProof/>
                <w:webHidden/>
              </w:rPr>
              <w:instrText xml:space="preserve"> PAGEREF _Toc8088380 \h </w:instrText>
            </w:r>
            <w:r w:rsidR="009F4CF4">
              <w:rPr>
                <w:noProof/>
                <w:webHidden/>
              </w:rPr>
            </w:r>
            <w:r w:rsidR="009F4CF4">
              <w:rPr>
                <w:noProof/>
                <w:webHidden/>
              </w:rPr>
              <w:fldChar w:fldCharType="separate"/>
            </w:r>
            <w:r w:rsidR="009F4CF4">
              <w:rPr>
                <w:noProof/>
                <w:webHidden/>
              </w:rPr>
              <w:t>20</w:t>
            </w:r>
            <w:r w:rsidR="009F4CF4">
              <w:rPr>
                <w:noProof/>
                <w:webHidden/>
              </w:rPr>
              <w:fldChar w:fldCharType="end"/>
            </w:r>
          </w:hyperlink>
        </w:p>
        <w:p w14:paraId="036CF64E" w14:textId="051C70F1"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81" w:history="1">
            <w:r w:rsidR="009F4CF4" w:rsidRPr="00114F60">
              <w:rPr>
                <w:rStyle w:val="Hyperlink"/>
                <w:noProof/>
              </w:rPr>
              <w:t>3.4.3</w:t>
            </w:r>
            <w:r w:rsidR="009F4CF4">
              <w:rPr>
                <w:rFonts w:asciiTheme="minorHAnsi" w:eastAsiaTheme="minorEastAsia" w:hAnsiTheme="minorHAnsi"/>
                <w:noProof/>
                <w:sz w:val="22"/>
                <w:lang w:eastAsia="en-GB"/>
              </w:rPr>
              <w:tab/>
            </w:r>
            <w:r w:rsidR="009F4CF4" w:rsidRPr="00114F60">
              <w:rPr>
                <w:rStyle w:val="Hyperlink"/>
                <w:noProof/>
              </w:rPr>
              <w:t>Sprint 3</w:t>
            </w:r>
            <w:r w:rsidR="009F4CF4">
              <w:rPr>
                <w:noProof/>
                <w:webHidden/>
              </w:rPr>
              <w:tab/>
            </w:r>
            <w:r w:rsidR="009F4CF4">
              <w:rPr>
                <w:noProof/>
                <w:webHidden/>
              </w:rPr>
              <w:fldChar w:fldCharType="begin"/>
            </w:r>
            <w:r w:rsidR="009F4CF4">
              <w:rPr>
                <w:noProof/>
                <w:webHidden/>
              </w:rPr>
              <w:instrText xml:space="preserve"> PAGEREF _Toc8088381 \h </w:instrText>
            </w:r>
            <w:r w:rsidR="009F4CF4">
              <w:rPr>
                <w:noProof/>
                <w:webHidden/>
              </w:rPr>
            </w:r>
            <w:r w:rsidR="009F4CF4">
              <w:rPr>
                <w:noProof/>
                <w:webHidden/>
              </w:rPr>
              <w:fldChar w:fldCharType="separate"/>
            </w:r>
            <w:r w:rsidR="009F4CF4">
              <w:rPr>
                <w:noProof/>
                <w:webHidden/>
              </w:rPr>
              <w:t>21</w:t>
            </w:r>
            <w:r w:rsidR="009F4CF4">
              <w:rPr>
                <w:noProof/>
                <w:webHidden/>
              </w:rPr>
              <w:fldChar w:fldCharType="end"/>
            </w:r>
          </w:hyperlink>
        </w:p>
        <w:p w14:paraId="0631CB2E" w14:textId="7F7948CE"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82" w:history="1">
            <w:r w:rsidR="009F4CF4" w:rsidRPr="00114F60">
              <w:rPr>
                <w:rStyle w:val="Hyperlink"/>
                <w:noProof/>
              </w:rPr>
              <w:t>3.4.4</w:t>
            </w:r>
            <w:r w:rsidR="009F4CF4">
              <w:rPr>
                <w:rFonts w:asciiTheme="minorHAnsi" w:eastAsiaTheme="minorEastAsia" w:hAnsiTheme="minorHAnsi"/>
                <w:noProof/>
                <w:sz w:val="22"/>
                <w:lang w:eastAsia="en-GB"/>
              </w:rPr>
              <w:tab/>
            </w:r>
            <w:r w:rsidR="009F4CF4" w:rsidRPr="00114F60">
              <w:rPr>
                <w:rStyle w:val="Hyperlink"/>
                <w:noProof/>
              </w:rPr>
              <w:t>Sprint 4</w:t>
            </w:r>
            <w:r w:rsidR="009F4CF4">
              <w:rPr>
                <w:noProof/>
                <w:webHidden/>
              </w:rPr>
              <w:tab/>
            </w:r>
            <w:r w:rsidR="009F4CF4">
              <w:rPr>
                <w:noProof/>
                <w:webHidden/>
              </w:rPr>
              <w:fldChar w:fldCharType="begin"/>
            </w:r>
            <w:r w:rsidR="009F4CF4">
              <w:rPr>
                <w:noProof/>
                <w:webHidden/>
              </w:rPr>
              <w:instrText xml:space="preserve"> PAGEREF _Toc8088382 \h </w:instrText>
            </w:r>
            <w:r w:rsidR="009F4CF4">
              <w:rPr>
                <w:noProof/>
                <w:webHidden/>
              </w:rPr>
            </w:r>
            <w:r w:rsidR="009F4CF4">
              <w:rPr>
                <w:noProof/>
                <w:webHidden/>
              </w:rPr>
              <w:fldChar w:fldCharType="separate"/>
            </w:r>
            <w:r w:rsidR="009F4CF4">
              <w:rPr>
                <w:noProof/>
                <w:webHidden/>
              </w:rPr>
              <w:t>23</w:t>
            </w:r>
            <w:r w:rsidR="009F4CF4">
              <w:rPr>
                <w:noProof/>
                <w:webHidden/>
              </w:rPr>
              <w:fldChar w:fldCharType="end"/>
            </w:r>
          </w:hyperlink>
        </w:p>
        <w:p w14:paraId="3F4C6A12" w14:textId="3CDB2F2D"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83" w:history="1">
            <w:r w:rsidR="009F4CF4" w:rsidRPr="00114F60">
              <w:rPr>
                <w:rStyle w:val="Hyperlink"/>
                <w:noProof/>
              </w:rPr>
              <w:t>3.5</w:t>
            </w:r>
            <w:r w:rsidR="009F4CF4">
              <w:rPr>
                <w:rFonts w:asciiTheme="minorHAnsi" w:eastAsiaTheme="minorEastAsia" w:hAnsiTheme="minorHAnsi"/>
                <w:noProof/>
                <w:sz w:val="22"/>
                <w:lang w:eastAsia="en-GB"/>
              </w:rPr>
              <w:tab/>
            </w:r>
            <w:r w:rsidR="009F4CF4" w:rsidRPr="00114F60">
              <w:rPr>
                <w:rStyle w:val="Hyperlink"/>
                <w:noProof/>
              </w:rPr>
              <w:t>Changes during Development</w:t>
            </w:r>
            <w:r w:rsidR="009F4CF4">
              <w:rPr>
                <w:noProof/>
                <w:webHidden/>
              </w:rPr>
              <w:tab/>
            </w:r>
            <w:r w:rsidR="009F4CF4">
              <w:rPr>
                <w:noProof/>
                <w:webHidden/>
              </w:rPr>
              <w:fldChar w:fldCharType="begin"/>
            </w:r>
            <w:r w:rsidR="009F4CF4">
              <w:rPr>
                <w:noProof/>
                <w:webHidden/>
              </w:rPr>
              <w:instrText xml:space="preserve"> PAGEREF _Toc8088383 \h </w:instrText>
            </w:r>
            <w:r w:rsidR="009F4CF4">
              <w:rPr>
                <w:noProof/>
                <w:webHidden/>
              </w:rPr>
            </w:r>
            <w:r w:rsidR="009F4CF4">
              <w:rPr>
                <w:noProof/>
                <w:webHidden/>
              </w:rPr>
              <w:fldChar w:fldCharType="separate"/>
            </w:r>
            <w:r w:rsidR="009F4CF4">
              <w:rPr>
                <w:noProof/>
                <w:webHidden/>
              </w:rPr>
              <w:t>24</w:t>
            </w:r>
            <w:r w:rsidR="009F4CF4">
              <w:rPr>
                <w:noProof/>
                <w:webHidden/>
              </w:rPr>
              <w:fldChar w:fldCharType="end"/>
            </w:r>
          </w:hyperlink>
        </w:p>
        <w:p w14:paraId="718DFD84" w14:textId="347105B3" w:rsidR="009F4CF4" w:rsidRDefault="009A58AC">
          <w:pPr>
            <w:pStyle w:val="TOC1"/>
            <w:tabs>
              <w:tab w:val="left" w:pos="440"/>
              <w:tab w:val="right" w:leader="dot" w:pos="9016"/>
            </w:tabs>
            <w:rPr>
              <w:rFonts w:asciiTheme="minorHAnsi" w:eastAsiaTheme="minorEastAsia" w:hAnsiTheme="minorHAnsi"/>
              <w:noProof/>
              <w:sz w:val="22"/>
              <w:lang w:eastAsia="en-GB"/>
            </w:rPr>
          </w:pPr>
          <w:hyperlink w:anchor="_Toc8088384" w:history="1">
            <w:r w:rsidR="009F4CF4" w:rsidRPr="00114F60">
              <w:rPr>
                <w:rStyle w:val="Hyperlink"/>
                <w:rFonts w:cs="Arial"/>
                <w:noProof/>
              </w:rPr>
              <w:t>4</w:t>
            </w:r>
            <w:r w:rsidR="009F4CF4">
              <w:rPr>
                <w:rFonts w:asciiTheme="minorHAnsi" w:eastAsiaTheme="minorEastAsia" w:hAnsiTheme="minorHAnsi"/>
                <w:noProof/>
                <w:sz w:val="22"/>
                <w:lang w:eastAsia="en-GB"/>
              </w:rPr>
              <w:tab/>
            </w:r>
            <w:r w:rsidR="009F4CF4" w:rsidRPr="00114F60">
              <w:rPr>
                <w:rStyle w:val="Hyperlink"/>
                <w:rFonts w:cs="Arial"/>
                <w:noProof/>
              </w:rPr>
              <w:t>Database Design</w:t>
            </w:r>
            <w:r w:rsidR="009F4CF4">
              <w:rPr>
                <w:noProof/>
                <w:webHidden/>
              </w:rPr>
              <w:tab/>
            </w:r>
            <w:r w:rsidR="009F4CF4">
              <w:rPr>
                <w:noProof/>
                <w:webHidden/>
              </w:rPr>
              <w:fldChar w:fldCharType="begin"/>
            </w:r>
            <w:r w:rsidR="009F4CF4">
              <w:rPr>
                <w:noProof/>
                <w:webHidden/>
              </w:rPr>
              <w:instrText xml:space="preserve"> PAGEREF _Toc8088384 \h </w:instrText>
            </w:r>
            <w:r w:rsidR="009F4CF4">
              <w:rPr>
                <w:noProof/>
                <w:webHidden/>
              </w:rPr>
            </w:r>
            <w:r w:rsidR="009F4CF4">
              <w:rPr>
                <w:noProof/>
                <w:webHidden/>
              </w:rPr>
              <w:fldChar w:fldCharType="separate"/>
            </w:r>
            <w:r w:rsidR="009F4CF4">
              <w:rPr>
                <w:noProof/>
                <w:webHidden/>
              </w:rPr>
              <w:t>25</w:t>
            </w:r>
            <w:r w:rsidR="009F4CF4">
              <w:rPr>
                <w:noProof/>
                <w:webHidden/>
              </w:rPr>
              <w:fldChar w:fldCharType="end"/>
            </w:r>
          </w:hyperlink>
        </w:p>
        <w:p w14:paraId="6F43AE02" w14:textId="62FD8359"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85" w:history="1">
            <w:r w:rsidR="009F4CF4" w:rsidRPr="00114F60">
              <w:rPr>
                <w:rStyle w:val="Hyperlink"/>
                <w:noProof/>
              </w:rPr>
              <w:t>4.1</w:t>
            </w:r>
            <w:r w:rsidR="009F4CF4">
              <w:rPr>
                <w:rFonts w:asciiTheme="minorHAnsi" w:eastAsiaTheme="minorEastAsia" w:hAnsiTheme="minorHAnsi"/>
                <w:noProof/>
                <w:sz w:val="22"/>
                <w:lang w:eastAsia="en-GB"/>
              </w:rPr>
              <w:tab/>
            </w:r>
            <w:r w:rsidR="009F4CF4" w:rsidRPr="00114F60">
              <w:rPr>
                <w:rStyle w:val="Hyperlink"/>
                <w:noProof/>
              </w:rPr>
              <w:t>Database Diagram</w:t>
            </w:r>
            <w:r w:rsidR="009F4CF4">
              <w:rPr>
                <w:noProof/>
                <w:webHidden/>
              </w:rPr>
              <w:tab/>
            </w:r>
            <w:r w:rsidR="009F4CF4">
              <w:rPr>
                <w:noProof/>
                <w:webHidden/>
              </w:rPr>
              <w:fldChar w:fldCharType="begin"/>
            </w:r>
            <w:r w:rsidR="009F4CF4">
              <w:rPr>
                <w:noProof/>
                <w:webHidden/>
              </w:rPr>
              <w:instrText xml:space="preserve"> PAGEREF _Toc8088385 \h </w:instrText>
            </w:r>
            <w:r w:rsidR="009F4CF4">
              <w:rPr>
                <w:noProof/>
                <w:webHidden/>
              </w:rPr>
            </w:r>
            <w:r w:rsidR="009F4CF4">
              <w:rPr>
                <w:noProof/>
                <w:webHidden/>
              </w:rPr>
              <w:fldChar w:fldCharType="separate"/>
            </w:r>
            <w:r w:rsidR="009F4CF4">
              <w:rPr>
                <w:noProof/>
                <w:webHidden/>
              </w:rPr>
              <w:t>25</w:t>
            </w:r>
            <w:r w:rsidR="009F4CF4">
              <w:rPr>
                <w:noProof/>
                <w:webHidden/>
              </w:rPr>
              <w:fldChar w:fldCharType="end"/>
            </w:r>
          </w:hyperlink>
        </w:p>
        <w:p w14:paraId="127762B6" w14:textId="179A1C61"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386" w:history="1">
            <w:r w:rsidR="009F4CF4" w:rsidRPr="00114F60">
              <w:rPr>
                <w:rStyle w:val="Hyperlink"/>
                <w:noProof/>
              </w:rPr>
              <w:t>4.2</w:t>
            </w:r>
            <w:r w:rsidR="009F4CF4">
              <w:rPr>
                <w:rFonts w:asciiTheme="minorHAnsi" w:eastAsiaTheme="minorEastAsia" w:hAnsiTheme="minorHAnsi"/>
                <w:noProof/>
                <w:sz w:val="22"/>
                <w:lang w:eastAsia="en-GB"/>
              </w:rPr>
              <w:tab/>
            </w:r>
            <w:r w:rsidR="009F4CF4" w:rsidRPr="00114F60">
              <w:rPr>
                <w:rStyle w:val="Hyperlink"/>
                <w:noProof/>
              </w:rPr>
              <w:t>SQL Create Statements</w:t>
            </w:r>
            <w:r w:rsidR="009F4CF4">
              <w:rPr>
                <w:noProof/>
                <w:webHidden/>
              </w:rPr>
              <w:tab/>
            </w:r>
            <w:r w:rsidR="009F4CF4">
              <w:rPr>
                <w:noProof/>
                <w:webHidden/>
              </w:rPr>
              <w:fldChar w:fldCharType="begin"/>
            </w:r>
            <w:r w:rsidR="009F4CF4">
              <w:rPr>
                <w:noProof/>
                <w:webHidden/>
              </w:rPr>
              <w:instrText xml:space="preserve"> PAGEREF _Toc8088386 \h </w:instrText>
            </w:r>
            <w:r w:rsidR="009F4CF4">
              <w:rPr>
                <w:noProof/>
                <w:webHidden/>
              </w:rPr>
            </w:r>
            <w:r w:rsidR="009F4CF4">
              <w:rPr>
                <w:noProof/>
                <w:webHidden/>
              </w:rPr>
              <w:fldChar w:fldCharType="separate"/>
            </w:r>
            <w:r w:rsidR="009F4CF4">
              <w:rPr>
                <w:noProof/>
                <w:webHidden/>
              </w:rPr>
              <w:t>26</w:t>
            </w:r>
            <w:r w:rsidR="009F4CF4">
              <w:rPr>
                <w:noProof/>
                <w:webHidden/>
              </w:rPr>
              <w:fldChar w:fldCharType="end"/>
            </w:r>
          </w:hyperlink>
        </w:p>
        <w:p w14:paraId="0912ADD2" w14:textId="2ED7AF26"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87" w:history="1">
            <w:r w:rsidR="009F4CF4" w:rsidRPr="00114F60">
              <w:rPr>
                <w:rStyle w:val="Hyperlink"/>
                <w:noProof/>
              </w:rPr>
              <w:t>4.2.1</w:t>
            </w:r>
            <w:r w:rsidR="009F4CF4">
              <w:rPr>
                <w:rFonts w:asciiTheme="minorHAnsi" w:eastAsiaTheme="minorEastAsia" w:hAnsiTheme="minorHAnsi"/>
                <w:noProof/>
                <w:sz w:val="22"/>
                <w:lang w:eastAsia="en-GB"/>
              </w:rPr>
              <w:tab/>
            </w:r>
            <w:r w:rsidR="009F4CF4" w:rsidRPr="00114F60">
              <w:rPr>
                <w:rStyle w:val="Hyperlink"/>
                <w:noProof/>
              </w:rPr>
              <w:t>Employee Table</w:t>
            </w:r>
            <w:r w:rsidR="009F4CF4">
              <w:rPr>
                <w:noProof/>
                <w:webHidden/>
              </w:rPr>
              <w:tab/>
            </w:r>
            <w:r w:rsidR="009F4CF4">
              <w:rPr>
                <w:noProof/>
                <w:webHidden/>
              </w:rPr>
              <w:fldChar w:fldCharType="begin"/>
            </w:r>
            <w:r w:rsidR="009F4CF4">
              <w:rPr>
                <w:noProof/>
                <w:webHidden/>
              </w:rPr>
              <w:instrText xml:space="preserve"> PAGEREF _Toc8088387 \h </w:instrText>
            </w:r>
            <w:r w:rsidR="009F4CF4">
              <w:rPr>
                <w:noProof/>
                <w:webHidden/>
              </w:rPr>
            </w:r>
            <w:r w:rsidR="009F4CF4">
              <w:rPr>
                <w:noProof/>
                <w:webHidden/>
              </w:rPr>
              <w:fldChar w:fldCharType="separate"/>
            </w:r>
            <w:r w:rsidR="009F4CF4">
              <w:rPr>
                <w:noProof/>
                <w:webHidden/>
              </w:rPr>
              <w:t>26</w:t>
            </w:r>
            <w:r w:rsidR="009F4CF4">
              <w:rPr>
                <w:noProof/>
                <w:webHidden/>
              </w:rPr>
              <w:fldChar w:fldCharType="end"/>
            </w:r>
          </w:hyperlink>
        </w:p>
        <w:p w14:paraId="2CA312A1" w14:textId="756EDDCD"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88" w:history="1">
            <w:r w:rsidR="009F4CF4" w:rsidRPr="00114F60">
              <w:rPr>
                <w:rStyle w:val="Hyperlink"/>
                <w:noProof/>
              </w:rPr>
              <w:t>4.2.2</w:t>
            </w:r>
            <w:r w:rsidR="009F4CF4">
              <w:rPr>
                <w:rFonts w:asciiTheme="minorHAnsi" w:eastAsiaTheme="minorEastAsia" w:hAnsiTheme="minorHAnsi"/>
                <w:noProof/>
                <w:sz w:val="22"/>
                <w:lang w:eastAsia="en-GB"/>
              </w:rPr>
              <w:tab/>
            </w:r>
            <w:r w:rsidR="009F4CF4" w:rsidRPr="00114F60">
              <w:rPr>
                <w:rStyle w:val="Hyperlink"/>
                <w:noProof/>
              </w:rPr>
              <w:t>Employees Archive</w:t>
            </w:r>
            <w:r w:rsidR="009F4CF4">
              <w:rPr>
                <w:noProof/>
                <w:webHidden/>
              </w:rPr>
              <w:tab/>
            </w:r>
            <w:r w:rsidR="009F4CF4">
              <w:rPr>
                <w:noProof/>
                <w:webHidden/>
              </w:rPr>
              <w:fldChar w:fldCharType="begin"/>
            </w:r>
            <w:r w:rsidR="009F4CF4">
              <w:rPr>
                <w:noProof/>
                <w:webHidden/>
              </w:rPr>
              <w:instrText xml:space="preserve"> PAGEREF _Toc8088388 \h </w:instrText>
            </w:r>
            <w:r w:rsidR="009F4CF4">
              <w:rPr>
                <w:noProof/>
                <w:webHidden/>
              </w:rPr>
            </w:r>
            <w:r w:rsidR="009F4CF4">
              <w:rPr>
                <w:noProof/>
                <w:webHidden/>
              </w:rPr>
              <w:fldChar w:fldCharType="separate"/>
            </w:r>
            <w:r w:rsidR="009F4CF4">
              <w:rPr>
                <w:noProof/>
                <w:webHidden/>
              </w:rPr>
              <w:t>28</w:t>
            </w:r>
            <w:r w:rsidR="009F4CF4">
              <w:rPr>
                <w:noProof/>
                <w:webHidden/>
              </w:rPr>
              <w:fldChar w:fldCharType="end"/>
            </w:r>
          </w:hyperlink>
        </w:p>
        <w:p w14:paraId="070E6CF4" w14:textId="70015B76"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89" w:history="1">
            <w:r w:rsidR="009F4CF4" w:rsidRPr="00114F60">
              <w:rPr>
                <w:rStyle w:val="Hyperlink"/>
                <w:noProof/>
              </w:rPr>
              <w:t>4.2.3</w:t>
            </w:r>
            <w:r w:rsidR="009F4CF4">
              <w:rPr>
                <w:rFonts w:asciiTheme="minorHAnsi" w:eastAsiaTheme="minorEastAsia" w:hAnsiTheme="minorHAnsi"/>
                <w:noProof/>
                <w:sz w:val="22"/>
                <w:lang w:eastAsia="en-GB"/>
              </w:rPr>
              <w:tab/>
            </w:r>
            <w:r w:rsidR="009F4CF4" w:rsidRPr="00114F60">
              <w:rPr>
                <w:rStyle w:val="Hyperlink"/>
                <w:noProof/>
              </w:rPr>
              <w:t>Shifts</w:t>
            </w:r>
            <w:r w:rsidR="009F4CF4">
              <w:rPr>
                <w:noProof/>
                <w:webHidden/>
              </w:rPr>
              <w:tab/>
            </w:r>
            <w:r w:rsidR="009F4CF4">
              <w:rPr>
                <w:noProof/>
                <w:webHidden/>
              </w:rPr>
              <w:fldChar w:fldCharType="begin"/>
            </w:r>
            <w:r w:rsidR="009F4CF4">
              <w:rPr>
                <w:noProof/>
                <w:webHidden/>
              </w:rPr>
              <w:instrText xml:space="preserve"> PAGEREF _Toc8088389 \h </w:instrText>
            </w:r>
            <w:r w:rsidR="009F4CF4">
              <w:rPr>
                <w:noProof/>
                <w:webHidden/>
              </w:rPr>
            </w:r>
            <w:r w:rsidR="009F4CF4">
              <w:rPr>
                <w:noProof/>
                <w:webHidden/>
              </w:rPr>
              <w:fldChar w:fldCharType="separate"/>
            </w:r>
            <w:r w:rsidR="009F4CF4">
              <w:rPr>
                <w:noProof/>
                <w:webHidden/>
              </w:rPr>
              <w:t>30</w:t>
            </w:r>
            <w:r w:rsidR="009F4CF4">
              <w:rPr>
                <w:noProof/>
                <w:webHidden/>
              </w:rPr>
              <w:fldChar w:fldCharType="end"/>
            </w:r>
          </w:hyperlink>
        </w:p>
        <w:p w14:paraId="4F768489" w14:textId="451B2A5A"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90" w:history="1">
            <w:r w:rsidR="009F4CF4" w:rsidRPr="00114F60">
              <w:rPr>
                <w:rStyle w:val="Hyperlink"/>
                <w:noProof/>
              </w:rPr>
              <w:t>4.2.4</w:t>
            </w:r>
            <w:r w:rsidR="009F4CF4">
              <w:rPr>
                <w:rFonts w:asciiTheme="minorHAnsi" w:eastAsiaTheme="minorEastAsia" w:hAnsiTheme="minorHAnsi"/>
                <w:noProof/>
                <w:sz w:val="22"/>
                <w:lang w:eastAsia="en-GB"/>
              </w:rPr>
              <w:tab/>
            </w:r>
            <w:r w:rsidR="009F4CF4" w:rsidRPr="00114F60">
              <w:rPr>
                <w:rStyle w:val="Hyperlink"/>
                <w:noProof/>
              </w:rPr>
              <w:t>Customers</w:t>
            </w:r>
            <w:r w:rsidR="009F4CF4">
              <w:rPr>
                <w:noProof/>
                <w:webHidden/>
              </w:rPr>
              <w:tab/>
            </w:r>
            <w:r w:rsidR="009F4CF4">
              <w:rPr>
                <w:noProof/>
                <w:webHidden/>
              </w:rPr>
              <w:fldChar w:fldCharType="begin"/>
            </w:r>
            <w:r w:rsidR="009F4CF4">
              <w:rPr>
                <w:noProof/>
                <w:webHidden/>
              </w:rPr>
              <w:instrText xml:space="preserve"> PAGEREF _Toc8088390 \h </w:instrText>
            </w:r>
            <w:r w:rsidR="009F4CF4">
              <w:rPr>
                <w:noProof/>
                <w:webHidden/>
              </w:rPr>
            </w:r>
            <w:r w:rsidR="009F4CF4">
              <w:rPr>
                <w:noProof/>
                <w:webHidden/>
              </w:rPr>
              <w:fldChar w:fldCharType="separate"/>
            </w:r>
            <w:r w:rsidR="009F4CF4">
              <w:rPr>
                <w:noProof/>
                <w:webHidden/>
              </w:rPr>
              <w:t>32</w:t>
            </w:r>
            <w:r w:rsidR="009F4CF4">
              <w:rPr>
                <w:noProof/>
                <w:webHidden/>
              </w:rPr>
              <w:fldChar w:fldCharType="end"/>
            </w:r>
          </w:hyperlink>
        </w:p>
        <w:p w14:paraId="10C768F1" w14:textId="24922AF6"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91" w:history="1">
            <w:r w:rsidR="009F4CF4" w:rsidRPr="00114F60">
              <w:rPr>
                <w:rStyle w:val="Hyperlink"/>
                <w:noProof/>
              </w:rPr>
              <w:t>4.2.5</w:t>
            </w:r>
            <w:r w:rsidR="009F4CF4">
              <w:rPr>
                <w:rFonts w:asciiTheme="minorHAnsi" w:eastAsiaTheme="minorEastAsia" w:hAnsiTheme="minorHAnsi"/>
                <w:noProof/>
                <w:sz w:val="22"/>
                <w:lang w:eastAsia="en-GB"/>
              </w:rPr>
              <w:tab/>
            </w:r>
            <w:r w:rsidR="009F4CF4" w:rsidRPr="00114F60">
              <w:rPr>
                <w:rStyle w:val="Hyperlink"/>
                <w:noProof/>
              </w:rPr>
              <w:t>Stops</w:t>
            </w:r>
            <w:r w:rsidR="009F4CF4">
              <w:rPr>
                <w:noProof/>
                <w:webHidden/>
              </w:rPr>
              <w:tab/>
            </w:r>
            <w:r w:rsidR="009F4CF4">
              <w:rPr>
                <w:noProof/>
                <w:webHidden/>
              </w:rPr>
              <w:fldChar w:fldCharType="begin"/>
            </w:r>
            <w:r w:rsidR="009F4CF4">
              <w:rPr>
                <w:noProof/>
                <w:webHidden/>
              </w:rPr>
              <w:instrText xml:space="preserve"> PAGEREF _Toc8088391 \h </w:instrText>
            </w:r>
            <w:r w:rsidR="009F4CF4">
              <w:rPr>
                <w:noProof/>
                <w:webHidden/>
              </w:rPr>
            </w:r>
            <w:r w:rsidR="009F4CF4">
              <w:rPr>
                <w:noProof/>
                <w:webHidden/>
              </w:rPr>
              <w:fldChar w:fldCharType="separate"/>
            </w:r>
            <w:r w:rsidR="009F4CF4">
              <w:rPr>
                <w:noProof/>
                <w:webHidden/>
              </w:rPr>
              <w:t>35</w:t>
            </w:r>
            <w:r w:rsidR="009F4CF4">
              <w:rPr>
                <w:noProof/>
                <w:webHidden/>
              </w:rPr>
              <w:fldChar w:fldCharType="end"/>
            </w:r>
          </w:hyperlink>
        </w:p>
        <w:p w14:paraId="4D11B1FA" w14:textId="6681E41F"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92" w:history="1">
            <w:r w:rsidR="009F4CF4" w:rsidRPr="00114F60">
              <w:rPr>
                <w:rStyle w:val="Hyperlink"/>
                <w:noProof/>
              </w:rPr>
              <w:t>4.2.6</w:t>
            </w:r>
            <w:r w:rsidR="009F4CF4">
              <w:rPr>
                <w:rFonts w:asciiTheme="minorHAnsi" w:eastAsiaTheme="minorEastAsia" w:hAnsiTheme="minorHAnsi"/>
                <w:noProof/>
                <w:sz w:val="22"/>
                <w:lang w:eastAsia="en-GB"/>
              </w:rPr>
              <w:tab/>
            </w:r>
            <w:r w:rsidR="009F4CF4" w:rsidRPr="00114F60">
              <w:rPr>
                <w:rStyle w:val="Hyperlink"/>
                <w:noProof/>
              </w:rPr>
              <w:t>Routes</w:t>
            </w:r>
            <w:r w:rsidR="009F4CF4">
              <w:rPr>
                <w:noProof/>
                <w:webHidden/>
              </w:rPr>
              <w:tab/>
            </w:r>
            <w:r w:rsidR="009F4CF4">
              <w:rPr>
                <w:noProof/>
                <w:webHidden/>
              </w:rPr>
              <w:fldChar w:fldCharType="begin"/>
            </w:r>
            <w:r w:rsidR="009F4CF4">
              <w:rPr>
                <w:noProof/>
                <w:webHidden/>
              </w:rPr>
              <w:instrText xml:space="preserve"> PAGEREF _Toc8088392 \h </w:instrText>
            </w:r>
            <w:r w:rsidR="009F4CF4">
              <w:rPr>
                <w:noProof/>
                <w:webHidden/>
              </w:rPr>
            </w:r>
            <w:r w:rsidR="009F4CF4">
              <w:rPr>
                <w:noProof/>
                <w:webHidden/>
              </w:rPr>
              <w:fldChar w:fldCharType="separate"/>
            </w:r>
            <w:r w:rsidR="009F4CF4">
              <w:rPr>
                <w:noProof/>
                <w:webHidden/>
              </w:rPr>
              <w:t>36</w:t>
            </w:r>
            <w:r w:rsidR="009F4CF4">
              <w:rPr>
                <w:noProof/>
                <w:webHidden/>
              </w:rPr>
              <w:fldChar w:fldCharType="end"/>
            </w:r>
          </w:hyperlink>
        </w:p>
        <w:p w14:paraId="3AE5A826" w14:textId="130C0858"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93" w:history="1">
            <w:r w:rsidR="009F4CF4" w:rsidRPr="00114F60">
              <w:rPr>
                <w:rStyle w:val="Hyperlink"/>
                <w:noProof/>
              </w:rPr>
              <w:t>4.2.7</w:t>
            </w:r>
            <w:r w:rsidR="009F4CF4">
              <w:rPr>
                <w:rFonts w:asciiTheme="minorHAnsi" w:eastAsiaTheme="minorEastAsia" w:hAnsiTheme="minorHAnsi"/>
                <w:noProof/>
                <w:sz w:val="22"/>
                <w:lang w:eastAsia="en-GB"/>
              </w:rPr>
              <w:tab/>
            </w:r>
            <w:r w:rsidR="009F4CF4" w:rsidRPr="00114F60">
              <w:rPr>
                <w:rStyle w:val="Hyperlink"/>
                <w:noProof/>
              </w:rPr>
              <w:t>Routes Archive</w:t>
            </w:r>
            <w:r w:rsidR="009F4CF4">
              <w:rPr>
                <w:noProof/>
                <w:webHidden/>
              </w:rPr>
              <w:tab/>
            </w:r>
            <w:r w:rsidR="009F4CF4">
              <w:rPr>
                <w:noProof/>
                <w:webHidden/>
              </w:rPr>
              <w:fldChar w:fldCharType="begin"/>
            </w:r>
            <w:r w:rsidR="009F4CF4">
              <w:rPr>
                <w:noProof/>
                <w:webHidden/>
              </w:rPr>
              <w:instrText xml:space="preserve"> PAGEREF _Toc8088393 \h </w:instrText>
            </w:r>
            <w:r w:rsidR="009F4CF4">
              <w:rPr>
                <w:noProof/>
                <w:webHidden/>
              </w:rPr>
            </w:r>
            <w:r w:rsidR="009F4CF4">
              <w:rPr>
                <w:noProof/>
                <w:webHidden/>
              </w:rPr>
              <w:fldChar w:fldCharType="separate"/>
            </w:r>
            <w:r w:rsidR="009F4CF4">
              <w:rPr>
                <w:noProof/>
                <w:webHidden/>
              </w:rPr>
              <w:t>37</w:t>
            </w:r>
            <w:r w:rsidR="009F4CF4">
              <w:rPr>
                <w:noProof/>
                <w:webHidden/>
              </w:rPr>
              <w:fldChar w:fldCharType="end"/>
            </w:r>
          </w:hyperlink>
        </w:p>
        <w:p w14:paraId="17709BF7" w14:textId="3FAA92C8"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94" w:history="1">
            <w:r w:rsidR="009F4CF4" w:rsidRPr="00114F60">
              <w:rPr>
                <w:rStyle w:val="Hyperlink"/>
                <w:noProof/>
              </w:rPr>
              <w:t>4.2.8</w:t>
            </w:r>
            <w:r w:rsidR="009F4CF4">
              <w:rPr>
                <w:rFonts w:asciiTheme="minorHAnsi" w:eastAsiaTheme="minorEastAsia" w:hAnsiTheme="minorHAnsi"/>
                <w:noProof/>
                <w:sz w:val="22"/>
                <w:lang w:eastAsia="en-GB"/>
              </w:rPr>
              <w:tab/>
            </w:r>
            <w:r w:rsidR="009F4CF4" w:rsidRPr="00114F60">
              <w:rPr>
                <w:rStyle w:val="Hyperlink"/>
                <w:noProof/>
              </w:rPr>
              <w:t>Route Stops</w:t>
            </w:r>
            <w:r w:rsidR="009F4CF4">
              <w:rPr>
                <w:noProof/>
                <w:webHidden/>
              </w:rPr>
              <w:tab/>
            </w:r>
            <w:r w:rsidR="009F4CF4">
              <w:rPr>
                <w:noProof/>
                <w:webHidden/>
              </w:rPr>
              <w:fldChar w:fldCharType="begin"/>
            </w:r>
            <w:r w:rsidR="009F4CF4">
              <w:rPr>
                <w:noProof/>
                <w:webHidden/>
              </w:rPr>
              <w:instrText xml:space="preserve"> PAGEREF _Toc8088394 \h </w:instrText>
            </w:r>
            <w:r w:rsidR="009F4CF4">
              <w:rPr>
                <w:noProof/>
                <w:webHidden/>
              </w:rPr>
            </w:r>
            <w:r w:rsidR="009F4CF4">
              <w:rPr>
                <w:noProof/>
                <w:webHidden/>
              </w:rPr>
              <w:fldChar w:fldCharType="separate"/>
            </w:r>
            <w:r w:rsidR="009F4CF4">
              <w:rPr>
                <w:noProof/>
                <w:webHidden/>
              </w:rPr>
              <w:t>37</w:t>
            </w:r>
            <w:r w:rsidR="009F4CF4">
              <w:rPr>
                <w:noProof/>
                <w:webHidden/>
              </w:rPr>
              <w:fldChar w:fldCharType="end"/>
            </w:r>
          </w:hyperlink>
        </w:p>
        <w:p w14:paraId="561C0442" w14:textId="633ABCA4"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395" w:history="1">
            <w:r w:rsidR="009F4CF4" w:rsidRPr="00114F60">
              <w:rPr>
                <w:rStyle w:val="Hyperlink"/>
                <w:noProof/>
              </w:rPr>
              <w:t>4.2.9</w:t>
            </w:r>
            <w:r w:rsidR="009F4CF4">
              <w:rPr>
                <w:rFonts w:asciiTheme="minorHAnsi" w:eastAsiaTheme="minorEastAsia" w:hAnsiTheme="minorHAnsi"/>
                <w:noProof/>
                <w:sz w:val="22"/>
                <w:lang w:eastAsia="en-GB"/>
              </w:rPr>
              <w:tab/>
            </w:r>
            <w:r w:rsidR="009F4CF4" w:rsidRPr="00114F60">
              <w:rPr>
                <w:rStyle w:val="Hyperlink"/>
                <w:noProof/>
              </w:rPr>
              <w:t>Coaches</w:t>
            </w:r>
            <w:r w:rsidR="009F4CF4">
              <w:rPr>
                <w:noProof/>
                <w:webHidden/>
              </w:rPr>
              <w:tab/>
            </w:r>
            <w:r w:rsidR="009F4CF4">
              <w:rPr>
                <w:noProof/>
                <w:webHidden/>
              </w:rPr>
              <w:fldChar w:fldCharType="begin"/>
            </w:r>
            <w:r w:rsidR="009F4CF4">
              <w:rPr>
                <w:noProof/>
                <w:webHidden/>
              </w:rPr>
              <w:instrText xml:space="preserve"> PAGEREF _Toc8088395 \h </w:instrText>
            </w:r>
            <w:r w:rsidR="009F4CF4">
              <w:rPr>
                <w:noProof/>
                <w:webHidden/>
              </w:rPr>
            </w:r>
            <w:r w:rsidR="009F4CF4">
              <w:rPr>
                <w:noProof/>
                <w:webHidden/>
              </w:rPr>
              <w:fldChar w:fldCharType="separate"/>
            </w:r>
            <w:r w:rsidR="009F4CF4">
              <w:rPr>
                <w:noProof/>
                <w:webHidden/>
              </w:rPr>
              <w:t>38</w:t>
            </w:r>
            <w:r w:rsidR="009F4CF4">
              <w:rPr>
                <w:noProof/>
                <w:webHidden/>
              </w:rPr>
              <w:fldChar w:fldCharType="end"/>
            </w:r>
          </w:hyperlink>
        </w:p>
        <w:p w14:paraId="0BDC344B" w14:textId="7E8BCDBC" w:rsidR="009F4CF4" w:rsidRDefault="009A58AC">
          <w:pPr>
            <w:pStyle w:val="TOC3"/>
            <w:tabs>
              <w:tab w:val="left" w:pos="1540"/>
              <w:tab w:val="right" w:leader="dot" w:pos="9016"/>
            </w:tabs>
            <w:rPr>
              <w:rFonts w:asciiTheme="minorHAnsi" w:eastAsiaTheme="minorEastAsia" w:hAnsiTheme="minorHAnsi"/>
              <w:noProof/>
              <w:sz w:val="22"/>
              <w:lang w:eastAsia="en-GB"/>
            </w:rPr>
          </w:pPr>
          <w:hyperlink w:anchor="_Toc8088396" w:history="1">
            <w:r w:rsidR="009F4CF4" w:rsidRPr="00114F60">
              <w:rPr>
                <w:rStyle w:val="Hyperlink"/>
                <w:noProof/>
              </w:rPr>
              <w:t>4.2.10</w:t>
            </w:r>
            <w:r w:rsidR="009F4CF4">
              <w:rPr>
                <w:rFonts w:asciiTheme="minorHAnsi" w:eastAsiaTheme="minorEastAsia" w:hAnsiTheme="minorHAnsi"/>
                <w:noProof/>
                <w:sz w:val="22"/>
                <w:lang w:eastAsia="en-GB"/>
              </w:rPr>
              <w:tab/>
            </w:r>
            <w:r w:rsidR="009F4CF4" w:rsidRPr="00114F60">
              <w:rPr>
                <w:rStyle w:val="Hyperlink"/>
                <w:noProof/>
              </w:rPr>
              <w:t>Coaches Archive</w:t>
            </w:r>
            <w:r w:rsidR="009F4CF4">
              <w:rPr>
                <w:noProof/>
                <w:webHidden/>
              </w:rPr>
              <w:tab/>
            </w:r>
            <w:r w:rsidR="009F4CF4">
              <w:rPr>
                <w:noProof/>
                <w:webHidden/>
              </w:rPr>
              <w:fldChar w:fldCharType="begin"/>
            </w:r>
            <w:r w:rsidR="009F4CF4">
              <w:rPr>
                <w:noProof/>
                <w:webHidden/>
              </w:rPr>
              <w:instrText xml:space="preserve"> PAGEREF _Toc8088396 \h </w:instrText>
            </w:r>
            <w:r w:rsidR="009F4CF4">
              <w:rPr>
                <w:noProof/>
                <w:webHidden/>
              </w:rPr>
            </w:r>
            <w:r w:rsidR="009F4CF4">
              <w:rPr>
                <w:noProof/>
                <w:webHidden/>
              </w:rPr>
              <w:fldChar w:fldCharType="separate"/>
            </w:r>
            <w:r w:rsidR="009F4CF4">
              <w:rPr>
                <w:noProof/>
                <w:webHidden/>
              </w:rPr>
              <w:t>39</w:t>
            </w:r>
            <w:r w:rsidR="009F4CF4">
              <w:rPr>
                <w:noProof/>
                <w:webHidden/>
              </w:rPr>
              <w:fldChar w:fldCharType="end"/>
            </w:r>
          </w:hyperlink>
        </w:p>
        <w:p w14:paraId="19CECC55" w14:textId="6C9DD622" w:rsidR="009F4CF4" w:rsidRDefault="009A58AC">
          <w:pPr>
            <w:pStyle w:val="TOC3"/>
            <w:tabs>
              <w:tab w:val="left" w:pos="1540"/>
              <w:tab w:val="right" w:leader="dot" w:pos="9016"/>
            </w:tabs>
            <w:rPr>
              <w:rFonts w:asciiTheme="minorHAnsi" w:eastAsiaTheme="minorEastAsia" w:hAnsiTheme="minorHAnsi"/>
              <w:noProof/>
              <w:sz w:val="22"/>
              <w:lang w:eastAsia="en-GB"/>
            </w:rPr>
          </w:pPr>
          <w:hyperlink w:anchor="_Toc8088397" w:history="1">
            <w:r w:rsidR="009F4CF4" w:rsidRPr="00114F60">
              <w:rPr>
                <w:rStyle w:val="Hyperlink"/>
                <w:noProof/>
              </w:rPr>
              <w:t>4.2.11</w:t>
            </w:r>
            <w:r w:rsidR="009F4CF4">
              <w:rPr>
                <w:rFonts w:asciiTheme="minorHAnsi" w:eastAsiaTheme="minorEastAsia" w:hAnsiTheme="minorHAnsi"/>
                <w:noProof/>
                <w:sz w:val="22"/>
                <w:lang w:eastAsia="en-GB"/>
              </w:rPr>
              <w:tab/>
            </w:r>
            <w:r w:rsidR="009F4CF4" w:rsidRPr="00114F60">
              <w:rPr>
                <w:rStyle w:val="Hyperlink"/>
                <w:noProof/>
              </w:rPr>
              <w:t>Journeys</w:t>
            </w:r>
            <w:r w:rsidR="009F4CF4">
              <w:rPr>
                <w:noProof/>
                <w:webHidden/>
              </w:rPr>
              <w:tab/>
            </w:r>
            <w:r w:rsidR="009F4CF4">
              <w:rPr>
                <w:noProof/>
                <w:webHidden/>
              </w:rPr>
              <w:fldChar w:fldCharType="begin"/>
            </w:r>
            <w:r w:rsidR="009F4CF4">
              <w:rPr>
                <w:noProof/>
                <w:webHidden/>
              </w:rPr>
              <w:instrText xml:space="preserve"> PAGEREF _Toc8088397 \h </w:instrText>
            </w:r>
            <w:r w:rsidR="009F4CF4">
              <w:rPr>
                <w:noProof/>
                <w:webHidden/>
              </w:rPr>
            </w:r>
            <w:r w:rsidR="009F4CF4">
              <w:rPr>
                <w:noProof/>
                <w:webHidden/>
              </w:rPr>
              <w:fldChar w:fldCharType="separate"/>
            </w:r>
            <w:r w:rsidR="009F4CF4">
              <w:rPr>
                <w:noProof/>
                <w:webHidden/>
              </w:rPr>
              <w:t>40</w:t>
            </w:r>
            <w:r w:rsidR="009F4CF4">
              <w:rPr>
                <w:noProof/>
                <w:webHidden/>
              </w:rPr>
              <w:fldChar w:fldCharType="end"/>
            </w:r>
          </w:hyperlink>
        </w:p>
        <w:p w14:paraId="2D819D5D" w14:textId="005FBCEF" w:rsidR="009F4CF4" w:rsidRDefault="009A58AC">
          <w:pPr>
            <w:pStyle w:val="TOC3"/>
            <w:tabs>
              <w:tab w:val="left" w:pos="1540"/>
              <w:tab w:val="right" w:leader="dot" w:pos="9016"/>
            </w:tabs>
            <w:rPr>
              <w:rFonts w:asciiTheme="minorHAnsi" w:eastAsiaTheme="minorEastAsia" w:hAnsiTheme="minorHAnsi"/>
              <w:noProof/>
              <w:sz w:val="22"/>
              <w:lang w:eastAsia="en-GB"/>
            </w:rPr>
          </w:pPr>
          <w:hyperlink w:anchor="_Toc8088398" w:history="1">
            <w:r w:rsidR="009F4CF4" w:rsidRPr="00114F60">
              <w:rPr>
                <w:rStyle w:val="Hyperlink"/>
                <w:noProof/>
              </w:rPr>
              <w:t>4.2.12</w:t>
            </w:r>
            <w:r w:rsidR="009F4CF4">
              <w:rPr>
                <w:rFonts w:asciiTheme="minorHAnsi" w:eastAsiaTheme="minorEastAsia" w:hAnsiTheme="minorHAnsi"/>
                <w:noProof/>
                <w:sz w:val="22"/>
                <w:lang w:eastAsia="en-GB"/>
              </w:rPr>
              <w:tab/>
            </w:r>
            <w:r w:rsidR="009F4CF4" w:rsidRPr="00114F60">
              <w:rPr>
                <w:rStyle w:val="Hyperlink"/>
                <w:noProof/>
              </w:rPr>
              <w:t>Bookings</w:t>
            </w:r>
            <w:r w:rsidR="009F4CF4">
              <w:rPr>
                <w:noProof/>
                <w:webHidden/>
              </w:rPr>
              <w:tab/>
            </w:r>
            <w:r w:rsidR="009F4CF4">
              <w:rPr>
                <w:noProof/>
                <w:webHidden/>
              </w:rPr>
              <w:fldChar w:fldCharType="begin"/>
            </w:r>
            <w:r w:rsidR="009F4CF4">
              <w:rPr>
                <w:noProof/>
                <w:webHidden/>
              </w:rPr>
              <w:instrText xml:space="preserve"> PAGEREF _Toc8088398 \h </w:instrText>
            </w:r>
            <w:r w:rsidR="009F4CF4">
              <w:rPr>
                <w:noProof/>
                <w:webHidden/>
              </w:rPr>
            </w:r>
            <w:r w:rsidR="009F4CF4">
              <w:rPr>
                <w:noProof/>
                <w:webHidden/>
              </w:rPr>
              <w:fldChar w:fldCharType="separate"/>
            </w:r>
            <w:r w:rsidR="009F4CF4">
              <w:rPr>
                <w:noProof/>
                <w:webHidden/>
              </w:rPr>
              <w:t>43</w:t>
            </w:r>
            <w:r w:rsidR="009F4CF4">
              <w:rPr>
                <w:noProof/>
                <w:webHidden/>
              </w:rPr>
              <w:fldChar w:fldCharType="end"/>
            </w:r>
          </w:hyperlink>
        </w:p>
        <w:p w14:paraId="607ED35F" w14:textId="2490C0A1" w:rsidR="009F4CF4" w:rsidRDefault="009A58AC">
          <w:pPr>
            <w:pStyle w:val="TOC3"/>
            <w:tabs>
              <w:tab w:val="left" w:pos="1540"/>
              <w:tab w:val="right" w:leader="dot" w:pos="9016"/>
            </w:tabs>
            <w:rPr>
              <w:rFonts w:asciiTheme="minorHAnsi" w:eastAsiaTheme="minorEastAsia" w:hAnsiTheme="minorHAnsi"/>
              <w:noProof/>
              <w:sz w:val="22"/>
              <w:lang w:eastAsia="en-GB"/>
            </w:rPr>
          </w:pPr>
          <w:hyperlink w:anchor="_Toc8088399" w:history="1">
            <w:r w:rsidR="009F4CF4" w:rsidRPr="00114F60">
              <w:rPr>
                <w:rStyle w:val="Hyperlink"/>
                <w:noProof/>
              </w:rPr>
              <w:t>4.2.13</w:t>
            </w:r>
            <w:r w:rsidR="009F4CF4">
              <w:rPr>
                <w:rFonts w:asciiTheme="minorHAnsi" w:eastAsiaTheme="minorEastAsia" w:hAnsiTheme="minorHAnsi"/>
                <w:noProof/>
                <w:sz w:val="22"/>
                <w:lang w:eastAsia="en-GB"/>
              </w:rPr>
              <w:tab/>
            </w:r>
            <w:r w:rsidR="009F4CF4" w:rsidRPr="00114F60">
              <w:rPr>
                <w:rStyle w:val="Hyperlink"/>
                <w:noProof/>
              </w:rPr>
              <w:t>Booking History</w:t>
            </w:r>
            <w:r w:rsidR="009F4CF4">
              <w:rPr>
                <w:noProof/>
                <w:webHidden/>
              </w:rPr>
              <w:tab/>
            </w:r>
            <w:r w:rsidR="009F4CF4">
              <w:rPr>
                <w:noProof/>
                <w:webHidden/>
              </w:rPr>
              <w:fldChar w:fldCharType="begin"/>
            </w:r>
            <w:r w:rsidR="009F4CF4">
              <w:rPr>
                <w:noProof/>
                <w:webHidden/>
              </w:rPr>
              <w:instrText xml:space="preserve"> PAGEREF _Toc8088399 \h </w:instrText>
            </w:r>
            <w:r w:rsidR="009F4CF4">
              <w:rPr>
                <w:noProof/>
                <w:webHidden/>
              </w:rPr>
            </w:r>
            <w:r w:rsidR="009F4CF4">
              <w:rPr>
                <w:noProof/>
                <w:webHidden/>
              </w:rPr>
              <w:fldChar w:fldCharType="separate"/>
            </w:r>
            <w:r w:rsidR="009F4CF4">
              <w:rPr>
                <w:noProof/>
                <w:webHidden/>
              </w:rPr>
              <w:t>44</w:t>
            </w:r>
            <w:r w:rsidR="009F4CF4">
              <w:rPr>
                <w:noProof/>
                <w:webHidden/>
              </w:rPr>
              <w:fldChar w:fldCharType="end"/>
            </w:r>
          </w:hyperlink>
        </w:p>
        <w:p w14:paraId="7C7FD480" w14:textId="17063364" w:rsidR="009F4CF4" w:rsidRDefault="009A58AC">
          <w:pPr>
            <w:pStyle w:val="TOC3"/>
            <w:tabs>
              <w:tab w:val="left" w:pos="1540"/>
              <w:tab w:val="right" w:leader="dot" w:pos="9016"/>
            </w:tabs>
            <w:rPr>
              <w:rFonts w:asciiTheme="minorHAnsi" w:eastAsiaTheme="minorEastAsia" w:hAnsiTheme="minorHAnsi"/>
              <w:noProof/>
              <w:sz w:val="22"/>
              <w:lang w:eastAsia="en-GB"/>
            </w:rPr>
          </w:pPr>
          <w:hyperlink w:anchor="_Toc8088400" w:history="1">
            <w:r w:rsidR="009F4CF4" w:rsidRPr="00114F60">
              <w:rPr>
                <w:rStyle w:val="Hyperlink"/>
                <w:noProof/>
              </w:rPr>
              <w:t>4.2.14</w:t>
            </w:r>
            <w:r w:rsidR="009F4CF4">
              <w:rPr>
                <w:rFonts w:asciiTheme="minorHAnsi" w:eastAsiaTheme="minorEastAsia" w:hAnsiTheme="minorHAnsi"/>
                <w:noProof/>
                <w:sz w:val="22"/>
                <w:lang w:eastAsia="en-GB"/>
              </w:rPr>
              <w:tab/>
            </w:r>
            <w:r w:rsidR="009F4CF4" w:rsidRPr="00114F60">
              <w:rPr>
                <w:rStyle w:val="Hyperlink"/>
                <w:noProof/>
              </w:rPr>
              <w:t>Replacements</w:t>
            </w:r>
            <w:r w:rsidR="009F4CF4">
              <w:rPr>
                <w:noProof/>
                <w:webHidden/>
              </w:rPr>
              <w:tab/>
            </w:r>
            <w:r w:rsidR="009F4CF4">
              <w:rPr>
                <w:noProof/>
                <w:webHidden/>
              </w:rPr>
              <w:fldChar w:fldCharType="begin"/>
            </w:r>
            <w:r w:rsidR="009F4CF4">
              <w:rPr>
                <w:noProof/>
                <w:webHidden/>
              </w:rPr>
              <w:instrText xml:space="preserve"> PAGEREF _Toc8088400 \h </w:instrText>
            </w:r>
            <w:r w:rsidR="009F4CF4">
              <w:rPr>
                <w:noProof/>
                <w:webHidden/>
              </w:rPr>
            </w:r>
            <w:r w:rsidR="009F4CF4">
              <w:rPr>
                <w:noProof/>
                <w:webHidden/>
              </w:rPr>
              <w:fldChar w:fldCharType="separate"/>
            </w:r>
            <w:r w:rsidR="009F4CF4">
              <w:rPr>
                <w:noProof/>
                <w:webHidden/>
              </w:rPr>
              <w:t>46</w:t>
            </w:r>
            <w:r w:rsidR="009F4CF4">
              <w:rPr>
                <w:noProof/>
                <w:webHidden/>
              </w:rPr>
              <w:fldChar w:fldCharType="end"/>
            </w:r>
          </w:hyperlink>
        </w:p>
        <w:p w14:paraId="4F082F68" w14:textId="57051006"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401" w:history="1">
            <w:r w:rsidR="009F4CF4" w:rsidRPr="00114F60">
              <w:rPr>
                <w:rStyle w:val="Hyperlink"/>
                <w:noProof/>
              </w:rPr>
              <w:t>4.3</w:t>
            </w:r>
            <w:r w:rsidR="009F4CF4">
              <w:rPr>
                <w:rFonts w:asciiTheme="minorHAnsi" w:eastAsiaTheme="minorEastAsia" w:hAnsiTheme="minorHAnsi"/>
                <w:noProof/>
                <w:sz w:val="22"/>
                <w:lang w:eastAsia="en-GB"/>
              </w:rPr>
              <w:tab/>
            </w:r>
            <w:r w:rsidR="009F4CF4" w:rsidRPr="00114F60">
              <w:rPr>
                <w:rStyle w:val="Hyperlink"/>
                <w:noProof/>
              </w:rPr>
              <w:t>Normalised Tables</w:t>
            </w:r>
            <w:r w:rsidR="009F4CF4">
              <w:rPr>
                <w:noProof/>
                <w:webHidden/>
              </w:rPr>
              <w:tab/>
            </w:r>
            <w:r w:rsidR="009F4CF4">
              <w:rPr>
                <w:noProof/>
                <w:webHidden/>
              </w:rPr>
              <w:fldChar w:fldCharType="begin"/>
            </w:r>
            <w:r w:rsidR="009F4CF4">
              <w:rPr>
                <w:noProof/>
                <w:webHidden/>
              </w:rPr>
              <w:instrText xml:space="preserve"> PAGEREF _Toc8088401 \h </w:instrText>
            </w:r>
            <w:r w:rsidR="009F4CF4">
              <w:rPr>
                <w:noProof/>
                <w:webHidden/>
              </w:rPr>
            </w:r>
            <w:r w:rsidR="009F4CF4">
              <w:rPr>
                <w:noProof/>
                <w:webHidden/>
              </w:rPr>
              <w:fldChar w:fldCharType="separate"/>
            </w:r>
            <w:r w:rsidR="009F4CF4">
              <w:rPr>
                <w:noProof/>
                <w:webHidden/>
              </w:rPr>
              <w:t>47</w:t>
            </w:r>
            <w:r w:rsidR="009F4CF4">
              <w:rPr>
                <w:noProof/>
                <w:webHidden/>
              </w:rPr>
              <w:fldChar w:fldCharType="end"/>
            </w:r>
          </w:hyperlink>
        </w:p>
        <w:p w14:paraId="080F7AD5" w14:textId="124978A1"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02" w:history="1">
            <w:r w:rsidR="009F4CF4" w:rsidRPr="00114F60">
              <w:rPr>
                <w:rStyle w:val="Hyperlink"/>
                <w:noProof/>
              </w:rPr>
              <w:t>4.3.1</w:t>
            </w:r>
            <w:r w:rsidR="009F4CF4">
              <w:rPr>
                <w:rFonts w:asciiTheme="minorHAnsi" w:eastAsiaTheme="minorEastAsia" w:hAnsiTheme="minorHAnsi"/>
                <w:noProof/>
                <w:sz w:val="22"/>
                <w:lang w:eastAsia="en-GB"/>
              </w:rPr>
              <w:tab/>
            </w:r>
            <w:r w:rsidR="009F4CF4" w:rsidRPr="00114F60">
              <w:rPr>
                <w:rStyle w:val="Hyperlink"/>
                <w:noProof/>
              </w:rPr>
              <w:t>First Normalised Tables</w:t>
            </w:r>
            <w:r w:rsidR="009F4CF4">
              <w:rPr>
                <w:noProof/>
                <w:webHidden/>
              </w:rPr>
              <w:tab/>
            </w:r>
            <w:r w:rsidR="009F4CF4">
              <w:rPr>
                <w:noProof/>
                <w:webHidden/>
              </w:rPr>
              <w:fldChar w:fldCharType="begin"/>
            </w:r>
            <w:r w:rsidR="009F4CF4">
              <w:rPr>
                <w:noProof/>
                <w:webHidden/>
              </w:rPr>
              <w:instrText xml:space="preserve"> PAGEREF _Toc8088402 \h </w:instrText>
            </w:r>
            <w:r w:rsidR="009F4CF4">
              <w:rPr>
                <w:noProof/>
                <w:webHidden/>
              </w:rPr>
            </w:r>
            <w:r w:rsidR="009F4CF4">
              <w:rPr>
                <w:noProof/>
                <w:webHidden/>
              </w:rPr>
              <w:fldChar w:fldCharType="separate"/>
            </w:r>
            <w:r w:rsidR="009F4CF4">
              <w:rPr>
                <w:noProof/>
                <w:webHidden/>
              </w:rPr>
              <w:t>47</w:t>
            </w:r>
            <w:r w:rsidR="009F4CF4">
              <w:rPr>
                <w:noProof/>
                <w:webHidden/>
              </w:rPr>
              <w:fldChar w:fldCharType="end"/>
            </w:r>
          </w:hyperlink>
        </w:p>
        <w:p w14:paraId="54E7ECE2" w14:textId="5AA61D24"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03" w:history="1">
            <w:r w:rsidR="009F4CF4" w:rsidRPr="00114F60">
              <w:rPr>
                <w:rStyle w:val="Hyperlink"/>
                <w:noProof/>
              </w:rPr>
              <w:t>4.3.2</w:t>
            </w:r>
            <w:r w:rsidR="009F4CF4">
              <w:rPr>
                <w:rFonts w:asciiTheme="minorHAnsi" w:eastAsiaTheme="minorEastAsia" w:hAnsiTheme="minorHAnsi"/>
                <w:noProof/>
                <w:sz w:val="22"/>
                <w:lang w:eastAsia="en-GB"/>
              </w:rPr>
              <w:tab/>
            </w:r>
            <w:r w:rsidR="009F4CF4" w:rsidRPr="00114F60">
              <w:rPr>
                <w:rStyle w:val="Hyperlink"/>
                <w:noProof/>
              </w:rPr>
              <w:t>Second Normalised Tables</w:t>
            </w:r>
            <w:r w:rsidR="009F4CF4">
              <w:rPr>
                <w:noProof/>
                <w:webHidden/>
              </w:rPr>
              <w:tab/>
            </w:r>
            <w:r w:rsidR="009F4CF4">
              <w:rPr>
                <w:noProof/>
                <w:webHidden/>
              </w:rPr>
              <w:fldChar w:fldCharType="begin"/>
            </w:r>
            <w:r w:rsidR="009F4CF4">
              <w:rPr>
                <w:noProof/>
                <w:webHidden/>
              </w:rPr>
              <w:instrText xml:space="preserve"> PAGEREF _Toc8088403 \h </w:instrText>
            </w:r>
            <w:r w:rsidR="009F4CF4">
              <w:rPr>
                <w:noProof/>
                <w:webHidden/>
              </w:rPr>
            </w:r>
            <w:r w:rsidR="009F4CF4">
              <w:rPr>
                <w:noProof/>
                <w:webHidden/>
              </w:rPr>
              <w:fldChar w:fldCharType="separate"/>
            </w:r>
            <w:r w:rsidR="009F4CF4">
              <w:rPr>
                <w:noProof/>
                <w:webHidden/>
              </w:rPr>
              <w:t>48</w:t>
            </w:r>
            <w:r w:rsidR="009F4CF4">
              <w:rPr>
                <w:noProof/>
                <w:webHidden/>
              </w:rPr>
              <w:fldChar w:fldCharType="end"/>
            </w:r>
          </w:hyperlink>
        </w:p>
        <w:p w14:paraId="60777A15" w14:textId="4295D17F"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04" w:history="1">
            <w:r w:rsidR="009F4CF4" w:rsidRPr="00114F60">
              <w:rPr>
                <w:rStyle w:val="Hyperlink"/>
                <w:noProof/>
              </w:rPr>
              <w:t>4.3.3</w:t>
            </w:r>
            <w:r w:rsidR="009F4CF4">
              <w:rPr>
                <w:rFonts w:asciiTheme="minorHAnsi" w:eastAsiaTheme="minorEastAsia" w:hAnsiTheme="minorHAnsi"/>
                <w:noProof/>
                <w:sz w:val="22"/>
                <w:lang w:eastAsia="en-GB"/>
              </w:rPr>
              <w:tab/>
            </w:r>
            <w:r w:rsidR="009F4CF4" w:rsidRPr="00114F60">
              <w:rPr>
                <w:rStyle w:val="Hyperlink"/>
                <w:noProof/>
              </w:rPr>
              <w:t>Class Diagram Comparison to Normalised Tables</w:t>
            </w:r>
            <w:r w:rsidR="009F4CF4">
              <w:rPr>
                <w:noProof/>
                <w:webHidden/>
              </w:rPr>
              <w:tab/>
            </w:r>
            <w:r w:rsidR="009F4CF4">
              <w:rPr>
                <w:noProof/>
                <w:webHidden/>
              </w:rPr>
              <w:fldChar w:fldCharType="begin"/>
            </w:r>
            <w:r w:rsidR="009F4CF4">
              <w:rPr>
                <w:noProof/>
                <w:webHidden/>
              </w:rPr>
              <w:instrText xml:space="preserve"> PAGEREF _Toc8088404 \h </w:instrText>
            </w:r>
            <w:r w:rsidR="009F4CF4">
              <w:rPr>
                <w:noProof/>
                <w:webHidden/>
              </w:rPr>
            </w:r>
            <w:r w:rsidR="009F4CF4">
              <w:rPr>
                <w:noProof/>
                <w:webHidden/>
              </w:rPr>
              <w:fldChar w:fldCharType="separate"/>
            </w:r>
            <w:r w:rsidR="009F4CF4">
              <w:rPr>
                <w:noProof/>
                <w:webHidden/>
              </w:rPr>
              <w:t>49</w:t>
            </w:r>
            <w:r w:rsidR="009F4CF4">
              <w:rPr>
                <w:noProof/>
                <w:webHidden/>
              </w:rPr>
              <w:fldChar w:fldCharType="end"/>
            </w:r>
          </w:hyperlink>
        </w:p>
        <w:p w14:paraId="62936B9E" w14:textId="7BF2BCA7" w:rsidR="009F4CF4" w:rsidRDefault="009A58AC">
          <w:pPr>
            <w:pStyle w:val="TOC1"/>
            <w:tabs>
              <w:tab w:val="left" w:pos="440"/>
              <w:tab w:val="right" w:leader="dot" w:pos="9016"/>
            </w:tabs>
            <w:rPr>
              <w:rFonts w:asciiTheme="minorHAnsi" w:eastAsiaTheme="minorEastAsia" w:hAnsiTheme="minorHAnsi"/>
              <w:noProof/>
              <w:sz w:val="22"/>
              <w:lang w:eastAsia="en-GB"/>
            </w:rPr>
          </w:pPr>
          <w:hyperlink w:anchor="_Toc8088405" w:history="1">
            <w:r w:rsidR="009F4CF4" w:rsidRPr="00114F60">
              <w:rPr>
                <w:rStyle w:val="Hyperlink"/>
                <w:rFonts w:cs="Arial"/>
                <w:noProof/>
              </w:rPr>
              <w:t>5</w:t>
            </w:r>
            <w:r w:rsidR="009F4CF4">
              <w:rPr>
                <w:rFonts w:asciiTheme="minorHAnsi" w:eastAsiaTheme="minorEastAsia" w:hAnsiTheme="minorHAnsi"/>
                <w:noProof/>
                <w:sz w:val="22"/>
                <w:lang w:eastAsia="en-GB"/>
              </w:rPr>
              <w:tab/>
            </w:r>
            <w:r w:rsidR="009F4CF4" w:rsidRPr="00114F60">
              <w:rPr>
                <w:rStyle w:val="Hyperlink"/>
                <w:rFonts w:cs="Arial"/>
                <w:noProof/>
              </w:rPr>
              <w:t>Usability</w:t>
            </w:r>
            <w:r w:rsidR="009F4CF4">
              <w:rPr>
                <w:noProof/>
                <w:webHidden/>
              </w:rPr>
              <w:tab/>
            </w:r>
            <w:r w:rsidR="009F4CF4">
              <w:rPr>
                <w:noProof/>
                <w:webHidden/>
              </w:rPr>
              <w:fldChar w:fldCharType="begin"/>
            </w:r>
            <w:r w:rsidR="009F4CF4">
              <w:rPr>
                <w:noProof/>
                <w:webHidden/>
              </w:rPr>
              <w:instrText xml:space="preserve"> PAGEREF _Toc8088405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4C946D21" w14:textId="1C28D357"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406" w:history="1">
            <w:r w:rsidR="009F4CF4" w:rsidRPr="00114F60">
              <w:rPr>
                <w:rStyle w:val="Hyperlink"/>
                <w:noProof/>
              </w:rPr>
              <w:t>5.1</w:t>
            </w:r>
            <w:r w:rsidR="009F4CF4">
              <w:rPr>
                <w:rFonts w:asciiTheme="minorHAnsi" w:eastAsiaTheme="minorEastAsia" w:hAnsiTheme="minorHAnsi"/>
                <w:noProof/>
                <w:sz w:val="22"/>
                <w:lang w:eastAsia="en-GB"/>
              </w:rPr>
              <w:tab/>
            </w:r>
            <w:r w:rsidR="009F4CF4" w:rsidRPr="00114F60">
              <w:rPr>
                <w:rStyle w:val="Hyperlink"/>
                <w:noProof/>
              </w:rPr>
              <w:t>Cognitive Walkthrough Analysis</w:t>
            </w:r>
            <w:r w:rsidR="009F4CF4">
              <w:rPr>
                <w:noProof/>
                <w:webHidden/>
              </w:rPr>
              <w:tab/>
            </w:r>
            <w:r w:rsidR="009F4CF4">
              <w:rPr>
                <w:noProof/>
                <w:webHidden/>
              </w:rPr>
              <w:fldChar w:fldCharType="begin"/>
            </w:r>
            <w:r w:rsidR="009F4CF4">
              <w:rPr>
                <w:noProof/>
                <w:webHidden/>
              </w:rPr>
              <w:instrText xml:space="preserve"> PAGEREF _Toc8088406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752B77EE" w14:textId="6227F2D0"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07" w:history="1">
            <w:r w:rsidR="009F4CF4" w:rsidRPr="00114F60">
              <w:rPr>
                <w:rStyle w:val="Hyperlink"/>
                <w:noProof/>
              </w:rPr>
              <w:t>5.1.1</w:t>
            </w:r>
            <w:r w:rsidR="009F4CF4">
              <w:rPr>
                <w:rFonts w:asciiTheme="minorHAnsi" w:eastAsiaTheme="minorEastAsia" w:hAnsiTheme="minorHAnsi"/>
                <w:noProof/>
                <w:sz w:val="22"/>
                <w:lang w:eastAsia="en-GB"/>
              </w:rPr>
              <w:tab/>
            </w:r>
            <w:r w:rsidR="009F4CF4" w:rsidRPr="00114F60">
              <w:rPr>
                <w:rStyle w:val="Hyperlink"/>
                <w:noProof/>
              </w:rPr>
              <w:t>Outline</w:t>
            </w:r>
            <w:r w:rsidR="009F4CF4">
              <w:rPr>
                <w:noProof/>
                <w:webHidden/>
              </w:rPr>
              <w:tab/>
            </w:r>
            <w:r w:rsidR="009F4CF4">
              <w:rPr>
                <w:noProof/>
                <w:webHidden/>
              </w:rPr>
              <w:fldChar w:fldCharType="begin"/>
            </w:r>
            <w:r w:rsidR="009F4CF4">
              <w:rPr>
                <w:noProof/>
                <w:webHidden/>
              </w:rPr>
              <w:instrText xml:space="preserve"> PAGEREF _Toc8088407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1FA4E9B6" w14:textId="5CDAC1DC"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08" w:history="1">
            <w:r w:rsidR="009F4CF4" w:rsidRPr="00114F60">
              <w:rPr>
                <w:rStyle w:val="Hyperlink"/>
                <w:noProof/>
              </w:rPr>
              <w:t>5.1.2</w:t>
            </w:r>
            <w:r w:rsidR="009F4CF4">
              <w:rPr>
                <w:rFonts w:asciiTheme="minorHAnsi" w:eastAsiaTheme="minorEastAsia" w:hAnsiTheme="minorHAnsi"/>
                <w:noProof/>
                <w:sz w:val="22"/>
                <w:lang w:eastAsia="en-GB"/>
              </w:rPr>
              <w:tab/>
            </w:r>
            <w:r w:rsidR="009F4CF4" w:rsidRPr="00114F60">
              <w:rPr>
                <w:rStyle w:val="Hyperlink"/>
                <w:noProof/>
              </w:rPr>
              <w:t>User evaluation feedback priority list (in order of feedback received and changes needed, gained from feedback)</w:t>
            </w:r>
            <w:r w:rsidR="009F4CF4">
              <w:rPr>
                <w:noProof/>
                <w:webHidden/>
              </w:rPr>
              <w:tab/>
            </w:r>
            <w:r w:rsidR="009F4CF4">
              <w:rPr>
                <w:noProof/>
                <w:webHidden/>
              </w:rPr>
              <w:fldChar w:fldCharType="begin"/>
            </w:r>
            <w:r w:rsidR="009F4CF4">
              <w:rPr>
                <w:noProof/>
                <w:webHidden/>
              </w:rPr>
              <w:instrText xml:space="preserve"> PAGEREF _Toc8088408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14A6B586" w14:textId="0FE7B523"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09" w:history="1">
            <w:r w:rsidR="009F4CF4" w:rsidRPr="00114F60">
              <w:rPr>
                <w:rStyle w:val="Hyperlink"/>
                <w:noProof/>
              </w:rPr>
              <w:t>5.1.3</w:t>
            </w:r>
            <w:r w:rsidR="009F4CF4">
              <w:rPr>
                <w:rFonts w:asciiTheme="minorHAnsi" w:eastAsiaTheme="minorEastAsia" w:hAnsiTheme="minorHAnsi"/>
                <w:noProof/>
                <w:sz w:val="22"/>
                <w:lang w:eastAsia="en-GB"/>
              </w:rPr>
              <w:tab/>
            </w:r>
            <w:r w:rsidR="009F4CF4" w:rsidRPr="00114F60">
              <w:rPr>
                <w:rStyle w:val="Hyperlink"/>
                <w:noProof/>
              </w:rPr>
              <w:t>Usability Test of the Mobile App</w:t>
            </w:r>
            <w:r w:rsidR="009F4CF4">
              <w:rPr>
                <w:noProof/>
                <w:webHidden/>
              </w:rPr>
              <w:tab/>
            </w:r>
            <w:r w:rsidR="009F4CF4">
              <w:rPr>
                <w:noProof/>
                <w:webHidden/>
              </w:rPr>
              <w:fldChar w:fldCharType="begin"/>
            </w:r>
            <w:r w:rsidR="009F4CF4">
              <w:rPr>
                <w:noProof/>
                <w:webHidden/>
              </w:rPr>
              <w:instrText xml:space="preserve"> PAGEREF _Toc8088409 \h </w:instrText>
            </w:r>
            <w:r w:rsidR="009F4CF4">
              <w:rPr>
                <w:noProof/>
                <w:webHidden/>
              </w:rPr>
            </w:r>
            <w:r w:rsidR="009F4CF4">
              <w:rPr>
                <w:noProof/>
                <w:webHidden/>
              </w:rPr>
              <w:fldChar w:fldCharType="separate"/>
            </w:r>
            <w:r w:rsidR="009F4CF4">
              <w:rPr>
                <w:noProof/>
                <w:webHidden/>
              </w:rPr>
              <w:t>53</w:t>
            </w:r>
            <w:r w:rsidR="009F4CF4">
              <w:rPr>
                <w:noProof/>
                <w:webHidden/>
              </w:rPr>
              <w:fldChar w:fldCharType="end"/>
            </w:r>
          </w:hyperlink>
        </w:p>
        <w:p w14:paraId="5A8E9751" w14:textId="655DD6CF" w:rsidR="009F4CF4" w:rsidRDefault="009A58AC">
          <w:pPr>
            <w:pStyle w:val="TOC1"/>
            <w:tabs>
              <w:tab w:val="left" w:pos="440"/>
              <w:tab w:val="right" w:leader="dot" w:pos="9016"/>
            </w:tabs>
            <w:rPr>
              <w:rFonts w:asciiTheme="minorHAnsi" w:eastAsiaTheme="minorEastAsia" w:hAnsiTheme="minorHAnsi"/>
              <w:noProof/>
              <w:sz w:val="22"/>
              <w:lang w:eastAsia="en-GB"/>
            </w:rPr>
          </w:pPr>
          <w:hyperlink w:anchor="_Toc8088410" w:history="1">
            <w:r w:rsidR="009F4CF4" w:rsidRPr="00114F60">
              <w:rPr>
                <w:rStyle w:val="Hyperlink"/>
                <w:rFonts w:cs="Arial"/>
                <w:noProof/>
              </w:rPr>
              <w:t>6</w:t>
            </w:r>
            <w:r w:rsidR="009F4CF4">
              <w:rPr>
                <w:rFonts w:asciiTheme="minorHAnsi" w:eastAsiaTheme="minorEastAsia" w:hAnsiTheme="minorHAnsi"/>
                <w:noProof/>
                <w:sz w:val="22"/>
                <w:lang w:eastAsia="en-GB"/>
              </w:rPr>
              <w:tab/>
            </w:r>
            <w:r w:rsidR="009F4CF4" w:rsidRPr="00114F60">
              <w:rPr>
                <w:rStyle w:val="Hyperlink"/>
                <w:rFonts w:cs="Arial"/>
                <w:noProof/>
              </w:rPr>
              <w:t>Security</w:t>
            </w:r>
            <w:r w:rsidR="009F4CF4">
              <w:rPr>
                <w:noProof/>
                <w:webHidden/>
              </w:rPr>
              <w:tab/>
            </w:r>
            <w:r w:rsidR="009F4CF4">
              <w:rPr>
                <w:noProof/>
                <w:webHidden/>
              </w:rPr>
              <w:fldChar w:fldCharType="begin"/>
            </w:r>
            <w:r w:rsidR="009F4CF4">
              <w:rPr>
                <w:noProof/>
                <w:webHidden/>
              </w:rPr>
              <w:instrText xml:space="preserve"> PAGEREF _Toc8088410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2B4FDCC3" w14:textId="5DF55107"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411" w:history="1">
            <w:r w:rsidR="009F4CF4" w:rsidRPr="00114F60">
              <w:rPr>
                <w:rStyle w:val="Hyperlink"/>
                <w:noProof/>
              </w:rPr>
              <w:t>6.1</w:t>
            </w:r>
            <w:r w:rsidR="009F4CF4">
              <w:rPr>
                <w:rFonts w:asciiTheme="minorHAnsi" w:eastAsiaTheme="minorEastAsia" w:hAnsiTheme="minorHAnsi"/>
                <w:noProof/>
                <w:sz w:val="22"/>
                <w:lang w:eastAsia="en-GB"/>
              </w:rPr>
              <w:tab/>
            </w:r>
            <w:r w:rsidR="009F4CF4" w:rsidRPr="00114F60">
              <w:rPr>
                <w:rStyle w:val="Hyperlink"/>
                <w:noProof/>
              </w:rPr>
              <w:t>Features Implemented</w:t>
            </w:r>
            <w:r w:rsidR="009F4CF4">
              <w:rPr>
                <w:noProof/>
                <w:webHidden/>
              </w:rPr>
              <w:tab/>
            </w:r>
            <w:r w:rsidR="009F4CF4">
              <w:rPr>
                <w:noProof/>
                <w:webHidden/>
              </w:rPr>
              <w:fldChar w:fldCharType="begin"/>
            </w:r>
            <w:r w:rsidR="009F4CF4">
              <w:rPr>
                <w:noProof/>
                <w:webHidden/>
              </w:rPr>
              <w:instrText xml:space="preserve"> PAGEREF _Toc8088411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31D4F29E" w14:textId="418A2137"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12" w:history="1">
            <w:r w:rsidR="009F4CF4" w:rsidRPr="00114F60">
              <w:rPr>
                <w:rStyle w:val="Hyperlink"/>
                <w:noProof/>
              </w:rPr>
              <w:t>6.1.1</w:t>
            </w:r>
            <w:r w:rsidR="009F4CF4">
              <w:rPr>
                <w:rFonts w:asciiTheme="minorHAnsi" w:eastAsiaTheme="minorEastAsia" w:hAnsiTheme="minorHAnsi"/>
                <w:noProof/>
                <w:sz w:val="22"/>
                <w:lang w:eastAsia="en-GB"/>
              </w:rPr>
              <w:tab/>
            </w:r>
            <w:r w:rsidR="009F4CF4" w:rsidRPr="00114F60">
              <w:rPr>
                <w:rStyle w:val="Hyperlink"/>
                <w:noProof/>
              </w:rPr>
              <w:t>SQL Injection</w:t>
            </w:r>
            <w:r w:rsidR="009F4CF4">
              <w:rPr>
                <w:noProof/>
                <w:webHidden/>
              </w:rPr>
              <w:tab/>
            </w:r>
            <w:r w:rsidR="009F4CF4">
              <w:rPr>
                <w:noProof/>
                <w:webHidden/>
              </w:rPr>
              <w:fldChar w:fldCharType="begin"/>
            </w:r>
            <w:r w:rsidR="009F4CF4">
              <w:rPr>
                <w:noProof/>
                <w:webHidden/>
              </w:rPr>
              <w:instrText xml:space="preserve"> PAGEREF _Toc8088412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516C5FB4" w14:textId="0BD5C850"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13" w:history="1">
            <w:r w:rsidR="009F4CF4" w:rsidRPr="00114F60">
              <w:rPr>
                <w:rStyle w:val="Hyperlink"/>
                <w:noProof/>
              </w:rPr>
              <w:t>6.1.2</w:t>
            </w:r>
            <w:r w:rsidR="009F4CF4">
              <w:rPr>
                <w:rFonts w:asciiTheme="minorHAnsi" w:eastAsiaTheme="minorEastAsia" w:hAnsiTheme="minorHAnsi"/>
                <w:noProof/>
                <w:sz w:val="22"/>
                <w:lang w:eastAsia="en-GB"/>
              </w:rPr>
              <w:tab/>
            </w:r>
            <w:r w:rsidR="009F4CF4" w:rsidRPr="00114F60">
              <w:rPr>
                <w:rStyle w:val="Hyperlink"/>
                <w:noProof/>
              </w:rPr>
              <w:t>Hashing and Salting</w:t>
            </w:r>
            <w:r w:rsidR="009F4CF4">
              <w:rPr>
                <w:noProof/>
                <w:webHidden/>
              </w:rPr>
              <w:tab/>
            </w:r>
            <w:r w:rsidR="009F4CF4">
              <w:rPr>
                <w:noProof/>
                <w:webHidden/>
              </w:rPr>
              <w:fldChar w:fldCharType="begin"/>
            </w:r>
            <w:r w:rsidR="009F4CF4">
              <w:rPr>
                <w:noProof/>
                <w:webHidden/>
              </w:rPr>
              <w:instrText xml:space="preserve"> PAGEREF _Toc8088413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45A06118" w14:textId="49422A60"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14" w:history="1">
            <w:r w:rsidR="009F4CF4" w:rsidRPr="00114F60">
              <w:rPr>
                <w:rStyle w:val="Hyperlink"/>
                <w:noProof/>
              </w:rPr>
              <w:t>6.1.3</w:t>
            </w:r>
            <w:r w:rsidR="009F4CF4">
              <w:rPr>
                <w:rFonts w:asciiTheme="minorHAnsi" w:eastAsiaTheme="minorEastAsia" w:hAnsiTheme="minorHAnsi"/>
                <w:noProof/>
                <w:sz w:val="22"/>
                <w:lang w:eastAsia="en-GB"/>
              </w:rPr>
              <w:tab/>
            </w:r>
            <w:r w:rsidR="009F4CF4" w:rsidRPr="00114F60">
              <w:rPr>
                <w:rStyle w:val="Hyperlink"/>
                <w:noProof/>
              </w:rPr>
              <w:t>Token based Authentication</w:t>
            </w:r>
            <w:r w:rsidR="009F4CF4">
              <w:rPr>
                <w:noProof/>
                <w:webHidden/>
              </w:rPr>
              <w:tab/>
            </w:r>
            <w:r w:rsidR="009F4CF4">
              <w:rPr>
                <w:noProof/>
                <w:webHidden/>
              </w:rPr>
              <w:fldChar w:fldCharType="begin"/>
            </w:r>
            <w:r w:rsidR="009F4CF4">
              <w:rPr>
                <w:noProof/>
                <w:webHidden/>
              </w:rPr>
              <w:instrText xml:space="preserve"> PAGEREF _Toc8088414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34B9B45B" w14:textId="28B5949A"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15" w:history="1">
            <w:r w:rsidR="009F4CF4" w:rsidRPr="00114F60">
              <w:rPr>
                <w:rStyle w:val="Hyperlink"/>
                <w:noProof/>
              </w:rPr>
              <w:t>6.1.4</w:t>
            </w:r>
            <w:r w:rsidR="009F4CF4">
              <w:rPr>
                <w:rFonts w:asciiTheme="minorHAnsi" w:eastAsiaTheme="minorEastAsia" w:hAnsiTheme="minorHAnsi"/>
                <w:noProof/>
                <w:sz w:val="22"/>
                <w:lang w:eastAsia="en-GB"/>
              </w:rPr>
              <w:tab/>
            </w:r>
            <w:r w:rsidR="009F4CF4" w:rsidRPr="00114F60">
              <w:rPr>
                <w:rStyle w:val="Hyperlink"/>
                <w:noProof/>
              </w:rPr>
              <w:t>Role-based authentication</w:t>
            </w:r>
            <w:r w:rsidR="009F4CF4">
              <w:rPr>
                <w:noProof/>
                <w:webHidden/>
              </w:rPr>
              <w:tab/>
            </w:r>
            <w:r w:rsidR="009F4CF4">
              <w:rPr>
                <w:noProof/>
                <w:webHidden/>
              </w:rPr>
              <w:fldChar w:fldCharType="begin"/>
            </w:r>
            <w:r w:rsidR="009F4CF4">
              <w:rPr>
                <w:noProof/>
                <w:webHidden/>
              </w:rPr>
              <w:instrText xml:space="preserve"> PAGEREF _Toc8088415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5348CA58" w14:textId="582C3128"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416" w:history="1">
            <w:r w:rsidR="009F4CF4" w:rsidRPr="00114F60">
              <w:rPr>
                <w:rStyle w:val="Hyperlink"/>
                <w:noProof/>
              </w:rPr>
              <w:t>6.2</w:t>
            </w:r>
            <w:r w:rsidR="009F4CF4">
              <w:rPr>
                <w:rFonts w:asciiTheme="minorHAnsi" w:eastAsiaTheme="minorEastAsia" w:hAnsiTheme="minorHAnsi"/>
                <w:noProof/>
                <w:sz w:val="22"/>
                <w:lang w:eastAsia="en-GB"/>
              </w:rPr>
              <w:tab/>
            </w:r>
            <w:r w:rsidR="009F4CF4" w:rsidRPr="00114F60">
              <w:rPr>
                <w:rStyle w:val="Hyperlink"/>
                <w:noProof/>
              </w:rPr>
              <w:t>Features Not Implemented</w:t>
            </w:r>
            <w:r w:rsidR="009F4CF4">
              <w:rPr>
                <w:noProof/>
                <w:webHidden/>
              </w:rPr>
              <w:tab/>
            </w:r>
            <w:r w:rsidR="009F4CF4">
              <w:rPr>
                <w:noProof/>
                <w:webHidden/>
              </w:rPr>
              <w:fldChar w:fldCharType="begin"/>
            </w:r>
            <w:r w:rsidR="009F4CF4">
              <w:rPr>
                <w:noProof/>
                <w:webHidden/>
              </w:rPr>
              <w:instrText xml:space="preserve"> PAGEREF _Toc8088416 \h </w:instrText>
            </w:r>
            <w:r w:rsidR="009F4CF4">
              <w:rPr>
                <w:noProof/>
                <w:webHidden/>
              </w:rPr>
            </w:r>
            <w:r w:rsidR="009F4CF4">
              <w:rPr>
                <w:noProof/>
                <w:webHidden/>
              </w:rPr>
              <w:fldChar w:fldCharType="separate"/>
            </w:r>
            <w:r w:rsidR="009F4CF4">
              <w:rPr>
                <w:noProof/>
                <w:webHidden/>
              </w:rPr>
              <w:t>56</w:t>
            </w:r>
            <w:r w:rsidR="009F4CF4">
              <w:rPr>
                <w:noProof/>
                <w:webHidden/>
              </w:rPr>
              <w:fldChar w:fldCharType="end"/>
            </w:r>
          </w:hyperlink>
        </w:p>
        <w:p w14:paraId="2A877028" w14:textId="060FA66E"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17" w:history="1">
            <w:r w:rsidR="009F4CF4" w:rsidRPr="00114F60">
              <w:rPr>
                <w:rStyle w:val="Hyperlink"/>
                <w:noProof/>
              </w:rPr>
              <w:t>6.2.1</w:t>
            </w:r>
            <w:r w:rsidR="009F4CF4">
              <w:rPr>
                <w:rFonts w:asciiTheme="minorHAnsi" w:eastAsiaTheme="minorEastAsia" w:hAnsiTheme="minorHAnsi"/>
                <w:noProof/>
                <w:sz w:val="22"/>
                <w:lang w:eastAsia="en-GB"/>
              </w:rPr>
              <w:tab/>
            </w:r>
            <w:r w:rsidR="009F4CF4" w:rsidRPr="00114F60">
              <w:rPr>
                <w:rStyle w:val="Hyperlink"/>
                <w:noProof/>
              </w:rPr>
              <w:t>HTTPS</w:t>
            </w:r>
            <w:r w:rsidR="009F4CF4">
              <w:rPr>
                <w:noProof/>
                <w:webHidden/>
              </w:rPr>
              <w:tab/>
            </w:r>
            <w:r w:rsidR="009F4CF4">
              <w:rPr>
                <w:noProof/>
                <w:webHidden/>
              </w:rPr>
              <w:fldChar w:fldCharType="begin"/>
            </w:r>
            <w:r w:rsidR="009F4CF4">
              <w:rPr>
                <w:noProof/>
                <w:webHidden/>
              </w:rPr>
              <w:instrText xml:space="preserve"> PAGEREF _Toc8088417 \h </w:instrText>
            </w:r>
            <w:r w:rsidR="009F4CF4">
              <w:rPr>
                <w:noProof/>
                <w:webHidden/>
              </w:rPr>
            </w:r>
            <w:r w:rsidR="009F4CF4">
              <w:rPr>
                <w:noProof/>
                <w:webHidden/>
              </w:rPr>
              <w:fldChar w:fldCharType="separate"/>
            </w:r>
            <w:r w:rsidR="009F4CF4">
              <w:rPr>
                <w:noProof/>
                <w:webHidden/>
              </w:rPr>
              <w:t>56</w:t>
            </w:r>
            <w:r w:rsidR="009F4CF4">
              <w:rPr>
                <w:noProof/>
                <w:webHidden/>
              </w:rPr>
              <w:fldChar w:fldCharType="end"/>
            </w:r>
          </w:hyperlink>
        </w:p>
        <w:p w14:paraId="28E66E5F" w14:textId="37AE5287"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18" w:history="1">
            <w:r w:rsidR="009F4CF4" w:rsidRPr="00114F60">
              <w:rPr>
                <w:rStyle w:val="Hyperlink"/>
                <w:noProof/>
              </w:rPr>
              <w:t>6.2.2</w:t>
            </w:r>
            <w:r w:rsidR="009F4CF4">
              <w:rPr>
                <w:rFonts w:asciiTheme="minorHAnsi" w:eastAsiaTheme="minorEastAsia" w:hAnsiTheme="minorHAnsi"/>
                <w:noProof/>
                <w:sz w:val="22"/>
                <w:lang w:eastAsia="en-GB"/>
              </w:rPr>
              <w:tab/>
            </w:r>
            <w:r w:rsidR="009F4CF4" w:rsidRPr="00114F60">
              <w:rPr>
                <w:rStyle w:val="Hyperlink"/>
                <w:noProof/>
              </w:rPr>
              <w:t>Data not encrypted until the API</w:t>
            </w:r>
            <w:r w:rsidR="009F4CF4">
              <w:rPr>
                <w:noProof/>
                <w:webHidden/>
              </w:rPr>
              <w:tab/>
            </w:r>
            <w:r w:rsidR="009F4CF4">
              <w:rPr>
                <w:noProof/>
                <w:webHidden/>
              </w:rPr>
              <w:fldChar w:fldCharType="begin"/>
            </w:r>
            <w:r w:rsidR="009F4CF4">
              <w:rPr>
                <w:noProof/>
                <w:webHidden/>
              </w:rPr>
              <w:instrText xml:space="preserve"> PAGEREF _Toc8088418 \h </w:instrText>
            </w:r>
            <w:r w:rsidR="009F4CF4">
              <w:rPr>
                <w:noProof/>
                <w:webHidden/>
              </w:rPr>
            </w:r>
            <w:r w:rsidR="009F4CF4">
              <w:rPr>
                <w:noProof/>
                <w:webHidden/>
              </w:rPr>
              <w:fldChar w:fldCharType="separate"/>
            </w:r>
            <w:r w:rsidR="009F4CF4">
              <w:rPr>
                <w:noProof/>
                <w:webHidden/>
              </w:rPr>
              <w:t>56</w:t>
            </w:r>
            <w:r w:rsidR="009F4CF4">
              <w:rPr>
                <w:noProof/>
                <w:webHidden/>
              </w:rPr>
              <w:fldChar w:fldCharType="end"/>
            </w:r>
          </w:hyperlink>
        </w:p>
        <w:p w14:paraId="2B250310" w14:textId="1D661A25" w:rsidR="009F4CF4" w:rsidRDefault="009A58AC">
          <w:pPr>
            <w:pStyle w:val="TOC1"/>
            <w:tabs>
              <w:tab w:val="left" w:pos="440"/>
              <w:tab w:val="right" w:leader="dot" w:pos="9016"/>
            </w:tabs>
            <w:rPr>
              <w:rFonts w:asciiTheme="minorHAnsi" w:eastAsiaTheme="minorEastAsia" w:hAnsiTheme="minorHAnsi"/>
              <w:noProof/>
              <w:sz w:val="22"/>
              <w:lang w:eastAsia="en-GB"/>
            </w:rPr>
          </w:pPr>
          <w:hyperlink w:anchor="_Toc8088419" w:history="1">
            <w:r w:rsidR="009F4CF4" w:rsidRPr="00114F60">
              <w:rPr>
                <w:rStyle w:val="Hyperlink"/>
                <w:noProof/>
              </w:rPr>
              <w:t>7</w:t>
            </w:r>
            <w:r w:rsidR="009F4CF4">
              <w:rPr>
                <w:rFonts w:asciiTheme="minorHAnsi" w:eastAsiaTheme="minorEastAsia" w:hAnsiTheme="minorHAnsi"/>
                <w:noProof/>
                <w:sz w:val="22"/>
                <w:lang w:eastAsia="en-GB"/>
              </w:rPr>
              <w:tab/>
            </w:r>
            <w:r w:rsidR="009F4CF4" w:rsidRPr="00114F60">
              <w:rPr>
                <w:rStyle w:val="Hyperlink"/>
                <w:noProof/>
              </w:rPr>
              <w:t>Software Engineering</w:t>
            </w:r>
            <w:r w:rsidR="009F4CF4">
              <w:rPr>
                <w:noProof/>
                <w:webHidden/>
              </w:rPr>
              <w:tab/>
            </w:r>
            <w:r w:rsidR="009F4CF4">
              <w:rPr>
                <w:noProof/>
                <w:webHidden/>
              </w:rPr>
              <w:fldChar w:fldCharType="begin"/>
            </w:r>
            <w:r w:rsidR="009F4CF4">
              <w:rPr>
                <w:noProof/>
                <w:webHidden/>
              </w:rPr>
              <w:instrText xml:space="preserve"> PAGEREF _Toc8088419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45F33A67" w14:textId="03FB241D"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420" w:history="1">
            <w:r w:rsidR="009F4CF4" w:rsidRPr="00114F60">
              <w:rPr>
                <w:rStyle w:val="Hyperlink"/>
                <w:noProof/>
              </w:rPr>
              <w:t>7.1</w:t>
            </w:r>
            <w:r w:rsidR="009F4CF4">
              <w:rPr>
                <w:rFonts w:asciiTheme="minorHAnsi" w:eastAsiaTheme="minorEastAsia" w:hAnsiTheme="minorHAnsi"/>
                <w:noProof/>
                <w:sz w:val="22"/>
                <w:lang w:eastAsia="en-GB"/>
              </w:rPr>
              <w:tab/>
            </w:r>
            <w:r w:rsidR="009F4CF4" w:rsidRPr="00114F60">
              <w:rPr>
                <w:rStyle w:val="Hyperlink"/>
                <w:noProof/>
              </w:rPr>
              <w:t>Use of Software Patterns</w:t>
            </w:r>
            <w:r w:rsidR="009F4CF4">
              <w:rPr>
                <w:noProof/>
                <w:webHidden/>
              </w:rPr>
              <w:tab/>
            </w:r>
            <w:r w:rsidR="009F4CF4">
              <w:rPr>
                <w:noProof/>
                <w:webHidden/>
              </w:rPr>
              <w:fldChar w:fldCharType="begin"/>
            </w:r>
            <w:r w:rsidR="009F4CF4">
              <w:rPr>
                <w:noProof/>
                <w:webHidden/>
              </w:rPr>
              <w:instrText xml:space="preserve"> PAGEREF _Toc8088420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1F146719" w14:textId="379DDB3D"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21" w:history="1">
            <w:r w:rsidR="009F4CF4" w:rsidRPr="00114F60">
              <w:rPr>
                <w:rStyle w:val="Hyperlink"/>
                <w:noProof/>
              </w:rPr>
              <w:t>7.1.1</w:t>
            </w:r>
            <w:r w:rsidR="009F4CF4">
              <w:rPr>
                <w:rFonts w:asciiTheme="minorHAnsi" w:eastAsiaTheme="minorEastAsia" w:hAnsiTheme="minorHAnsi"/>
                <w:noProof/>
                <w:sz w:val="22"/>
                <w:lang w:eastAsia="en-GB"/>
              </w:rPr>
              <w:tab/>
            </w:r>
            <w:r w:rsidR="009F4CF4" w:rsidRPr="00114F60">
              <w:rPr>
                <w:rStyle w:val="Hyperlink"/>
                <w:noProof/>
              </w:rPr>
              <w:t>MVC pattern</w:t>
            </w:r>
            <w:r w:rsidR="009F4CF4">
              <w:rPr>
                <w:noProof/>
                <w:webHidden/>
              </w:rPr>
              <w:tab/>
            </w:r>
            <w:r w:rsidR="009F4CF4">
              <w:rPr>
                <w:noProof/>
                <w:webHidden/>
              </w:rPr>
              <w:fldChar w:fldCharType="begin"/>
            </w:r>
            <w:r w:rsidR="009F4CF4">
              <w:rPr>
                <w:noProof/>
                <w:webHidden/>
              </w:rPr>
              <w:instrText xml:space="preserve"> PAGEREF _Toc8088421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6CC3F036" w14:textId="21840E79"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422" w:history="1">
            <w:r w:rsidR="009F4CF4" w:rsidRPr="00114F60">
              <w:rPr>
                <w:rStyle w:val="Hyperlink"/>
                <w:noProof/>
              </w:rPr>
              <w:t>7.2</w:t>
            </w:r>
            <w:r w:rsidR="009F4CF4">
              <w:rPr>
                <w:rFonts w:asciiTheme="minorHAnsi" w:eastAsiaTheme="minorEastAsia" w:hAnsiTheme="minorHAnsi"/>
                <w:noProof/>
                <w:sz w:val="22"/>
                <w:lang w:eastAsia="en-GB"/>
              </w:rPr>
              <w:tab/>
            </w:r>
            <w:r w:rsidR="009F4CF4" w:rsidRPr="00114F60">
              <w:rPr>
                <w:rStyle w:val="Hyperlink"/>
                <w:noProof/>
              </w:rPr>
              <w:t>Good Areas</w:t>
            </w:r>
            <w:r w:rsidR="009F4CF4">
              <w:rPr>
                <w:noProof/>
                <w:webHidden/>
              </w:rPr>
              <w:tab/>
            </w:r>
            <w:r w:rsidR="009F4CF4">
              <w:rPr>
                <w:noProof/>
                <w:webHidden/>
              </w:rPr>
              <w:fldChar w:fldCharType="begin"/>
            </w:r>
            <w:r w:rsidR="009F4CF4">
              <w:rPr>
                <w:noProof/>
                <w:webHidden/>
              </w:rPr>
              <w:instrText xml:space="preserve"> PAGEREF _Toc8088422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33E3486C" w14:textId="6034FC76"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23" w:history="1">
            <w:r w:rsidR="009F4CF4" w:rsidRPr="00114F60">
              <w:rPr>
                <w:rStyle w:val="Hyperlink"/>
                <w:noProof/>
              </w:rPr>
              <w:t>7.2.1</w:t>
            </w:r>
            <w:r w:rsidR="009F4CF4">
              <w:rPr>
                <w:rFonts w:asciiTheme="minorHAnsi" w:eastAsiaTheme="minorEastAsia" w:hAnsiTheme="minorHAnsi"/>
                <w:noProof/>
                <w:sz w:val="22"/>
                <w:lang w:eastAsia="en-GB"/>
              </w:rPr>
              <w:tab/>
            </w:r>
            <w:r w:rsidR="009F4CF4" w:rsidRPr="00114F60">
              <w:rPr>
                <w:rStyle w:val="Hyperlink"/>
                <w:noProof/>
              </w:rPr>
              <w:t>Kept most of the logic on the API</w:t>
            </w:r>
            <w:r w:rsidR="009F4CF4">
              <w:rPr>
                <w:noProof/>
                <w:webHidden/>
              </w:rPr>
              <w:tab/>
            </w:r>
            <w:r w:rsidR="009F4CF4">
              <w:rPr>
                <w:noProof/>
                <w:webHidden/>
              </w:rPr>
              <w:fldChar w:fldCharType="begin"/>
            </w:r>
            <w:r w:rsidR="009F4CF4">
              <w:rPr>
                <w:noProof/>
                <w:webHidden/>
              </w:rPr>
              <w:instrText xml:space="preserve"> PAGEREF _Toc8088423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315E1401" w14:textId="314834DE"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24" w:history="1">
            <w:r w:rsidR="009F4CF4" w:rsidRPr="00114F60">
              <w:rPr>
                <w:rStyle w:val="Hyperlink"/>
                <w:noProof/>
              </w:rPr>
              <w:t>7.2.2</w:t>
            </w:r>
            <w:r w:rsidR="009F4CF4">
              <w:rPr>
                <w:rFonts w:asciiTheme="minorHAnsi" w:eastAsiaTheme="minorEastAsia" w:hAnsiTheme="minorHAnsi"/>
                <w:noProof/>
                <w:sz w:val="22"/>
                <w:lang w:eastAsia="en-GB"/>
              </w:rPr>
              <w:tab/>
            </w:r>
            <w:r w:rsidR="009F4CF4" w:rsidRPr="00114F60">
              <w:rPr>
                <w:rStyle w:val="Hyperlink"/>
                <w:noProof/>
              </w:rPr>
              <w:t>Object Mapping</w:t>
            </w:r>
            <w:r w:rsidR="009F4CF4">
              <w:rPr>
                <w:noProof/>
                <w:webHidden/>
              </w:rPr>
              <w:tab/>
            </w:r>
            <w:r w:rsidR="009F4CF4">
              <w:rPr>
                <w:noProof/>
                <w:webHidden/>
              </w:rPr>
              <w:fldChar w:fldCharType="begin"/>
            </w:r>
            <w:r w:rsidR="009F4CF4">
              <w:rPr>
                <w:noProof/>
                <w:webHidden/>
              </w:rPr>
              <w:instrText xml:space="preserve"> PAGEREF _Toc8088424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013229C2" w14:textId="672B4F01"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25" w:history="1">
            <w:r w:rsidR="009F4CF4" w:rsidRPr="00114F60">
              <w:rPr>
                <w:rStyle w:val="Hyperlink"/>
                <w:noProof/>
              </w:rPr>
              <w:t>7.2.3</w:t>
            </w:r>
            <w:r w:rsidR="009F4CF4">
              <w:rPr>
                <w:rFonts w:asciiTheme="minorHAnsi" w:eastAsiaTheme="minorEastAsia" w:hAnsiTheme="minorHAnsi"/>
                <w:noProof/>
                <w:sz w:val="22"/>
                <w:lang w:eastAsia="en-GB"/>
              </w:rPr>
              <w:tab/>
            </w:r>
            <w:r w:rsidR="009F4CF4" w:rsidRPr="00114F60">
              <w:rPr>
                <w:rStyle w:val="Hyperlink"/>
                <w:noProof/>
              </w:rPr>
              <w:t>Expandability</w:t>
            </w:r>
            <w:r w:rsidR="009F4CF4">
              <w:rPr>
                <w:noProof/>
                <w:webHidden/>
              </w:rPr>
              <w:tab/>
            </w:r>
            <w:r w:rsidR="009F4CF4">
              <w:rPr>
                <w:noProof/>
                <w:webHidden/>
              </w:rPr>
              <w:fldChar w:fldCharType="begin"/>
            </w:r>
            <w:r w:rsidR="009F4CF4">
              <w:rPr>
                <w:noProof/>
                <w:webHidden/>
              </w:rPr>
              <w:instrText xml:space="preserve"> PAGEREF _Toc8088425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7C789E36" w14:textId="4D0170F5" w:rsidR="009F4CF4" w:rsidRDefault="009A58AC">
          <w:pPr>
            <w:pStyle w:val="TOC2"/>
            <w:tabs>
              <w:tab w:val="left" w:pos="880"/>
              <w:tab w:val="right" w:leader="dot" w:pos="9016"/>
            </w:tabs>
            <w:rPr>
              <w:rFonts w:asciiTheme="minorHAnsi" w:eastAsiaTheme="minorEastAsia" w:hAnsiTheme="minorHAnsi"/>
              <w:noProof/>
              <w:sz w:val="22"/>
              <w:lang w:eastAsia="en-GB"/>
            </w:rPr>
          </w:pPr>
          <w:hyperlink w:anchor="_Toc8088426" w:history="1">
            <w:r w:rsidR="009F4CF4" w:rsidRPr="00114F60">
              <w:rPr>
                <w:rStyle w:val="Hyperlink"/>
                <w:noProof/>
              </w:rPr>
              <w:t>7.3</w:t>
            </w:r>
            <w:r w:rsidR="009F4CF4">
              <w:rPr>
                <w:rFonts w:asciiTheme="minorHAnsi" w:eastAsiaTheme="minorEastAsia" w:hAnsiTheme="minorHAnsi"/>
                <w:noProof/>
                <w:sz w:val="22"/>
                <w:lang w:eastAsia="en-GB"/>
              </w:rPr>
              <w:tab/>
            </w:r>
            <w:r w:rsidR="009F4CF4" w:rsidRPr="00114F60">
              <w:rPr>
                <w:rStyle w:val="Hyperlink"/>
                <w:noProof/>
              </w:rPr>
              <w:t>Shortcoming of the System</w:t>
            </w:r>
            <w:r w:rsidR="009F4CF4">
              <w:rPr>
                <w:noProof/>
                <w:webHidden/>
              </w:rPr>
              <w:tab/>
            </w:r>
            <w:r w:rsidR="009F4CF4">
              <w:rPr>
                <w:noProof/>
                <w:webHidden/>
              </w:rPr>
              <w:fldChar w:fldCharType="begin"/>
            </w:r>
            <w:r w:rsidR="009F4CF4">
              <w:rPr>
                <w:noProof/>
                <w:webHidden/>
              </w:rPr>
              <w:instrText xml:space="preserve"> PAGEREF _Toc8088426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3A5A7A4D" w14:textId="1EBC98FD"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27" w:history="1">
            <w:r w:rsidR="009F4CF4" w:rsidRPr="00114F60">
              <w:rPr>
                <w:rStyle w:val="Hyperlink"/>
                <w:noProof/>
              </w:rPr>
              <w:t>7.3.1</w:t>
            </w:r>
            <w:r w:rsidR="009F4CF4">
              <w:rPr>
                <w:rFonts w:asciiTheme="minorHAnsi" w:eastAsiaTheme="minorEastAsia" w:hAnsiTheme="minorHAnsi"/>
                <w:noProof/>
                <w:sz w:val="22"/>
                <w:lang w:eastAsia="en-GB"/>
              </w:rPr>
              <w:tab/>
            </w:r>
            <w:r w:rsidR="009F4CF4" w:rsidRPr="00114F60">
              <w:rPr>
                <w:rStyle w:val="Hyperlink"/>
                <w:noProof/>
              </w:rPr>
              <w:t>Multi user authentication</w:t>
            </w:r>
            <w:r w:rsidR="009F4CF4">
              <w:rPr>
                <w:noProof/>
                <w:webHidden/>
              </w:rPr>
              <w:tab/>
            </w:r>
            <w:r w:rsidR="009F4CF4">
              <w:rPr>
                <w:noProof/>
                <w:webHidden/>
              </w:rPr>
              <w:fldChar w:fldCharType="begin"/>
            </w:r>
            <w:r w:rsidR="009F4CF4">
              <w:rPr>
                <w:noProof/>
                <w:webHidden/>
              </w:rPr>
              <w:instrText xml:space="preserve"> PAGEREF _Toc8088427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3C12A494" w14:textId="3438DCA1"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28" w:history="1">
            <w:r w:rsidR="009F4CF4" w:rsidRPr="00114F60">
              <w:rPr>
                <w:rStyle w:val="Hyperlink"/>
                <w:noProof/>
              </w:rPr>
              <w:t>7.3.2</w:t>
            </w:r>
            <w:r w:rsidR="009F4CF4">
              <w:rPr>
                <w:rFonts w:asciiTheme="minorHAnsi" w:eastAsiaTheme="minorEastAsia" w:hAnsiTheme="minorHAnsi"/>
                <w:noProof/>
                <w:sz w:val="22"/>
                <w:lang w:eastAsia="en-GB"/>
              </w:rPr>
              <w:tab/>
            </w:r>
            <w:r w:rsidR="009F4CF4" w:rsidRPr="00114F60">
              <w:rPr>
                <w:rStyle w:val="Hyperlink"/>
                <w:noProof/>
              </w:rPr>
              <w:t>More functionality</w:t>
            </w:r>
            <w:r w:rsidR="009F4CF4">
              <w:rPr>
                <w:noProof/>
                <w:webHidden/>
              </w:rPr>
              <w:tab/>
            </w:r>
            <w:r w:rsidR="009F4CF4">
              <w:rPr>
                <w:noProof/>
                <w:webHidden/>
              </w:rPr>
              <w:fldChar w:fldCharType="begin"/>
            </w:r>
            <w:r w:rsidR="009F4CF4">
              <w:rPr>
                <w:noProof/>
                <w:webHidden/>
              </w:rPr>
              <w:instrText xml:space="preserve"> PAGEREF _Toc8088428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32409BFB" w14:textId="1CAC2848" w:rsidR="009F4CF4" w:rsidRDefault="009A58AC">
          <w:pPr>
            <w:pStyle w:val="TOC3"/>
            <w:tabs>
              <w:tab w:val="left" w:pos="1320"/>
              <w:tab w:val="right" w:leader="dot" w:pos="9016"/>
            </w:tabs>
            <w:rPr>
              <w:rFonts w:asciiTheme="minorHAnsi" w:eastAsiaTheme="minorEastAsia" w:hAnsiTheme="minorHAnsi"/>
              <w:noProof/>
              <w:sz w:val="22"/>
              <w:lang w:eastAsia="en-GB"/>
            </w:rPr>
          </w:pPr>
          <w:hyperlink w:anchor="_Toc8088429" w:history="1">
            <w:r w:rsidR="009F4CF4" w:rsidRPr="00114F60">
              <w:rPr>
                <w:rStyle w:val="Hyperlink"/>
                <w:noProof/>
              </w:rPr>
              <w:t>7.3.3</w:t>
            </w:r>
            <w:r w:rsidR="009F4CF4">
              <w:rPr>
                <w:rFonts w:asciiTheme="minorHAnsi" w:eastAsiaTheme="minorEastAsia" w:hAnsiTheme="minorHAnsi"/>
                <w:noProof/>
                <w:sz w:val="22"/>
                <w:lang w:eastAsia="en-GB"/>
              </w:rPr>
              <w:tab/>
            </w:r>
            <w:r w:rsidR="009F4CF4" w:rsidRPr="00114F60">
              <w:rPr>
                <w:rStyle w:val="Hyperlink"/>
                <w:noProof/>
              </w:rPr>
              <w:t>Code Reviews and testing</w:t>
            </w:r>
            <w:r w:rsidR="009F4CF4">
              <w:rPr>
                <w:noProof/>
                <w:webHidden/>
              </w:rPr>
              <w:tab/>
            </w:r>
            <w:r w:rsidR="009F4CF4">
              <w:rPr>
                <w:noProof/>
                <w:webHidden/>
              </w:rPr>
              <w:fldChar w:fldCharType="begin"/>
            </w:r>
            <w:r w:rsidR="009F4CF4">
              <w:rPr>
                <w:noProof/>
                <w:webHidden/>
              </w:rPr>
              <w:instrText xml:space="preserve"> PAGEREF _Toc8088429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47A8BB68" w14:textId="39D4215B" w:rsidR="00925A25" w:rsidRDefault="0015316E">
          <w:pPr>
            <w:rPr>
              <w:b/>
              <w:bCs/>
              <w:noProof/>
            </w:rPr>
          </w:pPr>
          <w:r>
            <w:rPr>
              <w:b/>
              <w:bCs/>
              <w:noProof/>
            </w:rPr>
            <w:fldChar w:fldCharType="end"/>
          </w:r>
        </w:p>
        <w:p w14:paraId="6FB1E768" w14:textId="6A0D440E" w:rsidR="0015316E" w:rsidRPr="00925A25" w:rsidRDefault="009A58AC">
          <w:pPr>
            <w:rPr>
              <w:b/>
              <w:bCs/>
              <w:noProof/>
            </w:rPr>
          </w:pPr>
        </w:p>
      </w:sdtContent>
    </w:sdt>
    <w:p w14:paraId="0D7578D5" w14:textId="6EA93D98" w:rsidR="00925A25" w:rsidRDefault="00925A25">
      <w:pPr>
        <w:rPr>
          <w:rFonts w:eastAsiaTheme="majorEastAsia" w:cs="Arial"/>
          <w:sz w:val="32"/>
          <w:szCs w:val="32"/>
          <w:u w:val="single"/>
        </w:rPr>
      </w:pPr>
      <w:r>
        <w:rPr>
          <w:rFonts w:cs="Arial"/>
          <w:u w:val="single"/>
        </w:rPr>
        <w:br w:type="page"/>
      </w:r>
    </w:p>
    <w:p w14:paraId="519318B3" w14:textId="4D525F4B" w:rsidR="00925A25" w:rsidRDefault="007B1615" w:rsidP="00925A25">
      <w:pPr>
        <w:pStyle w:val="Heading1"/>
        <w:rPr>
          <w:rFonts w:cs="Arial"/>
          <w:u w:val="single"/>
        </w:rPr>
      </w:pPr>
      <w:bookmarkStart w:id="0" w:name="_Toc8066570"/>
      <w:bookmarkStart w:id="1" w:name="_Toc8067024"/>
      <w:bookmarkStart w:id="2" w:name="_Toc8088363"/>
      <w:r>
        <w:rPr>
          <w:rFonts w:cs="Arial"/>
          <w:u w:val="single"/>
        </w:rPr>
        <w:lastRenderedPageBreak/>
        <w:t>Project Management</w:t>
      </w:r>
      <w:bookmarkEnd w:id="0"/>
      <w:bookmarkEnd w:id="1"/>
      <w:bookmarkEnd w:id="2"/>
    </w:p>
    <w:p w14:paraId="6C1E998F" w14:textId="10DCD001" w:rsidR="00953F43" w:rsidRDefault="00953F43" w:rsidP="00953F43"/>
    <w:p w14:paraId="022469EB" w14:textId="03F6CD50" w:rsidR="00953F43" w:rsidRDefault="00953F43" w:rsidP="00953F43">
      <w:pPr>
        <w:pStyle w:val="Heading2"/>
      </w:pPr>
      <w:bookmarkStart w:id="3" w:name="_Toc8066571"/>
      <w:bookmarkStart w:id="4" w:name="_Toc8067025"/>
      <w:bookmarkStart w:id="5" w:name="_Toc8088364"/>
      <w:r>
        <w:t>Team Project Management</w:t>
      </w:r>
      <w:bookmarkEnd w:id="3"/>
      <w:bookmarkEnd w:id="4"/>
      <w:bookmarkEnd w:id="5"/>
    </w:p>
    <w:p w14:paraId="2E2F1B3B" w14:textId="77777777" w:rsidR="0005687F" w:rsidRPr="0005687F" w:rsidRDefault="0005687F" w:rsidP="0005687F"/>
    <w:p w14:paraId="7982882F" w14:textId="72CAEA0B" w:rsidR="00953F43" w:rsidRDefault="005A3CB9" w:rsidP="00F375BF">
      <w:r>
        <w:t>In terms of the project management once all the user stories were decided</w:t>
      </w:r>
      <w:r w:rsidR="00874237">
        <w:t xml:space="preserve"> and organised into sprints, </w:t>
      </w:r>
      <w:r>
        <w:t xml:space="preserve">each member of the team </w:t>
      </w:r>
      <w:r w:rsidR="00B34705">
        <w:t>w</w:t>
      </w:r>
      <w:r w:rsidR="006C1A49">
        <w:t xml:space="preserve">ould choose an equal </w:t>
      </w:r>
      <w:r w:rsidR="0C7E359A">
        <w:t>number</w:t>
      </w:r>
      <w:r w:rsidR="006C1A49">
        <w:t xml:space="preserve"> </w:t>
      </w:r>
      <w:r w:rsidR="003477F1">
        <w:t>of users. When possible</w:t>
      </w:r>
      <w:r w:rsidR="008D44B0">
        <w:t xml:space="preserve"> </w:t>
      </w:r>
      <w:r w:rsidR="00F375BF">
        <w:t>a user story for each application would be chosen, this was done to equally spread the workload of the applications.</w:t>
      </w:r>
    </w:p>
    <w:p w14:paraId="4B322FF7" w14:textId="60346BE0" w:rsidR="00953F43" w:rsidRDefault="00953F43" w:rsidP="00953F43">
      <w:pPr>
        <w:pStyle w:val="Heading2"/>
      </w:pPr>
      <w:bookmarkStart w:id="6" w:name="_Toc8066572"/>
      <w:bookmarkStart w:id="7" w:name="_Toc8067026"/>
      <w:bookmarkStart w:id="8" w:name="_Toc8088365"/>
      <w:r>
        <w:t xml:space="preserve">Changes during the </w:t>
      </w:r>
      <w:r w:rsidR="001A44D6">
        <w:t>P</w:t>
      </w:r>
      <w:r>
        <w:t>roject</w:t>
      </w:r>
      <w:bookmarkEnd w:id="6"/>
      <w:bookmarkEnd w:id="7"/>
      <w:bookmarkEnd w:id="8"/>
    </w:p>
    <w:p w14:paraId="561B684C" w14:textId="77777777" w:rsidR="0005687F" w:rsidRPr="0005687F" w:rsidRDefault="0005687F" w:rsidP="0005687F"/>
    <w:p w14:paraId="04633AA9" w14:textId="4EB93856" w:rsidR="003929A5" w:rsidRDefault="00F03454" w:rsidP="003929A5">
      <w:r>
        <w:t xml:space="preserve">Further into the project </w:t>
      </w:r>
      <w:r w:rsidR="005762D8">
        <w:t>there was backlog that had to be considered with each sprint. To deal with the backlog certain user stories were prioritised to ensure that there is a higher chance of achieving the minimum viable product</w:t>
      </w:r>
      <w:r w:rsidR="00F515BB">
        <w:t>. These changes had to take place because of certain parts of development taking longer than expected, for example the API.</w:t>
      </w:r>
    </w:p>
    <w:p w14:paraId="3D36093B" w14:textId="60FE2CA5" w:rsidR="00801A54" w:rsidRPr="003929A5" w:rsidRDefault="00EB10AA" w:rsidP="00CB2D18">
      <w:proofErr w:type="gramStart"/>
      <w:r>
        <w:t>All of</w:t>
      </w:r>
      <w:proofErr w:type="gramEnd"/>
      <w:r>
        <w:t xml:space="preserve"> the applications had changes to the user interface. The website was first designed by manually coding html, CSS and JavaScript in visual studio. It was then later realised that visual studio could auto generate </w:t>
      </w:r>
      <w:r w:rsidRPr="00EB10AA">
        <w:t>scaffolded</w:t>
      </w:r>
      <w:r>
        <w:t xml:space="preserve"> webpages. This was opted for as it created a more consistent website</w:t>
      </w:r>
      <w:r w:rsidR="00A2050E">
        <w:t xml:space="preserve"> and allowed the database easier to retrieve. The</w:t>
      </w:r>
      <w:r w:rsidR="00CB2D18">
        <w:t xml:space="preserve"> design of the mobile application was altered as when it was designed the limitations of the Android Studio software was not known. There was also changes made that took the cognitive walkthrough results into consideration. The desktop application had the most change from its original design. The initial design plan was not consistently followed and further into the project it was decided to condense the application and whittle it down to as minimum as possible as the driver would not need a </w:t>
      </w:r>
      <w:proofErr w:type="gramStart"/>
      <w:r w:rsidR="00CB2D18">
        <w:t>masses of information</w:t>
      </w:r>
      <w:proofErr w:type="gramEnd"/>
      <w:r w:rsidR="00CB2D18">
        <w:t xml:space="preserve"> to do their job. </w:t>
      </w:r>
    </w:p>
    <w:p w14:paraId="239B5CA6" w14:textId="747D0DC3" w:rsidR="001128F4" w:rsidRDefault="00953F43" w:rsidP="001128F4">
      <w:pPr>
        <w:pStyle w:val="Heading2"/>
      </w:pPr>
      <w:bookmarkStart w:id="9" w:name="_Toc8066573"/>
      <w:bookmarkStart w:id="10" w:name="_Toc8067027"/>
      <w:bookmarkStart w:id="11" w:name="_Toc8088366"/>
      <w:r>
        <w:t>Risk Analysis</w:t>
      </w:r>
      <w:bookmarkEnd w:id="9"/>
      <w:bookmarkEnd w:id="10"/>
      <w:bookmarkEnd w:id="11"/>
    </w:p>
    <w:p w14:paraId="7C85F017" w14:textId="77777777" w:rsidR="0005687F" w:rsidRPr="0005687F" w:rsidRDefault="0005687F" w:rsidP="0005687F"/>
    <w:p w14:paraId="531FDE73" w14:textId="226BD253" w:rsidR="001128F4" w:rsidRDefault="001128F4" w:rsidP="001128F4">
      <w:r>
        <w:t xml:space="preserve">Looking back at our risk analysis there are some that standout, the first being developing something too technically difficult. The initial ideas were quite ambitious and once we had gone through the requirements and figuring out what needed to be done it became obvious that some functionality needed to be left to the side and the core of the applications should be the biggest focus. There was research done into the </w:t>
      </w:r>
      <w:r w:rsidR="00116316">
        <w:t>software</w:t>
      </w:r>
      <w:r>
        <w:t xml:space="preserve"> that w</w:t>
      </w:r>
      <w:r w:rsidR="00116316">
        <w:t xml:space="preserve">as used to ensure that it </w:t>
      </w:r>
      <w:r>
        <w:t>would be able s</w:t>
      </w:r>
      <w:r w:rsidR="00116316">
        <w:t xml:space="preserve">uitable for what we needed it </w:t>
      </w:r>
      <w:r>
        <w:t>for.</w:t>
      </w:r>
      <w:r w:rsidR="00116316">
        <w:t xml:space="preserve"> There was still a big knowledge gap on how to use the software effectively, which did slow down progress at the beginning of the project.</w:t>
      </w:r>
    </w:p>
    <w:p w14:paraId="1D707C9E" w14:textId="462AC795" w:rsidR="00116316" w:rsidRDefault="00116316" w:rsidP="001128F4">
      <w:r>
        <w:t xml:space="preserve">Another risk was developing the wrong user interface, the risk was reduced by conducting some cognitive walkthroughs, allowing the applications to become more user friendly. There were also user interface changes that had to be made due to the software that was used to develop them. An example of this is the desktop application, the use of Java Swing GUI has reduced the usability as it is very limited. </w:t>
      </w:r>
    </w:p>
    <w:p w14:paraId="72376EC6" w14:textId="3E85C6C8" w:rsidR="00116316" w:rsidRPr="001128F4" w:rsidRDefault="00116316" w:rsidP="001128F4">
      <w:r>
        <w:lastRenderedPageBreak/>
        <w:t>Another risk raised in the risk analysis documentation is late changes to requirements. The agile approach has been used throughout the project, but due to development being slow at the start the backlog built up. This in return made us reconsider our core functionality and to make the applications as simple as we could.</w:t>
      </w:r>
      <w:r w:rsidR="00363B17">
        <w:t xml:space="preserve"> </w:t>
      </w:r>
      <w:r>
        <w:t xml:space="preserve">These late changes did affect what was completed but it made sure that there was some functionality in the applications. </w:t>
      </w:r>
    </w:p>
    <w:p w14:paraId="4400E36B" w14:textId="75E1A96C" w:rsidR="00925A25" w:rsidRPr="00C9492A" w:rsidRDefault="009B44EE" w:rsidP="543E7B68">
      <w:r>
        <w:t xml:space="preserve">In </w:t>
      </w:r>
      <w:r w:rsidR="00056423">
        <w:t>future,</w:t>
      </w:r>
      <w:r w:rsidR="006F37AF">
        <w:t xml:space="preserve"> more preparation would be key and experience with the software before starting a project would be considerably beneficial as it would reduce the time spent on researching and learning. </w:t>
      </w:r>
      <w:r w:rsidR="0C7E359A">
        <w:t xml:space="preserve">In terms of the user interface more time should have been allocated to usability testing to ensure that the interface is user friendly. </w:t>
      </w:r>
    </w:p>
    <w:p w14:paraId="52B7A74D" w14:textId="3958A51B" w:rsidR="007222F5" w:rsidRDefault="00D86DC6" w:rsidP="00D86DC6">
      <w:pPr>
        <w:pStyle w:val="Heading2"/>
      </w:pPr>
      <w:bookmarkStart w:id="12" w:name="_Toc8066574"/>
      <w:bookmarkStart w:id="13" w:name="_Toc8067028"/>
      <w:bookmarkStart w:id="14" w:name="_Toc8088367"/>
      <w:r>
        <w:t>Difficulties</w:t>
      </w:r>
      <w:r w:rsidR="001A44D6">
        <w:t xml:space="preserve"> during the Project</w:t>
      </w:r>
      <w:bookmarkEnd w:id="12"/>
      <w:bookmarkEnd w:id="13"/>
      <w:bookmarkEnd w:id="14"/>
    </w:p>
    <w:p w14:paraId="18C2D54D" w14:textId="77777777" w:rsidR="0005687F" w:rsidRPr="0005687F" w:rsidRDefault="0005687F" w:rsidP="0005687F"/>
    <w:p w14:paraId="0A36683C" w14:textId="1B4AE0DF" w:rsidR="0048653B" w:rsidRPr="00C9492A" w:rsidRDefault="0084578C" w:rsidP="0048653B">
      <w:r>
        <w:t>There were difficulties that had occurred</w:t>
      </w:r>
      <w:r w:rsidR="004D401C">
        <w:t xml:space="preserve"> due to lack of knowledge, this was overcome by looking at online resource and learning on the go.</w:t>
      </w:r>
      <w:r w:rsidR="008C211C">
        <w:t xml:space="preserve"> </w:t>
      </w:r>
      <w:r w:rsidR="003C3D19">
        <w:t>There was difficulty surrounding the usability testing. This was due t</w:t>
      </w:r>
      <w:r w:rsidR="002211B6">
        <w:t xml:space="preserve">o having to organise with other teams who had different availability time than our working schedule. </w:t>
      </w:r>
      <w:r w:rsidR="00557B17">
        <w:t>Because of this we were not able to do as much usability testing as we initially thought we would be able to do.</w:t>
      </w:r>
      <w:r w:rsidR="00C9783B">
        <w:t xml:space="preserve"> </w:t>
      </w:r>
      <w:r w:rsidR="00831398">
        <w:t>When nearing the fourth sprint there was a difficulty managing the expectations of the group, a large amount of work had been done but members felt like it wasn’t reflected in what we had produced</w:t>
      </w:r>
      <w:r w:rsidR="00684490">
        <w:t xml:space="preserve"> so far</w:t>
      </w:r>
      <w:r w:rsidR="00831398">
        <w:t>.</w:t>
      </w:r>
    </w:p>
    <w:p w14:paraId="17076975" w14:textId="6578D79A" w:rsidR="00925A25" w:rsidRDefault="00925A25">
      <w:pPr>
        <w:rPr>
          <w:rFonts w:cs="Arial"/>
          <w:sz w:val="32"/>
          <w:szCs w:val="32"/>
        </w:rPr>
      </w:pPr>
      <w:r>
        <w:rPr>
          <w:rFonts w:cs="Arial"/>
          <w:sz w:val="32"/>
          <w:szCs w:val="32"/>
        </w:rPr>
        <w:br w:type="page"/>
      </w:r>
    </w:p>
    <w:p w14:paraId="523BFBAB" w14:textId="77777777" w:rsidR="00AF7FF7" w:rsidRPr="00AF7FF7" w:rsidRDefault="00AF7FF7" w:rsidP="00AF7FF7">
      <w:pPr>
        <w:rPr>
          <w:rFonts w:cs="Arial"/>
          <w:sz w:val="32"/>
          <w:szCs w:val="32"/>
        </w:rPr>
      </w:pPr>
    </w:p>
    <w:p w14:paraId="11DE26C6" w14:textId="2D4525F6" w:rsidR="00AF7FF7" w:rsidRDefault="007B1615" w:rsidP="0015316E">
      <w:pPr>
        <w:pStyle w:val="Heading1"/>
        <w:rPr>
          <w:rFonts w:cs="Arial"/>
          <w:u w:val="single"/>
        </w:rPr>
      </w:pPr>
      <w:bookmarkStart w:id="15" w:name="_Toc8066575"/>
      <w:bookmarkStart w:id="16" w:name="_Toc8067029"/>
      <w:bookmarkStart w:id="17" w:name="_Toc8088368"/>
      <w:r>
        <w:rPr>
          <w:rFonts w:cs="Arial"/>
          <w:u w:val="single"/>
        </w:rPr>
        <w:t>Requirements Analysis and Design</w:t>
      </w:r>
      <w:bookmarkEnd w:id="15"/>
      <w:bookmarkEnd w:id="16"/>
      <w:bookmarkEnd w:id="17"/>
    </w:p>
    <w:p w14:paraId="50CE20B6" w14:textId="0F639505" w:rsidR="00953F43" w:rsidRDefault="00953F43" w:rsidP="00953F43"/>
    <w:p w14:paraId="7A588B4C" w14:textId="524CB1FB" w:rsidR="00953F43" w:rsidRDefault="00953F43" w:rsidP="00953F43">
      <w:pPr>
        <w:pStyle w:val="Heading2"/>
      </w:pPr>
      <w:bookmarkStart w:id="18" w:name="_Toc8066576"/>
      <w:bookmarkStart w:id="19" w:name="_Toc8067030"/>
      <w:bookmarkStart w:id="20" w:name="_Toc8088369"/>
      <w:r>
        <w:t>Product Backlog</w:t>
      </w:r>
      <w:bookmarkEnd w:id="18"/>
      <w:bookmarkEnd w:id="19"/>
      <w:bookmarkEnd w:id="20"/>
    </w:p>
    <w:tbl>
      <w:tblPr>
        <w:tblStyle w:val="GridTable1Light-Accent3"/>
        <w:tblW w:w="0" w:type="auto"/>
        <w:tblLook w:val="04A0" w:firstRow="1" w:lastRow="0" w:firstColumn="1" w:lastColumn="0" w:noHBand="0" w:noVBand="1"/>
      </w:tblPr>
      <w:tblGrid>
        <w:gridCol w:w="3005"/>
        <w:gridCol w:w="3005"/>
        <w:gridCol w:w="3006"/>
      </w:tblGrid>
      <w:tr w:rsidR="00193B9E" w14:paraId="7EE3EA06" w14:textId="77777777" w:rsidTr="00193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7C828CC" w14:textId="6D16F9FA" w:rsidR="00193B9E" w:rsidRDefault="00193B9E" w:rsidP="00953F43">
            <w:r>
              <w:t>Backlog</w:t>
            </w:r>
          </w:p>
        </w:tc>
        <w:tc>
          <w:tcPr>
            <w:tcW w:w="3005" w:type="dxa"/>
          </w:tcPr>
          <w:p w14:paraId="74D1DF31" w14:textId="5BDE88BA" w:rsidR="00193B9E" w:rsidRDefault="00193B9E" w:rsidP="00953F43">
            <w:pPr>
              <w:cnfStyle w:val="100000000000" w:firstRow="1" w:lastRow="0" w:firstColumn="0" w:lastColumn="0" w:oddVBand="0" w:evenVBand="0" w:oddHBand="0" w:evenHBand="0" w:firstRowFirstColumn="0" w:firstRowLastColumn="0" w:lastRowFirstColumn="0" w:lastRowLastColumn="0"/>
            </w:pPr>
            <w:r>
              <w:t>In Progress</w:t>
            </w:r>
          </w:p>
        </w:tc>
        <w:tc>
          <w:tcPr>
            <w:tcW w:w="3006" w:type="dxa"/>
          </w:tcPr>
          <w:p w14:paraId="326C46C6" w14:textId="44ACA168" w:rsidR="00193B9E" w:rsidRDefault="00193B9E" w:rsidP="00953F43">
            <w:pPr>
              <w:cnfStyle w:val="100000000000" w:firstRow="1" w:lastRow="0" w:firstColumn="0" w:lastColumn="0" w:oddVBand="0" w:evenVBand="0" w:oddHBand="0" w:evenHBand="0" w:firstRowFirstColumn="0" w:firstRowLastColumn="0" w:lastRowFirstColumn="0" w:lastRowLastColumn="0"/>
            </w:pPr>
            <w:r>
              <w:t>Complete</w:t>
            </w:r>
          </w:p>
        </w:tc>
      </w:tr>
      <w:tr w:rsidR="00193B9E" w14:paraId="64F537B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895EF0E" w14:textId="52CA8513" w:rsidR="00193B9E" w:rsidRPr="003A052D" w:rsidRDefault="00445A71" w:rsidP="009144D7">
            <w:pPr>
              <w:rPr>
                <w:rFonts w:cs="Arial"/>
                <w:b w:val="0"/>
                <w:szCs w:val="24"/>
              </w:rPr>
            </w:pPr>
            <w:r>
              <w:rPr>
                <w:rFonts w:cs="Arial"/>
                <w:b w:val="0"/>
                <w:szCs w:val="24"/>
              </w:rPr>
              <w:t>[</w:t>
            </w:r>
            <w:r w:rsidR="009144D7" w:rsidRPr="003A052D">
              <w:rPr>
                <w:rFonts w:cs="Arial"/>
                <w:b w:val="0"/>
                <w:szCs w:val="24"/>
              </w:rPr>
              <w:t>DRIVER - DESKTOP] As a driver, I want to be able to accept an e-ticket booking reference from a passenger, to validate their journey on the coach.</w:t>
            </w:r>
          </w:p>
        </w:tc>
        <w:tc>
          <w:tcPr>
            <w:tcW w:w="3005" w:type="dxa"/>
          </w:tcPr>
          <w:p w14:paraId="7B009DC3" w14:textId="715C719A"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CUSTOMER - MOBILE] As a customer, I want to be able to view all my currently booked tickets and be able to display my booking reference code to the driver upon coach entry.</w:t>
            </w:r>
          </w:p>
        </w:tc>
        <w:tc>
          <w:tcPr>
            <w:tcW w:w="3006" w:type="dxa"/>
          </w:tcPr>
          <w:p w14:paraId="61B12C16" w14:textId="50B4D241"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select the day and time in which I want to travel, so that available services during those times will be available for me to book.</w:t>
            </w:r>
          </w:p>
        </w:tc>
      </w:tr>
      <w:tr w:rsidR="00193B9E" w14:paraId="59A7485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E67144A" w14:textId="4E7E72E1" w:rsidR="00193B9E" w:rsidRPr="003A052D" w:rsidRDefault="009144D7" w:rsidP="00953F43">
            <w:pPr>
              <w:rPr>
                <w:rFonts w:cs="Arial"/>
                <w:b w:val="0"/>
                <w:szCs w:val="24"/>
              </w:rPr>
            </w:pPr>
            <w:r w:rsidRPr="003A052D">
              <w:rPr>
                <w:rFonts w:cs="Arial"/>
                <w:b w:val="0"/>
                <w:szCs w:val="24"/>
              </w:rPr>
              <w:t>[ADMIN - WEB] As an admin, I want to be able to approve customer account requests, so that customers can log in to their accounts.</w:t>
            </w:r>
          </w:p>
        </w:tc>
        <w:tc>
          <w:tcPr>
            <w:tcW w:w="3005" w:type="dxa"/>
          </w:tcPr>
          <w:p w14:paraId="43822630" w14:textId="606CD477"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ADMIN - WEB] As an admin, I want to be able to create routes, so that coaches have a set path.</w:t>
            </w:r>
          </w:p>
        </w:tc>
        <w:tc>
          <w:tcPr>
            <w:tcW w:w="3006" w:type="dxa"/>
          </w:tcPr>
          <w:p w14:paraId="72FFC7F7" w14:textId="65EB5C5D"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view my account details, so that I can check my information is correct.</w:t>
            </w:r>
          </w:p>
        </w:tc>
      </w:tr>
      <w:tr w:rsidR="00193B9E" w14:paraId="1C103C0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18F03F5" w14:textId="44EFB200" w:rsidR="00193B9E" w:rsidRPr="003A052D" w:rsidRDefault="003A052D" w:rsidP="00953F43">
            <w:pPr>
              <w:rPr>
                <w:rFonts w:cs="Arial"/>
                <w:b w:val="0"/>
                <w:szCs w:val="24"/>
              </w:rPr>
            </w:pPr>
            <w:r w:rsidRPr="003A052D">
              <w:rPr>
                <w:rFonts w:cs="Arial"/>
                <w:b w:val="0"/>
                <w:szCs w:val="24"/>
              </w:rPr>
              <w:t>[MANAGER - WEB] As a manager, I want to assign a driver a route for their shift, so that the driver can take passengers to their destinations.</w:t>
            </w:r>
          </w:p>
        </w:tc>
        <w:tc>
          <w:tcPr>
            <w:tcW w:w="3005" w:type="dxa"/>
          </w:tcPr>
          <w:p w14:paraId="66977304" w14:textId="413ED303" w:rsidR="00193B9E" w:rsidRPr="003A052D" w:rsidRDefault="00AD194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 xml:space="preserve">[ADMIN - WEB] As an admin, I want to be able to </w:t>
            </w:r>
            <w:r w:rsidR="00AC0E16" w:rsidRPr="00AD1942">
              <w:rPr>
                <w:rFonts w:cs="Arial"/>
                <w:szCs w:val="24"/>
              </w:rPr>
              <w:t>update</w:t>
            </w:r>
            <w:r w:rsidRPr="00AD1942">
              <w:rPr>
                <w:rFonts w:cs="Arial"/>
                <w:szCs w:val="24"/>
              </w:rPr>
              <w:t xml:space="preserve"> routes, </w:t>
            </w:r>
            <w:r w:rsidR="00AC0E16" w:rsidRPr="00AD1942">
              <w:rPr>
                <w:rFonts w:cs="Arial"/>
                <w:szCs w:val="24"/>
              </w:rPr>
              <w:t>in case</w:t>
            </w:r>
            <w:r w:rsidRPr="00AD1942">
              <w:rPr>
                <w:rFonts w:cs="Arial"/>
                <w:szCs w:val="24"/>
              </w:rPr>
              <w:t xml:space="preserve"> a </w:t>
            </w:r>
            <w:r w:rsidR="00AC0E16" w:rsidRPr="00AD1942">
              <w:rPr>
                <w:rFonts w:cs="Arial"/>
                <w:szCs w:val="24"/>
              </w:rPr>
              <w:t>route needs to change</w:t>
            </w:r>
            <w:r w:rsidRPr="00AD1942">
              <w:rPr>
                <w:rFonts w:cs="Arial"/>
                <w:szCs w:val="24"/>
              </w:rPr>
              <w:t>.</w:t>
            </w:r>
          </w:p>
        </w:tc>
        <w:tc>
          <w:tcPr>
            <w:tcW w:w="3006" w:type="dxa"/>
          </w:tcPr>
          <w:p w14:paraId="5B245651" w14:textId="276AFAC2"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create an account, so that I can book a place on a coach.</w:t>
            </w:r>
          </w:p>
        </w:tc>
      </w:tr>
      <w:tr w:rsidR="00193B9E" w14:paraId="3E3576E7"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5DB3015" w14:textId="2FB3625A" w:rsidR="00193B9E" w:rsidRPr="003A052D" w:rsidRDefault="00445A71" w:rsidP="00953F43">
            <w:pPr>
              <w:rPr>
                <w:rFonts w:cs="Arial"/>
                <w:b w:val="0"/>
                <w:szCs w:val="24"/>
              </w:rPr>
            </w:pPr>
            <w:r w:rsidRPr="00445A71">
              <w:rPr>
                <w:rFonts w:cs="Arial"/>
                <w:b w:val="0"/>
                <w:szCs w:val="24"/>
              </w:rPr>
              <w:t>[MANAGER - WEB] As a manager, I want to be able to update and make changes to a driver's shift</w:t>
            </w:r>
          </w:p>
        </w:tc>
        <w:tc>
          <w:tcPr>
            <w:tcW w:w="3005" w:type="dxa"/>
          </w:tcPr>
          <w:p w14:paraId="34D06C2C" w14:textId="6EC72164"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FE515C">
              <w:rPr>
                <w:rFonts w:cs="Arial"/>
                <w:szCs w:val="24"/>
              </w:rPr>
              <w:t>[DRIVER - DESKTOP] As a driver, I want to be able to view coach capacity, so that the maximum number of passengers can be ascertained.</w:t>
            </w:r>
          </w:p>
        </w:tc>
        <w:tc>
          <w:tcPr>
            <w:tcW w:w="3006" w:type="dxa"/>
          </w:tcPr>
          <w:p w14:paraId="3AD2A5F5" w14:textId="36A6F284"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login to my account, so that I can access my account.</w:t>
            </w:r>
          </w:p>
        </w:tc>
      </w:tr>
      <w:tr w:rsidR="00193B9E" w14:paraId="1086642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41F6006" w14:textId="7D486701" w:rsidR="00193B9E" w:rsidRPr="003A052D" w:rsidRDefault="00445A71" w:rsidP="00953F43">
            <w:pPr>
              <w:rPr>
                <w:rFonts w:cs="Arial"/>
                <w:b w:val="0"/>
                <w:szCs w:val="24"/>
              </w:rPr>
            </w:pPr>
            <w:r w:rsidRPr="00445A71">
              <w:rPr>
                <w:rFonts w:cs="Arial"/>
                <w:b w:val="0"/>
                <w:szCs w:val="24"/>
              </w:rPr>
              <w:t>[CUSTOMER - MOBILE] As a customer, I want to be able to request the termination of my account, so that I can stop using the service.</w:t>
            </w:r>
          </w:p>
        </w:tc>
        <w:tc>
          <w:tcPr>
            <w:tcW w:w="3005" w:type="dxa"/>
          </w:tcPr>
          <w:p w14:paraId="62B3936E" w14:textId="39219FE0"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t>[ADMIN - WEB] As an admin, I want to update journeys, so that I can view the routes and times.</w:t>
            </w:r>
          </w:p>
        </w:tc>
        <w:tc>
          <w:tcPr>
            <w:tcW w:w="3006" w:type="dxa"/>
          </w:tcPr>
          <w:p w14:paraId="1E2BC738" w14:textId="4EFC0B56" w:rsidR="00193B9E" w:rsidRPr="003A052D" w:rsidRDefault="004C791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4C791A">
              <w:rPr>
                <w:rFonts w:cs="Arial"/>
                <w:szCs w:val="24"/>
              </w:rPr>
              <w:t>[MANAGER - WEB]</w:t>
            </w:r>
            <w:r w:rsidR="00F16D91">
              <w:rPr>
                <w:rFonts w:cs="Arial"/>
                <w:szCs w:val="24"/>
              </w:rPr>
              <w:t xml:space="preserve"> </w:t>
            </w:r>
            <w:r w:rsidR="00F16D91" w:rsidRPr="00F16D91">
              <w:rPr>
                <w:rFonts w:cs="Arial"/>
                <w:szCs w:val="24"/>
              </w:rPr>
              <w:t>CHANGED TO ADMIN</w:t>
            </w:r>
            <w:r w:rsidRPr="004C791A">
              <w:rPr>
                <w:rFonts w:cs="Arial"/>
                <w:szCs w:val="24"/>
              </w:rPr>
              <w:t xml:space="preserve"> As a manager, I want to be able to view the d</w:t>
            </w:r>
            <w:r w:rsidR="00794659">
              <w:rPr>
                <w:rFonts w:cs="Arial"/>
                <w:szCs w:val="24"/>
              </w:rPr>
              <w:t xml:space="preserve">river's, so that I can see the </w:t>
            </w:r>
            <w:r w:rsidRPr="004C791A">
              <w:rPr>
                <w:rFonts w:cs="Arial"/>
                <w:szCs w:val="24"/>
              </w:rPr>
              <w:t>drivers that are available.</w:t>
            </w:r>
          </w:p>
        </w:tc>
      </w:tr>
      <w:tr w:rsidR="00193B9E" w14:paraId="1A5C9EC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EBDA1A3" w14:textId="53A7210A" w:rsidR="00193B9E" w:rsidRPr="003A052D" w:rsidRDefault="007570AD" w:rsidP="00953F43">
            <w:pPr>
              <w:rPr>
                <w:rFonts w:cs="Arial"/>
                <w:b w:val="0"/>
                <w:szCs w:val="24"/>
              </w:rPr>
            </w:pPr>
            <w:r w:rsidRPr="007570AD">
              <w:rPr>
                <w:rFonts w:cs="Arial"/>
                <w:b w:val="0"/>
                <w:szCs w:val="24"/>
              </w:rPr>
              <w:t>[CUSTOMER - MOBILE] As a customer, I want to be able to know my ending station, so I can know where to get off the coach.</w:t>
            </w:r>
          </w:p>
        </w:tc>
        <w:tc>
          <w:tcPr>
            <w:tcW w:w="3005" w:type="dxa"/>
          </w:tcPr>
          <w:p w14:paraId="1BEE9FCB" w14:textId="2F4ED220" w:rsidR="00193B9E" w:rsidRPr="003A052D" w:rsidRDefault="00A92BC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t xml:space="preserve">[ADMIN - WEB] As an admin, I want to </w:t>
            </w:r>
            <w:r w:rsidR="00AC0E16" w:rsidRPr="00A92BCA">
              <w:rPr>
                <w:rFonts w:cs="Arial"/>
                <w:szCs w:val="24"/>
              </w:rPr>
              <w:t>archive</w:t>
            </w:r>
            <w:r w:rsidRPr="00A92BCA">
              <w:rPr>
                <w:rFonts w:cs="Arial"/>
                <w:szCs w:val="24"/>
              </w:rPr>
              <w:t xml:space="preserve"> journeys, so </w:t>
            </w:r>
            <w:r w:rsidR="00AC0E16" w:rsidRPr="00A92BCA">
              <w:rPr>
                <w:rFonts w:cs="Arial"/>
                <w:szCs w:val="24"/>
              </w:rPr>
              <w:t>we know when journeys have been completed</w:t>
            </w:r>
            <w:r w:rsidRPr="00A92BCA">
              <w:rPr>
                <w:rFonts w:cs="Arial"/>
                <w:szCs w:val="24"/>
              </w:rPr>
              <w:t>.</w:t>
            </w:r>
          </w:p>
        </w:tc>
        <w:tc>
          <w:tcPr>
            <w:tcW w:w="3006" w:type="dxa"/>
          </w:tcPr>
          <w:p w14:paraId="2C74DD5A" w14:textId="39B7A064" w:rsidR="00193B9E" w:rsidRPr="003A052D" w:rsidRDefault="0079465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794659">
              <w:rPr>
                <w:rFonts w:cs="Arial"/>
                <w:szCs w:val="24"/>
              </w:rPr>
              <w:t>[MANAGER - WEB]</w:t>
            </w:r>
            <w:r w:rsidR="00F16D91">
              <w:rPr>
                <w:rFonts w:cs="Arial"/>
                <w:szCs w:val="24"/>
              </w:rPr>
              <w:t xml:space="preserve"> </w:t>
            </w:r>
            <w:r w:rsidR="00F16D91" w:rsidRPr="00F16D91">
              <w:rPr>
                <w:rFonts w:cs="Arial"/>
                <w:szCs w:val="24"/>
              </w:rPr>
              <w:t>CHANGED TO ADMIN</w:t>
            </w:r>
            <w:r w:rsidRPr="00794659">
              <w:rPr>
                <w:rFonts w:cs="Arial"/>
                <w:szCs w:val="24"/>
              </w:rPr>
              <w:t xml:space="preserve"> As a manager, I want to view all available routes, so that I can see what routes will need covering.</w:t>
            </w:r>
          </w:p>
        </w:tc>
      </w:tr>
      <w:tr w:rsidR="00193B9E" w14:paraId="357D22B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E445DBB" w14:textId="77D03730" w:rsidR="00193B9E" w:rsidRPr="003A052D" w:rsidRDefault="007570AD" w:rsidP="00953F43">
            <w:pPr>
              <w:rPr>
                <w:rFonts w:cs="Arial"/>
                <w:b w:val="0"/>
                <w:szCs w:val="24"/>
              </w:rPr>
            </w:pPr>
            <w:r w:rsidRPr="007570AD">
              <w:rPr>
                <w:rFonts w:cs="Arial"/>
                <w:b w:val="0"/>
                <w:szCs w:val="24"/>
              </w:rPr>
              <w:t xml:space="preserve">[CUSTOMER - MOBILE] As a customer, searching for routes, I want to see fares and associated </w:t>
            </w:r>
            <w:r w:rsidRPr="007570AD">
              <w:rPr>
                <w:rFonts w:cs="Arial"/>
                <w:b w:val="0"/>
                <w:szCs w:val="24"/>
              </w:rPr>
              <w:lastRenderedPageBreak/>
              <w:t>times for a journey, so that I can make sure I book the right journey for me.</w:t>
            </w:r>
          </w:p>
        </w:tc>
        <w:tc>
          <w:tcPr>
            <w:tcW w:w="3005" w:type="dxa"/>
          </w:tcPr>
          <w:p w14:paraId="4FCCD188" w14:textId="119C694C"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90809">
              <w:rPr>
                <w:rFonts w:cs="Arial"/>
                <w:szCs w:val="24"/>
              </w:rPr>
              <w:lastRenderedPageBreak/>
              <w:t xml:space="preserve">[CUSTOMER - MOBILE] As a customer, I want to be able to view my prior travel history, so I can </w:t>
            </w:r>
            <w:r w:rsidRPr="00090809">
              <w:rPr>
                <w:rFonts w:cs="Arial"/>
                <w:szCs w:val="24"/>
              </w:rPr>
              <w:lastRenderedPageBreak/>
              <w:t>easily track where I have been and make new journey’s based on prior ones.</w:t>
            </w:r>
          </w:p>
        </w:tc>
        <w:tc>
          <w:tcPr>
            <w:tcW w:w="3006" w:type="dxa"/>
          </w:tcPr>
          <w:p w14:paraId="7F8F3F52" w14:textId="01FE6257" w:rsidR="00193B9E" w:rsidRPr="003A052D" w:rsidRDefault="00A75F6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75F69">
              <w:rPr>
                <w:rFonts w:cs="Arial"/>
                <w:szCs w:val="24"/>
              </w:rPr>
              <w:lastRenderedPageBreak/>
              <w:t>[MANAGER - WEB]</w:t>
            </w:r>
            <w:r w:rsidR="00F16D91">
              <w:rPr>
                <w:rFonts w:cs="Arial"/>
                <w:szCs w:val="24"/>
              </w:rPr>
              <w:t xml:space="preserve"> </w:t>
            </w:r>
            <w:r w:rsidR="00F16D91" w:rsidRPr="00F16D91">
              <w:rPr>
                <w:rFonts w:cs="Arial"/>
                <w:szCs w:val="24"/>
              </w:rPr>
              <w:t>CHANGED TO ADMIN</w:t>
            </w:r>
            <w:r w:rsidRPr="00A75F69">
              <w:rPr>
                <w:rFonts w:cs="Arial"/>
                <w:szCs w:val="24"/>
              </w:rPr>
              <w:t xml:space="preserve"> As a manager, I want to view the journeys, so that I can </w:t>
            </w:r>
            <w:r w:rsidRPr="00A75F69">
              <w:rPr>
                <w:rFonts w:cs="Arial"/>
                <w:szCs w:val="24"/>
              </w:rPr>
              <w:lastRenderedPageBreak/>
              <w:t>see what time the routes are taken.</w:t>
            </w:r>
          </w:p>
        </w:tc>
      </w:tr>
      <w:tr w:rsidR="00193B9E" w14:paraId="11E59AE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CAA0FD1" w14:textId="00E476CC" w:rsidR="00193B9E" w:rsidRPr="003A052D" w:rsidRDefault="007570AD" w:rsidP="00953F43">
            <w:pPr>
              <w:rPr>
                <w:rFonts w:cs="Arial"/>
                <w:b w:val="0"/>
                <w:szCs w:val="24"/>
              </w:rPr>
            </w:pPr>
            <w:r w:rsidRPr="007570AD">
              <w:rPr>
                <w:rFonts w:cs="Arial"/>
                <w:b w:val="0"/>
                <w:szCs w:val="24"/>
              </w:rPr>
              <w:lastRenderedPageBreak/>
              <w:t>[DRIVER - DESKTOP] As a driver, I want to be able to view remaining seats, so that the amount of spare room can be ascertained.</w:t>
            </w:r>
          </w:p>
        </w:tc>
        <w:tc>
          <w:tcPr>
            <w:tcW w:w="3005" w:type="dxa"/>
          </w:tcPr>
          <w:p w14:paraId="432D7B06" w14:textId="294078AB"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284A05">
              <w:rPr>
                <w:rFonts w:cs="Arial"/>
                <w:szCs w:val="24"/>
              </w:rPr>
              <w:t>[DRIVER - DESKTOP] As a driver, I want to be able to access the shift schedule, so that I know when I need to work.</w:t>
            </w:r>
          </w:p>
        </w:tc>
        <w:tc>
          <w:tcPr>
            <w:tcW w:w="3006" w:type="dxa"/>
          </w:tcPr>
          <w:p w14:paraId="0578B169" w14:textId="77777777" w:rsidR="00F16D91" w:rsidRPr="00F16D91"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MANAGER - WEB] CHANGED TO ADMIN</w:t>
            </w:r>
          </w:p>
          <w:p w14:paraId="42D57490" w14:textId="023ABAE7" w:rsidR="00193B9E" w:rsidRPr="003A052D"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As a manager, I want to be able to remove an employee’s shift, so that they no longer undertake that shift.</w:t>
            </w:r>
          </w:p>
        </w:tc>
      </w:tr>
      <w:tr w:rsidR="00193B9E" w14:paraId="2270BFB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07504B6" w14:textId="78C51A0C" w:rsidR="00193B9E" w:rsidRPr="003A052D" w:rsidRDefault="00763C4F" w:rsidP="00953F43">
            <w:pPr>
              <w:rPr>
                <w:rFonts w:cs="Arial"/>
                <w:b w:val="0"/>
                <w:szCs w:val="24"/>
              </w:rPr>
            </w:pPr>
            <w:r w:rsidRPr="00763C4F">
              <w:rPr>
                <w:rFonts w:cs="Arial"/>
                <w:b w:val="0"/>
                <w:szCs w:val="24"/>
              </w:rPr>
              <w:t>[DRIVER - DESKTOP] As a driver, I want to be able to view current stock, so that the number of coaches available to drive in the depot is known.</w:t>
            </w:r>
          </w:p>
        </w:tc>
        <w:tc>
          <w:tcPr>
            <w:tcW w:w="3005" w:type="dxa"/>
          </w:tcPr>
          <w:p w14:paraId="14427DB5" w14:textId="2F2D4083"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ADMIN - WEB] As an admin, I want to be able to deploy replacement services in the event of a coach breakdown, so we can assist passengers.</w:t>
            </w:r>
          </w:p>
        </w:tc>
        <w:tc>
          <w:tcPr>
            <w:tcW w:w="3006" w:type="dxa"/>
          </w:tcPr>
          <w:p w14:paraId="55DD3616" w14:textId="1C2C7994" w:rsidR="00193B9E" w:rsidRPr="003A052D" w:rsidRDefault="000B75DC"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B75DC">
              <w:rPr>
                <w:rFonts w:cs="Arial"/>
                <w:szCs w:val="24"/>
              </w:rPr>
              <w:t>[ADMIN - WEB] As an admin, I want to be able to retrieve routes, so that they can be decommissioned.</w:t>
            </w:r>
          </w:p>
        </w:tc>
      </w:tr>
      <w:tr w:rsidR="00193B9E" w14:paraId="0DC09D4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A777B2A" w14:textId="679A11DB" w:rsidR="00193B9E" w:rsidRPr="003A052D" w:rsidRDefault="00E16D7F" w:rsidP="00953F43">
            <w:pPr>
              <w:rPr>
                <w:rFonts w:cs="Arial"/>
                <w:b w:val="0"/>
                <w:szCs w:val="24"/>
              </w:rPr>
            </w:pPr>
            <w:r w:rsidRPr="00E16D7F">
              <w:rPr>
                <w:rFonts w:cs="Arial"/>
                <w:b w:val="0"/>
                <w:szCs w:val="24"/>
              </w:rPr>
              <w:t>[DRIVER - DESKTOP] As a driver, I want to be able to view the set route for the journey, so that the coach can arrive at the destination.</w:t>
            </w:r>
          </w:p>
        </w:tc>
        <w:tc>
          <w:tcPr>
            <w:tcW w:w="3005" w:type="dxa"/>
          </w:tcPr>
          <w:p w14:paraId="34BCD020" w14:textId="76D16C39" w:rsidR="00193B9E" w:rsidRPr="003A052D" w:rsidRDefault="003E6CD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w:t>
            </w:r>
            <w:r w:rsidR="00AC0E16" w:rsidRPr="003E6CD9">
              <w:rPr>
                <w:rFonts w:cs="Arial"/>
                <w:szCs w:val="24"/>
              </w:rPr>
              <w:t>DRIVER - DESKTOP</w:t>
            </w:r>
            <w:r w:rsidRPr="003E6CD9">
              <w:rPr>
                <w:rFonts w:cs="Arial"/>
                <w:szCs w:val="24"/>
              </w:rPr>
              <w:t xml:space="preserve">] As </w:t>
            </w:r>
            <w:r w:rsidR="00AC0E16" w:rsidRPr="003E6CD9">
              <w:rPr>
                <w:rFonts w:cs="Arial"/>
                <w:szCs w:val="24"/>
              </w:rPr>
              <w:t>a driver</w:t>
            </w:r>
            <w:r w:rsidRPr="003E6CD9">
              <w:rPr>
                <w:rFonts w:cs="Arial"/>
                <w:szCs w:val="24"/>
              </w:rPr>
              <w:t xml:space="preserve">, I want to be able to </w:t>
            </w:r>
            <w:r w:rsidR="00AC0E16" w:rsidRPr="003E6CD9">
              <w:rPr>
                <w:rFonts w:cs="Arial"/>
                <w:szCs w:val="24"/>
              </w:rPr>
              <w:t>notify of breakdowns, so that a</w:t>
            </w:r>
            <w:r w:rsidRPr="003E6CD9">
              <w:rPr>
                <w:rFonts w:cs="Arial"/>
                <w:szCs w:val="24"/>
              </w:rPr>
              <w:t xml:space="preserve"> replacement coach </w:t>
            </w:r>
            <w:r w:rsidR="00AC0E16" w:rsidRPr="003E6CD9">
              <w:rPr>
                <w:rFonts w:cs="Arial"/>
                <w:szCs w:val="24"/>
              </w:rPr>
              <w:t>will be called to</w:t>
            </w:r>
            <w:r w:rsidRPr="003E6CD9">
              <w:rPr>
                <w:rFonts w:cs="Arial"/>
                <w:szCs w:val="24"/>
              </w:rPr>
              <w:t xml:space="preserve"> assist passengers.</w:t>
            </w:r>
          </w:p>
        </w:tc>
        <w:tc>
          <w:tcPr>
            <w:tcW w:w="3006" w:type="dxa"/>
          </w:tcPr>
          <w:p w14:paraId="4A893B9C" w14:textId="1556C7CA" w:rsidR="00193B9E" w:rsidRPr="003A052D" w:rsidRDefault="0016370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163702">
              <w:rPr>
                <w:rFonts w:cs="Arial"/>
                <w:szCs w:val="24"/>
              </w:rPr>
              <w:t>[ADMIN - WEB] As an admin, I want to retrieve the journeys, so that I can view the routes and times.</w:t>
            </w:r>
          </w:p>
        </w:tc>
      </w:tr>
      <w:tr w:rsidR="00322783" w14:paraId="60494680"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15F4D58" w14:textId="24981FD3" w:rsidR="00322783" w:rsidRPr="00322783" w:rsidRDefault="00322783" w:rsidP="00322783">
            <w:pPr>
              <w:rPr>
                <w:rFonts w:cs="Arial"/>
                <w:b w:val="0"/>
                <w:szCs w:val="24"/>
              </w:rPr>
            </w:pPr>
            <w:r w:rsidRPr="00322783">
              <w:rPr>
                <w:rFonts w:cs="Arial"/>
                <w:b w:val="0"/>
                <w:szCs w:val="24"/>
              </w:rPr>
              <w:t xml:space="preserve">[CUSTOMER - </w:t>
            </w:r>
            <w:r w:rsidR="00056423" w:rsidRPr="00322783">
              <w:rPr>
                <w:rFonts w:cs="Arial"/>
                <w:b w:val="0"/>
                <w:szCs w:val="24"/>
              </w:rPr>
              <w:t>MOBILE] As</w:t>
            </w:r>
            <w:r w:rsidRPr="00322783">
              <w:rPr>
                <w:rFonts w:cs="Arial"/>
                <w:b w:val="0"/>
                <w:szCs w:val="24"/>
              </w:rPr>
              <w:t xml:space="preserve"> a customer, I want to be able to search for journeys given the starting point and destination.</w:t>
            </w:r>
          </w:p>
        </w:tc>
        <w:tc>
          <w:tcPr>
            <w:tcW w:w="3005" w:type="dxa"/>
          </w:tcPr>
          <w:p w14:paraId="3026EF8D" w14:textId="1CEB49F3"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CUSTOMER - MOBILE] As a customer, I want to be able to make multiple bookings, so that I can travel with others. </w:t>
            </w:r>
          </w:p>
        </w:tc>
        <w:tc>
          <w:tcPr>
            <w:tcW w:w="3006" w:type="dxa"/>
          </w:tcPr>
          <w:p w14:paraId="60C0D21B" w14:textId="50593D9E" w:rsidR="00322783" w:rsidRPr="003A052D" w:rsidRDefault="003E144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E144C">
              <w:rPr>
                <w:rFonts w:cs="Arial"/>
                <w:szCs w:val="24"/>
              </w:rPr>
              <w:t>[ADMIN - WEB] As an admin, I want to create journeys, so that the routes and times can be documented.</w:t>
            </w:r>
          </w:p>
        </w:tc>
      </w:tr>
      <w:tr w:rsidR="00322783" w14:paraId="6BA65681"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6227D87" w14:textId="3FDDE0DD" w:rsidR="00322783" w:rsidRPr="003A052D" w:rsidRDefault="00B45A93" w:rsidP="00322783">
            <w:pPr>
              <w:rPr>
                <w:rFonts w:cs="Arial"/>
                <w:b w:val="0"/>
                <w:szCs w:val="24"/>
              </w:rPr>
            </w:pPr>
            <w:r w:rsidRPr="00B45A93">
              <w:rPr>
                <w:rFonts w:cs="Arial"/>
                <w:b w:val="0"/>
                <w:szCs w:val="24"/>
              </w:rPr>
              <w:t>[CUSTOMER - MOBILE] As a customer, I want to be able to update my account details, so that my information can be up to date.</w:t>
            </w:r>
          </w:p>
        </w:tc>
        <w:tc>
          <w:tcPr>
            <w:tcW w:w="3005" w:type="dxa"/>
          </w:tcPr>
          <w:p w14:paraId="2436ACDD" w14:textId="29211E91"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 xml:space="preserve">[CUSTOMER - MOBILE] As a customer, I want to be able to </w:t>
            </w:r>
            <w:r w:rsidR="00AC0E16" w:rsidRPr="00322783">
              <w:rPr>
                <w:rFonts w:cs="Arial"/>
                <w:szCs w:val="24"/>
              </w:rPr>
              <w:t>know the estimated time of the journey</w:t>
            </w:r>
            <w:r w:rsidRPr="008569AB">
              <w:rPr>
                <w:rFonts w:cs="Arial"/>
                <w:szCs w:val="24"/>
              </w:rPr>
              <w:t xml:space="preserve">, so I </w:t>
            </w:r>
            <w:r w:rsidR="00AC0E16" w:rsidRPr="00322783">
              <w:rPr>
                <w:rFonts w:cs="Arial"/>
                <w:szCs w:val="24"/>
              </w:rPr>
              <w:t>know when the coach will get to my destination.</w:t>
            </w:r>
          </w:p>
        </w:tc>
        <w:tc>
          <w:tcPr>
            <w:tcW w:w="3006" w:type="dxa"/>
          </w:tcPr>
          <w:p w14:paraId="609267D6" w14:textId="7331CE32" w:rsidR="00322783" w:rsidRPr="003A052D" w:rsidRDefault="007850AF"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7850AF">
              <w:rPr>
                <w:rFonts w:cs="Arial"/>
                <w:szCs w:val="24"/>
              </w:rPr>
              <w:t>[ADMIN - WEB] As an admin, I want to be able to archive coaches in the stock inventory, so they can be decommissioned if not in use or replaced.</w:t>
            </w:r>
          </w:p>
        </w:tc>
      </w:tr>
      <w:tr w:rsidR="00322783" w14:paraId="6CBC83D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75183EE" w14:textId="796071D2" w:rsidR="00322783" w:rsidRPr="003A052D" w:rsidRDefault="00185196" w:rsidP="00322783">
            <w:pPr>
              <w:rPr>
                <w:rFonts w:cs="Arial"/>
                <w:b w:val="0"/>
                <w:szCs w:val="24"/>
              </w:rPr>
            </w:pPr>
            <w:r w:rsidRPr="00185196">
              <w:rPr>
                <w:rFonts w:cs="Arial"/>
                <w:b w:val="0"/>
                <w:szCs w:val="24"/>
              </w:rPr>
              <w:t>[ADMIN - WEB] As an admin, I want to be able to allow the changing of customer passwords, so that customers may alter their password.</w:t>
            </w:r>
          </w:p>
        </w:tc>
        <w:tc>
          <w:tcPr>
            <w:tcW w:w="3005" w:type="dxa"/>
          </w:tcPr>
          <w:p w14:paraId="3D3F1F0C" w14:textId="390B48E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22783">
              <w:rPr>
                <w:rFonts w:cs="Arial"/>
                <w:szCs w:val="24"/>
              </w:rPr>
              <w:t>[</w:t>
            </w:r>
            <w:r w:rsidR="00AC0E16" w:rsidRPr="009B32E8">
              <w:rPr>
                <w:rFonts w:cs="Arial"/>
                <w:szCs w:val="24"/>
              </w:rPr>
              <w:t>DRIVER - DESKTOP</w:t>
            </w:r>
            <w:r w:rsidRPr="00322783">
              <w:rPr>
                <w:rFonts w:cs="Arial"/>
                <w:szCs w:val="24"/>
              </w:rPr>
              <w:t xml:space="preserve">] As a </w:t>
            </w:r>
            <w:r w:rsidR="00AC0E16" w:rsidRPr="009B32E8">
              <w:rPr>
                <w:rFonts w:cs="Arial"/>
                <w:szCs w:val="24"/>
              </w:rPr>
              <w:t>driver</w:t>
            </w:r>
            <w:r w:rsidRPr="00322783">
              <w:rPr>
                <w:rFonts w:cs="Arial"/>
                <w:szCs w:val="24"/>
              </w:rPr>
              <w:t xml:space="preserve">, I want to be able to </w:t>
            </w:r>
            <w:r w:rsidR="00AC0E16" w:rsidRPr="009B32E8">
              <w:rPr>
                <w:rFonts w:cs="Arial"/>
                <w:szCs w:val="24"/>
              </w:rPr>
              <w:t>see</w:t>
            </w:r>
            <w:r w:rsidRPr="00322783">
              <w:rPr>
                <w:rFonts w:cs="Arial"/>
                <w:szCs w:val="24"/>
              </w:rPr>
              <w:t xml:space="preserve"> the </w:t>
            </w:r>
            <w:r w:rsidR="00AC0E16" w:rsidRPr="009B32E8">
              <w:rPr>
                <w:rFonts w:cs="Arial"/>
                <w:szCs w:val="24"/>
              </w:rPr>
              <w:t>bookings made for a</w:t>
            </w:r>
            <w:r w:rsidRPr="00322783">
              <w:rPr>
                <w:rFonts w:cs="Arial"/>
                <w:szCs w:val="24"/>
              </w:rPr>
              <w:t xml:space="preserve"> journey, so I know </w:t>
            </w:r>
            <w:r w:rsidR="00AC0E16" w:rsidRPr="009B32E8">
              <w:rPr>
                <w:rFonts w:cs="Arial"/>
                <w:szCs w:val="24"/>
              </w:rPr>
              <w:t>how many people will board</w:t>
            </w:r>
            <w:r w:rsidRPr="00322783">
              <w:rPr>
                <w:rFonts w:cs="Arial"/>
                <w:szCs w:val="24"/>
              </w:rPr>
              <w:t xml:space="preserve"> the coach.</w:t>
            </w:r>
          </w:p>
        </w:tc>
        <w:tc>
          <w:tcPr>
            <w:tcW w:w="3006" w:type="dxa"/>
          </w:tcPr>
          <w:p w14:paraId="3996E42E" w14:textId="2C3ECE49" w:rsidR="00322783" w:rsidRPr="003A052D" w:rsidRDefault="00CE01B0"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E01B0">
              <w:rPr>
                <w:rFonts w:cs="Arial"/>
                <w:szCs w:val="24"/>
              </w:rPr>
              <w:t>[ADMIN - WEB] As an admin, I want to be able to view coaches in the stock inventory, so that I can ascertain what coaches are currently available.</w:t>
            </w:r>
          </w:p>
        </w:tc>
      </w:tr>
      <w:tr w:rsidR="00322783" w14:paraId="5EC69E4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71B963F" w14:textId="77777777" w:rsidR="00322783" w:rsidRPr="003A052D" w:rsidRDefault="00322783" w:rsidP="00322783">
            <w:pPr>
              <w:rPr>
                <w:rFonts w:cs="Arial"/>
                <w:b w:val="0"/>
                <w:szCs w:val="24"/>
              </w:rPr>
            </w:pPr>
          </w:p>
        </w:tc>
        <w:tc>
          <w:tcPr>
            <w:tcW w:w="3005" w:type="dxa"/>
          </w:tcPr>
          <w:p w14:paraId="185FA42A" w14:textId="670E344E" w:rsidR="00322783" w:rsidRPr="003A052D" w:rsidRDefault="009B32E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9B32E8">
              <w:rPr>
                <w:rFonts w:cs="Arial"/>
                <w:szCs w:val="24"/>
              </w:rPr>
              <w:t xml:space="preserve">[DRIVER - DESKTOP] As a driver, I want to be able to </w:t>
            </w:r>
            <w:r w:rsidR="00AC0E16" w:rsidRPr="005734D8">
              <w:rPr>
                <w:rFonts w:cs="Arial"/>
                <w:szCs w:val="24"/>
              </w:rPr>
              <w:t>stop a service</w:t>
            </w:r>
            <w:r w:rsidRPr="009B32E8">
              <w:rPr>
                <w:rFonts w:cs="Arial"/>
                <w:szCs w:val="24"/>
              </w:rPr>
              <w:t xml:space="preserve"> for a </w:t>
            </w:r>
            <w:r w:rsidR="00AC0E16" w:rsidRPr="005734D8">
              <w:rPr>
                <w:rFonts w:cs="Arial"/>
                <w:szCs w:val="24"/>
              </w:rPr>
              <w:t>valid route</w:t>
            </w:r>
            <w:r w:rsidRPr="009B32E8">
              <w:rPr>
                <w:rFonts w:cs="Arial"/>
                <w:szCs w:val="24"/>
              </w:rPr>
              <w:t xml:space="preserve">, so </w:t>
            </w:r>
            <w:r w:rsidR="00AC0E16" w:rsidRPr="005734D8">
              <w:rPr>
                <w:rFonts w:cs="Arial"/>
                <w:szCs w:val="24"/>
              </w:rPr>
              <w:t xml:space="preserve">that </w:t>
            </w:r>
            <w:r w:rsidRPr="009B32E8">
              <w:rPr>
                <w:rFonts w:cs="Arial"/>
                <w:szCs w:val="24"/>
              </w:rPr>
              <w:t xml:space="preserve">I </w:t>
            </w:r>
            <w:r w:rsidR="00AC0E16" w:rsidRPr="005734D8">
              <w:rPr>
                <w:rFonts w:cs="Arial"/>
                <w:szCs w:val="24"/>
              </w:rPr>
              <w:t>can provide the travel product for customers</w:t>
            </w:r>
            <w:r w:rsidRPr="009B32E8">
              <w:rPr>
                <w:rFonts w:cs="Arial"/>
                <w:szCs w:val="24"/>
              </w:rPr>
              <w:t>.</w:t>
            </w:r>
          </w:p>
        </w:tc>
        <w:tc>
          <w:tcPr>
            <w:tcW w:w="3006" w:type="dxa"/>
          </w:tcPr>
          <w:p w14:paraId="2829985B" w14:textId="21186962"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able to update coaches, so that the status can be checked, and stock status can be updated.</w:t>
            </w:r>
          </w:p>
        </w:tc>
      </w:tr>
      <w:tr w:rsidR="00322783" w14:paraId="41587709"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B29449" w14:textId="77777777" w:rsidR="00322783" w:rsidRPr="003A052D" w:rsidRDefault="00322783" w:rsidP="00322783">
            <w:pPr>
              <w:rPr>
                <w:rFonts w:cs="Arial"/>
                <w:b w:val="0"/>
                <w:szCs w:val="24"/>
              </w:rPr>
            </w:pPr>
          </w:p>
        </w:tc>
        <w:tc>
          <w:tcPr>
            <w:tcW w:w="3005" w:type="dxa"/>
          </w:tcPr>
          <w:p w14:paraId="51EF787B" w14:textId="4D7429E9" w:rsidR="00322783" w:rsidRPr="003A052D" w:rsidRDefault="005734D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5734D8">
              <w:rPr>
                <w:rFonts w:cs="Arial"/>
                <w:szCs w:val="24"/>
              </w:rPr>
              <w:t xml:space="preserve">[DRIVER - DESKTOP] As a driver, I want to be able to </w:t>
            </w:r>
            <w:r w:rsidR="00AC0E16" w:rsidRPr="00936D9A">
              <w:rPr>
                <w:rFonts w:cs="Arial"/>
                <w:szCs w:val="24"/>
              </w:rPr>
              <w:t>start</w:t>
            </w:r>
            <w:r w:rsidRPr="005734D8">
              <w:rPr>
                <w:rFonts w:cs="Arial"/>
                <w:szCs w:val="24"/>
              </w:rPr>
              <w:t xml:space="preserve"> a service for a valid route, so that I can provide the travel product for customers.</w:t>
            </w:r>
          </w:p>
        </w:tc>
        <w:tc>
          <w:tcPr>
            <w:tcW w:w="3006" w:type="dxa"/>
          </w:tcPr>
          <w:p w14:paraId="6AEDD6DB" w14:textId="2F606B8E"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be able to update employee accounts, so that information related to employees can be changed.</w:t>
            </w:r>
          </w:p>
        </w:tc>
      </w:tr>
      <w:tr w:rsidR="00322783" w14:paraId="354FD26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9DB6843" w14:textId="77777777" w:rsidR="00322783" w:rsidRPr="003A052D" w:rsidRDefault="00322783" w:rsidP="00322783">
            <w:pPr>
              <w:rPr>
                <w:rFonts w:cs="Arial"/>
                <w:b w:val="0"/>
                <w:szCs w:val="24"/>
              </w:rPr>
            </w:pPr>
          </w:p>
        </w:tc>
        <w:tc>
          <w:tcPr>
            <w:tcW w:w="3005" w:type="dxa"/>
          </w:tcPr>
          <w:p w14:paraId="713BC3EE" w14:textId="3B83B1CC"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93888">
              <w:rPr>
                <w:rFonts w:cs="Arial"/>
                <w:szCs w:val="24"/>
              </w:rPr>
              <w:t xml:space="preserve">[CUSTOMER - </w:t>
            </w:r>
            <w:proofErr w:type="gramStart"/>
            <w:r w:rsidRPr="00C93888">
              <w:rPr>
                <w:rFonts w:cs="Arial"/>
                <w:szCs w:val="24"/>
              </w:rPr>
              <w:t>MOBILE]  As</w:t>
            </w:r>
            <w:proofErr w:type="gramEnd"/>
            <w:r w:rsidRPr="00C93888">
              <w:rPr>
                <w:rFonts w:cs="Arial"/>
                <w:szCs w:val="24"/>
              </w:rPr>
              <w:t xml:space="preserve"> a customer, I want to be able to know my starting station, so I can know where to board the coach.</w:t>
            </w:r>
          </w:p>
        </w:tc>
        <w:tc>
          <w:tcPr>
            <w:tcW w:w="3006" w:type="dxa"/>
          </w:tcPr>
          <w:p w14:paraId="1CD86964" w14:textId="73F6A829" w:rsidR="00322783" w:rsidRPr="003A052D" w:rsidRDefault="00652B25"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652B25">
              <w:rPr>
                <w:rFonts w:cs="Arial"/>
                <w:szCs w:val="24"/>
              </w:rPr>
              <w:t xml:space="preserve">[ADMIN - WEB] As an admin, I want to be able to create </w:t>
            </w:r>
            <w:r w:rsidR="000B57D1" w:rsidRPr="000B57D1">
              <w:rPr>
                <w:rFonts w:cs="Arial"/>
                <w:szCs w:val="24"/>
              </w:rPr>
              <w:t>records of new coaches</w:t>
            </w:r>
            <w:r w:rsidRPr="00652B25">
              <w:rPr>
                <w:rFonts w:cs="Arial"/>
                <w:szCs w:val="24"/>
              </w:rPr>
              <w:t xml:space="preserve">, so that </w:t>
            </w:r>
            <w:r w:rsidR="000B57D1" w:rsidRPr="000B57D1">
              <w:rPr>
                <w:rFonts w:cs="Arial"/>
                <w:szCs w:val="24"/>
              </w:rPr>
              <w:t>the stock</w:t>
            </w:r>
            <w:r w:rsidRPr="00652B25">
              <w:rPr>
                <w:rFonts w:cs="Arial"/>
                <w:szCs w:val="24"/>
              </w:rPr>
              <w:t xml:space="preserve"> can </w:t>
            </w:r>
            <w:r w:rsidR="000B57D1" w:rsidRPr="000B57D1">
              <w:rPr>
                <w:rFonts w:cs="Arial"/>
                <w:szCs w:val="24"/>
              </w:rPr>
              <w:t>be documented</w:t>
            </w:r>
            <w:r w:rsidRPr="00652B25">
              <w:rPr>
                <w:rFonts w:cs="Arial"/>
                <w:szCs w:val="24"/>
              </w:rPr>
              <w:t>.</w:t>
            </w:r>
          </w:p>
        </w:tc>
      </w:tr>
      <w:tr w:rsidR="00322783" w14:paraId="41C5011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247B8A5" w14:textId="77777777" w:rsidR="00322783" w:rsidRPr="003A052D" w:rsidRDefault="00322783" w:rsidP="00322783">
            <w:pPr>
              <w:rPr>
                <w:rFonts w:cs="Arial"/>
                <w:b w:val="0"/>
                <w:szCs w:val="24"/>
              </w:rPr>
            </w:pPr>
          </w:p>
        </w:tc>
        <w:tc>
          <w:tcPr>
            <w:tcW w:w="3005" w:type="dxa"/>
          </w:tcPr>
          <w:p w14:paraId="24837C1E" w14:textId="1CB84D8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633D4D22" w14:textId="151D2676" w:rsidR="00322783" w:rsidRPr="003A052D" w:rsidRDefault="002D147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D147C">
              <w:rPr>
                <w:rFonts w:cs="Arial"/>
                <w:szCs w:val="24"/>
              </w:rPr>
              <w:t>[ADMIN - WEB] As an admin, I want to be able to login to the system, so that I can perform my responsibilities within the system.</w:t>
            </w:r>
          </w:p>
        </w:tc>
      </w:tr>
      <w:tr w:rsidR="00322783" w14:paraId="32CEB07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DC6E2B6" w14:textId="77777777" w:rsidR="00322783" w:rsidRPr="003A052D" w:rsidRDefault="00322783" w:rsidP="00322783">
            <w:pPr>
              <w:rPr>
                <w:rFonts w:cs="Arial"/>
                <w:b w:val="0"/>
                <w:szCs w:val="24"/>
              </w:rPr>
            </w:pPr>
          </w:p>
        </w:tc>
        <w:tc>
          <w:tcPr>
            <w:tcW w:w="3005" w:type="dxa"/>
          </w:tcPr>
          <w:p w14:paraId="11F42B6C"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F3296C3" w14:textId="4C43CEC5"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retrieve employee accounts, so I can view information on employees.</w:t>
            </w:r>
          </w:p>
        </w:tc>
      </w:tr>
      <w:tr w:rsidR="00322783" w14:paraId="6E53233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E53FE0D" w14:textId="77777777" w:rsidR="00322783" w:rsidRPr="003A052D" w:rsidRDefault="00322783" w:rsidP="00322783">
            <w:pPr>
              <w:rPr>
                <w:rFonts w:cs="Arial"/>
                <w:b w:val="0"/>
                <w:szCs w:val="24"/>
              </w:rPr>
            </w:pPr>
          </w:p>
        </w:tc>
        <w:tc>
          <w:tcPr>
            <w:tcW w:w="3005" w:type="dxa"/>
          </w:tcPr>
          <w:p w14:paraId="3745FD22"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30CD4F9" w14:textId="6E49739C"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archive employee accounts, so that they are no longer active when an employee leaves the company.</w:t>
            </w:r>
          </w:p>
        </w:tc>
      </w:tr>
      <w:tr w:rsidR="003963AD" w14:paraId="4D6737B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AA363A3" w14:textId="16B651A2" w:rsidR="003963AD" w:rsidRPr="003A052D" w:rsidRDefault="003963AD" w:rsidP="003963AD">
            <w:pPr>
              <w:rPr>
                <w:rFonts w:cs="Arial"/>
                <w:b w:val="0"/>
                <w:szCs w:val="24"/>
              </w:rPr>
            </w:pPr>
          </w:p>
        </w:tc>
        <w:tc>
          <w:tcPr>
            <w:tcW w:w="3005" w:type="dxa"/>
          </w:tcPr>
          <w:p w14:paraId="79325414"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AD08ABD" w14:textId="0C2230C9" w:rsidR="003963AD" w:rsidRPr="001A38AC"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B259AC">
              <w:rPr>
                <w:rFonts w:cs="Arial"/>
                <w:szCs w:val="24"/>
              </w:rPr>
              <w:t>[CUSTOMER - MOBILE] As a customer, I want to be able to create bookings, so that I can catch the coach to my desired destination.</w:t>
            </w:r>
          </w:p>
        </w:tc>
      </w:tr>
      <w:tr w:rsidR="003963AD" w14:paraId="40EDFFE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67A7E6D" w14:textId="77777777" w:rsidR="003963AD" w:rsidRPr="003A052D" w:rsidRDefault="003963AD" w:rsidP="003963AD">
            <w:pPr>
              <w:rPr>
                <w:rFonts w:cs="Arial"/>
                <w:b w:val="0"/>
                <w:szCs w:val="24"/>
              </w:rPr>
            </w:pPr>
          </w:p>
        </w:tc>
        <w:tc>
          <w:tcPr>
            <w:tcW w:w="3005" w:type="dxa"/>
          </w:tcPr>
          <w:p w14:paraId="2450CAE1"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4A83E4D1" w14:textId="3AE4E3B6"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DRIVER - DESKTOP] As a driver, I want to be able to log in to the system, so that the service can start.</w:t>
            </w:r>
          </w:p>
        </w:tc>
      </w:tr>
      <w:tr w:rsidR="00E6167B" w14:paraId="42AE872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E334EB1" w14:textId="77777777" w:rsidR="00E6167B" w:rsidRPr="003A052D" w:rsidRDefault="00E6167B" w:rsidP="003963AD">
            <w:pPr>
              <w:rPr>
                <w:rFonts w:cs="Arial"/>
                <w:b w:val="0"/>
                <w:szCs w:val="24"/>
              </w:rPr>
            </w:pPr>
          </w:p>
        </w:tc>
        <w:tc>
          <w:tcPr>
            <w:tcW w:w="3005" w:type="dxa"/>
          </w:tcPr>
          <w:p w14:paraId="715EC114" w14:textId="77777777" w:rsidR="00E6167B" w:rsidRPr="003A052D"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B2201DE" w14:textId="2A269712" w:rsidR="00E6167B" w:rsidRPr="001A38AC"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E6167B">
              <w:rPr>
                <w:rFonts w:cs="Arial"/>
                <w:szCs w:val="24"/>
              </w:rPr>
              <w:t>[CUSTOMER - MOBILE] As a customer, I want to be able to pay via PayPal, so I can confirm my travel.</w:t>
            </w:r>
          </w:p>
        </w:tc>
      </w:tr>
      <w:tr w:rsidR="00F4749C" w14:paraId="794C532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53A0CF" w14:textId="77777777" w:rsidR="00F4749C" w:rsidRPr="003A052D" w:rsidRDefault="00F4749C" w:rsidP="003963AD">
            <w:pPr>
              <w:rPr>
                <w:rFonts w:cs="Arial"/>
                <w:b w:val="0"/>
                <w:szCs w:val="24"/>
              </w:rPr>
            </w:pPr>
          </w:p>
        </w:tc>
        <w:tc>
          <w:tcPr>
            <w:tcW w:w="3005" w:type="dxa"/>
          </w:tcPr>
          <w:p w14:paraId="174CC9FE"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7EDCFDD" w14:textId="60C46EB2" w:rsidR="00F4749C" w:rsidRPr="00E6167B"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4749C">
              <w:rPr>
                <w:rFonts w:cs="Arial"/>
                <w:szCs w:val="24"/>
              </w:rPr>
              <w:t xml:space="preserve">[MANAGER - WEB] CHANGED TO ADMIN As a manager, I want to be </w:t>
            </w:r>
            <w:r w:rsidRPr="00F4749C">
              <w:rPr>
                <w:rFonts w:cs="Arial"/>
                <w:szCs w:val="24"/>
              </w:rPr>
              <w:lastRenderedPageBreak/>
              <w:t>able to view the driver's, so that I can see the drivers that are available.</w:t>
            </w:r>
          </w:p>
        </w:tc>
      </w:tr>
      <w:tr w:rsidR="00F4749C" w14:paraId="5A9437A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B27A597" w14:textId="77777777" w:rsidR="00F4749C" w:rsidRPr="003A052D" w:rsidRDefault="00F4749C" w:rsidP="003963AD">
            <w:pPr>
              <w:rPr>
                <w:rFonts w:cs="Arial"/>
                <w:b w:val="0"/>
                <w:szCs w:val="24"/>
              </w:rPr>
            </w:pPr>
          </w:p>
        </w:tc>
        <w:tc>
          <w:tcPr>
            <w:tcW w:w="3005" w:type="dxa"/>
          </w:tcPr>
          <w:p w14:paraId="4B0868EC"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CAE0220" w14:textId="06B401BB" w:rsidR="00F4749C" w:rsidRPr="00E6167B" w:rsidRDefault="00F05A7F"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05A7F">
              <w:rPr>
                <w:rFonts w:cs="Arial"/>
                <w:szCs w:val="24"/>
              </w:rPr>
              <w:t>[ADMIN - WEB] As an admin, I want to be able to archive coaches in the stock inventory, so they can be decommissioned if not in use or replaced.</w:t>
            </w:r>
          </w:p>
        </w:tc>
      </w:tr>
      <w:tr w:rsidR="00537923" w14:paraId="2309FAB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C5A57F5" w14:textId="77777777" w:rsidR="00537923" w:rsidRPr="003A052D" w:rsidRDefault="00537923" w:rsidP="003963AD">
            <w:pPr>
              <w:rPr>
                <w:rFonts w:cs="Arial"/>
                <w:b w:val="0"/>
                <w:szCs w:val="24"/>
              </w:rPr>
            </w:pPr>
          </w:p>
        </w:tc>
        <w:tc>
          <w:tcPr>
            <w:tcW w:w="3005" w:type="dxa"/>
          </w:tcPr>
          <w:p w14:paraId="10ED43AC" w14:textId="77777777" w:rsidR="00537923" w:rsidRPr="003A052D"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949E603" w14:textId="3787CCC8" w:rsidR="00537923" w:rsidRPr="00F05A7F"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MANAGER - WEB] As a manager, I want to be able to assign a driver a coach for the shift, so that the driver can perform his duties.</w:t>
            </w:r>
          </w:p>
        </w:tc>
      </w:tr>
    </w:tbl>
    <w:p w14:paraId="6354C2F9" w14:textId="73DE126A" w:rsidR="00953F43" w:rsidRDefault="00953F43" w:rsidP="00953F43"/>
    <w:p w14:paraId="79109723" w14:textId="7FC8ACE3" w:rsidR="00524763" w:rsidRDefault="00524763" w:rsidP="00953F43"/>
    <w:p w14:paraId="76C08B06" w14:textId="02318928" w:rsidR="00953F43" w:rsidRDefault="00953F43" w:rsidP="00953F43">
      <w:pPr>
        <w:pStyle w:val="Heading2"/>
      </w:pPr>
      <w:bookmarkStart w:id="21" w:name="_Toc8066577"/>
      <w:bookmarkStart w:id="22" w:name="_Toc8067031"/>
      <w:bookmarkStart w:id="23" w:name="_Toc8088370"/>
      <w:r>
        <w:lastRenderedPageBreak/>
        <w:t>Use Case UML Diagrams</w:t>
      </w:r>
      <w:bookmarkEnd w:id="21"/>
      <w:bookmarkEnd w:id="22"/>
      <w:bookmarkEnd w:id="23"/>
    </w:p>
    <w:p w14:paraId="41676420" w14:textId="5139E4BC" w:rsidR="00953F43" w:rsidRDefault="007B5278" w:rsidP="007B5278">
      <w:pPr>
        <w:pStyle w:val="Heading3"/>
      </w:pPr>
      <w:bookmarkStart w:id="24" w:name="_Toc8066578"/>
      <w:bookmarkStart w:id="25" w:name="_Toc8067032"/>
      <w:bookmarkStart w:id="26" w:name="_Toc8088371"/>
      <w:r>
        <w:t>Administrator</w:t>
      </w:r>
      <w:bookmarkEnd w:id="24"/>
      <w:bookmarkEnd w:id="25"/>
      <w:bookmarkEnd w:id="26"/>
    </w:p>
    <w:p w14:paraId="2C961BD3" w14:textId="4BCD2D95" w:rsidR="00812260" w:rsidRDefault="00956738" w:rsidP="00953F43">
      <w:r>
        <w:rPr>
          <w:noProof/>
          <w:lang w:eastAsia="en-GB"/>
        </w:rPr>
        <w:drawing>
          <wp:inline distT="0" distB="0" distL="0" distR="0" wp14:anchorId="24FC79B1" wp14:editId="47ECA801">
            <wp:extent cx="4029075" cy="7877176"/>
            <wp:effectExtent l="0" t="0" r="0" b="0"/>
            <wp:docPr id="2119017138" name="Picture 2119017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029075" cy="7877176"/>
                    </a:xfrm>
                    <a:prstGeom prst="rect">
                      <a:avLst/>
                    </a:prstGeom>
                  </pic:spPr>
                </pic:pic>
              </a:graphicData>
            </a:graphic>
          </wp:inline>
        </w:drawing>
      </w:r>
    </w:p>
    <w:p w14:paraId="584CBFDE" w14:textId="68BD9180" w:rsidR="007B5278" w:rsidRDefault="007B5278" w:rsidP="00953F43"/>
    <w:p w14:paraId="4B83BBDB" w14:textId="0A110E04" w:rsidR="007B5278" w:rsidRDefault="007B5278" w:rsidP="007B5278">
      <w:pPr>
        <w:pStyle w:val="Heading3"/>
      </w:pPr>
      <w:bookmarkStart w:id="27" w:name="_Toc8066579"/>
      <w:bookmarkStart w:id="28" w:name="_Toc8067033"/>
      <w:bookmarkStart w:id="29" w:name="_Toc8088372"/>
      <w:r>
        <w:lastRenderedPageBreak/>
        <w:t>Driver</w:t>
      </w:r>
      <w:bookmarkEnd w:id="27"/>
      <w:bookmarkEnd w:id="28"/>
      <w:bookmarkEnd w:id="29"/>
    </w:p>
    <w:p w14:paraId="446C84D6" w14:textId="269B0DAC" w:rsidR="00356E8D" w:rsidRDefault="00956738" w:rsidP="00953F43">
      <w:r>
        <w:rPr>
          <w:noProof/>
          <w:lang w:eastAsia="en-GB"/>
        </w:rPr>
        <w:drawing>
          <wp:inline distT="0" distB="0" distL="0" distR="0" wp14:anchorId="7ECF6F4F" wp14:editId="3A11E139">
            <wp:extent cx="4867274" cy="8105776"/>
            <wp:effectExtent l="0" t="0" r="0" b="0"/>
            <wp:docPr id="1829682890" name="Picture 18296828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867274" cy="8105776"/>
                    </a:xfrm>
                    <a:prstGeom prst="rect">
                      <a:avLst/>
                    </a:prstGeom>
                  </pic:spPr>
                </pic:pic>
              </a:graphicData>
            </a:graphic>
          </wp:inline>
        </w:drawing>
      </w:r>
    </w:p>
    <w:p w14:paraId="1EA5F5CF" w14:textId="41479FBC" w:rsidR="00356E8D" w:rsidRDefault="00356E8D" w:rsidP="00356E8D">
      <w:pPr>
        <w:pStyle w:val="Heading3"/>
      </w:pPr>
      <w:bookmarkStart w:id="30" w:name="_Toc8066580"/>
      <w:bookmarkStart w:id="31" w:name="_Toc8067034"/>
      <w:bookmarkStart w:id="32" w:name="_Toc8088373"/>
      <w:r>
        <w:lastRenderedPageBreak/>
        <w:t>Customer</w:t>
      </w:r>
      <w:bookmarkEnd w:id="30"/>
      <w:bookmarkEnd w:id="31"/>
      <w:bookmarkEnd w:id="32"/>
    </w:p>
    <w:p w14:paraId="73C7C948" w14:textId="49B80F62" w:rsidR="00356E8D" w:rsidRDefault="00956738" w:rsidP="00356E8D">
      <w:r>
        <w:rPr>
          <w:noProof/>
          <w:lang w:eastAsia="en-GB"/>
        </w:rPr>
        <w:drawing>
          <wp:inline distT="0" distB="0" distL="0" distR="0" wp14:anchorId="720116AC" wp14:editId="7747DBAD">
            <wp:extent cx="4257675" cy="8448676"/>
            <wp:effectExtent l="0" t="0" r="0" b="0"/>
            <wp:docPr id="1126577056" name="Picture 1126577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57675" cy="8448676"/>
                    </a:xfrm>
                    <a:prstGeom prst="rect">
                      <a:avLst/>
                    </a:prstGeom>
                  </pic:spPr>
                </pic:pic>
              </a:graphicData>
            </a:graphic>
          </wp:inline>
        </w:drawing>
      </w:r>
    </w:p>
    <w:p w14:paraId="56D2EEFE" w14:textId="59D52E2F" w:rsidR="00356E8D" w:rsidRDefault="00356E8D" w:rsidP="00356E8D">
      <w:pPr>
        <w:pStyle w:val="Heading3"/>
      </w:pPr>
      <w:bookmarkStart w:id="33" w:name="_Toc8066581"/>
      <w:bookmarkStart w:id="34" w:name="_Toc8067035"/>
      <w:bookmarkStart w:id="35" w:name="_Toc8088374"/>
      <w:r>
        <w:lastRenderedPageBreak/>
        <w:t>Manager</w:t>
      </w:r>
      <w:bookmarkEnd w:id="33"/>
      <w:bookmarkEnd w:id="34"/>
      <w:bookmarkEnd w:id="35"/>
    </w:p>
    <w:p w14:paraId="41DC4313" w14:textId="7194749C" w:rsidR="003D743D" w:rsidRDefault="00956738" w:rsidP="00356E8D">
      <w:r>
        <w:rPr>
          <w:noProof/>
          <w:lang w:eastAsia="en-GB"/>
        </w:rPr>
        <w:drawing>
          <wp:inline distT="0" distB="0" distL="0" distR="0" wp14:anchorId="15CA74A8" wp14:editId="47281D1D">
            <wp:extent cx="4200525" cy="5334002"/>
            <wp:effectExtent l="0" t="0" r="0" b="0"/>
            <wp:docPr id="1981348458" name="Picture 20940290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94029050"/>
                    <pic:cNvPicPr/>
                  </pic:nvPicPr>
                  <pic:blipFill>
                    <a:blip r:embed="rId11">
                      <a:extLst>
                        <a:ext uri="{28A0092B-C50C-407E-A947-70E740481C1C}">
                          <a14:useLocalDpi xmlns:a14="http://schemas.microsoft.com/office/drawing/2010/main" val="0"/>
                        </a:ext>
                      </a:extLst>
                    </a:blip>
                    <a:stretch>
                      <a:fillRect/>
                    </a:stretch>
                  </pic:blipFill>
                  <pic:spPr>
                    <a:xfrm>
                      <a:off x="0" y="0"/>
                      <a:ext cx="4200525" cy="5334002"/>
                    </a:xfrm>
                    <a:prstGeom prst="rect">
                      <a:avLst/>
                    </a:prstGeom>
                  </pic:spPr>
                </pic:pic>
              </a:graphicData>
            </a:graphic>
          </wp:inline>
        </w:drawing>
      </w:r>
    </w:p>
    <w:p w14:paraId="170B3A8F" w14:textId="77777777" w:rsidR="009751A0" w:rsidRDefault="009751A0" w:rsidP="00356E8D"/>
    <w:p w14:paraId="7285DC7E" w14:textId="722E2ABA" w:rsidR="009751A0" w:rsidRDefault="009751A0" w:rsidP="00356E8D">
      <w:r>
        <w:br w:type="page"/>
      </w:r>
    </w:p>
    <w:p w14:paraId="565FD7CC" w14:textId="1EDA3775" w:rsidR="003D743D" w:rsidRDefault="0071139A" w:rsidP="0071139A">
      <w:pPr>
        <w:pStyle w:val="Heading2"/>
      </w:pPr>
      <w:bookmarkStart w:id="36" w:name="_Toc8066582"/>
      <w:bookmarkStart w:id="37" w:name="_Toc8067036"/>
      <w:bookmarkStart w:id="38" w:name="_Toc8088375"/>
      <w:r>
        <w:lastRenderedPageBreak/>
        <w:t>Use Case Realisation</w:t>
      </w:r>
      <w:bookmarkEnd w:id="36"/>
      <w:bookmarkEnd w:id="37"/>
      <w:bookmarkEnd w:id="38"/>
    </w:p>
    <w:p w14:paraId="45EF632B" w14:textId="77777777" w:rsidR="0071139A" w:rsidRDefault="0071139A" w:rsidP="0071139A"/>
    <w:p w14:paraId="7E04AA39" w14:textId="3C07E925" w:rsidR="003D743D" w:rsidRDefault="00122717" w:rsidP="00356E8D">
      <w:pPr>
        <w:pStyle w:val="Heading3"/>
      </w:pPr>
      <w:bookmarkStart w:id="39" w:name="_Toc8066583"/>
      <w:bookmarkStart w:id="40" w:name="_Toc8067037"/>
      <w:bookmarkStart w:id="41" w:name="_Toc8088376"/>
      <w:r>
        <w:t>Updating a Route</w:t>
      </w:r>
      <w:bookmarkEnd w:id="39"/>
      <w:bookmarkEnd w:id="40"/>
      <w:bookmarkEnd w:id="41"/>
    </w:p>
    <w:p w14:paraId="1687F8C0" w14:textId="77777777" w:rsidR="00363B17" w:rsidRPr="00363B17" w:rsidRDefault="00363B17" w:rsidP="00363B17"/>
    <w:p w14:paraId="618F7149" w14:textId="77777777" w:rsidR="00363B17" w:rsidRDefault="00363B17" w:rsidP="00356E8D"/>
    <w:p w14:paraId="2C7251A3" w14:textId="5D1D2A25" w:rsidR="003D743D" w:rsidRDefault="0087216A" w:rsidP="00356E8D">
      <w:r>
        <w:rPr>
          <w:noProof/>
          <w:lang w:eastAsia="en-GB"/>
        </w:rPr>
        <w:drawing>
          <wp:inline distT="0" distB="0" distL="0" distR="0" wp14:anchorId="4F75D522" wp14:editId="050DD8AA">
            <wp:extent cx="4295775" cy="1057275"/>
            <wp:effectExtent l="0" t="0" r="9525" b="9525"/>
            <wp:docPr id="642853040" name="Picture 3" descr="C:\Users\wjbutler\AppData\Local\Microsoft\Windows\INetCache\Content.Word\UpdateRouteRealisationStage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295775" cy="1057275"/>
                    </a:xfrm>
                    <a:prstGeom prst="rect">
                      <a:avLst/>
                    </a:prstGeom>
                  </pic:spPr>
                </pic:pic>
              </a:graphicData>
            </a:graphic>
          </wp:inline>
        </w:drawing>
      </w:r>
    </w:p>
    <w:p w14:paraId="748BC80E" w14:textId="6648B559" w:rsidR="0087216A" w:rsidRDefault="0087216A" w:rsidP="00356E8D">
      <w:r>
        <w:rPr>
          <w:noProof/>
          <w:lang w:eastAsia="en-GB"/>
        </w:rPr>
        <w:drawing>
          <wp:inline distT="0" distB="0" distL="0" distR="0" wp14:anchorId="62FCA695" wp14:editId="48BDB61C">
            <wp:extent cx="5724524" cy="3600450"/>
            <wp:effectExtent l="0" t="0" r="0" b="0"/>
            <wp:docPr id="795879421" name="Picture 7958794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p>
    <w:p w14:paraId="56F92DE1" w14:textId="5B057378" w:rsidR="003D743D" w:rsidRDefault="0005687F" w:rsidP="00356E8D">
      <w:r>
        <w:pict w14:anchorId="6FD99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178.55pt">
            <v:imagedata r:id="rId14" o:title="UpdateRouteRealisationStageThree"/>
          </v:shape>
        </w:pict>
      </w:r>
    </w:p>
    <w:p w14:paraId="474645D3" w14:textId="16C99267" w:rsidR="003D743D" w:rsidRDefault="0005687F" w:rsidP="00356E8D">
      <w:r>
        <w:lastRenderedPageBreak/>
        <w:pict w14:anchorId="59F07E58">
          <v:shape id="_x0000_i1026" type="#_x0000_t75" style="width:451.3pt;height:239.4pt">
            <v:imagedata r:id="rId15" o:title="UpdateRouteRealisationStageFour"/>
          </v:shape>
        </w:pict>
      </w:r>
    </w:p>
    <w:p w14:paraId="4E0233A3" w14:textId="77777777" w:rsidR="0005687F" w:rsidRDefault="0005687F" w:rsidP="00356E8D"/>
    <w:p w14:paraId="5D9CC859" w14:textId="0A1D748E" w:rsidR="00363B17" w:rsidRDefault="00363B17" w:rsidP="00356E8D">
      <w:r>
        <w:t>The administrator has the responsibility of updating the routes on the website application. To update the routes the administrator interacts with the user interface</w:t>
      </w:r>
      <w:r w:rsidR="005764B6">
        <w:t>, enters the new data and submits.</w:t>
      </w:r>
      <w:r>
        <w:t xml:space="preserve"> The API</w:t>
      </w:r>
      <w:r w:rsidR="005764B6">
        <w:t xml:space="preserve"> then receives a PUT request and processes it, this is then sent to the database to be stored in the route and timetable tables as these are the tables that will have the alterations. </w:t>
      </w:r>
    </w:p>
    <w:p w14:paraId="2B98D7A0" w14:textId="1FC82E16" w:rsidR="003D743D" w:rsidRDefault="00363B17" w:rsidP="00356E8D">
      <w:r>
        <w:br w:type="page"/>
      </w:r>
    </w:p>
    <w:p w14:paraId="4430C3F8" w14:textId="288A7D05" w:rsidR="003D743D" w:rsidRPr="00356E8D" w:rsidRDefault="0087216A" w:rsidP="0087216A">
      <w:pPr>
        <w:pStyle w:val="Heading3"/>
      </w:pPr>
      <w:bookmarkStart w:id="42" w:name="_Toc8066584"/>
      <w:bookmarkStart w:id="43" w:name="_Toc8067038"/>
      <w:bookmarkStart w:id="44" w:name="_Toc8088377"/>
      <w:r>
        <w:lastRenderedPageBreak/>
        <w:t>Booking onto a Journey</w:t>
      </w:r>
      <w:bookmarkEnd w:id="42"/>
      <w:bookmarkEnd w:id="43"/>
      <w:bookmarkEnd w:id="44"/>
    </w:p>
    <w:p w14:paraId="754EA0DE" w14:textId="3BA02F5B" w:rsidR="0087216A" w:rsidRDefault="003C50A0" w:rsidP="0087216A">
      <w:r>
        <w:rPr>
          <w:noProof/>
          <w:lang w:eastAsia="en-GB"/>
        </w:rPr>
        <w:drawing>
          <wp:inline distT="0" distB="0" distL="0" distR="0" wp14:anchorId="2F3B880A" wp14:editId="17891E14">
            <wp:extent cx="4210050" cy="1057275"/>
            <wp:effectExtent l="0" t="0" r="0" b="0"/>
            <wp:docPr id="494394783" name="Picture 4943947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210050" cy="1057275"/>
                    </a:xfrm>
                    <a:prstGeom prst="rect">
                      <a:avLst/>
                    </a:prstGeom>
                  </pic:spPr>
                </pic:pic>
              </a:graphicData>
            </a:graphic>
          </wp:inline>
        </w:drawing>
      </w:r>
    </w:p>
    <w:p w14:paraId="3A89A3EB" w14:textId="3BA02F5B" w:rsidR="003C50A0" w:rsidRDefault="003C50A0" w:rsidP="0087216A">
      <w:r>
        <w:rPr>
          <w:noProof/>
          <w:lang w:eastAsia="en-GB"/>
        </w:rPr>
        <w:drawing>
          <wp:inline distT="0" distB="0" distL="0" distR="0" wp14:anchorId="28E0CCD2" wp14:editId="0790D859">
            <wp:extent cx="5724524" cy="3600450"/>
            <wp:effectExtent l="0" t="0" r="9525" b="0"/>
            <wp:docPr id="970370379" name="Picture 4" descr="C:\Users\wjbutler\AppData\Local\Microsoft\Windows\INetCache\Content.Word\BookJourneyRealisationStageTwo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r>
        <w:rPr>
          <w:noProof/>
          <w:lang w:eastAsia="en-GB"/>
        </w:rPr>
        <w:drawing>
          <wp:inline distT="0" distB="0" distL="0" distR="0" wp14:anchorId="678387C4" wp14:editId="25BB70F0">
            <wp:extent cx="5724524" cy="2286000"/>
            <wp:effectExtent l="0" t="0" r="0" b="0"/>
            <wp:docPr id="301661893" name="Picture 3016618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24524" cy="2286000"/>
                    </a:xfrm>
                    <a:prstGeom prst="rect">
                      <a:avLst/>
                    </a:prstGeom>
                  </pic:spPr>
                </pic:pic>
              </a:graphicData>
            </a:graphic>
          </wp:inline>
        </w:drawing>
      </w:r>
    </w:p>
    <w:p w14:paraId="77E3C9C1" w14:textId="0BD6D005" w:rsidR="00336FE5" w:rsidRDefault="009E2157" w:rsidP="00336FE5">
      <w:r>
        <w:rPr>
          <w:noProof/>
          <w:lang w:eastAsia="en-GB"/>
        </w:rPr>
        <w:lastRenderedPageBreak/>
        <w:drawing>
          <wp:inline distT="0" distB="0" distL="0" distR="0" wp14:anchorId="28FE8302" wp14:editId="42F5B7F6">
            <wp:extent cx="5734052" cy="3333750"/>
            <wp:effectExtent l="0" t="0" r="0" b="0"/>
            <wp:docPr id="1395530314" name="Picture 13955303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734052" cy="3333750"/>
                    </a:xfrm>
                    <a:prstGeom prst="rect">
                      <a:avLst/>
                    </a:prstGeom>
                  </pic:spPr>
                </pic:pic>
              </a:graphicData>
            </a:graphic>
          </wp:inline>
        </w:drawing>
      </w:r>
    </w:p>
    <w:p w14:paraId="4AF6F667" w14:textId="77777777" w:rsidR="0005687F" w:rsidRDefault="0005687F" w:rsidP="00336FE5"/>
    <w:p w14:paraId="50E5CB93" w14:textId="63DA5C91" w:rsidR="00F20ABE" w:rsidRDefault="000113C1" w:rsidP="00336FE5">
      <w:r>
        <w:t>The customer has the responsibility of booking a journey on the mobile application. To do this they interact with the</w:t>
      </w:r>
      <w:r w:rsidR="00F20ABE">
        <w:t xml:space="preserve"> user interface by finding a journey, entering the </w:t>
      </w:r>
      <w:r w:rsidR="0005687F">
        <w:t>number</w:t>
      </w:r>
      <w:r w:rsidR="00F20ABE">
        <w:t xml:space="preserve"> of passengers and pressing book. When finding a </w:t>
      </w:r>
      <w:r w:rsidR="0005687F">
        <w:t>journey,</w:t>
      </w:r>
      <w:r w:rsidR="00F20ABE">
        <w:t xml:space="preserve"> the API uses a GET request to get the specified information from the journeys table in the database. The final action of pressing book triggers an API POST request. This request sends the new booking to the database to store in the booking table. </w:t>
      </w:r>
    </w:p>
    <w:p w14:paraId="48378B4D" w14:textId="77777777" w:rsidR="00336FE5" w:rsidRDefault="00336FE5">
      <w:r>
        <w:br w:type="page"/>
      </w:r>
    </w:p>
    <w:p w14:paraId="39D2729A" w14:textId="7B9CC4D1" w:rsidR="00336FE5" w:rsidRPr="00336FE5" w:rsidRDefault="00336FE5" w:rsidP="00336FE5"/>
    <w:p w14:paraId="1C5C367B" w14:textId="7AA4525C" w:rsidR="00D950A7" w:rsidRPr="00D950A7" w:rsidRDefault="004A0FE8" w:rsidP="00D950A7">
      <w:pPr>
        <w:pStyle w:val="Heading2"/>
      </w:pPr>
      <w:bookmarkStart w:id="45" w:name="_Toc8066585"/>
      <w:bookmarkStart w:id="46" w:name="_Toc8067039"/>
      <w:bookmarkStart w:id="47" w:name="_Toc8088378"/>
      <w:r>
        <w:t>Sprint Plan</w:t>
      </w:r>
      <w:bookmarkEnd w:id="45"/>
      <w:bookmarkEnd w:id="46"/>
      <w:bookmarkEnd w:id="47"/>
    </w:p>
    <w:p w14:paraId="42C1CD82" w14:textId="4B1E0144" w:rsidR="004617A7" w:rsidRDefault="004617A7" w:rsidP="004617A7">
      <w:pPr>
        <w:pStyle w:val="Heading3"/>
      </w:pPr>
      <w:bookmarkStart w:id="48" w:name="_Toc8066586"/>
      <w:bookmarkStart w:id="49" w:name="_Toc8067040"/>
      <w:bookmarkStart w:id="50" w:name="_Toc8088379"/>
      <w:r>
        <w:t>Sprint 1</w:t>
      </w:r>
      <w:bookmarkEnd w:id="48"/>
      <w:bookmarkEnd w:id="49"/>
      <w:bookmarkEnd w:id="50"/>
    </w:p>
    <w:p w14:paraId="59235855" w14:textId="77777777" w:rsidR="0005687F" w:rsidRPr="0005687F" w:rsidRDefault="0005687F" w:rsidP="0005687F"/>
    <w:p w14:paraId="3E21BF55" w14:textId="0689011E" w:rsidR="006D785D" w:rsidRPr="0005687F" w:rsidRDefault="00F06961" w:rsidP="006D785D">
      <w:pPr>
        <w:rPr>
          <w:b/>
        </w:rPr>
      </w:pPr>
      <w:r w:rsidRPr="0005687F">
        <w:rPr>
          <w:b/>
        </w:rPr>
        <w:t>User Stories addressed by William Butler</w:t>
      </w:r>
    </w:p>
    <w:p w14:paraId="2FB600C3" w14:textId="39F697A1" w:rsidR="006D785D" w:rsidRDefault="00D950A7" w:rsidP="006D785D">
      <w:r>
        <w:t xml:space="preserve">Mobile App </w:t>
      </w:r>
      <w:r w:rsidR="006D785D">
        <w:t>- As a customer, I want to be able to login to my account, so that I can access my account.</w:t>
      </w:r>
      <w:r w:rsidR="008D1902">
        <w:t xml:space="preserve"> - Completed</w:t>
      </w:r>
    </w:p>
    <w:p w14:paraId="74480D5B" w14:textId="688057D4" w:rsidR="006D785D" w:rsidRDefault="00D950A7" w:rsidP="006D785D">
      <w:r>
        <w:t>Web App</w:t>
      </w:r>
      <w:r w:rsidR="006D785D">
        <w:t xml:space="preserve"> - As an admin, I want to be able to retrieve employee accounts, so I can view information on employees.</w:t>
      </w:r>
      <w:r w:rsidR="008D1902">
        <w:t xml:space="preserve"> - Completed</w:t>
      </w:r>
    </w:p>
    <w:p w14:paraId="0B355812" w14:textId="73F68724" w:rsidR="006D785D" w:rsidRDefault="00D950A7" w:rsidP="006D785D">
      <w:r>
        <w:t>Web App</w:t>
      </w:r>
      <w:r w:rsidR="006D785D">
        <w:t xml:space="preserve"> - As an admin, I want to be able to archive employee accounts, so that they are no longer active when an employee leaves the company.</w:t>
      </w:r>
      <w:r w:rsidR="008D1902">
        <w:t xml:space="preserve"> - Completed</w:t>
      </w:r>
    </w:p>
    <w:p w14:paraId="18804F55" w14:textId="77777777" w:rsidR="006D785D" w:rsidRDefault="006D785D" w:rsidP="006D785D"/>
    <w:p w14:paraId="0D702A7A" w14:textId="68D856B3" w:rsidR="006D785D" w:rsidRPr="0005687F" w:rsidRDefault="00F06961" w:rsidP="006D785D">
      <w:pPr>
        <w:rPr>
          <w:b/>
        </w:rPr>
      </w:pPr>
      <w:r w:rsidRPr="0005687F">
        <w:rPr>
          <w:b/>
        </w:rPr>
        <w:t xml:space="preserve">User Stories addressed by </w:t>
      </w:r>
      <w:r w:rsidR="006D785D" w:rsidRPr="0005687F">
        <w:rPr>
          <w:b/>
        </w:rPr>
        <w:t>Goel</w:t>
      </w:r>
      <w:r w:rsidRPr="0005687F">
        <w:rPr>
          <w:b/>
        </w:rPr>
        <w:t xml:space="preserve"> </w:t>
      </w:r>
      <w:r w:rsidR="006D785D" w:rsidRPr="0005687F">
        <w:rPr>
          <w:b/>
        </w:rPr>
        <w:t xml:space="preserve">Biju </w:t>
      </w:r>
    </w:p>
    <w:p w14:paraId="231A3F72" w14:textId="7A334873" w:rsidR="006D785D" w:rsidRDefault="008D1902" w:rsidP="006D785D">
      <w:r>
        <w:t>Mobile App</w:t>
      </w:r>
      <w:r w:rsidR="006D785D">
        <w:t xml:space="preserve"> - As a customer, I want to be able to create an account, so that I can book a place on a coach.</w:t>
      </w:r>
      <w:r>
        <w:t xml:space="preserve"> - Completed</w:t>
      </w:r>
    </w:p>
    <w:p w14:paraId="4100C9F0" w14:textId="0A94E4DD" w:rsidR="006D785D" w:rsidRDefault="008D1902" w:rsidP="006D785D">
      <w:r>
        <w:t>Web App</w:t>
      </w:r>
      <w:r w:rsidR="006D785D">
        <w:t xml:space="preserve"> - As an admin, I want to be able to create employee accounts, so that new employees can undertake their duties.</w:t>
      </w:r>
      <w:r>
        <w:t xml:space="preserve"> - Completed</w:t>
      </w:r>
    </w:p>
    <w:p w14:paraId="564FC7A4" w14:textId="618D0AB0" w:rsidR="006D785D" w:rsidRDefault="008D1902" w:rsidP="006D785D">
      <w:r>
        <w:t>Desktop App</w:t>
      </w:r>
      <w:r w:rsidR="006D785D">
        <w:t xml:space="preserve"> - As a driver, I want to be able to access the shift schedule, so that I know when I need to work.</w:t>
      </w:r>
      <w:r>
        <w:t xml:space="preserve"> - Completed</w:t>
      </w:r>
    </w:p>
    <w:p w14:paraId="4DAAB50B" w14:textId="77777777" w:rsidR="006D785D" w:rsidRDefault="006D785D" w:rsidP="006D785D"/>
    <w:p w14:paraId="28F0585D" w14:textId="05E8D7FE" w:rsidR="006D785D" w:rsidRPr="0005687F" w:rsidRDefault="00F06961" w:rsidP="006D785D">
      <w:pPr>
        <w:rPr>
          <w:b/>
        </w:rPr>
      </w:pPr>
      <w:r w:rsidRPr="0005687F">
        <w:rPr>
          <w:b/>
        </w:rPr>
        <w:t xml:space="preserve">User Stories addressed by </w:t>
      </w:r>
      <w:r w:rsidR="006D785D" w:rsidRPr="0005687F">
        <w:rPr>
          <w:b/>
        </w:rPr>
        <w:t>Andrew</w:t>
      </w:r>
      <w:r w:rsidRPr="0005687F">
        <w:rPr>
          <w:b/>
        </w:rPr>
        <w:t xml:space="preserve"> </w:t>
      </w:r>
      <w:proofErr w:type="spellStart"/>
      <w:r w:rsidR="006D785D" w:rsidRPr="0005687F">
        <w:rPr>
          <w:b/>
        </w:rPr>
        <w:t>Bellas</w:t>
      </w:r>
      <w:proofErr w:type="spellEnd"/>
      <w:r w:rsidR="006D785D" w:rsidRPr="0005687F">
        <w:rPr>
          <w:b/>
        </w:rPr>
        <w:t xml:space="preserve"> </w:t>
      </w:r>
    </w:p>
    <w:p w14:paraId="277ABACF" w14:textId="4F3A224E" w:rsidR="006D785D" w:rsidRDefault="003C7AC9" w:rsidP="006D785D">
      <w:r>
        <w:t>Desktop App</w:t>
      </w:r>
      <w:r w:rsidR="006D785D">
        <w:t xml:space="preserve"> - As a driver, I want to be able to log in to the system, so that the service can start.</w:t>
      </w:r>
      <w:r w:rsidR="00B50436">
        <w:t xml:space="preserve"> - Completed</w:t>
      </w:r>
    </w:p>
    <w:p w14:paraId="2A5D5491" w14:textId="2D617D64" w:rsidR="006D785D" w:rsidRDefault="003C7AC9" w:rsidP="006D785D">
      <w:r>
        <w:t>Web App</w:t>
      </w:r>
      <w:r w:rsidR="006D785D">
        <w:t xml:space="preserve"> - As an admin, I want to be able to log in to the system, so that I can perform my responsibilities within the system.</w:t>
      </w:r>
      <w:r w:rsidR="00B50436">
        <w:t xml:space="preserve"> - Completed</w:t>
      </w:r>
    </w:p>
    <w:p w14:paraId="59820F72" w14:textId="3ED0F1C5" w:rsidR="006D785D" w:rsidRDefault="006D785D" w:rsidP="006D785D">
      <w:r>
        <w:t xml:space="preserve">Mobile </w:t>
      </w:r>
      <w:r w:rsidR="006A35A7">
        <w:t>App</w:t>
      </w:r>
      <w:r>
        <w:t xml:space="preserve"> - As a customer, I want to be able to view my account details, so that I can check my information is correct.</w:t>
      </w:r>
      <w:r w:rsidR="00B50436">
        <w:t xml:space="preserve"> - Completed</w:t>
      </w:r>
    </w:p>
    <w:p w14:paraId="6D978145" w14:textId="77777777" w:rsidR="006D785D" w:rsidRDefault="006D785D" w:rsidP="006D785D"/>
    <w:p w14:paraId="684733BE" w14:textId="5A3F59B4" w:rsidR="006D785D" w:rsidRDefault="00F06961" w:rsidP="006D785D">
      <w:r>
        <w:t xml:space="preserve">User Stories addressed by </w:t>
      </w:r>
      <w:r w:rsidR="006D785D">
        <w:t>Vincent</w:t>
      </w:r>
      <w:r>
        <w:t xml:space="preserve"> </w:t>
      </w:r>
      <w:r w:rsidR="006D785D">
        <w:t xml:space="preserve">Castellani </w:t>
      </w:r>
    </w:p>
    <w:p w14:paraId="0E98EDA6" w14:textId="0E1DC87C" w:rsidR="006D785D" w:rsidRDefault="006A35A7" w:rsidP="006D785D">
      <w:r>
        <w:t>Desktop App</w:t>
      </w:r>
      <w:r w:rsidR="006D785D">
        <w:t xml:space="preserve"> - As a driver, I want to be able to view current stock, so that the number of coaches available to drive in the depot is known.</w:t>
      </w:r>
      <w:r w:rsidR="00B50436">
        <w:t xml:space="preserve"> - Completed</w:t>
      </w:r>
    </w:p>
    <w:p w14:paraId="4CD049B7" w14:textId="77777777" w:rsidR="006A35A7" w:rsidRDefault="006A35A7" w:rsidP="006D785D">
      <w:r>
        <w:t>Mobile App</w:t>
      </w:r>
      <w:r w:rsidR="006D785D">
        <w:t xml:space="preserve"> - As a customer, I want to be able to update my account details, so that my information can be up to date.</w:t>
      </w:r>
    </w:p>
    <w:p w14:paraId="5A800705" w14:textId="78613895" w:rsidR="00D767C2" w:rsidRDefault="006A35A7" w:rsidP="006D785D">
      <w:r>
        <w:t>Web App</w:t>
      </w:r>
      <w:r w:rsidR="006D785D">
        <w:t xml:space="preserve"> - As an admin, I want to be able to update employee accounts, so that information related to employees can be changed.</w:t>
      </w:r>
      <w:r w:rsidR="00B50436">
        <w:t xml:space="preserve"> </w:t>
      </w:r>
      <w:r w:rsidR="00D767C2">
        <w:t>–</w:t>
      </w:r>
      <w:r w:rsidR="00B50436">
        <w:t xml:space="preserve"> Completed</w:t>
      </w:r>
    </w:p>
    <w:p w14:paraId="1BBD4A70" w14:textId="77777777" w:rsidR="00D767C2" w:rsidRDefault="00D767C2" w:rsidP="006D785D"/>
    <w:p w14:paraId="7F6A8C30" w14:textId="3C008B6C" w:rsidR="005D69BD" w:rsidRDefault="005D69BD" w:rsidP="005D69BD">
      <w:pPr>
        <w:pStyle w:val="Heading3"/>
      </w:pPr>
      <w:bookmarkStart w:id="51" w:name="_Toc8066587"/>
      <w:bookmarkStart w:id="52" w:name="_Toc8067041"/>
      <w:bookmarkStart w:id="53" w:name="_Toc8088380"/>
      <w:r>
        <w:t>Sprint 2</w:t>
      </w:r>
      <w:bookmarkEnd w:id="51"/>
      <w:bookmarkEnd w:id="52"/>
      <w:bookmarkEnd w:id="53"/>
    </w:p>
    <w:p w14:paraId="7BF18034" w14:textId="77777777" w:rsidR="0005687F" w:rsidRPr="0005687F" w:rsidRDefault="0005687F" w:rsidP="0005687F"/>
    <w:p w14:paraId="3F1D8036" w14:textId="5F657351" w:rsidR="005D69BD" w:rsidRPr="0005687F" w:rsidRDefault="005D69BD" w:rsidP="005D69BD">
      <w:pPr>
        <w:rPr>
          <w:rFonts w:eastAsiaTheme="majorEastAsia"/>
          <w:b/>
        </w:rPr>
      </w:pPr>
      <w:r w:rsidRPr="0005687F">
        <w:rPr>
          <w:b/>
        </w:rPr>
        <w:t>User Stories addressed by William Butler</w:t>
      </w:r>
    </w:p>
    <w:p w14:paraId="69CC714E" w14:textId="01681610" w:rsidR="005D69BD" w:rsidRPr="005D69BD" w:rsidRDefault="005D69BD" w:rsidP="005D69BD">
      <w:r>
        <w:t>Desktop App</w:t>
      </w:r>
      <w:r w:rsidRPr="005D69BD">
        <w:t xml:space="preserve"> - As a driver, I want to be able to see the bookings made for a journey, so I know how many people will board the coach.</w:t>
      </w:r>
    </w:p>
    <w:p w14:paraId="6323A76F" w14:textId="203A7527" w:rsidR="005D69BD" w:rsidRPr="005D69BD" w:rsidRDefault="004F1BE1" w:rsidP="005D69BD">
      <w:r>
        <w:t>Mobile App</w:t>
      </w:r>
      <w:r w:rsidR="005D69BD" w:rsidRPr="005D69BD">
        <w:t xml:space="preserve"> </w:t>
      </w:r>
      <w:proofErr w:type="gramStart"/>
      <w:r w:rsidR="005D69BD" w:rsidRPr="005D69BD">
        <w:t>-  As</w:t>
      </w:r>
      <w:proofErr w:type="gramEnd"/>
      <w:r w:rsidR="005D69BD" w:rsidRPr="005D69BD">
        <w:t xml:space="preserve"> a customer, I want to be able to select the day and time in which I want to travel, so that available services during those times will be available for me to book.</w:t>
      </w:r>
      <w:r w:rsidR="00C86CDE">
        <w:t xml:space="preserve"> – Completed</w:t>
      </w:r>
    </w:p>
    <w:p w14:paraId="69DB2EF4" w14:textId="152DA4A2" w:rsidR="005D69BD" w:rsidRPr="005D69BD" w:rsidRDefault="005D69BD" w:rsidP="005D69BD">
      <w:r w:rsidRPr="005D69BD">
        <w:t>Web</w:t>
      </w:r>
      <w:r w:rsidR="00846B9B">
        <w:t xml:space="preserve"> App</w:t>
      </w:r>
      <w:r w:rsidRPr="005D69BD">
        <w:t xml:space="preserve"> - As an admin, I want to be able to create records of new coaches, so that the stock can be documented.</w:t>
      </w:r>
      <w:r w:rsidR="00C86CDE">
        <w:t xml:space="preserve"> – Completed</w:t>
      </w:r>
    </w:p>
    <w:p w14:paraId="18A53A7C" w14:textId="77777777" w:rsidR="004F1BE1" w:rsidRDefault="004F1BE1" w:rsidP="005D69BD"/>
    <w:p w14:paraId="15C1537B" w14:textId="0901D272" w:rsidR="005D69BD" w:rsidRPr="0005687F" w:rsidRDefault="005D69BD" w:rsidP="005D69BD">
      <w:pPr>
        <w:rPr>
          <w:b/>
        </w:rPr>
      </w:pPr>
      <w:r w:rsidRPr="0005687F">
        <w:rPr>
          <w:b/>
        </w:rPr>
        <w:t>Us</w:t>
      </w:r>
      <w:r w:rsidR="004F1BE1" w:rsidRPr="0005687F">
        <w:rPr>
          <w:b/>
        </w:rPr>
        <w:t xml:space="preserve">er Stories addressed by </w:t>
      </w:r>
      <w:r w:rsidRPr="0005687F">
        <w:rPr>
          <w:b/>
        </w:rPr>
        <w:t>Goel</w:t>
      </w:r>
      <w:r w:rsidR="004F1BE1" w:rsidRPr="0005687F">
        <w:rPr>
          <w:b/>
        </w:rPr>
        <w:t xml:space="preserve"> </w:t>
      </w:r>
      <w:r w:rsidRPr="0005687F">
        <w:rPr>
          <w:b/>
        </w:rPr>
        <w:t xml:space="preserve">Biju </w:t>
      </w:r>
    </w:p>
    <w:p w14:paraId="34AC6482" w14:textId="40288264" w:rsidR="005D69BD" w:rsidRPr="005D69BD" w:rsidRDefault="00B42320" w:rsidP="005D69BD">
      <w:r>
        <w:t>Web App</w:t>
      </w:r>
      <w:r w:rsidR="005D69BD" w:rsidRPr="005D69BD">
        <w:t xml:space="preserve"> - As an admin, I want to be able to archive coaches in the stock inventory, so they can be decommissioned if not in use or replaced.</w:t>
      </w:r>
      <w:r w:rsidR="00C86CDE">
        <w:t xml:space="preserve"> – Completed</w:t>
      </w:r>
    </w:p>
    <w:p w14:paraId="5498AC5D" w14:textId="45979C10" w:rsidR="005D69BD" w:rsidRPr="005D69BD" w:rsidRDefault="00B42320" w:rsidP="005D69BD">
      <w:r>
        <w:t>Web App</w:t>
      </w:r>
      <w:r w:rsidR="005D69BD" w:rsidRPr="005D69BD">
        <w:t xml:space="preserve"> - As an admin, I want to be able to view driver's journeys and the services they have performed, so each driver's actions can be monitored.</w:t>
      </w:r>
    </w:p>
    <w:p w14:paraId="00193D29" w14:textId="44E66970" w:rsidR="005D69BD" w:rsidRPr="005D69BD" w:rsidRDefault="004F1BE1" w:rsidP="005D69BD">
      <w:r>
        <w:t>Desktop App</w:t>
      </w:r>
      <w:r w:rsidR="005D69BD" w:rsidRPr="005D69BD">
        <w:t xml:space="preserve"> - As a driver, I want to be able to stop a service for a valid route, so that I can provide th</w:t>
      </w:r>
      <w:r w:rsidR="0025004A">
        <w:t>e travel product for customers.</w:t>
      </w:r>
    </w:p>
    <w:p w14:paraId="634C0B69" w14:textId="77777777" w:rsidR="005D69BD" w:rsidRPr="005D69BD" w:rsidRDefault="005D69BD" w:rsidP="005D69BD"/>
    <w:p w14:paraId="775E99DA" w14:textId="53557D0A" w:rsidR="005D69BD" w:rsidRPr="0005687F" w:rsidRDefault="00C86CDE" w:rsidP="005D69BD">
      <w:pPr>
        <w:rPr>
          <w:b/>
        </w:rPr>
      </w:pPr>
      <w:r w:rsidRPr="0005687F">
        <w:rPr>
          <w:b/>
        </w:rPr>
        <w:t xml:space="preserve">User Stories addressed by </w:t>
      </w:r>
      <w:r w:rsidR="005D69BD" w:rsidRPr="0005687F">
        <w:rPr>
          <w:b/>
        </w:rPr>
        <w:t>Andrew</w:t>
      </w:r>
      <w:r w:rsidRPr="0005687F">
        <w:rPr>
          <w:b/>
        </w:rPr>
        <w:t xml:space="preserve"> </w:t>
      </w:r>
      <w:proofErr w:type="spellStart"/>
      <w:r w:rsidR="005D69BD" w:rsidRPr="0005687F">
        <w:rPr>
          <w:b/>
        </w:rPr>
        <w:t>Bellas</w:t>
      </w:r>
      <w:proofErr w:type="spellEnd"/>
      <w:r w:rsidR="005D69BD" w:rsidRPr="0005687F">
        <w:rPr>
          <w:b/>
        </w:rPr>
        <w:t xml:space="preserve"> </w:t>
      </w:r>
    </w:p>
    <w:p w14:paraId="03413E74" w14:textId="4C759861" w:rsidR="005D69BD" w:rsidRPr="005D69BD" w:rsidRDefault="001D316A" w:rsidP="005D69BD">
      <w:r>
        <w:t>Desktop App</w:t>
      </w:r>
      <w:r w:rsidR="005D69BD" w:rsidRPr="005D69BD">
        <w:t xml:space="preserve"> - As a driver, I want to be able to start a service for a valid route, so that I can provide the travel product for customers. </w:t>
      </w:r>
    </w:p>
    <w:p w14:paraId="79059E29" w14:textId="7A5D0270" w:rsidR="005D69BD" w:rsidRPr="005D69BD" w:rsidRDefault="001D316A" w:rsidP="005D69BD">
      <w:r>
        <w:t>Web App</w:t>
      </w:r>
      <w:r w:rsidR="005D69BD" w:rsidRPr="005D69BD">
        <w:t xml:space="preserve"> - As an admin, I want to able to update coaches, so that the status can be checked, and stock status can be updated.</w:t>
      </w:r>
      <w:r w:rsidR="00C86CDE">
        <w:t xml:space="preserve"> – Completed</w:t>
      </w:r>
    </w:p>
    <w:p w14:paraId="679189AC" w14:textId="139047C3" w:rsidR="005D69BD" w:rsidRPr="005D69BD" w:rsidRDefault="001D316A" w:rsidP="005D69BD">
      <w:r>
        <w:t>Mobile App</w:t>
      </w:r>
      <w:r w:rsidR="005D69BD" w:rsidRPr="005D69BD">
        <w:t xml:space="preserve"> - As a customer, I want to be able to know the estimated time of the journey, so I know when the coach will get to my destination.</w:t>
      </w:r>
    </w:p>
    <w:p w14:paraId="555B894A" w14:textId="77777777" w:rsidR="00C86CDE" w:rsidRDefault="00C86CDE" w:rsidP="005D69BD"/>
    <w:p w14:paraId="33AEB4C0" w14:textId="3006D221" w:rsidR="005D69BD" w:rsidRPr="0005687F" w:rsidRDefault="00C86CDE" w:rsidP="005D69BD">
      <w:pPr>
        <w:rPr>
          <w:b/>
        </w:rPr>
      </w:pPr>
      <w:r w:rsidRPr="0005687F">
        <w:rPr>
          <w:b/>
        </w:rPr>
        <w:t xml:space="preserve">User Stories addressed by </w:t>
      </w:r>
      <w:r w:rsidR="005D69BD" w:rsidRPr="0005687F">
        <w:rPr>
          <w:b/>
        </w:rPr>
        <w:t>Vincent</w:t>
      </w:r>
      <w:r w:rsidRPr="0005687F">
        <w:rPr>
          <w:b/>
        </w:rPr>
        <w:t xml:space="preserve"> </w:t>
      </w:r>
      <w:r w:rsidR="005D69BD" w:rsidRPr="0005687F">
        <w:rPr>
          <w:b/>
        </w:rPr>
        <w:t xml:space="preserve">Castellani </w:t>
      </w:r>
    </w:p>
    <w:p w14:paraId="5058ED8F" w14:textId="7A034F50" w:rsidR="005D69BD" w:rsidRPr="005D69BD" w:rsidRDefault="00B42320" w:rsidP="005D69BD">
      <w:r>
        <w:t>Web App</w:t>
      </w:r>
      <w:r w:rsidR="005D69BD" w:rsidRPr="005D69BD">
        <w:t xml:space="preserve"> - As an admin, I want to be able to allow the changing of customer passwords, so that customers may alter their password. **Low Priority**</w:t>
      </w:r>
    </w:p>
    <w:p w14:paraId="7E9E6F8C" w14:textId="790C0F70" w:rsidR="005D69BD" w:rsidRPr="005D69BD" w:rsidRDefault="00B42320" w:rsidP="005D69BD">
      <w:r>
        <w:t>Mobile App</w:t>
      </w:r>
      <w:r w:rsidR="005D69BD" w:rsidRPr="005D69BD">
        <w:t xml:space="preserve"> - As a customer, I want to be able to search for timetabled routes given the starting point and destination.</w:t>
      </w:r>
    </w:p>
    <w:p w14:paraId="07D61757" w14:textId="79FE9367" w:rsidR="00455E0E" w:rsidRDefault="005D69BD" w:rsidP="005D69BD">
      <w:r w:rsidRPr="005D69BD">
        <w:t>Web A</w:t>
      </w:r>
      <w:r w:rsidR="00B42320">
        <w:t>pp</w:t>
      </w:r>
      <w:r w:rsidRPr="005D69BD">
        <w:t xml:space="preserve"> - As an admin, I want to be able to view coaches in the stock inventory, so that I can ascertain what coaches are currently available.</w:t>
      </w:r>
      <w:r w:rsidR="00C86CDE">
        <w:t xml:space="preserve"> – Completed</w:t>
      </w:r>
    </w:p>
    <w:p w14:paraId="3E917D2F" w14:textId="0D7E9786" w:rsidR="00455E0E" w:rsidRDefault="00455E0E" w:rsidP="00455E0E">
      <w:pPr>
        <w:pStyle w:val="Heading3"/>
      </w:pPr>
      <w:bookmarkStart w:id="54" w:name="_Toc8066588"/>
      <w:bookmarkStart w:id="55" w:name="_Toc8067042"/>
      <w:bookmarkStart w:id="56" w:name="_Toc8088381"/>
      <w:r>
        <w:lastRenderedPageBreak/>
        <w:t>Sprint 3</w:t>
      </w:r>
      <w:bookmarkEnd w:id="54"/>
      <w:bookmarkEnd w:id="55"/>
      <w:bookmarkEnd w:id="56"/>
    </w:p>
    <w:p w14:paraId="4C87B25E" w14:textId="77777777" w:rsidR="002832A4" w:rsidRPr="002832A4" w:rsidRDefault="002832A4" w:rsidP="002832A4"/>
    <w:p w14:paraId="3C63AF84" w14:textId="3F99BB67" w:rsidR="005023AD" w:rsidRPr="00FC263D" w:rsidRDefault="005023AD" w:rsidP="005023AD">
      <w:pPr>
        <w:rPr>
          <w:b/>
        </w:rPr>
      </w:pPr>
      <w:r w:rsidRPr="00FC263D">
        <w:rPr>
          <w:b/>
        </w:rPr>
        <w:t xml:space="preserve">User Stories addressed by </w:t>
      </w:r>
      <w:r w:rsidR="00DE6EBE" w:rsidRPr="00FC263D">
        <w:rPr>
          <w:b/>
        </w:rPr>
        <w:t>William Butler</w:t>
      </w:r>
    </w:p>
    <w:p w14:paraId="57512AAD" w14:textId="578A444E" w:rsidR="005023AD" w:rsidRDefault="00DE6EBE" w:rsidP="005023AD">
      <w:r>
        <w:t>Desktop App</w:t>
      </w:r>
      <w:r w:rsidR="005023AD">
        <w:t xml:space="preserve"> - As a driver, I want to be able to accept </w:t>
      </w:r>
      <w:r w:rsidR="00830459">
        <w:t>an</w:t>
      </w:r>
      <w:r w:rsidR="005023AD">
        <w:t xml:space="preserve"> e-ticket booking reference from a passenger, to validate their journey on the coach. </w:t>
      </w:r>
    </w:p>
    <w:p w14:paraId="5FDF12E0" w14:textId="2B86064C" w:rsidR="005023AD" w:rsidRDefault="00DE6EBE" w:rsidP="005023AD">
      <w:r>
        <w:t>Mobile App</w:t>
      </w:r>
      <w:r w:rsidR="005023AD">
        <w:t xml:space="preserve"> - As a customer, I want to be able to pay via PayPal, so I can confirm my travel. – Completed</w:t>
      </w:r>
    </w:p>
    <w:p w14:paraId="0BE40806" w14:textId="60C6BEFE" w:rsidR="005023AD" w:rsidRDefault="00DE6EBE" w:rsidP="005023AD">
      <w:r>
        <w:t>Web App</w:t>
      </w:r>
      <w:r w:rsidR="005023AD">
        <w:t xml:space="preserve"> - As an admin, I want to create journeys, so that the routes and times can be documented. – Completed</w:t>
      </w:r>
    </w:p>
    <w:p w14:paraId="46149031" w14:textId="23B58D2F" w:rsidR="005023AD" w:rsidRDefault="00DB58CC" w:rsidP="005023AD">
      <w:r>
        <w:t>Web App</w:t>
      </w:r>
      <w:r w:rsidR="005023AD">
        <w:t xml:space="preserve"> - As an admin, I want to retrieve the journeys, so that I can view the routes and times. – Completed</w:t>
      </w:r>
    </w:p>
    <w:p w14:paraId="1DEC829E" w14:textId="77777777" w:rsidR="005023AD" w:rsidRDefault="005023AD" w:rsidP="005023AD"/>
    <w:p w14:paraId="155BA092" w14:textId="612C3508" w:rsidR="005023AD" w:rsidRPr="00B05A89" w:rsidRDefault="00DB58CC" w:rsidP="005023AD">
      <w:pPr>
        <w:rPr>
          <w:b/>
        </w:rPr>
      </w:pPr>
      <w:r w:rsidRPr="00B05A89">
        <w:rPr>
          <w:b/>
        </w:rPr>
        <w:t xml:space="preserve">User Stories addressed by </w:t>
      </w:r>
      <w:r w:rsidR="005023AD" w:rsidRPr="00B05A89">
        <w:rPr>
          <w:b/>
        </w:rPr>
        <w:t>Goel</w:t>
      </w:r>
      <w:r w:rsidRPr="00B05A89">
        <w:rPr>
          <w:b/>
        </w:rPr>
        <w:t xml:space="preserve"> </w:t>
      </w:r>
      <w:r w:rsidR="005023AD" w:rsidRPr="00B05A89">
        <w:rPr>
          <w:b/>
        </w:rPr>
        <w:t xml:space="preserve">Biju </w:t>
      </w:r>
    </w:p>
    <w:p w14:paraId="772BCB37" w14:textId="54A3B569" w:rsidR="005023AD" w:rsidRDefault="00DB58CC" w:rsidP="005023AD">
      <w:r>
        <w:t>Mobile App</w:t>
      </w:r>
      <w:r w:rsidR="00830459">
        <w:t xml:space="preserve"> -</w:t>
      </w:r>
      <w:r w:rsidR="005023AD">
        <w:t xml:space="preserve"> As a customer. I want to be able to make multiple bookings, so that I can travel with others. – Completed</w:t>
      </w:r>
    </w:p>
    <w:p w14:paraId="661FF670" w14:textId="6AB217F5" w:rsidR="005023AD" w:rsidRDefault="00441B59" w:rsidP="005023AD">
      <w:r>
        <w:t>Web App</w:t>
      </w:r>
      <w:r w:rsidR="005023AD">
        <w:t xml:space="preserve"> - As an admin, I want to be able to archive routes, so that they can be decommissioned.</w:t>
      </w:r>
    </w:p>
    <w:p w14:paraId="733E1175" w14:textId="2059145C" w:rsidR="005023AD" w:rsidRDefault="005023AD" w:rsidP="005023AD">
      <w:r>
        <w:t>Web App** - As an admin, I want to update journeys, so that the routes and times can be amended. **CHANGE**</w:t>
      </w:r>
    </w:p>
    <w:p w14:paraId="79C91D28" w14:textId="3301A1E8" w:rsidR="005023AD" w:rsidRDefault="00830459" w:rsidP="005023AD">
      <w:r>
        <w:t>Web App</w:t>
      </w:r>
      <w:r w:rsidR="005023AD">
        <w:t xml:space="preserve"> - As a manager, I want to be able to assign a driver a coach for the shift, so that the driver can perform his duties. - Adding a new shift for a driver. – Completed</w:t>
      </w:r>
    </w:p>
    <w:p w14:paraId="60AD186C" w14:textId="47D86537" w:rsidR="00C7097F" w:rsidRDefault="00C7097F" w:rsidP="005023AD"/>
    <w:p w14:paraId="33708410" w14:textId="51179094" w:rsidR="005023AD" w:rsidRPr="002C518C" w:rsidRDefault="00CC10AC" w:rsidP="005023AD">
      <w:pPr>
        <w:rPr>
          <w:b/>
        </w:rPr>
      </w:pPr>
      <w:r w:rsidRPr="002C518C">
        <w:rPr>
          <w:b/>
        </w:rPr>
        <w:t xml:space="preserve">User Stories addressed by </w:t>
      </w:r>
      <w:r w:rsidR="005023AD" w:rsidRPr="002C518C">
        <w:rPr>
          <w:b/>
        </w:rPr>
        <w:t>Andrew</w:t>
      </w:r>
      <w:r w:rsidRPr="002C518C">
        <w:rPr>
          <w:b/>
        </w:rPr>
        <w:t xml:space="preserve"> </w:t>
      </w:r>
      <w:proofErr w:type="spellStart"/>
      <w:r w:rsidR="005023AD" w:rsidRPr="002C518C">
        <w:rPr>
          <w:b/>
        </w:rPr>
        <w:t>Bellas</w:t>
      </w:r>
      <w:proofErr w:type="spellEnd"/>
      <w:r w:rsidR="005023AD" w:rsidRPr="002C518C">
        <w:rPr>
          <w:b/>
        </w:rPr>
        <w:t xml:space="preserve"> </w:t>
      </w:r>
    </w:p>
    <w:p w14:paraId="7E872F74" w14:textId="59917BD9" w:rsidR="005023AD" w:rsidRDefault="00CC10AC" w:rsidP="005023AD">
      <w:r>
        <w:t>Desktop App</w:t>
      </w:r>
      <w:r w:rsidR="005023AD">
        <w:t xml:space="preserve"> - As a driver, I want to be able to view coach capacity, so that the maximum number of passengers can be ascertained. – Completed</w:t>
      </w:r>
    </w:p>
    <w:p w14:paraId="23346696" w14:textId="189439FD" w:rsidR="005023AD" w:rsidRDefault="00CC10AC" w:rsidP="005023AD">
      <w:r>
        <w:t>Web App</w:t>
      </w:r>
      <w:r w:rsidR="005023AD">
        <w:t xml:space="preserve"> - As an admin, I want to be able to retrieve routes, so that I can view them. – Completed</w:t>
      </w:r>
    </w:p>
    <w:p w14:paraId="731C24F5" w14:textId="25A4B370" w:rsidR="00C7097F" w:rsidRDefault="005023AD" w:rsidP="005023AD">
      <w:r>
        <w:t>Mobile A</w:t>
      </w:r>
      <w:r w:rsidR="00CC10AC">
        <w:t>pp</w:t>
      </w:r>
      <w:r>
        <w:t xml:space="preserve"> - As a customer, I want to be able to view all my currently booked tickets and be able to display my booking reference code to the drive</w:t>
      </w:r>
      <w:r w:rsidR="00C7097F">
        <w:t>r upon coach entry. – Completed</w:t>
      </w:r>
    </w:p>
    <w:p w14:paraId="3A84A2DC" w14:textId="77777777" w:rsidR="000F11B0" w:rsidRDefault="000F11B0" w:rsidP="005023AD"/>
    <w:p w14:paraId="2C3B6228" w14:textId="596CD9D3" w:rsidR="005023AD" w:rsidRPr="00E86D45" w:rsidRDefault="007E5D2F" w:rsidP="005023AD">
      <w:pPr>
        <w:rPr>
          <w:b/>
        </w:rPr>
      </w:pPr>
      <w:r w:rsidRPr="00E86D45">
        <w:rPr>
          <w:b/>
        </w:rPr>
        <w:t xml:space="preserve">User Stories addressed by </w:t>
      </w:r>
      <w:r w:rsidR="005023AD" w:rsidRPr="00E86D45">
        <w:rPr>
          <w:b/>
        </w:rPr>
        <w:t>Vincent</w:t>
      </w:r>
      <w:r w:rsidRPr="00E86D45">
        <w:rPr>
          <w:b/>
        </w:rPr>
        <w:t xml:space="preserve"> </w:t>
      </w:r>
      <w:r w:rsidR="005023AD" w:rsidRPr="00E86D45">
        <w:rPr>
          <w:b/>
        </w:rPr>
        <w:t xml:space="preserve">Castellani </w:t>
      </w:r>
    </w:p>
    <w:p w14:paraId="7D316840" w14:textId="5E9FB603" w:rsidR="005023AD" w:rsidRDefault="007C15AB" w:rsidP="005023AD">
      <w:r>
        <w:t>Desktop App</w:t>
      </w:r>
      <w:r w:rsidR="005023AD">
        <w:t xml:space="preserve"> - As a driver, I want to be able to notify of breakdowns, so that a replacement coach will be called to assist passengers. </w:t>
      </w:r>
    </w:p>
    <w:p w14:paraId="6B7969A4" w14:textId="578292F9" w:rsidR="005023AD" w:rsidRDefault="007C15AB" w:rsidP="005023AD">
      <w:r>
        <w:lastRenderedPageBreak/>
        <w:t>Mobile App</w:t>
      </w:r>
      <w:r w:rsidR="005023AD">
        <w:t xml:space="preserve"> - As a customer, I want to be able to create bookings, so that I can catch the coach to my desired destination. – Completed</w:t>
      </w:r>
    </w:p>
    <w:p w14:paraId="27D641DB" w14:textId="0A19C29F" w:rsidR="002508F2" w:rsidRDefault="00C1249A" w:rsidP="005023AD">
      <w:r>
        <w:t>Web App</w:t>
      </w:r>
      <w:r w:rsidR="005023AD">
        <w:t xml:space="preserve"> - As a manager, I want to be able to view the drivers, so that I can see the driver’s that are available. – Completed</w:t>
      </w:r>
    </w:p>
    <w:p w14:paraId="0FB59F57" w14:textId="0AD13F12" w:rsidR="00336FE5" w:rsidRDefault="00C7097F" w:rsidP="005023AD">
      <w:r>
        <w:br w:type="page"/>
      </w:r>
    </w:p>
    <w:p w14:paraId="6BB96443" w14:textId="365C6827" w:rsidR="00870601" w:rsidRDefault="003A03CE" w:rsidP="006D416D">
      <w:pPr>
        <w:pStyle w:val="Heading3"/>
      </w:pPr>
      <w:bookmarkStart w:id="57" w:name="_Toc8066589"/>
      <w:bookmarkStart w:id="58" w:name="_Toc8067043"/>
      <w:bookmarkStart w:id="59" w:name="_Toc8088382"/>
      <w:r>
        <w:lastRenderedPageBreak/>
        <w:t>Sprint 4</w:t>
      </w:r>
      <w:bookmarkEnd w:id="57"/>
      <w:bookmarkEnd w:id="58"/>
      <w:bookmarkEnd w:id="59"/>
    </w:p>
    <w:p w14:paraId="12146BEC" w14:textId="77777777" w:rsidR="00BC7B5B" w:rsidRPr="00BC7B5B" w:rsidRDefault="00BC7B5B" w:rsidP="00BC7B5B">
      <w:pPr>
        <w:rPr>
          <w:b/>
        </w:rPr>
      </w:pPr>
    </w:p>
    <w:p w14:paraId="32F4A4F3" w14:textId="3A56A065" w:rsidR="006D416D" w:rsidRPr="00BC7B5B" w:rsidRDefault="006D416D" w:rsidP="00870601">
      <w:pPr>
        <w:rPr>
          <w:b/>
        </w:rPr>
      </w:pPr>
      <w:r w:rsidRPr="00BC7B5B">
        <w:rPr>
          <w:b/>
        </w:rPr>
        <w:t xml:space="preserve">User Stories addressed by </w:t>
      </w:r>
      <w:r w:rsidR="00870601" w:rsidRPr="00BC7B5B">
        <w:rPr>
          <w:b/>
        </w:rPr>
        <w:t>William Butler</w:t>
      </w:r>
    </w:p>
    <w:p w14:paraId="6E68D21F" w14:textId="5F9E0ABD" w:rsidR="006D416D" w:rsidRDefault="00870601" w:rsidP="006D416D">
      <w:r>
        <w:t xml:space="preserve">Web App - </w:t>
      </w:r>
      <w:r w:rsidR="006D416D">
        <w:t>As a manager, I want to be able to update and make changes to a driver shift.</w:t>
      </w:r>
    </w:p>
    <w:p w14:paraId="4651D2EB" w14:textId="2F5FAD79" w:rsidR="006D416D" w:rsidRDefault="00321495" w:rsidP="006D416D">
      <w:r>
        <w:t>Mobile App -</w:t>
      </w:r>
      <w:r w:rsidR="006D416D">
        <w:t xml:space="preserve"> As a customer, I want to be able to view my prior travel history, so I can easily track where I have been and make new journey’s based on prior ones.</w:t>
      </w:r>
    </w:p>
    <w:p w14:paraId="4C154B53" w14:textId="4AB2C19A" w:rsidR="006D416D" w:rsidRDefault="00321495" w:rsidP="006D416D">
      <w:r>
        <w:t xml:space="preserve">Web App - </w:t>
      </w:r>
      <w:r w:rsidR="006D416D">
        <w:t xml:space="preserve">As a manager, I want to view all available routes, so that I can see what routes will need covering. </w:t>
      </w:r>
    </w:p>
    <w:p w14:paraId="67F793B4" w14:textId="77777777" w:rsidR="006D416D" w:rsidRPr="00F80034" w:rsidRDefault="006D416D" w:rsidP="006D416D">
      <w:pPr>
        <w:rPr>
          <w:b/>
        </w:rPr>
      </w:pPr>
    </w:p>
    <w:p w14:paraId="1FEA5774" w14:textId="3421BF18" w:rsidR="006D416D" w:rsidRPr="00F80034" w:rsidRDefault="00321495" w:rsidP="006D416D">
      <w:pPr>
        <w:rPr>
          <w:b/>
        </w:rPr>
      </w:pPr>
      <w:r w:rsidRPr="00F80034">
        <w:rPr>
          <w:b/>
        </w:rPr>
        <w:t xml:space="preserve">User Stories addressed by </w:t>
      </w:r>
      <w:r w:rsidR="006D416D" w:rsidRPr="00F80034">
        <w:rPr>
          <w:b/>
        </w:rPr>
        <w:t>Goel</w:t>
      </w:r>
      <w:r w:rsidRPr="00F80034">
        <w:rPr>
          <w:b/>
        </w:rPr>
        <w:t xml:space="preserve"> </w:t>
      </w:r>
      <w:r w:rsidR="006D416D" w:rsidRPr="00F80034">
        <w:rPr>
          <w:b/>
        </w:rPr>
        <w:t xml:space="preserve">Biju </w:t>
      </w:r>
    </w:p>
    <w:p w14:paraId="7C29C8AA" w14:textId="2D0B6D31" w:rsidR="006D416D" w:rsidRDefault="00321495" w:rsidP="006D416D">
      <w:r>
        <w:t>Desktop App</w:t>
      </w:r>
      <w:r w:rsidR="006D416D">
        <w:t xml:space="preserve"> - As a driver, I want to be able to view the set route for the journey, so that the coach can arrive at the destination.</w:t>
      </w:r>
    </w:p>
    <w:p w14:paraId="6A04258E" w14:textId="301BE70A" w:rsidR="006D416D" w:rsidRDefault="00321495" w:rsidP="006D416D">
      <w:r>
        <w:t>Mobile App</w:t>
      </w:r>
      <w:r w:rsidR="006D416D">
        <w:t xml:space="preserve"> - As a customer, searching for routes, I want to see fares and associated times for a journey, so that I can make sure I book the right journey for me.</w:t>
      </w:r>
    </w:p>
    <w:p w14:paraId="3C21A5E8" w14:textId="303EC29A" w:rsidR="006D416D" w:rsidRDefault="00D80A09" w:rsidP="006D416D">
      <w:r>
        <w:t>Web App</w:t>
      </w:r>
      <w:r w:rsidR="006D416D">
        <w:t xml:space="preserve"> - As an admin, I want to be able to deploy replacement services in the event of a coach breakdown, so we can assist passengers.</w:t>
      </w:r>
    </w:p>
    <w:p w14:paraId="71E68FA4" w14:textId="2FE5D500" w:rsidR="006D416D" w:rsidRDefault="00D80A09" w:rsidP="006D416D">
      <w:r>
        <w:t>Desktop App</w:t>
      </w:r>
      <w:r w:rsidR="006D416D">
        <w:t xml:space="preserve"> - As a driver, I want to be able to accept a e-ticket booking reference from a passenger, to validate their journey on the coach.</w:t>
      </w:r>
    </w:p>
    <w:p w14:paraId="35218907" w14:textId="77777777" w:rsidR="006D416D" w:rsidRDefault="006D416D" w:rsidP="006D416D"/>
    <w:p w14:paraId="6292B485" w14:textId="4993159A" w:rsidR="006D416D" w:rsidRPr="00F80034" w:rsidRDefault="00D80A09" w:rsidP="006D416D">
      <w:pPr>
        <w:rPr>
          <w:b/>
        </w:rPr>
      </w:pPr>
      <w:r w:rsidRPr="00F80034">
        <w:rPr>
          <w:b/>
        </w:rPr>
        <w:t xml:space="preserve">User Stories addressed by </w:t>
      </w:r>
      <w:r w:rsidR="006D416D" w:rsidRPr="00F80034">
        <w:rPr>
          <w:b/>
        </w:rPr>
        <w:t>Andrew</w:t>
      </w:r>
      <w:r w:rsidRPr="00F80034">
        <w:rPr>
          <w:b/>
        </w:rPr>
        <w:t xml:space="preserve"> </w:t>
      </w:r>
      <w:proofErr w:type="spellStart"/>
      <w:r w:rsidR="006D416D" w:rsidRPr="00F80034">
        <w:rPr>
          <w:b/>
        </w:rPr>
        <w:t>Bellas</w:t>
      </w:r>
      <w:proofErr w:type="spellEnd"/>
      <w:r w:rsidR="006D416D" w:rsidRPr="00F80034">
        <w:rPr>
          <w:b/>
        </w:rPr>
        <w:t xml:space="preserve"> </w:t>
      </w:r>
    </w:p>
    <w:p w14:paraId="3124507F" w14:textId="6A45F4AC" w:rsidR="006D416D" w:rsidRDefault="00D80A09" w:rsidP="006D416D">
      <w:r>
        <w:t>Web App</w:t>
      </w:r>
      <w:r w:rsidR="006D416D">
        <w:t xml:space="preserve"> - As an admin, I want to be able to deploy replacement services in the event of a coach breakdown, so we can assist passengers.</w:t>
      </w:r>
    </w:p>
    <w:p w14:paraId="5930ED7B" w14:textId="591D992D" w:rsidR="006D416D" w:rsidRDefault="00D80A09" w:rsidP="006D416D">
      <w:r>
        <w:t>Mobile App</w:t>
      </w:r>
      <w:r w:rsidR="006D416D">
        <w:t xml:space="preserve"> - As a customer, I want to be able to know my starting station, so I can know where to board the coach. – Completed</w:t>
      </w:r>
    </w:p>
    <w:p w14:paraId="45135D40" w14:textId="5001DFEE" w:rsidR="006D416D" w:rsidRDefault="00D80A09" w:rsidP="006D416D">
      <w:r>
        <w:t>Mobile App</w:t>
      </w:r>
      <w:r w:rsidR="006D416D">
        <w:t xml:space="preserve"> - As a customer, I want to be able to know my ending station, so I can know where to get off the coach. – Completed</w:t>
      </w:r>
    </w:p>
    <w:p w14:paraId="12ED4ABA" w14:textId="77777777" w:rsidR="00D80A09" w:rsidRDefault="00D80A09" w:rsidP="006D416D"/>
    <w:p w14:paraId="34587951" w14:textId="6E529392" w:rsidR="006D416D" w:rsidRPr="005D5003" w:rsidRDefault="00D80A09" w:rsidP="006D416D">
      <w:pPr>
        <w:rPr>
          <w:b/>
        </w:rPr>
      </w:pPr>
      <w:r w:rsidRPr="005D5003">
        <w:rPr>
          <w:b/>
        </w:rPr>
        <w:t xml:space="preserve">User Stories addressed by </w:t>
      </w:r>
      <w:r w:rsidR="006D416D" w:rsidRPr="005D5003">
        <w:rPr>
          <w:b/>
        </w:rPr>
        <w:t>Vincent</w:t>
      </w:r>
      <w:r w:rsidRPr="005D5003">
        <w:rPr>
          <w:b/>
        </w:rPr>
        <w:t xml:space="preserve"> </w:t>
      </w:r>
      <w:r w:rsidR="006D416D" w:rsidRPr="005D5003">
        <w:rPr>
          <w:b/>
        </w:rPr>
        <w:t xml:space="preserve">Castellani </w:t>
      </w:r>
    </w:p>
    <w:p w14:paraId="4132F7A9" w14:textId="5F39F5B3" w:rsidR="006D416D" w:rsidRDefault="00D80A09" w:rsidP="006D416D">
      <w:r>
        <w:t>Desktop App</w:t>
      </w:r>
      <w:r w:rsidR="006D416D">
        <w:t xml:space="preserve"> - As a driver, I want to be able to view remaining seats, so that the amount of spare room can be ascertained. </w:t>
      </w:r>
    </w:p>
    <w:p w14:paraId="5B53E310" w14:textId="0BA1A1A0" w:rsidR="006D416D" w:rsidRDefault="00D80A09" w:rsidP="006D416D">
      <w:r>
        <w:t>Web App</w:t>
      </w:r>
      <w:r w:rsidR="006D416D">
        <w:t xml:space="preserve"> - As a manager, I want to view the journeys, so that I can see what time the routes are taken. - Already been done as another user story was the same thing for the admin</w:t>
      </w:r>
      <w:r w:rsidR="00870601">
        <w:t>. – Completed</w:t>
      </w:r>
    </w:p>
    <w:p w14:paraId="1F21BB63" w14:textId="4D94F132" w:rsidR="003A03CE" w:rsidRDefault="00D80A09" w:rsidP="006D416D">
      <w:r>
        <w:t>Web App</w:t>
      </w:r>
      <w:r w:rsidR="006D416D">
        <w:t xml:space="preserve"> - As a manager, I want to be able to remove an employee’s shift, so that they no longer undertake that shift.</w:t>
      </w:r>
      <w:r w:rsidR="00870601">
        <w:t xml:space="preserve"> – Completed</w:t>
      </w:r>
    </w:p>
    <w:p w14:paraId="7052F53C" w14:textId="77777777" w:rsidR="00336FE5" w:rsidRPr="003A03CE" w:rsidRDefault="00336FE5" w:rsidP="006D416D"/>
    <w:p w14:paraId="27E043C5" w14:textId="12A613F2" w:rsidR="00953F43" w:rsidRPr="00953F43" w:rsidRDefault="581BD28F" w:rsidP="00953F43">
      <w:pPr>
        <w:pStyle w:val="Heading2"/>
      </w:pPr>
      <w:bookmarkStart w:id="60" w:name="_Toc8066590"/>
      <w:bookmarkStart w:id="61" w:name="_Toc8067044"/>
      <w:bookmarkStart w:id="62" w:name="_Toc8088383"/>
      <w:r>
        <w:t>Changes during Development</w:t>
      </w:r>
      <w:bookmarkEnd w:id="60"/>
      <w:bookmarkEnd w:id="61"/>
      <w:bookmarkEnd w:id="62"/>
    </w:p>
    <w:p w14:paraId="70D95E7A" w14:textId="77777777" w:rsidR="00336FE5" w:rsidRPr="00336FE5" w:rsidRDefault="00336FE5" w:rsidP="00336FE5"/>
    <w:p w14:paraId="32B84877" w14:textId="77777777" w:rsidR="00D85AA0" w:rsidRDefault="581BD28F">
      <w:pPr>
        <w:rPr>
          <w:rFonts w:eastAsia="Arial" w:cs="Arial"/>
          <w:szCs w:val="24"/>
        </w:rPr>
      </w:pPr>
      <w:r w:rsidRPr="581BD28F">
        <w:rPr>
          <w:rFonts w:eastAsia="Arial" w:cs="Arial"/>
          <w:szCs w:val="24"/>
        </w:rPr>
        <w:t>At the start of our project the initial requirements were decided, from these requirements the minimum viable product was decided</w:t>
      </w:r>
      <w:r w:rsidR="00D30F3F">
        <w:rPr>
          <w:rFonts w:eastAsia="Arial" w:cs="Arial"/>
          <w:szCs w:val="24"/>
        </w:rPr>
        <w:t xml:space="preserve">. The requirements and minimum viable product were reassessed at the end of sprint 3 so that the basic functionality could be completed and functioning. </w:t>
      </w:r>
    </w:p>
    <w:p w14:paraId="37FBB96A" w14:textId="179B0FC2" w:rsidR="003000D5" w:rsidRDefault="00D30F3F">
      <w:pPr>
        <w:rPr>
          <w:rFonts w:eastAsia="Arial" w:cs="Arial"/>
          <w:szCs w:val="24"/>
        </w:rPr>
      </w:pPr>
      <w:r>
        <w:rPr>
          <w:rFonts w:eastAsia="Arial" w:cs="Arial"/>
          <w:szCs w:val="24"/>
        </w:rPr>
        <w:t>The user story – as a driver, I want to be able to view curren</w:t>
      </w:r>
      <w:r w:rsidR="0078412C">
        <w:rPr>
          <w:rFonts w:eastAsia="Arial" w:cs="Arial"/>
          <w:szCs w:val="24"/>
        </w:rPr>
        <w:t>t stock. This was removed because it isn’t s</w:t>
      </w:r>
      <w:r>
        <w:rPr>
          <w:rFonts w:eastAsia="Arial" w:cs="Arial"/>
          <w:szCs w:val="24"/>
        </w:rPr>
        <w:t xml:space="preserve">omething the driver would need to </w:t>
      </w:r>
      <w:r w:rsidR="0078412C">
        <w:rPr>
          <w:rFonts w:eastAsia="Arial" w:cs="Arial"/>
          <w:szCs w:val="24"/>
        </w:rPr>
        <w:t>do as they would be already assigned a coach when they have logged in.</w:t>
      </w:r>
      <w:r w:rsidR="00833C39">
        <w:rPr>
          <w:rFonts w:eastAsia="Arial" w:cs="Arial"/>
          <w:szCs w:val="24"/>
        </w:rPr>
        <w:t xml:space="preserve"> In the initial requirements it was decided that we would have an </w:t>
      </w:r>
      <w:r w:rsidR="003000D5">
        <w:rPr>
          <w:rFonts w:eastAsia="Arial" w:cs="Arial"/>
          <w:szCs w:val="24"/>
        </w:rPr>
        <w:t>administrator</w:t>
      </w:r>
      <w:r w:rsidR="00833C39">
        <w:rPr>
          <w:rFonts w:eastAsia="Arial" w:cs="Arial"/>
          <w:szCs w:val="24"/>
        </w:rPr>
        <w:t xml:space="preserve">, manager, driver and customer. </w:t>
      </w:r>
    </w:p>
    <w:p w14:paraId="70F14B3D" w14:textId="32719A7E" w:rsidR="581BD28F" w:rsidRDefault="00833C39">
      <w:r>
        <w:rPr>
          <w:rFonts w:eastAsia="Arial" w:cs="Arial"/>
          <w:szCs w:val="24"/>
        </w:rPr>
        <w:t>When moving onto the manager user stories</w:t>
      </w:r>
      <w:r w:rsidR="00726942">
        <w:rPr>
          <w:rFonts w:eastAsia="Arial" w:cs="Arial"/>
          <w:szCs w:val="24"/>
        </w:rPr>
        <w:t xml:space="preserve">, due to the web login system not being able to distinguish between users </w:t>
      </w:r>
      <w:r w:rsidR="00433B6E">
        <w:rPr>
          <w:rFonts w:eastAsia="Arial" w:cs="Arial"/>
          <w:szCs w:val="24"/>
        </w:rPr>
        <w:t>it was decided that the manager would be removed. All manager user stories were changed to</w:t>
      </w:r>
      <w:r w:rsidR="003000D5">
        <w:rPr>
          <w:rFonts w:eastAsia="Arial" w:cs="Arial"/>
          <w:szCs w:val="24"/>
        </w:rPr>
        <w:t xml:space="preserve"> administrator.</w:t>
      </w:r>
      <w:r w:rsidR="00DB69F6">
        <w:rPr>
          <w:rFonts w:eastAsia="Arial" w:cs="Arial"/>
          <w:szCs w:val="24"/>
        </w:rPr>
        <w:t xml:space="preserve"> </w:t>
      </w:r>
    </w:p>
    <w:p w14:paraId="4673CAF4" w14:textId="7B89518E" w:rsidR="00643277" w:rsidRDefault="00643277">
      <w:r>
        <w:t>The database has been altered several times to accommodate functionality changes.</w:t>
      </w:r>
      <w:r w:rsidR="000C286D">
        <w:t xml:space="preserve"> The initial idea of having timetables was changed to journeys which incorporate</w:t>
      </w:r>
      <w:r w:rsidR="002930F7">
        <w:t>s the timetable attributes. This change</w:t>
      </w:r>
      <w:r w:rsidR="00F3538F">
        <w:t xml:space="preserve"> was made to improve data integrity</w:t>
      </w:r>
      <w:r w:rsidR="00D81C3B">
        <w:t xml:space="preserve"> and </w:t>
      </w:r>
      <w:r w:rsidR="005F69C3">
        <w:t xml:space="preserve">to improve the </w:t>
      </w:r>
      <w:r w:rsidR="00C25B40">
        <w:t>connection between what route and coaches would be used for each journey. This then makes the connection</w:t>
      </w:r>
      <w:r w:rsidR="000959A4">
        <w:t xml:space="preserve"> between the shifts and journey stronger and when a shift is assigned an employee</w:t>
      </w:r>
      <w:r w:rsidR="006752A3">
        <w:t xml:space="preserve"> all the correct information is retrieved.</w:t>
      </w:r>
    </w:p>
    <w:p w14:paraId="534AD22A" w14:textId="54CFDE82" w:rsidR="00C63D2F" w:rsidRPr="00C9492A" w:rsidRDefault="00DF5031" w:rsidP="00B132AE">
      <w:r>
        <w:t>During the fourth sprint the core functionality was decided, this functionality</w:t>
      </w:r>
      <w:r w:rsidR="0005382F">
        <w:t xml:space="preserve"> </w:t>
      </w:r>
      <w:r>
        <w:t>was prioritised</w:t>
      </w:r>
      <w:r w:rsidR="0005382F">
        <w:t xml:space="preserve"> to </w:t>
      </w:r>
      <w:r w:rsidR="008B1C1E">
        <w:t xml:space="preserve">attempt to </w:t>
      </w:r>
      <w:r w:rsidR="0005382F">
        <w:t xml:space="preserve">get a system that </w:t>
      </w:r>
      <w:r w:rsidR="00D15909">
        <w:t>has</w:t>
      </w:r>
      <w:r w:rsidR="0005382F">
        <w:t xml:space="preserve"> the basics working.</w:t>
      </w:r>
      <w:r w:rsidR="008B1C1E">
        <w:t xml:space="preserve"> The user stories were marked with core and were to be completed before any other user story.</w:t>
      </w:r>
    </w:p>
    <w:p w14:paraId="77027813" w14:textId="71F01191" w:rsidR="005A152C" w:rsidRPr="001F0939" w:rsidRDefault="00925A25" w:rsidP="001F0939">
      <w:pPr>
        <w:rPr>
          <w:rFonts w:cs="Arial"/>
          <w:szCs w:val="32"/>
        </w:rPr>
        <w:sectPr w:rsidR="005A152C" w:rsidRPr="001F0939" w:rsidSect="005A152C">
          <w:headerReference w:type="default" r:id="rId20"/>
          <w:footerReference w:type="default" r:id="rId21"/>
          <w:pgSz w:w="11906" w:h="16838"/>
          <w:pgMar w:top="1440" w:right="1440" w:bottom="1440" w:left="1440" w:header="708" w:footer="708" w:gutter="0"/>
          <w:cols w:space="708"/>
          <w:docGrid w:linePitch="381"/>
        </w:sectPr>
      </w:pPr>
      <w:r>
        <w:rPr>
          <w:rFonts w:cs="Arial"/>
          <w:szCs w:val="32"/>
        </w:rPr>
        <w:br w:type="page"/>
      </w:r>
    </w:p>
    <w:p w14:paraId="4746B25B" w14:textId="7F2D8117" w:rsidR="009125A1" w:rsidRPr="00EF6DE4" w:rsidRDefault="004C72C6" w:rsidP="009125A1">
      <w:pPr>
        <w:pStyle w:val="Heading1"/>
        <w:rPr>
          <w:rFonts w:cs="Arial"/>
          <w:u w:val="single"/>
        </w:rPr>
      </w:pPr>
      <w:bookmarkStart w:id="63" w:name="_Toc8066591"/>
      <w:bookmarkStart w:id="64" w:name="_Toc8067045"/>
      <w:bookmarkStart w:id="65" w:name="_Toc8088384"/>
      <w:r>
        <w:rPr>
          <w:rFonts w:cs="Arial"/>
          <w:u w:val="single"/>
        </w:rPr>
        <w:lastRenderedPageBreak/>
        <w:t>Database Design</w:t>
      </w:r>
      <w:bookmarkEnd w:id="63"/>
      <w:bookmarkEnd w:id="64"/>
      <w:bookmarkEnd w:id="65"/>
    </w:p>
    <w:p w14:paraId="6E98D57A" w14:textId="18679B89" w:rsidR="3C610C26" w:rsidRDefault="01313643" w:rsidP="3C610C26">
      <w:pPr>
        <w:pStyle w:val="Heading2"/>
      </w:pPr>
      <w:bookmarkStart w:id="66" w:name="_Toc8066592"/>
      <w:bookmarkStart w:id="67" w:name="_Toc8067046"/>
      <w:bookmarkStart w:id="68" w:name="_Toc8088385"/>
      <w:r>
        <w:t>Database Diagram</w:t>
      </w:r>
      <w:bookmarkEnd w:id="66"/>
      <w:bookmarkEnd w:id="67"/>
      <w:bookmarkEnd w:id="68"/>
    </w:p>
    <w:p w14:paraId="26824FF3" w14:textId="6843C506" w:rsidR="01313643" w:rsidRDefault="007C3A20" w:rsidP="01313643">
      <w:r w:rsidRPr="00187DAD">
        <w:rPr>
          <w:noProof/>
          <w:lang w:eastAsia="en-GB"/>
        </w:rPr>
        <w:drawing>
          <wp:inline distT="0" distB="0" distL="0" distR="0" wp14:anchorId="0AEA5AD6" wp14:editId="6E82DF60">
            <wp:extent cx="8863330" cy="4872135"/>
            <wp:effectExtent l="0" t="0" r="0" b="5080"/>
            <wp:docPr id="8" name="Picture 8" descr="C:\Users\vcastellani\Desktop\prcs252-computer-science-ip-group_e\Documents\Report\ERD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astellani\Desktop\prcs252-computer-science-ip-group_e\Documents\Report\ERD_ne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63330" cy="4872135"/>
                    </a:xfrm>
                    <a:prstGeom prst="rect">
                      <a:avLst/>
                    </a:prstGeom>
                    <a:noFill/>
                    <a:ln>
                      <a:noFill/>
                    </a:ln>
                  </pic:spPr>
                </pic:pic>
              </a:graphicData>
            </a:graphic>
          </wp:inline>
        </w:drawing>
      </w:r>
    </w:p>
    <w:p w14:paraId="1D5EB23C" w14:textId="698211B8" w:rsidR="009125A1" w:rsidRDefault="009125A1" w:rsidP="009125A1"/>
    <w:p w14:paraId="3DEEC0B9" w14:textId="7E30CE3C" w:rsidR="009125A1" w:rsidRDefault="254CCC89" w:rsidP="009125A1">
      <w:pPr>
        <w:pStyle w:val="Heading2"/>
      </w:pPr>
      <w:bookmarkStart w:id="69" w:name="_Toc8066593"/>
      <w:bookmarkStart w:id="70" w:name="_Toc8067047"/>
      <w:bookmarkStart w:id="71" w:name="_Toc8088386"/>
      <w:r>
        <w:lastRenderedPageBreak/>
        <w:t>SQL Create Statements</w:t>
      </w:r>
      <w:bookmarkEnd w:id="69"/>
      <w:bookmarkEnd w:id="70"/>
      <w:bookmarkEnd w:id="71"/>
    </w:p>
    <w:p w14:paraId="3AE51558" w14:textId="5B1B88FC" w:rsidR="254CCC89" w:rsidRDefault="254CCC89" w:rsidP="254CCC89"/>
    <w:p w14:paraId="2B295386" w14:textId="2D5D08AE" w:rsidR="254CCC89" w:rsidRDefault="254CCC89" w:rsidP="254CCC89">
      <w:pPr>
        <w:pStyle w:val="Heading3"/>
      </w:pPr>
      <w:bookmarkStart w:id="72" w:name="_Toc8066594"/>
      <w:bookmarkStart w:id="73" w:name="_Toc8067048"/>
      <w:bookmarkStart w:id="74" w:name="_Toc8088387"/>
      <w:r w:rsidRPr="254CCC89">
        <w:t>Employee Table</w:t>
      </w:r>
      <w:bookmarkEnd w:id="72"/>
      <w:bookmarkEnd w:id="73"/>
      <w:bookmarkEnd w:id="74"/>
    </w:p>
    <w:p w14:paraId="17E07C49" w14:textId="167C73F1" w:rsidR="254CCC89" w:rsidRDefault="0059549F" w:rsidP="254CCC89">
      <w:pPr>
        <w:rPr>
          <w:u w:val="single"/>
        </w:rPr>
      </w:pPr>
      <w:r>
        <w:rPr>
          <w:u w:val="single"/>
        </w:rPr>
        <w:t>Table</w:t>
      </w:r>
    </w:p>
    <w:p w14:paraId="3F78A657" w14:textId="15D9021B" w:rsidR="00CA4800" w:rsidRPr="0059549F" w:rsidRDefault="00CA4800" w:rsidP="254CCC89">
      <w:pPr>
        <w:rPr>
          <w:u w:val="single"/>
        </w:rPr>
      </w:pPr>
      <w:r>
        <w:t xml:space="preserve">This table stores data for employees so that they can log in and use the system </w:t>
      </w:r>
      <w:proofErr w:type="gramStart"/>
      <w:r>
        <w:t>and also</w:t>
      </w:r>
      <w:proofErr w:type="gramEnd"/>
      <w:r>
        <w:t xml:space="preserve"> be assigned to shifts:</w:t>
      </w:r>
    </w:p>
    <w:p w14:paraId="218D2663" w14:textId="164399E9" w:rsidR="260899EC" w:rsidRDefault="260899EC" w:rsidP="001D6308">
      <w:pPr>
        <w:pStyle w:val="NoSpacing"/>
      </w:pPr>
      <w:r w:rsidRPr="260899EC">
        <w:t xml:space="preserve">CREATE TABLE </w:t>
      </w:r>
      <w:proofErr w:type="gramStart"/>
      <w:r w:rsidRPr="260899EC">
        <w:t>employees(</w:t>
      </w:r>
      <w:proofErr w:type="gramEnd"/>
    </w:p>
    <w:p w14:paraId="66F0A751" w14:textId="5646C39A" w:rsidR="260899EC" w:rsidRDefault="260899EC" w:rsidP="001D6308">
      <w:pPr>
        <w:pStyle w:val="NoSpacing"/>
      </w:pPr>
      <w:r w:rsidRPr="260899EC">
        <w:t xml:space="preserve"> </w:t>
      </w:r>
    </w:p>
    <w:p w14:paraId="76432F07" w14:textId="3F930EB9" w:rsidR="260899EC" w:rsidRDefault="260899EC" w:rsidP="001D6308">
      <w:pPr>
        <w:pStyle w:val="NoSpacing"/>
      </w:pPr>
      <w:r w:rsidRPr="260899EC">
        <w:t xml:space="preserve">    </w:t>
      </w:r>
      <w:proofErr w:type="spellStart"/>
      <w:r w:rsidRPr="260899EC">
        <w:t>employee_id</w:t>
      </w:r>
      <w:proofErr w:type="spellEnd"/>
      <w:r w:rsidRPr="260899EC">
        <w:t xml:space="preserve"> VARCHAR2(15)</w:t>
      </w:r>
    </w:p>
    <w:p w14:paraId="458D0D43" w14:textId="1ED90E83" w:rsidR="260899EC" w:rsidRDefault="260899EC" w:rsidP="001D6308">
      <w:pPr>
        <w:pStyle w:val="NoSpacing"/>
      </w:pPr>
      <w:r w:rsidRPr="260899EC">
        <w:t xml:space="preserve">        CONSTRAINT </w:t>
      </w:r>
      <w:proofErr w:type="spellStart"/>
      <w:r w:rsidRPr="260899EC">
        <w:t>employees_employee_id_pk</w:t>
      </w:r>
      <w:proofErr w:type="spellEnd"/>
      <w:r w:rsidRPr="260899EC">
        <w:t xml:space="preserve"> PRIMARY KEY,</w:t>
      </w:r>
    </w:p>
    <w:p w14:paraId="088175D1" w14:textId="0DECB02A" w:rsidR="260899EC" w:rsidRDefault="260899EC" w:rsidP="001D6308">
      <w:pPr>
        <w:pStyle w:val="NoSpacing"/>
      </w:pPr>
      <w:r w:rsidRPr="260899EC">
        <w:t xml:space="preserve">        </w:t>
      </w:r>
    </w:p>
    <w:p w14:paraId="56B801BB" w14:textId="59D5647D" w:rsidR="260899EC" w:rsidRDefault="260899EC" w:rsidP="001D6308">
      <w:pPr>
        <w:pStyle w:val="NoSpacing"/>
      </w:pPr>
      <w:r w:rsidRPr="260899EC">
        <w:t xml:space="preserve">    </w:t>
      </w:r>
      <w:proofErr w:type="spellStart"/>
      <w:r w:rsidRPr="260899EC">
        <w:t>employee_hashed_password</w:t>
      </w:r>
      <w:proofErr w:type="spellEnd"/>
      <w:r w:rsidRPr="260899EC">
        <w:t xml:space="preserve"> VARCHAR2(100)</w:t>
      </w:r>
    </w:p>
    <w:p w14:paraId="2C3D1272" w14:textId="0739525A" w:rsidR="260899EC" w:rsidRDefault="260899EC" w:rsidP="001D6308">
      <w:pPr>
        <w:pStyle w:val="NoSpacing"/>
      </w:pPr>
      <w:r w:rsidRPr="260899EC">
        <w:t xml:space="preserve">        CONSTRAINT </w:t>
      </w:r>
      <w:proofErr w:type="spellStart"/>
      <w:r w:rsidRPr="260899EC">
        <w:t>employees_employee_password_nn</w:t>
      </w:r>
      <w:proofErr w:type="spellEnd"/>
      <w:r w:rsidRPr="260899EC">
        <w:t xml:space="preserve"> NOT NULL,</w:t>
      </w:r>
    </w:p>
    <w:p w14:paraId="49C7B334" w14:textId="5A4342C4" w:rsidR="260899EC" w:rsidRDefault="260899EC" w:rsidP="001D6308">
      <w:pPr>
        <w:pStyle w:val="NoSpacing"/>
      </w:pPr>
      <w:r w:rsidRPr="260899EC">
        <w:t xml:space="preserve">--        CONSTRAINT </w:t>
      </w:r>
      <w:proofErr w:type="spellStart"/>
      <w:r w:rsidRPr="260899EC">
        <w:t>employees_employee_password_chk</w:t>
      </w:r>
      <w:proofErr w:type="spellEnd"/>
    </w:p>
    <w:p w14:paraId="7B4E03C7" w14:textId="0BC85591" w:rsidR="260899EC" w:rsidRDefault="260899EC" w:rsidP="001D6308">
      <w:pPr>
        <w:pStyle w:val="NoSpacing"/>
      </w:pPr>
      <w:r w:rsidRPr="260899EC">
        <w:t>--            CHECK (REGEXP_</w:t>
      </w:r>
      <w:proofErr w:type="gramStart"/>
      <w:r w:rsidRPr="260899EC">
        <w:t>LIKE(</w:t>
      </w:r>
      <w:proofErr w:type="spellStart"/>
      <w:proofErr w:type="gramEnd"/>
      <w:r w:rsidRPr="260899EC">
        <w:t>employee_password</w:t>
      </w:r>
      <w:proofErr w:type="spellEnd"/>
      <w:r w:rsidRPr="260899EC">
        <w:t>, '^[a-z0-9A-Z]{7,16}$')),</w:t>
      </w:r>
    </w:p>
    <w:p w14:paraId="150AFD2A" w14:textId="5F3C394B" w:rsidR="260899EC" w:rsidRDefault="260899EC" w:rsidP="001D6308">
      <w:pPr>
        <w:pStyle w:val="NoSpacing"/>
      </w:pPr>
      <w:r w:rsidRPr="260899EC">
        <w:t xml:space="preserve">            </w:t>
      </w:r>
    </w:p>
    <w:p w14:paraId="1DE865AC" w14:textId="704A2CCA" w:rsidR="260899EC" w:rsidRDefault="260899EC" w:rsidP="001D6308">
      <w:pPr>
        <w:pStyle w:val="NoSpacing"/>
      </w:pPr>
      <w:r w:rsidRPr="260899EC">
        <w:t xml:space="preserve">    </w:t>
      </w:r>
      <w:proofErr w:type="spellStart"/>
      <w:r w:rsidRPr="260899EC">
        <w:t>password_salt</w:t>
      </w:r>
      <w:proofErr w:type="spellEnd"/>
      <w:r w:rsidRPr="260899EC">
        <w:t xml:space="preserve"> VARCHAR2(100)</w:t>
      </w:r>
    </w:p>
    <w:p w14:paraId="776DABFD" w14:textId="700C4C1B" w:rsidR="260899EC" w:rsidRDefault="260899EC" w:rsidP="001D6308">
      <w:pPr>
        <w:pStyle w:val="NoSpacing"/>
      </w:pPr>
      <w:r w:rsidRPr="260899EC">
        <w:t xml:space="preserve">        CONSTRAINT </w:t>
      </w:r>
      <w:proofErr w:type="spellStart"/>
      <w:r w:rsidRPr="260899EC">
        <w:t>employees_password_salt_nn</w:t>
      </w:r>
      <w:proofErr w:type="spellEnd"/>
      <w:r w:rsidRPr="260899EC">
        <w:t xml:space="preserve"> NOT NULL,</w:t>
      </w:r>
    </w:p>
    <w:p w14:paraId="09597978" w14:textId="417E0662" w:rsidR="260899EC" w:rsidRDefault="260899EC" w:rsidP="001D6308">
      <w:pPr>
        <w:pStyle w:val="NoSpacing"/>
      </w:pPr>
      <w:r w:rsidRPr="260899EC">
        <w:t xml:space="preserve"> </w:t>
      </w:r>
    </w:p>
    <w:p w14:paraId="4426ACF5" w14:textId="53BC2F52" w:rsidR="260899EC" w:rsidRDefault="260899EC" w:rsidP="001D6308">
      <w:pPr>
        <w:pStyle w:val="NoSpacing"/>
      </w:pPr>
      <w:r w:rsidRPr="260899EC">
        <w:t xml:space="preserve">    </w:t>
      </w:r>
      <w:proofErr w:type="spellStart"/>
      <w:r w:rsidRPr="260899EC">
        <w:t>first_name</w:t>
      </w:r>
      <w:proofErr w:type="spellEnd"/>
      <w:r w:rsidRPr="260899EC">
        <w:t xml:space="preserve"> VARCHAR2(35)</w:t>
      </w:r>
    </w:p>
    <w:p w14:paraId="0453FA6E" w14:textId="19046B25" w:rsidR="260899EC" w:rsidRDefault="260899EC" w:rsidP="001D6308">
      <w:pPr>
        <w:pStyle w:val="NoSpacing"/>
      </w:pPr>
      <w:r w:rsidRPr="260899EC">
        <w:t xml:space="preserve">        CONSTRAINT </w:t>
      </w:r>
      <w:proofErr w:type="spellStart"/>
      <w:r w:rsidRPr="260899EC">
        <w:t>employees_first_name_nn</w:t>
      </w:r>
      <w:proofErr w:type="spellEnd"/>
      <w:r w:rsidRPr="260899EC">
        <w:t xml:space="preserve"> NOT NULL</w:t>
      </w:r>
    </w:p>
    <w:p w14:paraId="0B936F09" w14:textId="2ABFB2E1" w:rsidR="260899EC" w:rsidRDefault="260899EC" w:rsidP="001D6308">
      <w:pPr>
        <w:pStyle w:val="NoSpacing"/>
      </w:pPr>
      <w:r w:rsidRPr="260899EC">
        <w:t xml:space="preserve">        CONSTRAINT </w:t>
      </w:r>
      <w:proofErr w:type="spellStart"/>
      <w:r w:rsidRPr="260899EC">
        <w:t>employees_first_name_chk_alpha</w:t>
      </w:r>
      <w:proofErr w:type="spellEnd"/>
    </w:p>
    <w:p w14:paraId="01EE2CD0" w14:textId="3B846AEB" w:rsidR="260899EC" w:rsidRDefault="260899EC" w:rsidP="001D6308">
      <w:pPr>
        <w:pStyle w:val="NoSpacing"/>
      </w:pPr>
      <w:r w:rsidRPr="260899EC">
        <w:t xml:space="preserve">            CHECK (REGEXP_</w:t>
      </w:r>
      <w:proofErr w:type="gramStart"/>
      <w:r w:rsidRPr="260899EC">
        <w:t>LIKE(</w:t>
      </w:r>
      <w:proofErr w:type="spellStart"/>
      <w:proofErr w:type="gramEnd"/>
      <w:r w:rsidRPr="260899EC">
        <w:t>first_name</w:t>
      </w:r>
      <w:proofErr w:type="spellEnd"/>
      <w:r w:rsidRPr="260899EC">
        <w:t>, '^[A-Za-z-'']+$'))</w:t>
      </w:r>
    </w:p>
    <w:p w14:paraId="639A0A3D" w14:textId="65272AA3" w:rsidR="260899EC" w:rsidRDefault="260899EC" w:rsidP="001D6308">
      <w:pPr>
        <w:pStyle w:val="NoSpacing"/>
      </w:pPr>
      <w:r w:rsidRPr="260899EC">
        <w:t xml:space="preserve">        CONSTRAINT </w:t>
      </w:r>
      <w:proofErr w:type="spellStart"/>
      <w:r w:rsidRPr="260899EC">
        <w:t>employees_first_name_chk_initcap</w:t>
      </w:r>
      <w:proofErr w:type="spellEnd"/>
    </w:p>
    <w:p w14:paraId="6E7C5FD2" w14:textId="3E538B73" w:rsidR="260899EC" w:rsidRDefault="260899EC" w:rsidP="001D6308">
      <w:pPr>
        <w:pStyle w:val="NoSpacing"/>
      </w:pPr>
      <w:r w:rsidRPr="260899EC">
        <w:t xml:space="preserve">            CHECK (</w:t>
      </w:r>
      <w:proofErr w:type="spellStart"/>
      <w:r w:rsidRPr="260899EC">
        <w:t>first_name</w:t>
      </w:r>
      <w:proofErr w:type="spellEnd"/>
      <w:r w:rsidRPr="260899EC">
        <w:t xml:space="preserve"> = </w:t>
      </w:r>
      <w:proofErr w:type="gramStart"/>
      <w:r w:rsidRPr="260899EC">
        <w:t>INITCAP(</w:t>
      </w:r>
      <w:proofErr w:type="spellStart"/>
      <w:proofErr w:type="gramEnd"/>
      <w:r w:rsidRPr="260899EC">
        <w:t>first_name</w:t>
      </w:r>
      <w:proofErr w:type="spellEnd"/>
      <w:r w:rsidRPr="260899EC">
        <w:t>)),</w:t>
      </w:r>
    </w:p>
    <w:p w14:paraId="4ECE5A2F" w14:textId="230CE36C" w:rsidR="260899EC" w:rsidRDefault="260899EC" w:rsidP="001D6308">
      <w:pPr>
        <w:pStyle w:val="NoSpacing"/>
      </w:pPr>
      <w:r w:rsidRPr="260899EC">
        <w:t xml:space="preserve"> </w:t>
      </w:r>
    </w:p>
    <w:p w14:paraId="27D30071" w14:textId="65736E05" w:rsidR="260899EC" w:rsidRDefault="260899EC" w:rsidP="001D6308">
      <w:pPr>
        <w:pStyle w:val="NoSpacing"/>
      </w:pPr>
      <w:r w:rsidRPr="260899EC">
        <w:t xml:space="preserve">    </w:t>
      </w:r>
      <w:proofErr w:type="spellStart"/>
      <w:r w:rsidRPr="260899EC">
        <w:t>last_name</w:t>
      </w:r>
      <w:proofErr w:type="spellEnd"/>
      <w:r w:rsidRPr="260899EC">
        <w:t xml:space="preserve"> VARCHAR2(35)</w:t>
      </w:r>
    </w:p>
    <w:p w14:paraId="5E80DEEF" w14:textId="69C75AEC" w:rsidR="260899EC" w:rsidRDefault="260899EC" w:rsidP="001D6308">
      <w:pPr>
        <w:pStyle w:val="NoSpacing"/>
      </w:pPr>
      <w:r w:rsidRPr="260899EC">
        <w:t xml:space="preserve">        CONSTRAINT </w:t>
      </w:r>
      <w:proofErr w:type="spellStart"/>
      <w:r w:rsidRPr="260899EC">
        <w:t>employees_last_name</w:t>
      </w:r>
      <w:proofErr w:type="spellEnd"/>
      <w:r w:rsidRPr="260899EC">
        <w:t xml:space="preserve"> NOT NULL</w:t>
      </w:r>
    </w:p>
    <w:p w14:paraId="026AF99A" w14:textId="247915F9" w:rsidR="260899EC" w:rsidRDefault="260899EC" w:rsidP="001D6308">
      <w:pPr>
        <w:pStyle w:val="NoSpacing"/>
      </w:pPr>
      <w:r w:rsidRPr="260899EC">
        <w:t xml:space="preserve">        CONSTRAINT </w:t>
      </w:r>
      <w:proofErr w:type="spellStart"/>
      <w:r w:rsidRPr="260899EC">
        <w:t>employees_last_name_chk_alpha</w:t>
      </w:r>
      <w:proofErr w:type="spellEnd"/>
    </w:p>
    <w:p w14:paraId="2199E233" w14:textId="405D014B" w:rsidR="260899EC" w:rsidRDefault="260899EC" w:rsidP="001D6308">
      <w:pPr>
        <w:pStyle w:val="NoSpacing"/>
      </w:pPr>
      <w:r w:rsidRPr="260899EC">
        <w:t xml:space="preserve">            CHECK (REGEXP_</w:t>
      </w:r>
      <w:proofErr w:type="gramStart"/>
      <w:r w:rsidRPr="260899EC">
        <w:t>LIKE(</w:t>
      </w:r>
      <w:proofErr w:type="spellStart"/>
      <w:proofErr w:type="gramEnd"/>
      <w:r w:rsidRPr="260899EC">
        <w:t>last_name</w:t>
      </w:r>
      <w:proofErr w:type="spellEnd"/>
      <w:r w:rsidRPr="260899EC">
        <w:t>, '^[A-Za-z-'']+$'))</w:t>
      </w:r>
    </w:p>
    <w:p w14:paraId="74829449" w14:textId="1C4FA942" w:rsidR="260899EC" w:rsidRDefault="260899EC" w:rsidP="001D6308">
      <w:pPr>
        <w:pStyle w:val="NoSpacing"/>
      </w:pPr>
      <w:r w:rsidRPr="260899EC">
        <w:t xml:space="preserve">        CONSTRAINT </w:t>
      </w:r>
      <w:proofErr w:type="spellStart"/>
      <w:r w:rsidRPr="260899EC">
        <w:t>employees_last_name_chk_initcap</w:t>
      </w:r>
      <w:proofErr w:type="spellEnd"/>
    </w:p>
    <w:p w14:paraId="42E69440" w14:textId="0A4236B5" w:rsidR="260899EC" w:rsidRDefault="260899EC" w:rsidP="001D6308">
      <w:pPr>
        <w:pStyle w:val="NoSpacing"/>
      </w:pPr>
      <w:r w:rsidRPr="260899EC">
        <w:t xml:space="preserve">            CHECK (</w:t>
      </w:r>
      <w:proofErr w:type="spellStart"/>
      <w:r w:rsidRPr="260899EC">
        <w:t>last_name</w:t>
      </w:r>
      <w:proofErr w:type="spellEnd"/>
      <w:r w:rsidRPr="260899EC">
        <w:t xml:space="preserve"> = </w:t>
      </w:r>
      <w:proofErr w:type="gramStart"/>
      <w:r w:rsidRPr="260899EC">
        <w:t>INITCAP(</w:t>
      </w:r>
      <w:proofErr w:type="spellStart"/>
      <w:proofErr w:type="gramEnd"/>
      <w:r w:rsidRPr="260899EC">
        <w:t>last_name</w:t>
      </w:r>
      <w:proofErr w:type="spellEnd"/>
      <w:r w:rsidRPr="260899EC">
        <w:t>)),</w:t>
      </w:r>
    </w:p>
    <w:p w14:paraId="6FAF8089" w14:textId="51D68F02" w:rsidR="260899EC" w:rsidRDefault="260899EC" w:rsidP="001D6308">
      <w:pPr>
        <w:pStyle w:val="NoSpacing"/>
      </w:pPr>
      <w:r w:rsidRPr="260899EC">
        <w:t xml:space="preserve"> </w:t>
      </w:r>
    </w:p>
    <w:p w14:paraId="5B85D0DC" w14:textId="27EAC00F" w:rsidR="260899EC" w:rsidRDefault="260899EC" w:rsidP="001D6308">
      <w:pPr>
        <w:pStyle w:val="NoSpacing"/>
      </w:pPr>
      <w:r w:rsidRPr="260899EC">
        <w:t xml:space="preserve">    </w:t>
      </w:r>
      <w:proofErr w:type="spellStart"/>
      <w:r w:rsidRPr="260899EC">
        <w:t>job_role</w:t>
      </w:r>
      <w:proofErr w:type="spellEnd"/>
      <w:r w:rsidRPr="260899EC">
        <w:t xml:space="preserve"> VARCHAR2(15)</w:t>
      </w:r>
    </w:p>
    <w:p w14:paraId="4C6F0BF1" w14:textId="787B4933" w:rsidR="260899EC" w:rsidRDefault="260899EC" w:rsidP="001D6308">
      <w:pPr>
        <w:pStyle w:val="NoSpacing"/>
      </w:pPr>
      <w:r w:rsidRPr="260899EC">
        <w:lastRenderedPageBreak/>
        <w:t xml:space="preserve">        CONSTRAINT </w:t>
      </w:r>
      <w:proofErr w:type="spellStart"/>
      <w:r w:rsidRPr="260899EC">
        <w:t>employees_job_role</w:t>
      </w:r>
      <w:proofErr w:type="spellEnd"/>
      <w:r w:rsidRPr="260899EC">
        <w:t xml:space="preserve"> NOT NULL</w:t>
      </w:r>
    </w:p>
    <w:p w14:paraId="6AA9AAF9" w14:textId="2F1F33F3" w:rsidR="260899EC" w:rsidRDefault="260899EC" w:rsidP="001D6308">
      <w:pPr>
        <w:pStyle w:val="NoSpacing"/>
      </w:pPr>
      <w:r w:rsidRPr="260899EC">
        <w:t xml:space="preserve">        CONSTRAINT </w:t>
      </w:r>
      <w:proofErr w:type="spellStart"/>
      <w:r w:rsidRPr="260899EC">
        <w:t>employees_job_role_chk</w:t>
      </w:r>
      <w:proofErr w:type="spellEnd"/>
    </w:p>
    <w:p w14:paraId="524CEDE9" w14:textId="451E69B1" w:rsidR="260899EC" w:rsidRDefault="260899EC" w:rsidP="001D6308">
      <w:pPr>
        <w:pStyle w:val="NoSpacing"/>
      </w:pPr>
      <w:r w:rsidRPr="260899EC">
        <w:t xml:space="preserve">            CHECK (</w:t>
      </w:r>
      <w:proofErr w:type="spellStart"/>
      <w:r w:rsidRPr="260899EC">
        <w:t>job_role</w:t>
      </w:r>
      <w:proofErr w:type="spellEnd"/>
      <w:r w:rsidRPr="260899EC">
        <w:t xml:space="preserve"> IN ('Driver', 'Administrator', 'Manager'))</w:t>
      </w:r>
    </w:p>
    <w:p w14:paraId="4149EF27" w14:textId="38FA8066" w:rsidR="260899EC" w:rsidRDefault="260899EC" w:rsidP="001D6308">
      <w:pPr>
        <w:pStyle w:val="NoSpacing"/>
      </w:pPr>
      <w:r w:rsidRPr="260899EC">
        <w:t>);</w:t>
      </w:r>
    </w:p>
    <w:p w14:paraId="7D1C9182" w14:textId="58E6A5CA" w:rsidR="0059549F" w:rsidRDefault="0059549F" w:rsidP="0059549F">
      <w:pPr>
        <w:rPr>
          <w:u w:val="single"/>
        </w:rPr>
      </w:pPr>
      <w:r>
        <w:rPr>
          <w:u w:val="single"/>
        </w:rPr>
        <w:t>Sequence</w:t>
      </w:r>
    </w:p>
    <w:p w14:paraId="2373273A" w14:textId="79CC653C" w:rsidR="00CA4800" w:rsidRPr="00CA4800" w:rsidRDefault="00CA4800" w:rsidP="0059549F">
      <w:r w:rsidRPr="00CA4800">
        <w:t xml:space="preserve">This sequence </w:t>
      </w:r>
      <w:r>
        <w:t>handles the employee ID number to be assigned to an employee:</w:t>
      </w:r>
    </w:p>
    <w:p w14:paraId="7391A429" w14:textId="77777777" w:rsidR="0059549F" w:rsidRPr="0059549F" w:rsidRDefault="0059549F" w:rsidP="001D6308">
      <w:pPr>
        <w:pStyle w:val="NoSpacing"/>
      </w:pPr>
      <w:r w:rsidRPr="0059549F">
        <w:t xml:space="preserve">CREATE SEQUENCE </w:t>
      </w:r>
      <w:proofErr w:type="spellStart"/>
      <w:r w:rsidRPr="0059549F">
        <w:t>seq_employee_id</w:t>
      </w:r>
      <w:proofErr w:type="spellEnd"/>
    </w:p>
    <w:p w14:paraId="3553B50D" w14:textId="77777777" w:rsidR="0059549F" w:rsidRPr="0059549F" w:rsidRDefault="0059549F" w:rsidP="001D6308">
      <w:pPr>
        <w:pStyle w:val="NoSpacing"/>
      </w:pPr>
      <w:r w:rsidRPr="0059549F">
        <w:t xml:space="preserve">    START WITH 1000</w:t>
      </w:r>
    </w:p>
    <w:p w14:paraId="67558CCF" w14:textId="77777777" w:rsidR="0059549F" w:rsidRPr="0059549F" w:rsidRDefault="0059549F" w:rsidP="001D6308">
      <w:pPr>
        <w:pStyle w:val="NoSpacing"/>
      </w:pPr>
      <w:r w:rsidRPr="0059549F">
        <w:t xml:space="preserve">    INCREMENT BY 1</w:t>
      </w:r>
    </w:p>
    <w:p w14:paraId="5807E047" w14:textId="77777777" w:rsidR="0059549F" w:rsidRPr="0059549F" w:rsidRDefault="0059549F" w:rsidP="001D6308">
      <w:pPr>
        <w:pStyle w:val="NoSpacing"/>
      </w:pPr>
      <w:r w:rsidRPr="0059549F">
        <w:t xml:space="preserve">    NOCYCLE</w:t>
      </w:r>
    </w:p>
    <w:p w14:paraId="1CBE9AA8" w14:textId="7E1719CE" w:rsidR="0059549F" w:rsidRDefault="0059549F" w:rsidP="001D6308">
      <w:pPr>
        <w:pStyle w:val="NoSpacing"/>
      </w:pPr>
      <w:r w:rsidRPr="0059549F">
        <w:t xml:space="preserve">    NOCACHE;</w:t>
      </w:r>
    </w:p>
    <w:p w14:paraId="3124A413" w14:textId="129CECCB" w:rsidR="0059549F" w:rsidRDefault="0059549F" w:rsidP="0059549F">
      <w:pPr>
        <w:rPr>
          <w:u w:val="single"/>
        </w:rPr>
      </w:pPr>
      <w:r>
        <w:rPr>
          <w:u w:val="single"/>
        </w:rPr>
        <w:t>Triggers</w:t>
      </w:r>
    </w:p>
    <w:p w14:paraId="2934D12F" w14:textId="0B77F14B" w:rsidR="00686177" w:rsidRPr="00686177" w:rsidRDefault="00686177" w:rsidP="0059549F">
      <w:r w:rsidRPr="00686177">
        <w:t>This trigger</w:t>
      </w:r>
      <w:r>
        <w:t xml:space="preserve"> is used to initiate an employee account. It determines what role an employee is and add the prefix to the employee ID along with the sequence value. If the role is not recognised it will throw an error.</w:t>
      </w:r>
    </w:p>
    <w:p w14:paraId="65B727CB" w14:textId="77777777" w:rsidR="0059549F" w:rsidRPr="0059549F" w:rsidRDefault="0059549F" w:rsidP="00EF0B50">
      <w:pPr>
        <w:pStyle w:val="NoSpacing"/>
      </w:pPr>
      <w:r w:rsidRPr="0059549F">
        <w:t xml:space="preserve">CREATE OR REPLACE TRIGGER </w:t>
      </w:r>
      <w:proofErr w:type="spellStart"/>
      <w:r w:rsidRPr="0059549F">
        <w:t>trg_employee_initalise</w:t>
      </w:r>
      <w:proofErr w:type="spellEnd"/>
    </w:p>
    <w:p w14:paraId="3E7E8E1B" w14:textId="77777777" w:rsidR="0059549F" w:rsidRPr="0059549F" w:rsidRDefault="0059549F" w:rsidP="00EF0B50">
      <w:pPr>
        <w:pStyle w:val="NoSpacing"/>
      </w:pPr>
      <w:r w:rsidRPr="0059549F">
        <w:t>BEFORE INSERT ON employees FOR EACH ROW</w:t>
      </w:r>
    </w:p>
    <w:p w14:paraId="181E8936" w14:textId="77777777" w:rsidR="0059549F" w:rsidRPr="0059549F" w:rsidRDefault="0059549F" w:rsidP="00EF0B50">
      <w:pPr>
        <w:pStyle w:val="NoSpacing"/>
      </w:pPr>
      <w:r w:rsidRPr="0059549F">
        <w:t>BEGIN</w:t>
      </w:r>
    </w:p>
    <w:p w14:paraId="6682A991" w14:textId="77777777" w:rsidR="0059549F" w:rsidRPr="0059549F" w:rsidRDefault="0059549F" w:rsidP="00EF0B50">
      <w:pPr>
        <w:pStyle w:val="NoSpacing"/>
      </w:pPr>
      <w:r w:rsidRPr="0059549F">
        <w:t xml:space="preserve">    /* Check what the job role is and assign the correct employee prefix </w:t>
      </w:r>
    </w:p>
    <w:p w14:paraId="3DB00E6C" w14:textId="77777777" w:rsidR="0059549F" w:rsidRPr="0059549F" w:rsidRDefault="0059549F" w:rsidP="00EF0B50">
      <w:pPr>
        <w:pStyle w:val="NoSpacing"/>
      </w:pPr>
      <w:r w:rsidRPr="0059549F">
        <w:t xml:space="preserve">        Administrator/Driver (A/D) */</w:t>
      </w:r>
    </w:p>
    <w:p w14:paraId="26260A8C" w14:textId="77777777" w:rsidR="0059549F" w:rsidRPr="0059549F" w:rsidRDefault="0059549F" w:rsidP="00EF0B50">
      <w:pPr>
        <w:pStyle w:val="NoSpacing"/>
      </w:pPr>
      <w:r w:rsidRPr="0059549F">
        <w:t xml:space="preserve">    </w:t>
      </w:r>
      <w:proofErr w:type="gramStart"/>
      <w:r w:rsidRPr="0059549F">
        <w:t>IF :</w:t>
      </w:r>
      <w:proofErr w:type="spellStart"/>
      <w:proofErr w:type="gramEnd"/>
      <w:r w:rsidRPr="0059549F">
        <w:t>NEW.job_role</w:t>
      </w:r>
      <w:proofErr w:type="spellEnd"/>
      <w:r w:rsidRPr="0059549F">
        <w:t xml:space="preserve"> = 'Driver' THEN</w:t>
      </w:r>
    </w:p>
    <w:p w14:paraId="1C6F5103" w14:textId="77777777" w:rsidR="0059549F" w:rsidRPr="0059549F" w:rsidRDefault="0059549F" w:rsidP="00EF0B50">
      <w:pPr>
        <w:pStyle w:val="NoSpacing"/>
      </w:pPr>
      <w:r w:rsidRPr="0059549F">
        <w:t xml:space="preserve">        </w:t>
      </w:r>
      <w:proofErr w:type="gramStart"/>
      <w:r w:rsidRPr="0059549F">
        <w:t>:</w:t>
      </w:r>
      <w:proofErr w:type="spellStart"/>
      <w:r w:rsidRPr="0059549F">
        <w:t>NEW.employee</w:t>
      </w:r>
      <w:proofErr w:type="gramEnd"/>
      <w:r w:rsidRPr="0059549F">
        <w:t>_id</w:t>
      </w:r>
      <w:proofErr w:type="spellEnd"/>
      <w:r w:rsidRPr="0059549F">
        <w:t xml:space="preserve"> := 'D' || </w:t>
      </w:r>
      <w:proofErr w:type="spellStart"/>
      <w:r w:rsidRPr="0059549F">
        <w:t>seq_employee_id.nextval</w:t>
      </w:r>
      <w:proofErr w:type="spellEnd"/>
      <w:r w:rsidRPr="0059549F">
        <w:t>;</w:t>
      </w:r>
    </w:p>
    <w:p w14:paraId="7583A3BF" w14:textId="79A75FBF" w:rsidR="0059549F" w:rsidRPr="0059549F" w:rsidRDefault="0059549F" w:rsidP="00EF0B50">
      <w:pPr>
        <w:pStyle w:val="NoSpacing"/>
      </w:pPr>
      <w:r w:rsidRPr="0059549F">
        <w:t xml:space="preserve">    </w:t>
      </w:r>
      <w:proofErr w:type="gramStart"/>
      <w:r w:rsidRPr="0059549F">
        <w:t>ELS</w:t>
      </w:r>
      <w:r w:rsidR="00686177">
        <w:t>E</w:t>
      </w:r>
      <w:r w:rsidRPr="0059549F">
        <w:t>IF :</w:t>
      </w:r>
      <w:proofErr w:type="spellStart"/>
      <w:proofErr w:type="gramEnd"/>
      <w:r w:rsidRPr="0059549F">
        <w:t>NEW.job_role</w:t>
      </w:r>
      <w:proofErr w:type="spellEnd"/>
      <w:r w:rsidRPr="0059549F">
        <w:t xml:space="preserve"> = 'Administrator' THEN</w:t>
      </w:r>
    </w:p>
    <w:p w14:paraId="562DD76A" w14:textId="77777777" w:rsidR="0059549F" w:rsidRPr="0059549F" w:rsidRDefault="0059549F" w:rsidP="00EF0B50">
      <w:pPr>
        <w:pStyle w:val="NoSpacing"/>
      </w:pPr>
      <w:r w:rsidRPr="0059549F">
        <w:t xml:space="preserve">        </w:t>
      </w:r>
      <w:proofErr w:type="gramStart"/>
      <w:r w:rsidRPr="0059549F">
        <w:t>:</w:t>
      </w:r>
      <w:proofErr w:type="spellStart"/>
      <w:r w:rsidRPr="0059549F">
        <w:t>NEW.employee</w:t>
      </w:r>
      <w:proofErr w:type="gramEnd"/>
      <w:r w:rsidRPr="0059549F">
        <w:t>_id</w:t>
      </w:r>
      <w:proofErr w:type="spellEnd"/>
      <w:r w:rsidRPr="0059549F">
        <w:t xml:space="preserve"> := 'A' || </w:t>
      </w:r>
      <w:proofErr w:type="spellStart"/>
      <w:r w:rsidRPr="0059549F">
        <w:t>seq_employee_id.nextval</w:t>
      </w:r>
      <w:proofErr w:type="spellEnd"/>
      <w:r w:rsidRPr="0059549F">
        <w:t>;</w:t>
      </w:r>
    </w:p>
    <w:p w14:paraId="37ADCF41" w14:textId="77777777" w:rsidR="0059549F" w:rsidRPr="0059549F" w:rsidRDefault="0059549F" w:rsidP="00EF0B50">
      <w:pPr>
        <w:pStyle w:val="NoSpacing"/>
      </w:pPr>
      <w:r w:rsidRPr="0059549F">
        <w:t xml:space="preserve">    ELSE</w:t>
      </w:r>
    </w:p>
    <w:p w14:paraId="21F4D0F9" w14:textId="77777777" w:rsidR="0059549F" w:rsidRPr="0059549F" w:rsidRDefault="0059549F" w:rsidP="00EF0B50">
      <w:pPr>
        <w:pStyle w:val="NoSpacing"/>
      </w:pPr>
      <w:r w:rsidRPr="0059549F">
        <w:t xml:space="preserve">        RAISE_APPLICATION_</w:t>
      </w:r>
      <w:proofErr w:type="gramStart"/>
      <w:r w:rsidRPr="0059549F">
        <w:t>ERROR(</w:t>
      </w:r>
      <w:proofErr w:type="gramEnd"/>
      <w:r w:rsidRPr="0059549F">
        <w:t>-2000, 'Could not recognise the job role.');</w:t>
      </w:r>
    </w:p>
    <w:p w14:paraId="4801AA90" w14:textId="77777777" w:rsidR="0059549F" w:rsidRPr="0059549F" w:rsidRDefault="0059549F" w:rsidP="00EF0B50">
      <w:pPr>
        <w:pStyle w:val="NoSpacing"/>
      </w:pPr>
      <w:r w:rsidRPr="0059549F">
        <w:t xml:space="preserve">    END IF;</w:t>
      </w:r>
    </w:p>
    <w:p w14:paraId="6CB6E68C" w14:textId="02F92272" w:rsidR="0059549F" w:rsidRDefault="0059549F" w:rsidP="00EF0B50">
      <w:pPr>
        <w:pStyle w:val="NoSpacing"/>
      </w:pPr>
      <w:r w:rsidRPr="0059549F">
        <w:t>END;</w:t>
      </w:r>
    </w:p>
    <w:p w14:paraId="3164E083" w14:textId="53F776ED" w:rsidR="009125A1" w:rsidRDefault="009125A1" w:rsidP="009125A1"/>
    <w:p w14:paraId="7BEF78C5" w14:textId="77777777" w:rsidR="007207AC" w:rsidRDefault="007207AC" w:rsidP="009125A1"/>
    <w:p w14:paraId="579A5676" w14:textId="7216427C" w:rsidR="00F46CF7" w:rsidRDefault="00F46CF7" w:rsidP="00F46CF7">
      <w:pPr>
        <w:pStyle w:val="Heading3"/>
      </w:pPr>
      <w:bookmarkStart w:id="75" w:name="_Toc8066595"/>
      <w:bookmarkStart w:id="76" w:name="_Toc8067049"/>
      <w:bookmarkStart w:id="77" w:name="_Toc8088388"/>
      <w:r>
        <w:lastRenderedPageBreak/>
        <w:t>Employees Archive</w:t>
      </w:r>
      <w:bookmarkEnd w:id="75"/>
      <w:bookmarkEnd w:id="76"/>
      <w:bookmarkEnd w:id="77"/>
    </w:p>
    <w:p w14:paraId="5B017852" w14:textId="302F7AE1" w:rsidR="00F46CF7" w:rsidRDefault="00F46CF7" w:rsidP="00F46CF7">
      <w:pPr>
        <w:rPr>
          <w:u w:val="single"/>
        </w:rPr>
      </w:pPr>
      <w:r>
        <w:rPr>
          <w:u w:val="single"/>
        </w:rPr>
        <w:t>Table</w:t>
      </w:r>
    </w:p>
    <w:p w14:paraId="2889C455" w14:textId="5DD763FE" w:rsidR="00686177" w:rsidRPr="00C02B4E" w:rsidRDefault="00686177" w:rsidP="00F46CF7">
      <w:r w:rsidRPr="00C02B4E">
        <w:t xml:space="preserve">This table is the archive for employee details </w:t>
      </w:r>
      <w:r w:rsidR="00C02B4E" w:rsidRPr="00C02B4E">
        <w:t>when an employee leaves the company:</w:t>
      </w:r>
    </w:p>
    <w:p w14:paraId="7729A399" w14:textId="77777777" w:rsidR="002F5745" w:rsidRPr="002F5745" w:rsidRDefault="002F5745" w:rsidP="00EF0B50">
      <w:pPr>
        <w:pStyle w:val="NoSpacing"/>
      </w:pPr>
      <w:r w:rsidRPr="002F5745">
        <w:t xml:space="preserve">CREATE TABLE </w:t>
      </w:r>
      <w:proofErr w:type="spellStart"/>
      <w:r w:rsidRPr="002F5745">
        <w:t>employees_</w:t>
      </w:r>
      <w:proofErr w:type="gramStart"/>
      <w:r w:rsidRPr="002F5745">
        <w:t>archive</w:t>
      </w:r>
      <w:proofErr w:type="spellEnd"/>
      <w:r w:rsidRPr="002F5745">
        <w:t>(</w:t>
      </w:r>
      <w:proofErr w:type="gramEnd"/>
    </w:p>
    <w:p w14:paraId="13761474" w14:textId="77777777" w:rsidR="002F5745" w:rsidRPr="002F5745" w:rsidRDefault="002F5745" w:rsidP="00EF0B50">
      <w:pPr>
        <w:pStyle w:val="NoSpacing"/>
      </w:pPr>
    </w:p>
    <w:p w14:paraId="33FB60F6"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VARCHAR2(15)</w:t>
      </w:r>
    </w:p>
    <w:p w14:paraId="4DC38765" w14:textId="77777777" w:rsidR="002F5745" w:rsidRPr="002F5745" w:rsidRDefault="002F5745" w:rsidP="00EF0B50">
      <w:pPr>
        <w:pStyle w:val="NoSpacing"/>
      </w:pPr>
      <w:r w:rsidRPr="002F5745">
        <w:t xml:space="preserve">        CONSTRAINT </w:t>
      </w:r>
      <w:proofErr w:type="spellStart"/>
      <w:r w:rsidRPr="002F5745">
        <w:t>employees_archive_employee_id_pk</w:t>
      </w:r>
      <w:proofErr w:type="spellEnd"/>
      <w:r w:rsidRPr="002F5745">
        <w:t xml:space="preserve"> PRIMARY KEY,</w:t>
      </w:r>
    </w:p>
    <w:p w14:paraId="612E1936" w14:textId="77777777" w:rsidR="002F5745" w:rsidRPr="002F5745" w:rsidRDefault="002F5745" w:rsidP="00EF0B50">
      <w:pPr>
        <w:pStyle w:val="NoSpacing"/>
      </w:pPr>
      <w:r w:rsidRPr="002F5745">
        <w:t xml:space="preserve">    </w:t>
      </w:r>
    </w:p>
    <w:p w14:paraId="408A1F8F" w14:textId="77777777" w:rsidR="002F5745" w:rsidRPr="002F5745" w:rsidRDefault="002F5745" w:rsidP="00EF0B50">
      <w:pPr>
        <w:pStyle w:val="NoSpacing"/>
      </w:pPr>
      <w:r w:rsidRPr="002F5745">
        <w:t xml:space="preserve">    </w:t>
      </w:r>
      <w:proofErr w:type="spellStart"/>
      <w:r w:rsidRPr="002F5745">
        <w:t>first_name</w:t>
      </w:r>
      <w:proofErr w:type="spellEnd"/>
      <w:r w:rsidRPr="002F5745">
        <w:t xml:space="preserve"> VARCHAR2(35)</w:t>
      </w:r>
    </w:p>
    <w:p w14:paraId="0DE97CDB" w14:textId="77777777" w:rsidR="002F5745" w:rsidRPr="002F5745" w:rsidRDefault="002F5745" w:rsidP="00EF0B50">
      <w:pPr>
        <w:pStyle w:val="NoSpacing"/>
      </w:pPr>
      <w:r w:rsidRPr="002F5745">
        <w:t xml:space="preserve">        CONSTRAINT </w:t>
      </w:r>
      <w:proofErr w:type="spellStart"/>
      <w:r w:rsidRPr="002F5745">
        <w:t>employees_archive_first_name</w:t>
      </w:r>
      <w:proofErr w:type="spellEnd"/>
      <w:r w:rsidRPr="002F5745">
        <w:t xml:space="preserve"> NOT NULL,</w:t>
      </w:r>
    </w:p>
    <w:p w14:paraId="5167911C" w14:textId="77777777" w:rsidR="002F5745" w:rsidRPr="002F5745" w:rsidRDefault="002F5745" w:rsidP="00EF0B50">
      <w:pPr>
        <w:pStyle w:val="NoSpacing"/>
      </w:pPr>
      <w:r w:rsidRPr="002F5745">
        <w:t xml:space="preserve">        --CONSTRAINT </w:t>
      </w:r>
      <w:proofErr w:type="spellStart"/>
      <w:r w:rsidRPr="002F5745">
        <w:t>employees_archive_first_name_chk_alpha</w:t>
      </w:r>
      <w:proofErr w:type="spellEnd"/>
    </w:p>
    <w:p w14:paraId="0D36B7D1" w14:textId="77777777" w:rsidR="002F5745" w:rsidRPr="002F5745" w:rsidRDefault="002F5745" w:rsidP="00EF0B50">
      <w:pPr>
        <w:pStyle w:val="NoSpacing"/>
      </w:pPr>
      <w:r w:rsidRPr="002F5745">
        <w:t xml:space="preserve">        --    CHECK (REGEXP_</w:t>
      </w:r>
      <w:proofErr w:type="gramStart"/>
      <w:r w:rsidRPr="002F5745">
        <w:t>LIKE(</w:t>
      </w:r>
      <w:proofErr w:type="spellStart"/>
      <w:proofErr w:type="gramEnd"/>
      <w:r w:rsidRPr="002F5745">
        <w:t>first_name</w:t>
      </w:r>
      <w:proofErr w:type="spellEnd"/>
      <w:r w:rsidRPr="002F5745">
        <w:t>, '^[A-Za-z-'']+$'))</w:t>
      </w:r>
    </w:p>
    <w:p w14:paraId="07367BD6" w14:textId="77777777" w:rsidR="002F5745" w:rsidRPr="002F5745" w:rsidRDefault="002F5745" w:rsidP="00EF0B50">
      <w:pPr>
        <w:pStyle w:val="NoSpacing"/>
      </w:pPr>
      <w:r w:rsidRPr="002F5745">
        <w:t xml:space="preserve">        --CONSTRAINT </w:t>
      </w:r>
      <w:proofErr w:type="spellStart"/>
      <w:r w:rsidRPr="002F5745">
        <w:t>employees_archive_first_name_chk_initcap</w:t>
      </w:r>
      <w:proofErr w:type="spellEnd"/>
    </w:p>
    <w:p w14:paraId="503968FA" w14:textId="77777777" w:rsidR="002F5745" w:rsidRPr="002F5745" w:rsidRDefault="002F5745" w:rsidP="00EF0B50">
      <w:pPr>
        <w:pStyle w:val="NoSpacing"/>
      </w:pPr>
      <w:r w:rsidRPr="002F5745">
        <w:t xml:space="preserve">        --    CHECK (</w:t>
      </w:r>
      <w:proofErr w:type="spellStart"/>
      <w:r w:rsidRPr="002F5745">
        <w:t>first_name</w:t>
      </w:r>
      <w:proofErr w:type="spellEnd"/>
      <w:r w:rsidRPr="002F5745">
        <w:t xml:space="preserve"> = </w:t>
      </w:r>
      <w:proofErr w:type="gramStart"/>
      <w:r w:rsidRPr="002F5745">
        <w:t>INITCAP(</w:t>
      </w:r>
      <w:proofErr w:type="spellStart"/>
      <w:proofErr w:type="gramEnd"/>
      <w:r w:rsidRPr="002F5745">
        <w:t>first_name</w:t>
      </w:r>
      <w:proofErr w:type="spellEnd"/>
      <w:r w:rsidRPr="002F5745">
        <w:t>)),</w:t>
      </w:r>
    </w:p>
    <w:p w14:paraId="457D2D6A" w14:textId="77777777" w:rsidR="002F5745" w:rsidRPr="002F5745" w:rsidRDefault="002F5745" w:rsidP="00EF0B50">
      <w:pPr>
        <w:pStyle w:val="NoSpacing"/>
      </w:pPr>
      <w:r w:rsidRPr="002F5745">
        <w:t xml:space="preserve">    </w:t>
      </w:r>
    </w:p>
    <w:p w14:paraId="6E44193E" w14:textId="77777777" w:rsidR="002F5745" w:rsidRPr="002F5745" w:rsidRDefault="002F5745" w:rsidP="00EF0B50">
      <w:pPr>
        <w:pStyle w:val="NoSpacing"/>
      </w:pPr>
      <w:r w:rsidRPr="002F5745">
        <w:t xml:space="preserve">    </w:t>
      </w:r>
      <w:proofErr w:type="spellStart"/>
      <w:r w:rsidRPr="002F5745">
        <w:t>last_name</w:t>
      </w:r>
      <w:proofErr w:type="spellEnd"/>
      <w:r w:rsidRPr="002F5745">
        <w:t xml:space="preserve"> VARCHAR2(35)</w:t>
      </w:r>
    </w:p>
    <w:p w14:paraId="45894247" w14:textId="77777777" w:rsidR="002F5745" w:rsidRPr="002F5745" w:rsidRDefault="002F5745" w:rsidP="00EF0B50">
      <w:pPr>
        <w:pStyle w:val="NoSpacing"/>
      </w:pPr>
      <w:r w:rsidRPr="002F5745">
        <w:t xml:space="preserve">        CONSTRAINT </w:t>
      </w:r>
      <w:proofErr w:type="spellStart"/>
      <w:r w:rsidRPr="002F5745">
        <w:t>employees_archive_last_name</w:t>
      </w:r>
      <w:proofErr w:type="spellEnd"/>
      <w:r w:rsidRPr="002F5745">
        <w:t xml:space="preserve"> NOT NULL,</w:t>
      </w:r>
    </w:p>
    <w:p w14:paraId="3DC08738" w14:textId="77777777" w:rsidR="002F5745" w:rsidRPr="002F5745" w:rsidRDefault="002F5745" w:rsidP="00EF0B50">
      <w:pPr>
        <w:pStyle w:val="NoSpacing"/>
      </w:pPr>
      <w:r w:rsidRPr="002F5745">
        <w:t xml:space="preserve">        --CONSTRAINT </w:t>
      </w:r>
      <w:proofErr w:type="spellStart"/>
      <w:r w:rsidRPr="002F5745">
        <w:t>employees_archive_last_name_chk_alpha</w:t>
      </w:r>
      <w:proofErr w:type="spellEnd"/>
    </w:p>
    <w:p w14:paraId="1E1038A0" w14:textId="77777777" w:rsidR="002F5745" w:rsidRPr="002F5745" w:rsidRDefault="002F5745" w:rsidP="00EF0B50">
      <w:pPr>
        <w:pStyle w:val="NoSpacing"/>
      </w:pPr>
      <w:r w:rsidRPr="002F5745">
        <w:t xml:space="preserve">        --    CHECK (REGEXP_</w:t>
      </w:r>
      <w:proofErr w:type="gramStart"/>
      <w:r w:rsidRPr="002F5745">
        <w:t>LIKE(</w:t>
      </w:r>
      <w:proofErr w:type="spellStart"/>
      <w:proofErr w:type="gramEnd"/>
      <w:r w:rsidRPr="002F5745">
        <w:t>last_name</w:t>
      </w:r>
      <w:proofErr w:type="spellEnd"/>
      <w:r w:rsidRPr="002F5745">
        <w:t>, '^[A-Za-z-'']+$'))</w:t>
      </w:r>
    </w:p>
    <w:p w14:paraId="6F591E53" w14:textId="77777777" w:rsidR="002F5745" w:rsidRPr="002F5745" w:rsidRDefault="002F5745" w:rsidP="00EF0B50">
      <w:pPr>
        <w:pStyle w:val="NoSpacing"/>
      </w:pPr>
      <w:r w:rsidRPr="002F5745">
        <w:t xml:space="preserve">        --CONSTRAINT </w:t>
      </w:r>
      <w:proofErr w:type="spellStart"/>
      <w:r w:rsidRPr="002F5745">
        <w:t>employees_archive_last_name_chk_initcap</w:t>
      </w:r>
      <w:proofErr w:type="spellEnd"/>
    </w:p>
    <w:p w14:paraId="48ED4BF0" w14:textId="77777777" w:rsidR="002F5745" w:rsidRPr="002F5745" w:rsidRDefault="002F5745" w:rsidP="00EF0B50">
      <w:pPr>
        <w:pStyle w:val="NoSpacing"/>
      </w:pPr>
      <w:r w:rsidRPr="002F5745">
        <w:t xml:space="preserve">        --    CHECK (</w:t>
      </w:r>
      <w:proofErr w:type="spellStart"/>
      <w:r w:rsidRPr="002F5745">
        <w:t>last_name</w:t>
      </w:r>
      <w:proofErr w:type="spellEnd"/>
      <w:r w:rsidRPr="002F5745">
        <w:t xml:space="preserve"> = </w:t>
      </w:r>
      <w:proofErr w:type="gramStart"/>
      <w:r w:rsidRPr="002F5745">
        <w:t>INITCAP(</w:t>
      </w:r>
      <w:proofErr w:type="spellStart"/>
      <w:proofErr w:type="gramEnd"/>
      <w:r w:rsidRPr="002F5745">
        <w:t>last_name</w:t>
      </w:r>
      <w:proofErr w:type="spellEnd"/>
      <w:r w:rsidRPr="002F5745">
        <w:t>)),</w:t>
      </w:r>
    </w:p>
    <w:p w14:paraId="528724B5" w14:textId="77777777" w:rsidR="002F5745" w:rsidRPr="002F5745" w:rsidRDefault="002F5745" w:rsidP="00EF0B50">
      <w:pPr>
        <w:pStyle w:val="NoSpacing"/>
      </w:pPr>
      <w:r w:rsidRPr="002F5745">
        <w:t xml:space="preserve">    </w:t>
      </w:r>
    </w:p>
    <w:p w14:paraId="25980A86" w14:textId="77777777" w:rsidR="002F5745" w:rsidRPr="002F5745" w:rsidRDefault="002F5745" w:rsidP="00EF0B50">
      <w:pPr>
        <w:pStyle w:val="NoSpacing"/>
      </w:pPr>
      <w:r w:rsidRPr="002F5745">
        <w:t xml:space="preserve">    </w:t>
      </w:r>
      <w:proofErr w:type="spellStart"/>
      <w:r w:rsidRPr="002F5745">
        <w:t>job_role</w:t>
      </w:r>
      <w:proofErr w:type="spellEnd"/>
      <w:r w:rsidRPr="002F5745">
        <w:t xml:space="preserve"> VARCHAR2(15)</w:t>
      </w:r>
    </w:p>
    <w:p w14:paraId="54D87731" w14:textId="77777777" w:rsidR="002F5745" w:rsidRPr="002F5745" w:rsidRDefault="002F5745" w:rsidP="00EF0B50">
      <w:pPr>
        <w:pStyle w:val="NoSpacing"/>
      </w:pPr>
      <w:r w:rsidRPr="002F5745">
        <w:t xml:space="preserve">        CONSTRAINT </w:t>
      </w:r>
      <w:proofErr w:type="spellStart"/>
      <w:r w:rsidRPr="002F5745">
        <w:t>employees_archive_job_role</w:t>
      </w:r>
      <w:proofErr w:type="spellEnd"/>
      <w:r w:rsidRPr="002F5745">
        <w:t xml:space="preserve"> NOT NULL</w:t>
      </w:r>
    </w:p>
    <w:p w14:paraId="0F617BB4" w14:textId="77777777" w:rsidR="002F5745" w:rsidRPr="002F5745" w:rsidRDefault="002F5745" w:rsidP="00EF0B50">
      <w:pPr>
        <w:pStyle w:val="NoSpacing"/>
      </w:pPr>
      <w:r w:rsidRPr="002F5745">
        <w:t xml:space="preserve">        --CONSTRAINT </w:t>
      </w:r>
      <w:proofErr w:type="spellStart"/>
      <w:r w:rsidRPr="002F5745">
        <w:t>employees_archive_job_role_chk</w:t>
      </w:r>
      <w:proofErr w:type="spellEnd"/>
    </w:p>
    <w:p w14:paraId="29D36742" w14:textId="77777777" w:rsidR="002F5745" w:rsidRPr="002F5745" w:rsidRDefault="002F5745" w:rsidP="00EF0B50">
      <w:pPr>
        <w:pStyle w:val="NoSpacing"/>
      </w:pPr>
      <w:r w:rsidRPr="002F5745">
        <w:t xml:space="preserve">        --    CHECK (</w:t>
      </w:r>
      <w:proofErr w:type="spellStart"/>
      <w:r w:rsidRPr="002F5745">
        <w:t>job_role</w:t>
      </w:r>
      <w:proofErr w:type="spellEnd"/>
      <w:r w:rsidRPr="002F5745">
        <w:t xml:space="preserve"> IN ('Driver', 'Administrator', 'Manager'))</w:t>
      </w:r>
    </w:p>
    <w:p w14:paraId="1C19187E" w14:textId="65EFF1C6" w:rsidR="00F46CF7" w:rsidRDefault="002F5745" w:rsidP="00EF0B50">
      <w:pPr>
        <w:pStyle w:val="NoSpacing"/>
      </w:pPr>
      <w:r w:rsidRPr="002F5745">
        <w:t>);</w:t>
      </w:r>
    </w:p>
    <w:p w14:paraId="58EC7588" w14:textId="409C2348" w:rsidR="007207AC" w:rsidRDefault="007207AC" w:rsidP="00EF0B50">
      <w:pPr>
        <w:pStyle w:val="NoSpacing"/>
      </w:pPr>
    </w:p>
    <w:p w14:paraId="410257C6" w14:textId="4C255ACF" w:rsidR="007207AC" w:rsidRDefault="007207AC" w:rsidP="00EF0B50">
      <w:pPr>
        <w:pStyle w:val="NoSpacing"/>
      </w:pPr>
    </w:p>
    <w:p w14:paraId="5019A62B" w14:textId="787E8615" w:rsidR="007207AC" w:rsidRDefault="007207AC" w:rsidP="00EF0B50">
      <w:pPr>
        <w:pStyle w:val="NoSpacing"/>
      </w:pPr>
    </w:p>
    <w:p w14:paraId="28EAC61F" w14:textId="02E02C36" w:rsidR="007207AC" w:rsidRDefault="007207AC" w:rsidP="00EF0B50">
      <w:pPr>
        <w:pStyle w:val="NoSpacing"/>
      </w:pPr>
    </w:p>
    <w:p w14:paraId="6D0CC0F2" w14:textId="541AD61C" w:rsidR="007207AC" w:rsidRDefault="007207AC" w:rsidP="00EF0B50">
      <w:pPr>
        <w:pStyle w:val="NoSpacing"/>
      </w:pPr>
    </w:p>
    <w:p w14:paraId="2494D720" w14:textId="4A29D1EB" w:rsidR="007207AC" w:rsidRDefault="007207AC" w:rsidP="00EF0B50">
      <w:pPr>
        <w:pStyle w:val="NoSpacing"/>
      </w:pPr>
    </w:p>
    <w:p w14:paraId="4166F239" w14:textId="77777777" w:rsidR="007207AC" w:rsidRDefault="007207AC" w:rsidP="00EF0B50">
      <w:pPr>
        <w:pStyle w:val="NoSpacing"/>
      </w:pPr>
    </w:p>
    <w:p w14:paraId="411B1F5B" w14:textId="3F05ADC2" w:rsidR="002F5745" w:rsidRDefault="002F5745" w:rsidP="002F5745">
      <w:pPr>
        <w:rPr>
          <w:u w:val="single"/>
        </w:rPr>
      </w:pPr>
      <w:r>
        <w:rPr>
          <w:u w:val="single"/>
        </w:rPr>
        <w:lastRenderedPageBreak/>
        <w:t>Triggers</w:t>
      </w:r>
    </w:p>
    <w:p w14:paraId="57E7BE45" w14:textId="56DE6D02" w:rsidR="002F5745" w:rsidRPr="002F5745" w:rsidRDefault="002F5745" w:rsidP="002F5745">
      <w:r>
        <w:t>Trigger to archive employee accounts when deleted from the main table:</w:t>
      </w:r>
    </w:p>
    <w:p w14:paraId="072A9DB1" w14:textId="77777777" w:rsidR="002F5745" w:rsidRPr="002F5745" w:rsidRDefault="002F5745" w:rsidP="00EF0B50">
      <w:pPr>
        <w:pStyle w:val="NoSpacing"/>
      </w:pPr>
      <w:r w:rsidRPr="002F5745">
        <w:t xml:space="preserve">CREATE OR REPLACE TRIGGER </w:t>
      </w:r>
      <w:proofErr w:type="spellStart"/>
      <w:r w:rsidRPr="002F5745">
        <w:t>trg_archive_employees</w:t>
      </w:r>
      <w:proofErr w:type="spellEnd"/>
    </w:p>
    <w:p w14:paraId="08F04B06" w14:textId="77777777" w:rsidR="002F5745" w:rsidRPr="002F5745" w:rsidRDefault="002F5745" w:rsidP="00EF0B50">
      <w:pPr>
        <w:pStyle w:val="NoSpacing"/>
      </w:pPr>
      <w:r w:rsidRPr="002F5745">
        <w:t>BEFORE DELETE ON employees FOR EACH ROW</w:t>
      </w:r>
    </w:p>
    <w:p w14:paraId="057ACFBE" w14:textId="77777777" w:rsidR="002F5745" w:rsidRPr="002F5745" w:rsidRDefault="002F5745" w:rsidP="00EF0B50">
      <w:pPr>
        <w:pStyle w:val="NoSpacing"/>
      </w:pPr>
      <w:r w:rsidRPr="002F5745">
        <w:t>BEGIN</w:t>
      </w:r>
    </w:p>
    <w:p w14:paraId="53806618" w14:textId="77777777" w:rsidR="002F5745" w:rsidRPr="002F5745" w:rsidRDefault="002F5745" w:rsidP="00EF0B50">
      <w:pPr>
        <w:pStyle w:val="NoSpacing"/>
      </w:pPr>
      <w:r w:rsidRPr="002F5745">
        <w:t xml:space="preserve">    INSERT INTO </w:t>
      </w:r>
      <w:proofErr w:type="spellStart"/>
      <w:r w:rsidRPr="002F5745">
        <w:t>employees_archive</w:t>
      </w:r>
      <w:proofErr w:type="spellEnd"/>
    </w:p>
    <w:p w14:paraId="7FD977CA"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w:t>
      </w:r>
      <w:proofErr w:type="spellStart"/>
      <w:r w:rsidRPr="002F5745">
        <w:t>first_name</w:t>
      </w:r>
      <w:proofErr w:type="spellEnd"/>
      <w:r w:rsidRPr="002F5745">
        <w:t xml:space="preserve">, </w:t>
      </w:r>
      <w:proofErr w:type="spellStart"/>
      <w:r w:rsidRPr="002F5745">
        <w:t>last_name</w:t>
      </w:r>
      <w:proofErr w:type="spellEnd"/>
      <w:r w:rsidRPr="002F5745">
        <w:t xml:space="preserve">, </w:t>
      </w:r>
      <w:proofErr w:type="spellStart"/>
      <w:r w:rsidRPr="002F5745">
        <w:t>job_role</w:t>
      </w:r>
      <w:proofErr w:type="spellEnd"/>
      <w:r w:rsidRPr="002F5745">
        <w:t>)</w:t>
      </w:r>
    </w:p>
    <w:p w14:paraId="54D56EC0" w14:textId="77777777" w:rsidR="002F5745" w:rsidRPr="002F5745" w:rsidRDefault="002F5745" w:rsidP="00EF0B50">
      <w:pPr>
        <w:pStyle w:val="NoSpacing"/>
      </w:pPr>
      <w:r w:rsidRPr="002F5745">
        <w:t xml:space="preserve">    VALUES</w:t>
      </w:r>
    </w:p>
    <w:p w14:paraId="1B06AB05" w14:textId="77777777" w:rsidR="002F5745" w:rsidRPr="002F5745" w:rsidRDefault="002F5745" w:rsidP="00EF0B50">
      <w:pPr>
        <w:pStyle w:val="NoSpacing"/>
      </w:pPr>
      <w:r w:rsidRPr="002F5745">
        <w:t xml:space="preserve">        </w:t>
      </w:r>
      <w:proofErr w:type="gramStart"/>
      <w:r w:rsidRPr="002F5745">
        <w:t>(:</w:t>
      </w:r>
      <w:proofErr w:type="spellStart"/>
      <w:r w:rsidRPr="002F5745">
        <w:t>OLD.employee</w:t>
      </w:r>
      <w:proofErr w:type="gramEnd"/>
      <w:r w:rsidRPr="002F5745">
        <w:t>_id</w:t>
      </w:r>
      <w:proofErr w:type="spellEnd"/>
      <w:r w:rsidRPr="002F5745">
        <w:t>, :</w:t>
      </w:r>
      <w:proofErr w:type="spellStart"/>
      <w:r w:rsidRPr="002F5745">
        <w:t>OLD.first_name</w:t>
      </w:r>
      <w:proofErr w:type="spellEnd"/>
      <w:r w:rsidRPr="002F5745">
        <w:t>, :</w:t>
      </w:r>
      <w:proofErr w:type="spellStart"/>
      <w:r w:rsidRPr="002F5745">
        <w:t>OLD.last_name</w:t>
      </w:r>
      <w:proofErr w:type="spellEnd"/>
      <w:r w:rsidRPr="002F5745">
        <w:t>, :</w:t>
      </w:r>
      <w:proofErr w:type="spellStart"/>
      <w:r w:rsidRPr="002F5745">
        <w:t>OLD.job_role</w:t>
      </w:r>
      <w:proofErr w:type="spellEnd"/>
      <w:r w:rsidRPr="002F5745">
        <w:t>);</w:t>
      </w:r>
    </w:p>
    <w:p w14:paraId="67A834EE" w14:textId="3C485E61" w:rsidR="002F5745" w:rsidRDefault="002F5745" w:rsidP="00EF0B50">
      <w:pPr>
        <w:pStyle w:val="NoSpacing"/>
      </w:pPr>
      <w:r w:rsidRPr="002F5745">
        <w:t>END;</w:t>
      </w:r>
    </w:p>
    <w:p w14:paraId="3F597778" w14:textId="0B556F2D" w:rsidR="002F5745" w:rsidRDefault="002F5745" w:rsidP="002F5745">
      <w:pPr>
        <w:pStyle w:val="NoSpacing"/>
      </w:pPr>
    </w:p>
    <w:p w14:paraId="6024653A" w14:textId="565A2665" w:rsidR="007207AC" w:rsidRDefault="007207AC" w:rsidP="002F5745">
      <w:pPr>
        <w:pStyle w:val="NoSpacing"/>
      </w:pPr>
    </w:p>
    <w:p w14:paraId="5B7FC249" w14:textId="4408516C" w:rsidR="007207AC" w:rsidRDefault="007207AC" w:rsidP="002F5745">
      <w:pPr>
        <w:pStyle w:val="NoSpacing"/>
      </w:pPr>
    </w:p>
    <w:p w14:paraId="0E287314" w14:textId="1F09A1A4" w:rsidR="007207AC" w:rsidRDefault="007207AC" w:rsidP="002F5745">
      <w:pPr>
        <w:pStyle w:val="NoSpacing"/>
      </w:pPr>
    </w:p>
    <w:p w14:paraId="4F8AD968" w14:textId="2B4B1D77" w:rsidR="007207AC" w:rsidRDefault="007207AC" w:rsidP="002F5745">
      <w:pPr>
        <w:pStyle w:val="NoSpacing"/>
      </w:pPr>
    </w:p>
    <w:p w14:paraId="7BB63512" w14:textId="1E2E6076" w:rsidR="007207AC" w:rsidRDefault="007207AC" w:rsidP="002F5745">
      <w:pPr>
        <w:pStyle w:val="NoSpacing"/>
      </w:pPr>
    </w:p>
    <w:p w14:paraId="74374603" w14:textId="466A3C76" w:rsidR="007207AC" w:rsidRDefault="007207AC" w:rsidP="002F5745">
      <w:pPr>
        <w:pStyle w:val="NoSpacing"/>
      </w:pPr>
    </w:p>
    <w:p w14:paraId="749E6364" w14:textId="6A566F02" w:rsidR="007207AC" w:rsidRDefault="007207AC" w:rsidP="002F5745">
      <w:pPr>
        <w:pStyle w:val="NoSpacing"/>
      </w:pPr>
    </w:p>
    <w:p w14:paraId="10ED8316" w14:textId="0862BF78" w:rsidR="007207AC" w:rsidRDefault="007207AC" w:rsidP="002F5745">
      <w:pPr>
        <w:pStyle w:val="NoSpacing"/>
      </w:pPr>
    </w:p>
    <w:p w14:paraId="4F580628" w14:textId="7BF1CA04" w:rsidR="007207AC" w:rsidRDefault="007207AC" w:rsidP="002F5745">
      <w:pPr>
        <w:pStyle w:val="NoSpacing"/>
      </w:pPr>
    </w:p>
    <w:p w14:paraId="05DFF66A" w14:textId="5640BB1D" w:rsidR="007207AC" w:rsidRDefault="007207AC" w:rsidP="002F5745">
      <w:pPr>
        <w:pStyle w:val="NoSpacing"/>
      </w:pPr>
    </w:p>
    <w:p w14:paraId="0C572D5E" w14:textId="0130A593" w:rsidR="007207AC" w:rsidRDefault="007207AC" w:rsidP="002F5745">
      <w:pPr>
        <w:pStyle w:val="NoSpacing"/>
      </w:pPr>
    </w:p>
    <w:p w14:paraId="424CA7AF" w14:textId="34170D63" w:rsidR="007207AC" w:rsidRDefault="007207AC" w:rsidP="002F5745">
      <w:pPr>
        <w:pStyle w:val="NoSpacing"/>
      </w:pPr>
    </w:p>
    <w:p w14:paraId="73695698" w14:textId="71047EF2" w:rsidR="007207AC" w:rsidRDefault="007207AC" w:rsidP="002F5745">
      <w:pPr>
        <w:pStyle w:val="NoSpacing"/>
      </w:pPr>
    </w:p>
    <w:p w14:paraId="54870818" w14:textId="541BBF6C" w:rsidR="007207AC" w:rsidRDefault="007207AC" w:rsidP="002F5745">
      <w:pPr>
        <w:pStyle w:val="NoSpacing"/>
      </w:pPr>
    </w:p>
    <w:p w14:paraId="478B7344" w14:textId="0B288551" w:rsidR="007207AC" w:rsidRDefault="007207AC" w:rsidP="002F5745">
      <w:pPr>
        <w:pStyle w:val="NoSpacing"/>
      </w:pPr>
    </w:p>
    <w:p w14:paraId="2C8F3A8F" w14:textId="12C9CC82" w:rsidR="007207AC" w:rsidRDefault="007207AC" w:rsidP="002F5745">
      <w:pPr>
        <w:pStyle w:val="NoSpacing"/>
      </w:pPr>
    </w:p>
    <w:p w14:paraId="62B741EF" w14:textId="6FE4D57E" w:rsidR="007207AC" w:rsidRDefault="007207AC" w:rsidP="002F5745">
      <w:pPr>
        <w:pStyle w:val="NoSpacing"/>
      </w:pPr>
    </w:p>
    <w:p w14:paraId="38DF289A" w14:textId="46F14038" w:rsidR="007207AC" w:rsidRDefault="007207AC" w:rsidP="002F5745">
      <w:pPr>
        <w:pStyle w:val="NoSpacing"/>
      </w:pPr>
    </w:p>
    <w:p w14:paraId="30396D8D" w14:textId="1E84726C" w:rsidR="007207AC" w:rsidRDefault="007207AC" w:rsidP="002F5745">
      <w:pPr>
        <w:pStyle w:val="NoSpacing"/>
      </w:pPr>
    </w:p>
    <w:p w14:paraId="5A2655B3" w14:textId="66D03211" w:rsidR="007207AC" w:rsidRDefault="007207AC" w:rsidP="002F5745">
      <w:pPr>
        <w:pStyle w:val="NoSpacing"/>
      </w:pPr>
    </w:p>
    <w:p w14:paraId="15795E37" w14:textId="512C9BBE" w:rsidR="007207AC" w:rsidRDefault="007207AC" w:rsidP="002F5745">
      <w:pPr>
        <w:pStyle w:val="NoSpacing"/>
      </w:pPr>
    </w:p>
    <w:p w14:paraId="375FB1E6" w14:textId="77777777" w:rsidR="007207AC" w:rsidRDefault="007207AC" w:rsidP="002F5745">
      <w:pPr>
        <w:pStyle w:val="NoSpacing"/>
      </w:pPr>
    </w:p>
    <w:p w14:paraId="6796CBA4" w14:textId="21BC0D4C" w:rsidR="002F5745" w:rsidRDefault="002F5745" w:rsidP="002F5745">
      <w:pPr>
        <w:pStyle w:val="Heading3"/>
      </w:pPr>
      <w:bookmarkStart w:id="78" w:name="_Toc8066596"/>
      <w:bookmarkStart w:id="79" w:name="_Toc8067050"/>
      <w:bookmarkStart w:id="80" w:name="_Toc8088389"/>
      <w:r>
        <w:lastRenderedPageBreak/>
        <w:t>Shifts</w:t>
      </w:r>
      <w:bookmarkEnd w:id="78"/>
      <w:bookmarkEnd w:id="79"/>
      <w:bookmarkEnd w:id="80"/>
    </w:p>
    <w:p w14:paraId="4656E690" w14:textId="39A2698C" w:rsidR="002F5745" w:rsidRDefault="002F5745" w:rsidP="002F5745">
      <w:pPr>
        <w:rPr>
          <w:u w:val="single"/>
        </w:rPr>
      </w:pPr>
      <w:r>
        <w:rPr>
          <w:u w:val="single"/>
        </w:rPr>
        <w:t>Table</w:t>
      </w:r>
    </w:p>
    <w:p w14:paraId="26B7E2C6" w14:textId="7E81D54C" w:rsidR="00C02B4E" w:rsidRPr="00C02B4E" w:rsidRDefault="00C02B4E" w:rsidP="002F5745">
      <w:r w:rsidRPr="00C02B4E">
        <w:t>This table stores shifts assigned to drivers so that drivers can see when they are working:</w:t>
      </w:r>
    </w:p>
    <w:p w14:paraId="44570268" w14:textId="77777777" w:rsidR="002F5745" w:rsidRPr="002F5745" w:rsidRDefault="002F5745" w:rsidP="00EF0B50">
      <w:pPr>
        <w:pStyle w:val="NoSpacing"/>
      </w:pPr>
      <w:r w:rsidRPr="002F5745">
        <w:t xml:space="preserve">CREATE TABLE </w:t>
      </w:r>
      <w:proofErr w:type="gramStart"/>
      <w:r w:rsidRPr="002F5745">
        <w:t>shifts(</w:t>
      </w:r>
      <w:proofErr w:type="gramEnd"/>
    </w:p>
    <w:p w14:paraId="59042952" w14:textId="77777777" w:rsidR="002F5745" w:rsidRPr="002F5745" w:rsidRDefault="002F5745" w:rsidP="00EF0B50">
      <w:pPr>
        <w:pStyle w:val="NoSpacing"/>
      </w:pPr>
      <w:r w:rsidRPr="002F5745">
        <w:t xml:space="preserve">    </w:t>
      </w:r>
    </w:p>
    <w:p w14:paraId="0FB20AF4" w14:textId="77777777" w:rsidR="002F5745" w:rsidRPr="002F5745" w:rsidRDefault="002F5745" w:rsidP="00EF0B50">
      <w:pPr>
        <w:pStyle w:val="NoSpacing"/>
      </w:pPr>
      <w:r w:rsidRPr="002F5745">
        <w:t xml:space="preserve">    </w:t>
      </w:r>
      <w:proofErr w:type="spellStart"/>
      <w:r w:rsidRPr="002F5745">
        <w:t>shift_id</w:t>
      </w:r>
      <w:proofErr w:type="spellEnd"/>
      <w:r w:rsidRPr="002F5745">
        <w:t xml:space="preserve"> NUMBER</w:t>
      </w:r>
    </w:p>
    <w:p w14:paraId="3C5AF627" w14:textId="77777777" w:rsidR="002F5745" w:rsidRPr="002F5745" w:rsidRDefault="002F5745" w:rsidP="00EF0B50">
      <w:pPr>
        <w:pStyle w:val="NoSpacing"/>
      </w:pPr>
      <w:r w:rsidRPr="002F5745">
        <w:t xml:space="preserve">        CONSTRAINT </w:t>
      </w:r>
      <w:proofErr w:type="spellStart"/>
      <w:r w:rsidRPr="002F5745">
        <w:t>shifts_shift_id_pk</w:t>
      </w:r>
      <w:proofErr w:type="spellEnd"/>
      <w:r w:rsidRPr="002F5745">
        <w:t xml:space="preserve"> PRIMARY KEY,</w:t>
      </w:r>
    </w:p>
    <w:p w14:paraId="08A202E6" w14:textId="77777777" w:rsidR="002F5745" w:rsidRPr="002F5745" w:rsidRDefault="002F5745" w:rsidP="00EF0B50">
      <w:pPr>
        <w:pStyle w:val="NoSpacing"/>
      </w:pPr>
      <w:r w:rsidRPr="002F5745">
        <w:t xml:space="preserve">        </w:t>
      </w:r>
    </w:p>
    <w:p w14:paraId="4A55E508"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VARCHAR2(15) NOT NULL</w:t>
      </w:r>
    </w:p>
    <w:p w14:paraId="5C403594" w14:textId="77777777" w:rsidR="002F5745" w:rsidRPr="002F5745" w:rsidRDefault="002F5745" w:rsidP="00EF0B50">
      <w:pPr>
        <w:pStyle w:val="NoSpacing"/>
      </w:pPr>
      <w:r w:rsidRPr="002F5745">
        <w:t xml:space="preserve">        CONSTRAINT </w:t>
      </w:r>
      <w:proofErr w:type="spellStart"/>
      <w:r w:rsidRPr="002F5745">
        <w:t>shifts_employee_id_fk</w:t>
      </w:r>
      <w:proofErr w:type="spellEnd"/>
      <w:r w:rsidRPr="002F5745">
        <w:t xml:space="preserve"> REFERENCES employees(</w:t>
      </w:r>
      <w:proofErr w:type="spellStart"/>
      <w:r w:rsidRPr="002F5745">
        <w:t>employee_id</w:t>
      </w:r>
      <w:proofErr w:type="spellEnd"/>
      <w:r w:rsidRPr="002F5745">
        <w:t>),</w:t>
      </w:r>
    </w:p>
    <w:p w14:paraId="26544828" w14:textId="77777777" w:rsidR="002F5745" w:rsidRPr="002F5745" w:rsidRDefault="002F5745" w:rsidP="00EF0B50">
      <w:pPr>
        <w:pStyle w:val="NoSpacing"/>
      </w:pPr>
      <w:r w:rsidRPr="002F5745">
        <w:t xml:space="preserve">        </w:t>
      </w:r>
    </w:p>
    <w:p w14:paraId="0A60F4C3" w14:textId="77777777" w:rsidR="002F5745" w:rsidRPr="002F5745" w:rsidRDefault="002F5745" w:rsidP="00EF0B50">
      <w:pPr>
        <w:pStyle w:val="NoSpacing"/>
      </w:pPr>
      <w:r w:rsidRPr="002F5745">
        <w:t xml:space="preserve">    </w:t>
      </w:r>
      <w:proofErr w:type="spellStart"/>
      <w:r w:rsidRPr="002F5745">
        <w:t>start_datetime</w:t>
      </w:r>
      <w:proofErr w:type="spellEnd"/>
      <w:r w:rsidRPr="002F5745">
        <w:t xml:space="preserve"> DATE</w:t>
      </w:r>
    </w:p>
    <w:p w14:paraId="449A823B" w14:textId="77777777" w:rsidR="002F5745" w:rsidRPr="002F5745" w:rsidRDefault="002F5745" w:rsidP="00EF0B50">
      <w:pPr>
        <w:pStyle w:val="NoSpacing"/>
      </w:pPr>
      <w:r w:rsidRPr="002F5745">
        <w:t xml:space="preserve">        CONSTRAINT </w:t>
      </w:r>
      <w:proofErr w:type="spellStart"/>
      <w:r w:rsidRPr="002F5745">
        <w:t>shifts_start_datetime_nn</w:t>
      </w:r>
      <w:proofErr w:type="spellEnd"/>
      <w:r w:rsidRPr="002F5745">
        <w:t xml:space="preserve"> NOT NULL,</w:t>
      </w:r>
    </w:p>
    <w:p w14:paraId="7682DD68" w14:textId="77777777" w:rsidR="002F5745" w:rsidRPr="002F5745" w:rsidRDefault="002F5745" w:rsidP="00EF0B50">
      <w:pPr>
        <w:pStyle w:val="NoSpacing"/>
      </w:pPr>
      <w:r w:rsidRPr="002F5745">
        <w:t xml:space="preserve">        </w:t>
      </w:r>
    </w:p>
    <w:p w14:paraId="1574E608" w14:textId="77777777" w:rsidR="002F5745" w:rsidRPr="002F5745" w:rsidRDefault="002F5745" w:rsidP="00EF0B50">
      <w:pPr>
        <w:pStyle w:val="NoSpacing"/>
      </w:pPr>
      <w:r w:rsidRPr="002F5745">
        <w:t xml:space="preserve">    </w:t>
      </w:r>
      <w:proofErr w:type="spellStart"/>
      <w:r w:rsidRPr="002F5745">
        <w:t>end_datetime</w:t>
      </w:r>
      <w:proofErr w:type="spellEnd"/>
      <w:r w:rsidRPr="002F5745">
        <w:t xml:space="preserve"> DATE</w:t>
      </w:r>
    </w:p>
    <w:p w14:paraId="40A96F23" w14:textId="77777777" w:rsidR="002F5745" w:rsidRPr="002F5745" w:rsidRDefault="002F5745" w:rsidP="00EF0B50">
      <w:pPr>
        <w:pStyle w:val="NoSpacing"/>
      </w:pPr>
      <w:r w:rsidRPr="002F5745">
        <w:t xml:space="preserve">        CONSTRAINT </w:t>
      </w:r>
      <w:proofErr w:type="spellStart"/>
      <w:r w:rsidRPr="002F5745">
        <w:t>shifts_end_datetime_nn</w:t>
      </w:r>
      <w:proofErr w:type="spellEnd"/>
      <w:r w:rsidRPr="002F5745">
        <w:t xml:space="preserve"> NOT NULL</w:t>
      </w:r>
    </w:p>
    <w:p w14:paraId="6877585B" w14:textId="2727A157" w:rsidR="002F5745" w:rsidRDefault="002F5745" w:rsidP="00EF0B50">
      <w:pPr>
        <w:pStyle w:val="NoSpacing"/>
      </w:pPr>
      <w:r w:rsidRPr="002F5745">
        <w:t>);</w:t>
      </w:r>
    </w:p>
    <w:p w14:paraId="366553C8" w14:textId="22FEE033" w:rsidR="002F5745" w:rsidRDefault="002F5745" w:rsidP="002F5745">
      <w:pPr>
        <w:rPr>
          <w:u w:val="single"/>
        </w:rPr>
      </w:pPr>
      <w:r>
        <w:rPr>
          <w:u w:val="single"/>
        </w:rPr>
        <w:t>Sequence</w:t>
      </w:r>
    </w:p>
    <w:p w14:paraId="26EBCA23" w14:textId="33E4FAD9" w:rsidR="008F009A" w:rsidRPr="008F009A" w:rsidRDefault="008F009A" w:rsidP="002F5745">
      <w:r w:rsidRPr="008F009A">
        <w:t>This sequence handles the shift ID as the primary key for the table:</w:t>
      </w:r>
    </w:p>
    <w:p w14:paraId="3F2F869D" w14:textId="77777777" w:rsidR="002F5745" w:rsidRPr="002F5745" w:rsidRDefault="002F5745" w:rsidP="00EF0B50">
      <w:pPr>
        <w:pStyle w:val="NoSpacing"/>
      </w:pPr>
      <w:r w:rsidRPr="002F5745">
        <w:t xml:space="preserve">CREATE SEQUENCE </w:t>
      </w:r>
      <w:proofErr w:type="spellStart"/>
      <w:r w:rsidRPr="002F5745">
        <w:t>seq_shift_id</w:t>
      </w:r>
      <w:proofErr w:type="spellEnd"/>
    </w:p>
    <w:p w14:paraId="1D4C0AFB" w14:textId="77777777" w:rsidR="002F5745" w:rsidRPr="002F5745" w:rsidRDefault="002F5745" w:rsidP="00EF0B50">
      <w:pPr>
        <w:pStyle w:val="NoSpacing"/>
      </w:pPr>
      <w:r w:rsidRPr="002F5745">
        <w:t xml:space="preserve">    START WITH 1</w:t>
      </w:r>
    </w:p>
    <w:p w14:paraId="094DFFC7" w14:textId="77777777" w:rsidR="002F5745" w:rsidRPr="002F5745" w:rsidRDefault="002F5745" w:rsidP="00EF0B50">
      <w:pPr>
        <w:pStyle w:val="NoSpacing"/>
      </w:pPr>
      <w:r w:rsidRPr="002F5745">
        <w:t xml:space="preserve">    INCREMENT BY 1</w:t>
      </w:r>
    </w:p>
    <w:p w14:paraId="105A1870" w14:textId="77777777" w:rsidR="002F5745" w:rsidRPr="002F5745" w:rsidRDefault="002F5745" w:rsidP="00EF0B50">
      <w:pPr>
        <w:pStyle w:val="NoSpacing"/>
      </w:pPr>
      <w:r w:rsidRPr="002F5745">
        <w:t xml:space="preserve">    NOCYCLE</w:t>
      </w:r>
    </w:p>
    <w:p w14:paraId="47326CA4" w14:textId="065C815C" w:rsidR="002F5745" w:rsidRDefault="002F5745" w:rsidP="00EF0B50">
      <w:pPr>
        <w:pStyle w:val="NoSpacing"/>
      </w:pPr>
      <w:r w:rsidRPr="002F5745">
        <w:t xml:space="preserve">    NOCACHE;</w:t>
      </w:r>
    </w:p>
    <w:p w14:paraId="3D4F75BF" w14:textId="34A6E78A" w:rsidR="007207AC" w:rsidRDefault="007207AC" w:rsidP="00EF0B50">
      <w:pPr>
        <w:pStyle w:val="NoSpacing"/>
      </w:pPr>
    </w:p>
    <w:p w14:paraId="020D699C" w14:textId="344B189B" w:rsidR="007207AC" w:rsidRDefault="007207AC" w:rsidP="00EF0B50">
      <w:pPr>
        <w:pStyle w:val="NoSpacing"/>
      </w:pPr>
    </w:p>
    <w:p w14:paraId="3FFBCA33" w14:textId="54C642CD" w:rsidR="007207AC" w:rsidRDefault="007207AC" w:rsidP="00EF0B50">
      <w:pPr>
        <w:pStyle w:val="NoSpacing"/>
      </w:pPr>
    </w:p>
    <w:p w14:paraId="54FD9886" w14:textId="40716828" w:rsidR="007207AC" w:rsidRDefault="007207AC" w:rsidP="00EF0B50">
      <w:pPr>
        <w:pStyle w:val="NoSpacing"/>
      </w:pPr>
    </w:p>
    <w:p w14:paraId="59B5A46A" w14:textId="7A911050" w:rsidR="007207AC" w:rsidRDefault="007207AC" w:rsidP="00EF0B50">
      <w:pPr>
        <w:pStyle w:val="NoSpacing"/>
      </w:pPr>
    </w:p>
    <w:p w14:paraId="2A2BC4A6" w14:textId="5615884B" w:rsidR="007207AC" w:rsidRDefault="007207AC" w:rsidP="00EF0B50">
      <w:pPr>
        <w:pStyle w:val="NoSpacing"/>
      </w:pPr>
    </w:p>
    <w:p w14:paraId="131A8D66" w14:textId="6AC645E8" w:rsidR="007207AC" w:rsidRDefault="007207AC" w:rsidP="00EF0B50">
      <w:pPr>
        <w:pStyle w:val="NoSpacing"/>
      </w:pPr>
    </w:p>
    <w:p w14:paraId="5374BD22" w14:textId="77777777" w:rsidR="007207AC" w:rsidRDefault="007207AC" w:rsidP="00EF0B50">
      <w:pPr>
        <w:pStyle w:val="NoSpacing"/>
      </w:pPr>
    </w:p>
    <w:p w14:paraId="25DB6BA8" w14:textId="3F73FC77" w:rsidR="002F5745" w:rsidRDefault="002F5745" w:rsidP="002F5745">
      <w:pPr>
        <w:rPr>
          <w:u w:val="single"/>
        </w:rPr>
      </w:pPr>
      <w:r>
        <w:rPr>
          <w:u w:val="single"/>
        </w:rPr>
        <w:lastRenderedPageBreak/>
        <w:t>Triggers</w:t>
      </w:r>
    </w:p>
    <w:p w14:paraId="5FA93D3E" w14:textId="6B030288" w:rsidR="008F009A" w:rsidRDefault="008F009A" w:rsidP="008F009A">
      <w:r>
        <w:t>This trigger increments the above sequence when a new shift is created:</w:t>
      </w:r>
    </w:p>
    <w:p w14:paraId="3C72F1E0" w14:textId="77777777" w:rsidR="002F5745" w:rsidRPr="002F5745" w:rsidRDefault="002F5745" w:rsidP="00EF0B50">
      <w:pPr>
        <w:pStyle w:val="NoSpacing"/>
      </w:pPr>
      <w:r w:rsidRPr="002F5745">
        <w:t xml:space="preserve">CREATE OR REPLACE TRIGGER </w:t>
      </w:r>
      <w:proofErr w:type="spellStart"/>
      <w:r w:rsidRPr="002F5745">
        <w:t>trg_shift_initialise</w:t>
      </w:r>
      <w:proofErr w:type="spellEnd"/>
    </w:p>
    <w:p w14:paraId="20B5F778" w14:textId="77777777" w:rsidR="002F5745" w:rsidRPr="002F5745" w:rsidRDefault="002F5745" w:rsidP="00EF0B50">
      <w:pPr>
        <w:pStyle w:val="NoSpacing"/>
      </w:pPr>
      <w:r w:rsidRPr="002F5745">
        <w:t>BEFORE INSERT ON shifts FOR EACH ROW</w:t>
      </w:r>
    </w:p>
    <w:p w14:paraId="7FE368F1" w14:textId="77777777" w:rsidR="002F5745" w:rsidRPr="002F5745" w:rsidRDefault="002F5745" w:rsidP="00EF0B50">
      <w:pPr>
        <w:pStyle w:val="NoSpacing"/>
      </w:pPr>
      <w:r w:rsidRPr="002F5745">
        <w:t>BEGIN</w:t>
      </w:r>
    </w:p>
    <w:p w14:paraId="523DE826" w14:textId="77777777" w:rsidR="002F5745" w:rsidRPr="002F5745" w:rsidRDefault="002F5745" w:rsidP="00EF0B50">
      <w:pPr>
        <w:pStyle w:val="NoSpacing"/>
      </w:pPr>
      <w:r w:rsidRPr="002F5745">
        <w:t xml:space="preserve">    SELECT </w:t>
      </w:r>
      <w:proofErr w:type="spellStart"/>
      <w:r w:rsidRPr="002F5745">
        <w:t>seq_shift_</w:t>
      </w:r>
      <w:proofErr w:type="gramStart"/>
      <w:r w:rsidRPr="002F5745">
        <w:t>id.nextval</w:t>
      </w:r>
      <w:proofErr w:type="spellEnd"/>
      <w:proofErr w:type="gramEnd"/>
    </w:p>
    <w:p w14:paraId="2BFFEAB9" w14:textId="77777777" w:rsidR="002F5745" w:rsidRPr="002F5745" w:rsidRDefault="002F5745" w:rsidP="00EF0B50">
      <w:pPr>
        <w:pStyle w:val="NoSpacing"/>
      </w:pPr>
      <w:r w:rsidRPr="002F5745">
        <w:t xml:space="preserve">    </w:t>
      </w:r>
      <w:proofErr w:type="gramStart"/>
      <w:r w:rsidRPr="002F5745">
        <w:t>INTO :</w:t>
      </w:r>
      <w:proofErr w:type="spellStart"/>
      <w:proofErr w:type="gramEnd"/>
      <w:r w:rsidRPr="002F5745">
        <w:t>NEW.shift_id</w:t>
      </w:r>
      <w:proofErr w:type="spellEnd"/>
    </w:p>
    <w:p w14:paraId="13DC8AC9" w14:textId="77777777" w:rsidR="002F5745" w:rsidRPr="002F5745" w:rsidRDefault="002F5745" w:rsidP="00EF0B50">
      <w:pPr>
        <w:pStyle w:val="NoSpacing"/>
      </w:pPr>
      <w:r w:rsidRPr="002F5745">
        <w:t xml:space="preserve">    FROM </w:t>
      </w:r>
      <w:proofErr w:type="spellStart"/>
      <w:proofErr w:type="gramStart"/>
      <w:r w:rsidRPr="002F5745">
        <w:t>sys.dual</w:t>
      </w:r>
      <w:proofErr w:type="spellEnd"/>
      <w:proofErr w:type="gramEnd"/>
      <w:r w:rsidRPr="002F5745">
        <w:t>;</w:t>
      </w:r>
    </w:p>
    <w:p w14:paraId="6D1048B6" w14:textId="1961EDA8" w:rsidR="002F5745" w:rsidRDefault="002F5745" w:rsidP="00EF0B50">
      <w:pPr>
        <w:pStyle w:val="NoSpacing"/>
      </w:pPr>
      <w:r w:rsidRPr="002F5745">
        <w:t>END;</w:t>
      </w:r>
    </w:p>
    <w:p w14:paraId="3AD4C80F" w14:textId="37F9B46C" w:rsidR="007207AC" w:rsidRDefault="007207AC" w:rsidP="00EF0B50">
      <w:pPr>
        <w:pStyle w:val="NoSpacing"/>
      </w:pPr>
    </w:p>
    <w:p w14:paraId="018B66B5" w14:textId="6A11C7AE" w:rsidR="007207AC" w:rsidRDefault="007207AC" w:rsidP="00EF0B50">
      <w:pPr>
        <w:pStyle w:val="NoSpacing"/>
      </w:pPr>
    </w:p>
    <w:p w14:paraId="47265951" w14:textId="4104C833" w:rsidR="007207AC" w:rsidRDefault="007207AC" w:rsidP="00EF0B50">
      <w:pPr>
        <w:pStyle w:val="NoSpacing"/>
      </w:pPr>
    </w:p>
    <w:p w14:paraId="6F81350D" w14:textId="191F70DC" w:rsidR="007207AC" w:rsidRDefault="007207AC" w:rsidP="00EF0B50">
      <w:pPr>
        <w:pStyle w:val="NoSpacing"/>
      </w:pPr>
    </w:p>
    <w:p w14:paraId="663974CC" w14:textId="0DB14762" w:rsidR="007207AC" w:rsidRDefault="007207AC" w:rsidP="00EF0B50">
      <w:pPr>
        <w:pStyle w:val="NoSpacing"/>
      </w:pPr>
    </w:p>
    <w:p w14:paraId="650C278E" w14:textId="3FCA57AB" w:rsidR="007207AC" w:rsidRDefault="007207AC" w:rsidP="00EF0B50">
      <w:pPr>
        <w:pStyle w:val="NoSpacing"/>
      </w:pPr>
    </w:p>
    <w:p w14:paraId="5091FF4E" w14:textId="79296927" w:rsidR="007207AC" w:rsidRDefault="007207AC" w:rsidP="00EF0B50">
      <w:pPr>
        <w:pStyle w:val="NoSpacing"/>
      </w:pPr>
    </w:p>
    <w:p w14:paraId="44B3F1D5" w14:textId="69C088B2" w:rsidR="007207AC" w:rsidRDefault="007207AC" w:rsidP="00EF0B50">
      <w:pPr>
        <w:pStyle w:val="NoSpacing"/>
      </w:pPr>
    </w:p>
    <w:p w14:paraId="1A49092E" w14:textId="3C54366E" w:rsidR="007207AC" w:rsidRDefault="007207AC" w:rsidP="00EF0B50">
      <w:pPr>
        <w:pStyle w:val="NoSpacing"/>
      </w:pPr>
    </w:p>
    <w:p w14:paraId="05B8E677" w14:textId="61E8E794" w:rsidR="007207AC" w:rsidRDefault="007207AC" w:rsidP="00EF0B50">
      <w:pPr>
        <w:pStyle w:val="NoSpacing"/>
      </w:pPr>
    </w:p>
    <w:p w14:paraId="3F08F96C" w14:textId="60401B2D" w:rsidR="007207AC" w:rsidRDefault="007207AC" w:rsidP="00EF0B50">
      <w:pPr>
        <w:pStyle w:val="NoSpacing"/>
      </w:pPr>
    </w:p>
    <w:p w14:paraId="165F8636" w14:textId="0F30CEA9" w:rsidR="007207AC" w:rsidRDefault="007207AC" w:rsidP="00EF0B50">
      <w:pPr>
        <w:pStyle w:val="NoSpacing"/>
      </w:pPr>
    </w:p>
    <w:p w14:paraId="5E74E556" w14:textId="620D7FB2" w:rsidR="007207AC" w:rsidRDefault="007207AC" w:rsidP="00EF0B50">
      <w:pPr>
        <w:pStyle w:val="NoSpacing"/>
      </w:pPr>
    </w:p>
    <w:p w14:paraId="3AE8AC80" w14:textId="6FF01A71" w:rsidR="007207AC" w:rsidRDefault="007207AC" w:rsidP="00EF0B50">
      <w:pPr>
        <w:pStyle w:val="NoSpacing"/>
      </w:pPr>
    </w:p>
    <w:p w14:paraId="6933447A" w14:textId="0A49AE45" w:rsidR="007207AC" w:rsidRDefault="007207AC" w:rsidP="00EF0B50">
      <w:pPr>
        <w:pStyle w:val="NoSpacing"/>
      </w:pPr>
    </w:p>
    <w:p w14:paraId="47AF5513" w14:textId="4A1A0E2C" w:rsidR="007207AC" w:rsidRDefault="007207AC" w:rsidP="00EF0B50">
      <w:pPr>
        <w:pStyle w:val="NoSpacing"/>
      </w:pPr>
    </w:p>
    <w:p w14:paraId="649E905D" w14:textId="2FA7FD79" w:rsidR="007207AC" w:rsidRDefault="007207AC" w:rsidP="00EF0B50">
      <w:pPr>
        <w:pStyle w:val="NoSpacing"/>
      </w:pPr>
    </w:p>
    <w:p w14:paraId="5AB3DF1A" w14:textId="1322024D" w:rsidR="007207AC" w:rsidRDefault="007207AC" w:rsidP="00EF0B50">
      <w:pPr>
        <w:pStyle w:val="NoSpacing"/>
      </w:pPr>
    </w:p>
    <w:p w14:paraId="1ABEFFEB" w14:textId="5B7B6E0E" w:rsidR="007207AC" w:rsidRDefault="007207AC" w:rsidP="00EF0B50">
      <w:pPr>
        <w:pStyle w:val="NoSpacing"/>
      </w:pPr>
    </w:p>
    <w:p w14:paraId="2939F30B" w14:textId="789B220B" w:rsidR="007207AC" w:rsidRDefault="007207AC" w:rsidP="00EF0B50">
      <w:pPr>
        <w:pStyle w:val="NoSpacing"/>
      </w:pPr>
    </w:p>
    <w:p w14:paraId="7275FF99" w14:textId="05C94395" w:rsidR="007207AC" w:rsidRDefault="007207AC" w:rsidP="00EF0B50">
      <w:pPr>
        <w:pStyle w:val="NoSpacing"/>
      </w:pPr>
    </w:p>
    <w:p w14:paraId="15324D60" w14:textId="3DB5B175" w:rsidR="007207AC" w:rsidRDefault="007207AC" w:rsidP="00EF0B50">
      <w:pPr>
        <w:pStyle w:val="NoSpacing"/>
      </w:pPr>
    </w:p>
    <w:p w14:paraId="7E65B82E" w14:textId="77777777" w:rsidR="007207AC" w:rsidRDefault="007207AC" w:rsidP="00EF0B50">
      <w:pPr>
        <w:pStyle w:val="NoSpacing"/>
      </w:pPr>
    </w:p>
    <w:p w14:paraId="5CE6F7B5" w14:textId="16F85CBE" w:rsidR="002F5745" w:rsidRDefault="002F5745" w:rsidP="002F5745">
      <w:pPr>
        <w:pStyle w:val="NoSpacing"/>
      </w:pPr>
    </w:p>
    <w:p w14:paraId="510A9B32" w14:textId="628CCCC1" w:rsidR="002F5745" w:rsidRDefault="00CA5CD5" w:rsidP="00CA5CD5">
      <w:pPr>
        <w:pStyle w:val="Heading3"/>
      </w:pPr>
      <w:bookmarkStart w:id="81" w:name="_Toc8066597"/>
      <w:bookmarkStart w:id="82" w:name="_Toc8067051"/>
      <w:bookmarkStart w:id="83" w:name="_Toc8088390"/>
      <w:r>
        <w:lastRenderedPageBreak/>
        <w:t>Customers</w:t>
      </w:r>
      <w:bookmarkEnd w:id="81"/>
      <w:bookmarkEnd w:id="82"/>
      <w:bookmarkEnd w:id="83"/>
    </w:p>
    <w:p w14:paraId="4E97F176" w14:textId="21797C16" w:rsidR="00CA5CD5" w:rsidRDefault="00CA5CD5" w:rsidP="00CA5CD5">
      <w:pPr>
        <w:rPr>
          <w:u w:val="single"/>
        </w:rPr>
      </w:pPr>
      <w:r>
        <w:rPr>
          <w:u w:val="single"/>
        </w:rPr>
        <w:t>Table</w:t>
      </w:r>
    </w:p>
    <w:p w14:paraId="4C9A2BE9" w14:textId="6D5C63F7" w:rsidR="008F009A" w:rsidRDefault="008F009A" w:rsidP="008F009A">
      <w:r>
        <w:t>This table stores the details of our customers so that they can log into the system and make and get bookings for coach journeys:</w:t>
      </w:r>
    </w:p>
    <w:p w14:paraId="6774E069" w14:textId="77777777" w:rsidR="008B014E" w:rsidRPr="008B014E" w:rsidRDefault="008B014E" w:rsidP="00EF0B50">
      <w:pPr>
        <w:pStyle w:val="NoSpacing"/>
      </w:pPr>
      <w:r w:rsidRPr="008B014E">
        <w:t xml:space="preserve">CREATE TABLE </w:t>
      </w:r>
      <w:proofErr w:type="gramStart"/>
      <w:r w:rsidRPr="008B014E">
        <w:t>customers(</w:t>
      </w:r>
      <w:proofErr w:type="gramEnd"/>
    </w:p>
    <w:p w14:paraId="09D1FAEF" w14:textId="77777777" w:rsidR="008B014E" w:rsidRPr="008B014E" w:rsidRDefault="008B014E" w:rsidP="00EF0B50">
      <w:pPr>
        <w:pStyle w:val="NoSpacing"/>
      </w:pPr>
    </w:p>
    <w:p w14:paraId="57944DAF" w14:textId="77777777" w:rsidR="008B014E" w:rsidRPr="008B014E" w:rsidRDefault="008B014E" w:rsidP="00EF0B50">
      <w:pPr>
        <w:pStyle w:val="NoSpacing"/>
      </w:pPr>
      <w:r w:rsidRPr="008B014E">
        <w:t xml:space="preserve">    </w:t>
      </w:r>
      <w:proofErr w:type="spellStart"/>
      <w:r w:rsidRPr="008B014E">
        <w:t>customer_id</w:t>
      </w:r>
      <w:proofErr w:type="spellEnd"/>
      <w:r w:rsidRPr="008B014E">
        <w:t xml:space="preserve"> NUMBER </w:t>
      </w:r>
    </w:p>
    <w:p w14:paraId="6F750884" w14:textId="77777777" w:rsidR="008B014E" w:rsidRPr="008B014E" w:rsidRDefault="008B014E" w:rsidP="00EF0B50">
      <w:pPr>
        <w:pStyle w:val="NoSpacing"/>
      </w:pPr>
      <w:r w:rsidRPr="008B014E">
        <w:t xml:space="preserve">        CONSTRAINT </w:t>
      </w:r>
      <w:proofErr w:type="spellStart"/>
      <w:r w:rsidRPr="008B014E">
        <w:t>customers_customer_id_pk</w:t>
      </w:r>
      <w:proofErr w:type="spellEnd"/>
      <w:r w:rsidRPr="008B014E">
        <w:t xml:space="preserve"> PRIMARY KEY,</w:t>
      </w:r>
    </w:p>
    <w:p w14:paraId="77D496E7" w14:textId="77777777" w:rsidR="008B014E" w:rsidRPr="008B014E" w:rsidRDefault="008B014E" w:rsidP="00EF0B50">
      <w:pPr>
        <w:pStyle w:val="NoSpacing"/>
      </w:pPr>
      <w:r w:rsidRPr="008B014E">
        <w:t xml:space="preserve">        </w:t>
      </w:r>
    </w:p>
    <w:p w14:paraId="31AE0BF0" w14:textId="77777777" w:rsidR="008B014E" w:rsidRPr="008B014E" w:rsidRDefault="008B014E" w:rsidP="00EF0B50">
      <w:pPr>
        <w:pStyle w:val="NoSpacing"/>
      </w:pPr>
      <w:r w:rsidRPr="008B014E">
        <w:t xml:space="preserve">    </w:t>
      </w:r>
      <w:proofErr w:type="spellStart"/>
      <w:r w:rsidRPr="008B014E">
        <w:t>email_address</w:t>
      </w:r>
      <w:proofErr w:type="spellEnd"/>
      <w:r w:rsidRPr="008B014E">
        <w:t xml:space="preserve"> VARCHAR2(62)</w:t>
      </w:r>
    </w:p>
    <w:p w14:paraId="7D0CBEF1" w14:textId="77777777" w:rsidR="008B014E" w:rsidRPr="008B014E" w:rsidRDefault="008B014E" w:rsidP="00EF0B50">
      <w:pPr>
        <w:pStyle w:val="NoSpacing"/>
      </w:pPr>
      <w:r w:rsidRPr="008B014E">
        <w:t xml:space="preserve">        CONSTRAINT </w:t>
      </w:r>
      <w:proofErr w:type="spellStart"/>
      <w:r w:rsidRPr="008B014E">
        <w:t>customers_email_address_un</w:t>
      </w:r>
      <w:proofErr w:type="spellEnd"/>
      <w:r w:rsidRPr="008B014E">
        <w:t xml:space="preserve"> UNIQUE</w:t>
      </w:r>
    </w:p>
    <w:p w14:paraId="6D060BB3" w14:textId="77777777" w:rsidR="008B014E" w:rsidRPr="008B014E" w:rsidRDefault="008B014E" w:rsidP="00EF0B50">
      <w:pPr>
        <w:pStyle w:val="NoSpacing"/>
      </w:pPr>
      <w:r w:rsidRPr="008B014E">
        <w:t xml:space="preserve">        CONSTRAINT </w:t>
      </w:r>
      <w:proofErr w:type="spellStart"/>
      <w:r w:rsidRPr="008B014E">
        <w:t>customers_email_address_nn</w:t>
      </w:r>
      <w:proofErr w:type="spellEnd"/>
      <w:r w:rsidRPr="008B014E">
        <w:t xml:space="preserve"> NOT NULL</w:t>
      </w:r>
    </w:p>
    <w:p w14:paraId="1BFBBE73" w14:textId="77777777" w:rsidR="008B014E" w:rsidRPr="008B014E" w:rsidRDefault="008B014E" w:rsidP="00EF0B50">
      <w:pPr>
        <w:pStyle w:val="NoSpacing"/>
      </w:pPr>
      <w:r w:rsidRPr="008B014E">
        <w:t xml:space="preserve">        CONSTRAINT </w:t>
      </w:r>
      <w:proofErr w:type="spellStart"/>
      <w:r w:rsidRPr="008B014E">
        <w:t>customers_email_address_chk</w:t>
      </w:r>
      <w:proofErr w:type="spellEnd"/>
    </w:p>
    <w:p w14:paraId="23C61553"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email_address</w:t>
      </w:r>
      <w:proofErr w:type="spellEnd"/>
      <w:r w:rsidRPr="008B014E">
        <w:t>, '^\w+(\.\w+)*@\w+(\.\w+)+$')),</w:t>
      </w:r>
    </w:p>
    <w:p w14:paraId="012CD8F0" w14:textId="77777777" w:rsidR="008B014E" w:rsidRPr="008B014E" w:rsidRDefault="008B014E" w:rsidP="00EF0B50">
      <w:pPr>
        <w:pStyle w:val="NoSpacing"/>
      </w:pPr>
      <w:r w:rsidRPr="008B014E">
        <w:t xml:space="preserve">    </w:t>
      </w:r>
    </w:p>
    <w:p w14:paraId="308B231D" w14:textId="77777777" w:rsidR="008B014E" w:rsidRPr="008B014E" w:rsidRDefault="008B014E" w:rsidP="00EF0B50">
      <w:pPr>
        <w:pStyle w:val="NoSpacing"/>
      </w:pPr>
      <w:r w:rsidRPr="008B014E">
        <w:t xml:space="preserve">    </w:t>
      </w:r>
      <w:proofErr w:type="spellStart"/>
      <w:r w:rsidRPr="008B014E">
        <w:t>customer_hashed_password</w:t>
      </w:r>
      <w:proofErr w:type="spellEnd"/>
      <w:r w:rsidRPr="008B014E">
        <w:t xml:space="preserve"> VARCHAR2(100) </w:t>
      </w:r>
    </w:p>
    <w:p w14:paraId="64CEE4A7" w14:textId="77777777" w:rsidR="008B014E" w:rsidRPr="008B014E" w:rsidRDefault="008B014E" w:rsidP="00EF0B50">
      <w:pPr>
        <w:pStyle w:val="NoSpacing"/>
      </w:pPr>
      <w:r w:rsidRPr="008B014E">
        <w:t xml:space="preserve">        CONSTRAINT </w:t>
      </w:r>
      <w:proofErr w:type="spellStart"/>
      <w:r w:rsidRPr="008B014E">
        <w:t>customers_customer_hashed_password_nn</w:t>
      </w:r>
      <w:proofErr w:type="spellEnd"/>
      <w:r w:rsidRPr="008B014E">
        <w:t xml:space="preserve"> NOT NULL,</w:t>
      </w:r>
    </w:p>
    <w:p w14:paraId="7026CD31" w14:textId="77777777" w:rsidR="008B014E" w:rsidRPr="008B014E" w:rsidRDefault="008B014E" w:rsidP="00EF0B50">
      <w:pPr>
        <w:pStyle w:val="NoSpacing"/>
      </w:pPr>
      <w:r w:rsidRPr="008B014E">
        <w:t xml:space="preserve">--        CONSTRAINT </w:t>
      </w:r>
      <w:proofErr w:type="spellStart"/>
      <w:r w:rsidRPr="008B014E">
        <w:t>customers_customer_password_chk</w:t>
      </w:r>
      <w:proofErr w:type="spellEnd"/>
    </w:p>
    <w:p w14:paraId="1B9AD653" w14:textId="77777777" w:rsidR="008B014E" w:rsidRPr="008B014E" w:rsidRDefault="008B014E" w:rsidP="00EF0B50">
      <w:pPr>
        <w:pStyle w:val="NoSpacing"/>
      </w:pPr>
      <w:r w:rsidRPr="008B014E">
        <w:t>--            CHECK (REGEXP_</w:t>
      </w:r>
      <w:proofErr w:type="gramStart"/>
      <w:r w:rsidRPr="008B014E">
        <w:t>LIKE(</w:t>
      </w:r>
      <w:proofErr w:type="spellStart"/>
      <w:proofErr w:type="gramEnd"/>
      <w:r w:rsidRPr="008B014E">
        <w:t>customer_password</w:t>
      </w:r>
      <w:proofErr w:type="spellEnd"/>
      <w:r w:rsidRPr="008B014E">
        <w:t>, '^[a-z0-9A-Z]{7,16}$')),</w:t>
      </w:r>
    </w:p>
    <w:p w14:paraId="1E1CFC01" w14:textId="77777777" w:rsidR="008B014E" w:rsidRPr="008B014E" w:rsidRDefault="008B014E" w:rsidP="00EF0B50">
      <w:pPr>
        <w:pStyle w:val="NoSpacing"/>
      </w:pPr>
    </w:p>
    <w:p w14:paraId="58FC81A3" w14:textId="77777777" w:rsidR="008B014E" w:rsidRPr="008B014E" w:rsidRDefault="008B014E" w:rsidP="00EF0B50">
      <w:pPr>
        <w:pStyle w:val="NoSpacing"/>
      </w:pPr>
      <w:r w:rsidRPr="008B014E">
        <w:t xml:space="preserve">    </w:t>
      </w:r>
      <w:proofErr w:type="spellStart"/>
      <w:r w:rsidRPr="008B014E">
        <w:t>password_salt</w:t>
      </w:r>
      <w:proofErr w:type="spellEnd"/>
      <w:r w:rsidRPr="008B014E">
        <w:t xml:space="preserve"> VARCHAR2(100)</w:t>
      </w:r>
    </w:p>
    <w:p w14:paraId="6A062ACC" w14:textId="77777777" w:rsidR="008B014E" w:rsidRPr="008B014E" w:rsidRDefault="008B014E" w:rsidP="00EF0B50">
      <w:pPr>
        <w:pStyle w:val="NoSpacing"/>
      </w:pPr>
      <w:r w:rsidRPr="008B014E">
        <w:t xml:space="preserve">        CONSTRAINT </w:t>
      </w:r>
      <w:proofErr w:type="spellStart"/>
      <w:r w:rsidRPr="008B014E">
        <w:t>customers_password_salt_nn</w:t>
      </w:r>
      <w:proofErr w:type="spellEnd"/>
      <w:r w:rsidRPr="008B014E">
        <w:t xml:space="preserve"> NOT NULL,</w:t>
      </w:r>
    </w:p>
    <w:p w14:paraId="09A4B31F" w14:textId="77777777" w:rsidR="008B014E" w:rsidRPr="008B014E" w:rsidRDefault="008B014E" w:rsidP="00EF0B50">
      <w:pPr>
        <w:pStyle w:val="NoSpacing"/>
      </w:pPr>
      <w:r w:rsidRPr="008B014E">
        <w:t xml:space="preserve">    </w:t>
      </w:r>
    </w:p>
    <w:p w14:paraId="0E786C07" w14:textId="77777777" w:rsidR="008B014E" w:rsidRPr="008B014E" w:rsidRDefault="008B014E" w:rsidP="00EF0B50">
      <w:pPr>
        <w:pStyle w:val="NoSpacing"/>
      </w:pPr>
      <w:r w:rsidRPr="008B014E">
        <w:t xml:space="preserve">    </w:t>
      </w:r>
      <w:proofErr w:type="spellStart"/>
      <w:r w:rsidRPr="008B014E">
        <w:t>first_name</w:t>
      </w:r>
      <w:proofErr w:type="spellEnd"/>
      <w:r w:rsidRPr="008B014E">
        <w:t xml:space="preserve"> VARCHAR2(35) </w:t>
      </w:r>
    </w:p>
    <w:p w14:paraId="3CD51220" w14:textId="77777777" w:rsidR="008B014E" w:rsidRPr="008B014E" w:rsidRDefault="008B014E" w:rsidP="00EF0B50">
      <w:pPr>
        <w:pStyle w:val="NoSpacing"/>
      </w:pPr>
      <w:r w:rsidRPr="008B014E">
        <w:t xml:space="preserve">        CONSTRAINT </w:t>
      </w:r>
      <w:proofErr w:type="spellStart"/>
      <w:r w:rsidRPr="008B014E">
        <w:t>customers_first_name_nn</w:t>
      </w:r>
      <w:proofErr w:type="spellEnd"/>
      <w:r w:rsidRPr="008B014E">
        <w:t xml:space="preserve"> NOT NULL</w:t>
      </w:r>
    </w:p>
    <w:p w14:paraId="55251756" w14:textId="77777777" w:rsidR="008B014E" w:rsidRPr="008B014E" w:rsidRDefault="008B014E" w:rsidP="00EF0B50">
      <w:pPr>
        <w:pStyle w:val="NoSpacing"/>
      </w:pPr>
      <w:r w:rsidRPr="008B014E">
        <w:t xml:space="preserve">        CONSTRAINT </w:t>
      </w:r>
      <w:proofErr w:type="spellStart"/>
      <w:r w:rsidRPr="008B014E">
        <w:t>customers_first_name_chk_alpha</w:t>
      </w:r>
      <w:proofErr w:type="spellEnd"/>
    </w:p>
    <w:p w14:paraId="0AFD238C"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first_name</w:t>
      </w:r>
      <w:proofErr w:type="spellEnd"/>
      <w:r w:rsidRPr="008B014E">
        <w:t>, '^[A-Za-z-'']+$'))</w:t>
      </w:r>
    </w:p>
    <w:p w14:paraId="2C497B84" w14:textId="77777777" w:rsidR="008B014E" w:rsidRPr="008B014E" w:rsidRDefault="008B014E" w:rsidP="00EF0B50">
      <w:pPr>
        <w:pStyle w:val="NoSpacing"/>
      </w:pPr>
      <w:r w:rsidRPr="008B014E">
        <w:t xml:space="preserve">        CONSTRAINT </w:t>
      </w:r>
      <w:proofErr w:type="spellStart"/>
      <w:r w:rsidRPr="008B014E">
        <w:t>customers_first_name_chk_initcap</w:t>
      </w:r>
      <w:proofErr w:type="spellEnd"/>
    </w:p>
    <w:p w14:paraId="1A143FA3" w14:textId="77777777" w:rsidR="008B014E" w:rsidRPr="008B014E" w:rsidRDefault="008B014E" w:rsidP="00EF0B50">
      <w:pPr>
        <w:pStyle w:val="NoSpacing"/>
      </w:pPr>
      <w:r w:rsidRPr="008B014E">
        <w:t xml:space="preserve">            CHECK (</w:t>
      </w:r>
      <w:proofErr w:type="spellStart"/>
      <w:r w:rsidRPr="008B014E">
        <w:t>first_name</w:t>
      </w:r>
      <w:proofErr w:type="spellEnd"/>
      <w:r w:rsidRPr="008B014E">
        <w:t xml:space="preserve"> = </w:t>
      </w:r>
      <w:proofErr w:type="gramStart"/>
      <w:r w:rsidRPr="008B014E">
        <w:t>INITCAP(</w:t>
      </w:r>
      <w:proofErr w:type="spellStart"/>
      <w:proofErr w:type="gramEnd"/>
      <w:r w:rsidRPr="008B014E">
        <w:t>first_name</w:t>
      </w:r>
      <w:proofErr w:type="spellEnd"/>
      <w:r w:rsidRPr="008B014E">
        <w:t>)),</w:t>
      </w:r>
    </w:p>
    <w:p w14:paraId="15DA0B09" w14:textId="77777777" w:rsidR="008B014E" w:rsidRPr="008B014E" w:rsidRDefault="008B014E" w:rsidP="00EF0B50">
      <w:pPr>
        <w:pStyle w:val="NoSpacing"/>
      </w:pPr>
      <w:r w:rsidRPr="008B014E">
        <w:t xml:space="preserve">    </w:t>
      </w:r>
    </w:p>
    <w:p w14:paraId="68E6224C" w14:textId="77777777" w:rsidR="008B014E" w:rsidRPr="008B014E" w:rsidRDefault="008B014E" w:rsidP="00EF0B50">
      <w:pPr>
        <w:pStyle w:val="NoSpacing"/>
      </w:pPr>
      <w:r w:rsidRPr="008B014E">
        <w:t xml:space="preserve">    </w:t>
      </w:r>
      <w:proofErr w:type="spellStart"/>
      <w:r w:rsidRPr="008B014E">
        <w:t>last_name</w:t>
      </w:r>
      <w:proofErr w:type="spellEnd"/>
      <w:r w:rsidRPr="008B014E">
        <w:t xml:space="preserve"> VARCHAR2(35) </w:t>
      </w:r>
    </w:p>
    <w:p w14:paraId="5FBEA921" w14:textId="77777777" w:rsidR="008B014E" w:rsidRPr="008B014E" w:rsidRDefault="008B014E" w:rsidP="00EF0B50">
      <w:pPr>
        <w:pStyle w:val="NoSpacing"/>
      </w:pPr>
      <w:r w:rsidRPr="008B014E">
        <w:t xml:space="preserve">        CONSTRAINT </w:t>
      </w:r>
      <w:proofErr w:type="spellStart"/>
      <w:r w:rsidRPr="008B014E">
        <w:t>customers_last_name_nn</w:t>
      </w:r>
      <w:proofErr w:type="spellEnd"/>
      <w:r w:rsidRPr="008B014E">
        <w:t xml:space="preserve"> NOT NULL</w:t>
      </w:r>
    </w:p>
    <w:p w14:paraId="306B49EE" w14:textId="77777777" w:rsidR="008B014E" w:rsidRPr="008B014E" w:rsidRDefault="008B014E" w:rsidP="00EF0B50">
      <w:pPr>
        <w:pStyle w:val="NoSpacing"/>
      </w:pPr>
      <w:r w:rsidRPr="008B014E">
        <w:t xml:space="preserve">        CONSTRAINT </w:t>
      </w:r>
      <w:proofErr w:type="spellStart"/>
      <w:r w:rsidRPr="008B014E">
        <w:t>customers_last_name_chk_alpha</w:t>
      </w:r>
      <w:proofErr w:type="spellEnd"/>
    </w:p>
    <w:p w14:paraId="1EFFFB5E"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last_name</w:t>
      </w:r>
      <w:proofErr w:type="spellEnd"/>
      <w:r w:rsidRPr="008B014E">
        <w:t>, '^[A-Za-z-'']+$'))</w:t>
      </w:r>
    </w:p>
    <w:p w14:paraId="5D5AF8B3" w14:textId="77777777" w:rsidR="008B014E" w:rsidRPr="008B014E" w:rsidRDefault="008B014E" w:rsidP="00EF0B50">
      <w:pPr>
        <w:pStyle w:val="NoSpacing"/>
      </w:pPr>
      <w:r w:rsidRPr="008B014E">
        <w:t xml:space="preserve">        CONSTRAINT </w:t>
      </w:r>
      <w:proofErr w:type="spellStart"/>
      <w:r w:rsidRPr="008B014E">
        <w:t>customers_last_name_chk_initcap</w:t>
      </w:r>
      <w:proofErr w:type="spellEnd"/>
    </w:p>
    <w:p w14:paraId="0603C3AC" w14:textId="77777777" w:rsidR="008B014E" w:rsidRPr="008B014E" w:rsidRDefault="008B014E" w:rsidP="00EF0B50">
      <w:pPr>
        <w:pStyle w:val="NoSpacing"/>
      </w:pPr>
      <w:r w:rsidRPr="008B014E">
        <w:lastRenderedPageBreak/>
        <w:t xml:space="preserve">            CHECK (</w:t>
      </w:r>
      <w:proofErr w:type="spellStart"/>
      <w:r w:rsidRPr="008B014E">
        <w:t>last_name</w:t>
      </w:r>
      <w:proofErr w:type="spellEnd"/>
      <w:r w:rsidRPr="008B014E">
        <w:t xml:space="preserve"> = </w:t>
      </w:r>
      <w:proofErr w:type="gramStart"/>
      <w:r w:rsidRPr="008B014E">
        <w:t>INITCAP(</w:t>
      </w:r>
      <w:proofErr w:type="spellStart"/>
      <w:proofErr w:type="gramEnd"/>
      <w:r w:rsidRPr="008B014E">
        <w:t>last_name</w:t>
      </w:r>
      <w:proofErr w:type="spellEnd"/>
      <w:r w:rsidRPr="008B014E">
        <w:t>)),</w:t>
      </w:r>
    </w:p>
    <w:p w14:paraId="59764C63" w14:textId="77777777" w:rsidR="008B014E" w:rsidRPr="008B014E" w:rsidRDefault="008B014E" w:rsidP="00EF0B50">
      <w:pPr>
        <w:pStyle w:val="NoSpacing"/>
      </w:pPr>
      <w:r w:rsidRPr="008B014E">
        <w:t xml:space="preserve">    </w:t>
      </w:r>
    </w:p>
    <w:p w14:paraId="2A5D66EE" w14:textId="77777777" w:rsidR="008B014E" w:rsidRPr="008B014E" w:rsidRDefault="008B014E" w:rsidP="00EF0B50">
      <w:pPr>
        <w:pStyle w:val="NoSpacing"/>
      </w:pPr>
      <w:r w:rsidRPr="008B014E">
        <w:t xml:space="preserve">    </w:t>
      </w:r>
      <w:proofErr w:type="spellStart"/>
      <w:r w:rsidRPr="008B014E">
        <w:t>date_of_birth</w:t>
      </w:r>
      <w:proofErr w:type="spellEnd"/>
      <w:r w:rsidRPr="008B014E">
        <w:t xml:space="preserve"> DATE </w:t>
      </w:r>
    </w:p>
    <w:p w14:paraId="5C4280B1" w14:textId="77777777" w:rsidR="008B014E" w:rsidRPr="008B014E" w:rsidRDefault="008B014E" w:rsidP="00EF0B50">
      <w:pPr>
        <w:pStyle w:val="NoSpacing"/>
      </w:pPr>
      <w:r w:rsidRPr="008B014E">
        <w:t xml:space="preserve">        CONSTRAINT </w:t>
      </w:r>
      <w:proofErr w:type="spellStart"/>
      <w:r w:rsidRPr="008B014E">
        <w:t>customers_date_of_birth_nn</w:t>
      </w:r>
      <w:proofErr w:type="spellEnd"/>
      <w:r w:rsidRPr="008B014E">
        <w:t xml:space="preserve"> NOT NULL,</w:t>
      </w:r>
    </w:p>
    <w:p w14:paraId="7E4FE408" w14:textId="77777777" w:rsidR="008B014E" w:rsidRPr="008B014E" w:rsidRDefault="008B014E" w:rsidP="00EF0B50">
      <w:pPr>
        <w:pStyle w:val="NoSpacing"/>
      </w:pPr>
      <w:r w:rsidRPr="008B014E">
        <w:t xml:space="preserve">    </w:t>
      </w:r>
    </w:p>
    <w:p w14:paraId="59EC1006" w14:textId="77777777" w:rsidR="008B014E" w:rsidRPr="008B014E" w:rsidRDefault="008B014E" w:rsidP="00EF0B50">
      <w:pPr>
        <w:pStyle w:val="NoSpacing"/>
      </w:pPr>
      <w:r w:rsidRPr="008B014E">
        <w:t xml:space="preserve">    </w:t>
      </w:r>
      <w:proofErr w:type="spellStart"/>
      <w:r w:rsidRPr="008B014E">
        <w:t>address_line_one</w:t>
      </w:r>
      <w:proofErr w:type="spellEnd"/>
      <w:r w:rsidRPr="008B014E">
        <w:t xml:space="preserve"> VARCHAR2(50) </w:t>
      </w:r>
    </w:p>
    <w:p w14:paraId="502F9F9A" w14:textId="77777777" w:rsidR="008B014E" w:rsidRPr="008B014E" w:rsidRDefault="008B014E" w:rsidP="00EF0B50">
      <w:pPr>
        <w:pStyle w:val="NoSpacing"/>
      </w:pPr>
      <w:r w:rsidRPr="008B014E">
        <w:t xml:space="preserve">        CONSTRAINT </w:t>
      </w:r>
      <w:proofErr w:type="spellStart"/>
      <w:r w:rsidRPr="008B014E">
        <w:t>customers_address_line_one_nn</w:t>
      </w:r>
      <w:proofErr w:type="spellEnd"/>
      <w:r w:rsidRPr="008B014E">
        <w:t xml:space="preserve"> NOT NULL</w:t>
      </w:r>
    </w:p>
    <w:p w14:paraId="4E0AC697" w14:textId="77777777" w:rsidR="008B014E" w:rsidRPr="008B014E" w:rsidRDefault="008B014E" w:rsidP="00EF0B50">
      <w:pPr>
        <w:pStyle w:val="NoSpacing"/>
      </w:pPr>
      <w:r w:rsidRPr="008B014E">
        <w:t xml:space="preserve">        CONSTRAINT </w:t>
      </w:r>
      <w:proofErr w:type="spellStart"/>
      <w:r w:rsidRPr="008B014E">
        <w:t>customers_address_line_one_chk</w:t>
      </w:r>
      <w:proofErr w:type="spellEnd"/>
      <w:r w:rsidRPr="008B014E">
        <w:t xml:space="preserve"> </w:t>
      </w:r>
    </w:p>
    <w:p w14:paraId="0E715B10"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address_line_one</w:t>
      </w:r>
      <w:proofErr w:type="spellEnd"/>
      <w:r w:rsidRPr="008B014E">
        <w:t>, '^[A-Za-z0-9 -]+$')),</w:t>
      </w:r>
    </w:p>
    <w:p w14:paraId="2DBF1DE0" w14:textId="77777777" w:rsidR="008B014E" w:rsidRPr="008B014E" w:rsidRDefault="008B014E" w:rsidP="00EF0B50">
      <w:pPr>
        <w:pStyle w:val="NoSpacing"/>
      </w:pPr>
      <w:r w:rsidRPr="008B014E">
        <w:t xml:space="preserve">    </w:t>
      </w:r>
    </w:p>
    <w:p w14:paraId="17E9E289" w14:textId="77777777" w:rsidR="008B014E" w:rsidRPr="008B014E" w:rsidRDefault="008B014E" w:rsidP="00EF0B50">
      <w:pPr>
        <w:pStyle w:val="NoSpacing"/>
      </w:pPr>
      <w:r w:rsidRPr="008B014E">
        <w:t xml:space="preserve">    </w:t>
      </w:r>
      <w:proofErr w:type="spellStart"/>
      <w:r w:rsidRPr="008B014E">
        <w:t>address_line_two</w:t>
      </w:r>
      <w:proofErr w:type="spellEnd"/>
      <w:r w:rsidRPr="008B014E">
        <w:t xml:space="preserve"> VARCHAR2(50)</w:t>
      </w:r>
    </w:p>
    <w:p w14:paraId="02A4522D" w14:textId="77777777" w:rsidR="008B014E" w:rsidRPr="008B014E" w:rsidRDefault="008B014E" w:rsidP="00EF0B50">
      <w:pPr>
        <w:pStyle w:val="NoSpacing"/>
      </w:pPr>
      <w:r w:rsidRPr="008B014E">
        <w:t xml:space="preserve">        CONSTRAINT </w:t>
      </w:r>
      <w:proofErr w:type="spellStart"/>
      <w:r w:rsidRPr="008B014E">
        <w:t>customers_address_line_two_chk</w:t>
      </w:r>
      <w:proofErr w:type="spellEnd"/>
      <w:r w:rsidRPr="008B014E">
        <w:t xml:space="preserve"> </w:t>
      </w:r>
    </w:p>
    <w:p w14:paraId="74F148DC"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address_line_two</w:t>
      </w:r>
      <w:proofErr w:type="spellEnd"/>
      <w:r w:rsidRPr="008B014E">
        <w:t>, '^[A-Za-z0-9 -]+$')),</w:t>
      </w:r>
    </w:p>
    <w:p w14:paraId="678508D2" w14:textId="77777777" w:rsidR="008B014E" w:rsidRPr="008B014E" w:rsidRDefault="008B014E" w:rsidP="00EF0B50">
      <w:pPr>
        <w:pStyle w:val="NoSpacing"/>
      </w:pPr>
      <w:r w:rsidRPr="008B014E">
        <w:t xml:space="preserve">    </w:t>
      </w:r>
    </w:p>
    <w:p w14:paraId="75B05C98" w14:textId="77777777" w:rsidR="008B014E" w:rsidRPr="008B014E" w:rsidRDefault="008B014E" w:rsidP="00EF0B50">
      <w:pPr>
        <w:pStyle w:val="NoSpacing"/>
      </w:pPr>
      <w:r w:rsidRPr="008B014E">
        <w:t xml:space="preserve">    postcode VARCHAR2(8)</w:t>
      </w:r>
    </w:p>
    <w:p w14:paraId="09DD1A2D" w14:textId="77777777" w:rsidR="008B014E" w:rsidRPr="008B014E" w:rsidRDefault="008B014E" w:rsidP="00EF0B50">
      <w:pPr>
        <w:pStyle w:val="NoSpacing"/>
      </w:pPr>
      <w:r w:rsidRPr="008B014E">
        <w:t xml:space="preserve">        CONSTRAINT </w:t>
      </w:r>
      <w:proofErr w:type="spellStart"/>
      <w:r w:rsidRPr="008B014E">
        <w:t>customers_postcode_nn</w:t>
      </w:r>
      <w:proofErr w:type="spellEnd"/>
      <w:r w:rsidRPr="008B014E">
        <w:t xml:space="preserve"> NOT NULL</w:t>
      </w:r>
    </w:p>
    <w:p w14:paraId="0241D3A5" w14:textId="77777777" w:rsidR="008B014E" w:rsidRPr="008B014E" w:rsidRDefault="008B014E" w:rsidP="00EF0B50">
      <w:pPr>
        <w:pStyle w:val="NoSpacing"/>
      </w:pPr>
      <w:r w:rsidRPr="008B014E">
        <w:t xml:space="preserve">        CONSTRAINT </w:t>
      </w:r>
      <w:proofErr w:type="spellStart"/>
      <w:r w:rsidRPr="008B014E">
        <w:t>customers_postcode_chk</w:t>
      </w:r>
      <w:proofErr w:type="spellEnd"/>
    </w:p>
    <w:p w14:paraId="32610342" w14:textId="77777777" w:rsidR="008B014E" w:rsidRPr="008B014E" w:rsidRDefault="008B014E" w:rsidP="00EF0B50">
      <w:pPr>
        <w:pStyle w:val="NoSpacing"/>
      </w:pPr>
      <w:r w:rsidRPr="008B014E">
        <w:t xml:space="preserve">            CHECK (REGEXP_</w:t>
      </w:r>
      <w:proofErr w:type="gramStart"/>
      <w:r w:rsidRPr="008B014E">
        <w:t>LIKE(</w:t>
      </w:r>
      <w:proofErr w:type="gramEnd"/>
      <w:r w:rsidRPr="008B014E">
        <w:t>postcode, '^[A-Z0-9 ]+$')),</w:t>
      </w:r>
    </w:p>
    <w:p w14:paraId="4EC6DC29" w14:textId="77777777" w:rsidR="008B014E" w:rsidRPr="008B014E" w:rsidRDefault="008B014E" w:rsidP="00EF0B50">
      <w:pPr>
        <w:pStyle w:val="NoSpacing"/>
      </w:pPr>
      <w:r w:rsidRPr="008B014E">
        <w:t xml:space="preserve">    </w:t>
      </w:r>
    </w:p>
    <w:p w14:paraId="3DF8F1ED" w14:textId="77777777" w:rsidR="008B014E" w:rsidRPr="008B014E" w:rsidRDefault="008B014E" w:rsidP="00EF0B50">
      <w:pPr>
        <w:pStyle w:val="NoSpacing"/>
      </w:pPr>
      <w:r w:rsidRPr="008B014E">
        <w:t xml:space="preserve">    </w:t>
      </w:r>
      <w:proofErr w:type="spellStart"/>
      <w:r w:rsidRPr="008B014E">
        <w:t>mobile_number</w:t>
      </w:r>
      <w:proofErr w:type="spellEnd"/>
      <w:r w:rsidRPr="008B014E">
        <w:t xml:space="preserve"> VARCHAR2(11)</w:t>
      </w:r>
    </w:p>
    <w:p w14:paraId="1265F38E" w14:textId="77777777" w:rsidR="008B014E" w:rsidRPr="008B014E" w:rsidRDefault="008B014E" w:rsidP="00EF0B50">
      <w:pPr>
        <w:pStyle w:val="NoSpacing"/>
      </w:pPr>
      <w:r w:rsidRPr="008B014E">
        <w:t xml:space="preserve">        CONSTRAINT </w:t>
      </w:r>
      <w:proofErr w:type="spellStart"/>
      <w:r w:rsidRPr="008B014E">
        <w:t>customers_mobile_number_nn</w:t>
      </w:r>
      <w:proofErr w:type="spellEnd"/>
      <w:r w:rsidRPr="008B014E">
        <w:t xml:space="preserve"> NOT NULL</w:t>
      </w:r>
    </w:p>
    <w:p w14:paraId="6C3D5BFC" w14:textId="77777777" w:rsidR="008B014E" w:rsidRPr="008B014E" w:rsidRDefault="008B014E" w:rsidP="00EF0B50">
      <w:pPr>
        <w:pStyle w:val="NoSpacing"/>
      </w:pPr>
      <w:r w:rsidRPr="008B014E">
        <w:t xml:space="preserve">        CONSTRAINT </w:t>
      </w:r>
      <w:proofErr w:type="spellStart"/>
      <w:r w:rsidRPr="008B014E">
        <w:t>customers_mobile_number_chk</w:t>
      </w:r>
      <w:proofErr w:type="spellEnd"/>
    </w:p>
    <w:p w14:paraId="08FEC4BE"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mobile_number</w:t>
      </w:r>
      <w:proofErr w:type="spellEnd"/>
      <w:r w:rsidRPr="008B014E">
        <w:t>, '^07[0-9]{9}$'))</w:t>
      </w:r>
    </w:p>
    <w:p w14:paraId="16EDD8FE" w14:textId="3EB9BE9D" w:rsidR="008B014E" w:rsidRDefault="008B014E" w:rsidP="00EF0B50">
      <w:pPr>
        <w:pStyle w:val="NoSpacing"/>
      </w:pPr>
      <w:r w:rsidRPr="008B014E">
        <w:t>);</w:t>
      </w:r>
    </w:p>
    <w:p w14:paraId="699DAD2F" w14:textId="77777777" w:rsidR="00336FE5" w:rsidRDefault="00336FE5" w:rsidP="008B014E">
      <w:pPr>
        <w:rPr>
          <w:u w:val="single"/>
        </w:rPr>
      </w:pPr>
    </w:p>
    <w:p w14:paraId="76D2661F" w14:textId="7C0BBEA5" w:rsidR="008B014E" w:rsidRDefault="008B014E" w:rsidP="008B014E">
      <w:pPr>
        <w:rPr>
          <w:u w:val="single"/>
        </w:rPr>
      </w:pPr>
      <w:r>
        <w:rPr>
          <w:u w:val="single"/>
        </w:rPr>
        <w:t>Sequence</w:t>
      </w:r>
    </w:p>
    <w:p w14:paraId="336771B5" w14:textId="44DC66FD" w:rsidR="008F009A" w:rsidRDefault="008F009A" w:rsidP="008F009A">
      <w:r>
        <w:t>This sequence handles the customer ID so that it is unique for the primary key of the customer table:</w:t>
      </w:r>
    </w:p>
    <w:p w14:paraId="36A76144" w14:textId="77777777" w:rsidR="008B014E" w:rsidRPr="008B014E" w:rsidRDefault="008B014E" w:rsidP="001D6308">
      <w:pPr>
        <w:pStyle w:val="NoSpacing"/>
      </w:pPr>
      <w:r w:rsidRPr="008B014E">
        <w:t xml:space="preserve">CREATE SEQUENCE </w:t>
      </w:r>
      <w:proofErr w:type="spellStart"/>
      <w:r w:rsidRPr="008B014E">
        <w:t>seq_customer_id</w:t>
      </w:r>
      <w:proofErr w:type="spellEnd"/>
    </w:p>
    <w:p w14:paraId="4E4B36E8" w14:textId="77777777" w:rsidR="008B014E" w:rsidRPr="008B014E" w:rsidRDefault="008B014E" w:rsidP="001D6308">
      <w:pPr>
        <w:pStyle w:val="NoSpacing"/>
      </w:pPr>
      <w:r w:rsidRPr="008B014E">
        <w:t xml:space="preserve">    START WITH 1</w:t>
      </w:r>
    </w:p>
    <w:p w14:paraId="36864DE1" w14:textId="77777777" w:rsidR="008B014E" w:rsidRPr="008B014E" w:rsidRDefault="008B014E" w:rsidP="001D6308">
      <w:pPr>
        <w:pStyle w:val="NoSpacing"/>
      </w:pPr>
      <w:r w:rsidRPr="008B014E">
        <w:t xml:space="preserve">    INCREMENT BY 1</w:t>
      </w:r>
    </w:p>
    <w:p w14:paraId="59668448" w14:textId="77777777" w:rsidR="008B014E" w:rsidRPr="008B014E" w:rsidRDefault="008B014E" w:rsidP="001D6308">
      <w:pPr>
        <w:pStyle w:val="NoSpacing"/>
      </w:pPr>
      <w:r w:rsidRPr="008B014E">
        <w:t xml:space="preserve">    NOCYCLE</w:t>
      </w:r>
    </w:p>
    <w:p w14:paraId="109DA239" w14:textId="50B33FCC" w:rsidR="008B014E" w:rsidRDefault="008B014E" w:rsidP="001D6308">
      <w:pPr>
        <w:pStyle w:val="NoSpacing"/>
      </w:pPr>
      <w:r w:rsidRPr="008B014E">
        <w:t xml:space="preserve">    NOCACHE;</w:t>
      </w:r>
    </w:p>
    <w:p w14:paraId="03D095D4" w14:textId="77777777" w:rsidR="007207AC" w:rsidRDefault="007207AC" w:rsidP="001D6308">
      <w:pPr>
        <w:pStyle w:val="NoSpacing"/>
      </w:pPr>
    </w:p>
    <w:p w14:paraId="07A35A0B" w14:textId="4523E984" w:rsidR="008B014E" w:rsidRDefault="008B014E" w:rsidP="008B014E">
      <w:pPr>
        <w:rPr>
          <w:u w:val="single"/>
        </w:rPr>
      </w:pPr>
      <w:r>
        <w:rPr>
          <w:u w:val="single"/>
        </w:rPr>
        <w:lastRenderedPageBreak/>
        <w:t>Triggers</w:t>
      </w:r>
    </w:p>
    <w:p w14:paraId="0DC23F74" w14:textId="411DF340" w:rsidR="008F009A" w:rsidRDefault="008F009A" w:rsidP="008B014E">
      <w:pPr>
        <w:rPr>
          <w:u w:val="single"/>
        </w:rPr>
      </w:pPr>
      <w:r>
        <w:t>This trigger is used to increment the sequence above when a new customer is created:</w:t>
      </w:r>
    </w:p>
    <w:p w14:paraId="13136005" w14:textId="77777777" w:rsidR="009D50C5" w:rsidRDefault="009D50C5" w:rsidP="009D50C5">
      <w:pPr>
        <w:pStyle w:val="NoSpacing"/>
      </w:pPr>
      <w:r>
        <w:t xml:space="preserve">CREATE OR REPLACE TRIGGER </w:t>
      </w:r>
      <w:proofErr w:type="spellStart"/>
      <w:r>
        <w:t>trg_customer_initalise</w:t>
      </w:r>
      <w:proofErr w:type="spellEnd"/>
    </w:p>
    <w:p w14:paraId="69575563" w14:textId="77777777" w:rsidR="009D50C5" w:rsidRDefault="009D50C5" w:rsidP="009D50C5">
      <w:pPr>
        <w:pStyle w:val="NoSpacing"/>
      </w:pPr>
      <w:r>
        <w:t>BEFORE INSERT ON customers FOR EACH ROW</w:t>
      </w:r>
    </w:p>
    <w:p w14:paraId="5673B24C" w14:textId="77777777" w:rsidR="009D50C5" w:rsidRDefault="009D50C5" w:rsidP="009D50C5">
      <w:pPr>
        <w:pStyle w:val="NoSpacing"/>
      </w:pPr>
      <w:r>
        <w:t>BEGIN</w:t>
      </w:r>
    </w:p>
    <w:p w14:paraId="2F8BE6B3" w14:textId="77777777" w:rsidR="009D50C5" w:rsidRDefault="009D50C5" w:rsidP="009D50C5">
      <w:pPr>
        <w:pStyle w:val="NoSpacing"/>
      </w:pPr>
      <w:r>
        <w:t xml:space="preserve">    SELECT </w:t>
      </w:r>
      <w:proofErr w:type="spellStart"/>
      <w:r>
        <w:t>seq_customer_</w:t>
      </w:r>
      <w:proofErr w:type="gramStart"/>
      <w:r>
        <w:t>id.nextval</w:t>
      </w:r>
      <w:proofErr w:type="spellEnd"/>
      <w:proofErr w:type="gramEnd"/>
    </w:p>
    <w:p w14:paraId="251E39BF" w14:textId="77777777" w:rsidR="009D50C5" w:rsidRDefault="009D50C5" w:rsidP="009D50C5">
      <w:pPr>
        <w:pStyle w:val="NoSpacing"/>
      </w:pPr>
      <w:r>
        <w:t xml:space="preserve">    </w:t>
      </w:r>
      <w:proofErr w:type="gramStart"/>
      <w:r>
        <w:t>INTO :</w:t>
      </w:r>
      <w:proofErr w:type="spellStart"/>
      <w:proofErr w:type="gramEnd"/>
      <w:r>
        <w:t>NEW.customer_id</w:t>
      </w:r>
      <w:proofErr w:type="spellEnd"/>
    </w:p>
    <w:p w14:paraId="139A0A43" w14:textId="77777777" w:rsidR="009D50C5" w:rsidRDefault="009D50C5" w:rsidP="009D50C5">
      <w:pPr>
        <w:pStyle w:val="NoSpacing"/>
      </w:pPr>
      <w:r>
        <w:t xml:space="preserve">    FROM </w:t>
      </w:r>
      <w:proofErr w:type="spellStart"/>
      <w:proofErr w:type="gramStart"/>
      <w:r>
        <w:t>sys.dual</w:t>
      </w:r>
      <w:proofErr w:type="spellEnd"/>
      <w:proofErr w:type="gramEnd"/>
      <w:r>
        <w:t>;</w:t>
      </w:r>
    </w:p>
    <w:p w14:paraId="40D45614" w14:textId="0C9DFC21" w:rsidR="008B014E" w:rsidRDefault="009D50C5" w:rsidP="009D50C5">
      <w:pPr>
        <w:pStyle w:val="NoSpacing"/>
      </w:pPr>
      <w:r>
        <w:t>END;</w:t>
      </w:r>
    </w:p>
    <w:p w14:paraId="0F5F04CB" w14:textId="2A3FB3A5" w:rsidR="007207AC" w:rsidRDefault="007207AC" w:rsidP="009D50C5">
      <w:pPr>
        <w:pStyle w:val="NoSpacing"/>
      </w:pPr>
    </w:p>
    <w:p w14:paraId="68DB947C" w14:textId="6700A133" w:rsidR="007207AC" w:rsidRDefault="007207AC" w:rsidP="009D50C5">
      <w:pPr>
        <w:pStyle w:val="NoSpacing"/>
      </w:pPr>
    </w:p>
    <w:p w14:paraId="1E350C9A" w14:textId="79EB72CE" w:rsidR="007207AC" w:rsidRDefault="007207AC" w:rsidP="009D50C5">
      <w:pPr>
        <w:pStyle w:val="NoSpacing"/>
      </w:pPr>
    </w:p>
    <w:p w14:paraId="58A02F43" w14:textId="00FEC5B8" w:rsidR="007207AC" w:rsidRDefault="007207AC" w:rsidP="009D50C5">
      <w:pPr>
        <w:pStyle w:val="NoSpacing"/>
      </w:pPr>
    </w:p>
    <w:p w14:paraId="48F3D0F3" w14:textId="4011C28A" w:rsidR="007207AC" w:rsidRDefault="007207AC" w:rsidP="009D50C5">
      <w:pPr>
        <w:pStyle w:val="NoSpacing"/>
      </w:pPr>
    </w:p>
    <w:p w14:paraId="0460EC8C" w14:textId="6CABA4E5" w:rsidR="007207AC" w:rsidRDefault="007207AC" w:rsidP="009D50C5">
      <w:pPr>
        <w:pStyle w:val="NoSpacing"/>
      </w:pPr>
    </w:p>
    <w:p w14:paraId="0FE1E71F" w14:textId="523DE789" w:rsidR="007207AC" w:rsidRDefault="007207AC" w:rsidP="009D50C5">
      <w:pPr>
        <w:pStyle w:val="NoSpacing"/>
      </w:pPr>
    </w:p>
    <w:p w14:paraId="2BE85DC5" w14:textId="226C91C1" w:rsidR="007207AC" w:rsidRDefault="007207AC" w:rsidP="009D50C5">
      <w:pPr>
        <w:pStyle w:val="NoSpacing"/>
      </w:pPr>
    </w:p>
    <w:p w14:paraId="3A2053EF" w14:textId="34362E67" w:rsidR="007207AC" w:rsidRDefault="007207AC" w:rsidP="009D50C5">
      <w:pPr>
        <w:pStyle w:val="NoSpacing"/>
      </w:pPr>
    </w:p>
    <w:p w14:paraId="1D9EF2BF" w14:textId="3CC9B877" w:rsidR="007207AC" w:rsidRDefault="007207AC" w:rsidP="009D50C5">
      <w:pPr>
        <w:pStyle w:val="NoSpacing"/>
      </w:pPr>
    </w:p>
    <w:p w14:paraId="21B67C48" w14:textId="6E218107" w:rsidR="007207AC" w:rsidRDefault="007207AC" w:rsidP="009D50C5">
      <w:pPr>
        <w:pStyle w:val="NoSpacing"/>
      </w:pPr>
    </w:p>
    <w:p w14:paraId="165FE374" w14:textId="0B530F9D" w:rsidR="007207AC" w:rsidRDefault="007207AC" w:rsidP="009D50C5">
      <w:pPr>
        <w:pStyle w:val="NoSpacing"/>
      </w:pPr>
    </w:p>
    <w:p w14:paraId="0C8AAD37" w14:textId="19C9A5AF" w:rsidR="007207AC" w:rsidRDefault="007207AC" w:rsidP="009D50C5">
      <w:pPr>
        <w:pStyle w:val="NoSpacing"/>
      </w:pPr>
    </w:p>
    <w:p w14:paraId="67E5DB93" w14:textId="5E2F858C" w:rsidR="007207AC" w:rsidRDefault="007207AC" w:rsidP="009D50C5">
      <w:pPr>
        <w:pStyle w:val="NoSpacing"/>
      </w:pPr>
    </w:p>
    <w:p w14:paraId="602321A7" w14:textId="67DF8908" w:rsidR="007207AC" w:rsidRDefault="007207AC" w:rsidP="009D50C5">
      <w:pPr>
        <w:pStyle w:val="NoSpacing"/>
      </w:pPr>
    </w:p>
    <w:p w14:paraId="0598F2CB" w14:textId="171A35BD" w:rsidR="007207AC" w:rsidRDefault="007207AC" w:rsidP="009D50C5">
      <w:pPr>
        <w:pStyle w:val="NoSpacing"/>
      </w:pPr>
    </w:p>
    <w:p w14:paraId="638C5DC3" w14:textId="404F81E5" w:rsidR="007207AC" w:rsidRDefault="007207AC" w:rsidP="009D50C5">
      <w:pPr>
        <w:pStyle w:val="NoSpacing"/>
      </w:pPr>
    </w:p>
    <w:p w14:paraId="4537130B" w14:textId="3D2FC872" w:rsidR="007207AC" w:rsidRDefault="007207AC" w:rsidP="009D50C5">
      <w:pPr>
        <w:pStyle w:val="NoSpacing"/>
      </w:pPr>
    </w:p>
    <w:p w14:paraId="6D299886" w14:textId="75A2756C" w:rsidR="007207AC" w:rsidRDefault="007207AC" w:rsidP="009D50C5">
      <w:pPr>
        <w:pStyle w:val="NoSpacing"/>
      </w:pPr>
    </w:p>
    <w:p w14:paraId="747F9BAE" w14:textId="0F9BED52" w:rsidR="007207AC" w:rsidRDefault="007207AC" w:rsidP="009D50C5">
      <w:pPr>
        <w:pStyle w:val="NoSpacing"/>
      </w:pPr>
    </w:p>
    <w:p w14:paraId="6BEC1810" w14:textId="671E84D7" w:rsidR="007207AC" w:rsidRDefault="007207AC" w:rsidP="009D50C5">
      <w:pPr>
        <w:pStyle w:val="NoSpacing"/>
      </w:pPr>
    </w:p>
    <w:p w14:paraId="18DB245E" w14:textId="65F34D08" w:rsidR="007207AC" w:rsidRDefault="007207AC" w:rsidP="009D50C5">
      <w:pPr>
        <w:pStyle w:val="NoSpacing"/>
      </w:pPr>
    </w:p>
    <w:p w14:paraId="41DF24C4" w14:textId="225901A8" w:rsidR="007207AC" w:rsidRDefault="007207AC" w:rsidP="009D50C5">
      <w:pPr>
        <w:pStyle w:val="NoSpacing"/>
      </w:pPr>
    </w:p>
    <w:p w14:paraId="494FD4F3" w14:textId="0E829D35" w:rsidR="007207AC" w:rsidRDefault="007207AC" w:rsidP="009D50C5">
      <w:pPr>
        <w:pStyle w:val="NoSpacing"/>
      </w:pPr>
    </w:p>
    <w:p w14:paraId="23DE38A9" w14:textId="1E142BF4" w:rsidR="009D50C5" w:rsidRDefault="00FB06DB" w:rsidP="009D50C5">
      <w:pPr>
        <w:pStyle w:val="Heading3"/>
      </w:pPr>
      <w:bookmarkStart w:id="84" w:name="_Toc8066598"/>
      <w:bookmarkStart w:id="85" w:name="_Toc8067052"/>
      <w:bookmarkStart w:id="86" w:name="_Toc8088391"/>
      <w:r>
        <w:lastRenderedPageBreak/>
        <w:t>Stops</w:t>
      </w:r>
      <w:bookmarkEnd w:id="84"/>
      <w:bookmarkEnd w:id="85"/>
      <w:bookmarkEnd w:id="86"/>
    </w:p>
    <w:p w14:paraId="12C6F108" w14:textId="0587A4C2" w:rsidR="00DA0316" w:rsidRDefault="00DA0316" w:rsidP="00DA0316">
      <w:pPr>
        <w:rPr>
          <w:u w:val="single"/>
        </w:rPr>
      </w:pPr>
      <w:r>
        <w:rPr>
          <w:u w:val="single"/>
        </w:rPr>
        <w:t>Table</w:t>
      </w:r>
    </w:p>
    <w:p w14:paraId="3FC84C9E" w14:textId="1C9AA2E3" w:rsidR="008F009A" w:rsidRDefault="008F009A" w:rsidP="008F009A">
      <w:r>
        <w:t xml:space="preserve">This table handles </w:t>
      </w:r>
      <w:proofErr w:type="gramStart"/>
      <w:r>
        <w:t>all of</w:t>
      </w:r>
      <w:proofErr w:type="gramEnd"/>
      <w:r>
        <w:t xml:space="preserve"> the stops the company currently serves with our routes and stores the locations and names of them:</w:t>
      </w:r>
    </w:p>
    <w:p w14:paraId="63ABB6E4" w14:textId="77777777" w:rsidR="00DA0316" w:rsidRPr="00DA0316" w:rsidRDefault="00DA0316" w:rsidP="00EF0B50">
      <w:pPr>
        <w:pStyle w:val="NoSpacing"/>
      </w:pPr>
      <w:r w:rsidRPr="00DA0316">
        <w:t xml:space="preserve">CREATE TABLE </w:t>
      </w:r>
      <w:proofErr w:type="gramStart"/>
      <w:r w:rsidRPr="00DA0316">
        <w:t>stops(</w:t>
      </w:r>
      <w:proofErr w:type="gramEnd"/>
    </w:p>
    <w:p w14:paraId="4D944176" w14:textId="77777777" w:rsidR="00DA0316" w:rsidRPr="00DA0316" w:rsidRDefault="00DA0316" w:rsidP="00EF0B50">
      <w:pPr>
        <w:pStyle w:val="NoSpacing"/>
      </w:pPr>
    </w:p>
    <w:p w14:paraId="4BA036A4" w14:textId="77777777" w:rsidR="00DA0316" w:rsidRPr="00DA0316" w:rsidRDefault="00DA0316" w:rsidP="00EF0B50">
      <w:pPr>
        <w:pStyle w:val="NoSpacing"/>
      </w:pPr>
      <w:r w:rsidRPr="00DA0316">
        <w:t xml:space="preserve">    </w:t>
      </w:r>
      <w:proofErr w:type="spellStart"/>
      <w:r w:rsidRPr="00DA0316">
        <w:t>stop_id</w:t>
      </w:r>
      <w:proofErr w:type="spellEnd"/>
      <w:r w:rsidRPr="00DA0316">
        <w:t xml:space="preserve"> NUMBER</w:t>
      </w:r>
    </w:p>
    <w:p w14:paraId="5C5D0532" w14:textId="77777777" w:rsidR="00DA0316" w:rsidRPr="00DA0316" w:rsidRDefault="00DA0316" w:rsidP="00EF0B50">
      <w:pPr>
        <w:pStyle w:val="NoSpacing"/>
      </w:pPr>
      <w:r w:rsidRPr="00DA0316">
        <w:t xml:space="preserve">        CONSTRAINT </w:t>
      </w:r>
      <w:proofErr w:type="spellStart"/>
      <w:r w:rsidRPr="00DA0316">
        <w:t>stops_stop_id_pk</w:t>
      </w:r>
      <w:proofErr w:type="spellEnd"/>
      <w:r w:rsidRPr="00DA0316">
        <w:t xml:space="preserve"> PRIMARY KEY,</w:t>
      </w:r>
    </w:p>
    <w:p w14:paraId="779D4446" w14:textId="77777777" w:rsidR="00DA0316" w:rsidRPr="00DA0316" w:rsidRDefault="00DA0316" w:rsidP="00EF0B50">
      <w:pPr>
        <w:pStyle w:val="NoSpacing"/>
      </w:pPr>
      <w:r w:rsidRPr="00DA0316">
        <w:t xml:space="preserve">        </w:t>
      </w:r>
    </w:p>
    <w:p w14:paraId="67512DF5" w14:textId="77777777" w:rsidR="00DA0316" w:rsidRPr="00DA0316" w:rsidRDefault="00DA0316" w:rsidP="00EF0B50">
      <w:pPr>
        <w:pStyle w:val="NoSpacing"/>
      </w:pPr>
      <w:r w:rsidRPr="00DA0316">
        <w:t xml:space="preserve">    </w:t>
      </w:r>
      <w:proofErr w:type="spellStart"/>
      <w:r w:rsidRPr="00DA0316">
        <w:t>stop_name</w:t>
      </w:r>
      <w:proofErr w:type="spellEnd"/>
      <w:r w:rsidRPr="00DA0316">
        <w:t xml:space="preserve"> VARCHAR2(100)</w:t>
      </w:r>
    </w:p>
    <w:p w14:paraId="305D0C03" w14:textId="77777777" w:rsidR="00DA0316" w:rsidRPr="00DA0316" w:rsidRDefault="00DA0316" w:rsidP="00EF0B50">
      <w:pPr>
        <w:pStyle w:val="NoSpacing"/>
      </w:pPr>
      <w:r w:rsidRPr="00DA0316">
        <w:t xml:space="preserve">        CONSTRAINT </w:t>
      </w:r>
      <w:proofErr w:type="spellStart"/>
      <w:r w:rsidRPr="00DA0316">
        <w:t>stops_stop_name_nn</w:t>
      </w:r>
      <w:proofErr w:type="spellEnd"/>
      <w:r w:rsidRPr="00DA0316">
        <w:t xml:space="preserve"> NOT NULL,</w:t>
      </w:r>
    </w:p>
    <w:p w14:paraId="7CA29A2A" w14:textId="77777777" w:rsidR="00DA0316" w:rsidRPr="00DA0316" w:rsidRDefault="00DA0316" w:rsidP="00EF0B50">
      <w:pPr>
        <w:pStyle w:val="NoSpacing"/>
      </w:pPr>
      <w:r w:rsidRPr="00DA0316">
        <w:t xml:space="preserve">        </w:t>
      </w:r>
    </w:p>
    <w:p w14:paraId="05013D9D" w14:textId="77777777" w:rsidR="00DA0316" w:rsidRPr="00DA0316" w:rsidRDefault="00DA0316" w:rsidP="00EF0B50">
      <w:pPr>
        <w:pStyle w:val="NoSpacing"/>
      </w:pPr>
      <w:r w:rsidRPr="00DA0316">
        <w:t xml:space="preserve">    </w:t>
      </w:r>
      <w:proofErr w:type="spellStart"/>
      <w:r w:rsidRPr="00DA0316">
        <w:t>is_station</w:t>
      </w:r>
      <w:proofErr w:type="spellEnd"/>
      <w:r w:rsidRPr="00DA0316">
        <w:t xml:space="preserve"> </w:t>
      </w:r>
      <w:proofErr w:type="gramStart"/>
      <w:r w:rsidRPr="00DA0316">
        <w:t>NUMBER(</w:t>
      </w:r>
      <w:proofErr w:type="gramEnd"/>
      <w:r w:rsidRPr="00DA0316">
        <w:t>1)</w:t>
      </w:r>
    </w:p>
    <w:p w14:paraId="1BA5695C" w14:textId="77777777" w:rsidR="00DA0316" w:rsidRPr="00DA0316" w:rsidRDefault="00DA0316" w:rsidP="00EF0B50">
      <w:pPr>
        <w:pStyle w:val="NoSpacing"/>
      </w:pPr>
      <w:r w:rsidRPr="00DA0316">
        <w:t xml:space="preserve">        CONSTRAINT </w:t>
      </w:r>
      <w:proofErr w:type="spellStart"/>
      <w:r w:rsidRPr="00DA0316">
        <w:t>stops_is_station_nn</w:t>
      </w:r>
      <w:proofErr w:type="spellEnd"/>
      <w:r w:rsidRPr="00DA0316">
        <w:t xml:space="preserve"> NOT NULL</w:t>
      </w:r>
    </w:p>
    <w:p w14:paraId="33C7A02D" w14:textId="77777777" w:rsidR="00DA0316" w:rsidRPr="00DA0316" w:rsidRDefault="00DA0316" w:rsidP="00EF0B50">
      <w:pPr>
        <w:pStyle w:val="NoSpacing"/>
      </w:pPr>
      <w:r w:rsidRPr="00DA0316">
        <w:t xml:space="preserve">        CONSTRAINT </w:t>
      </w:r>
      <w:proofErr w:type="spellStart"/>
      <w:r w:rsidRPr="00DA0316">
        <w:t>is_station_check</w:t>
      </w:r>
      <w:proofErr w:type="spellEnd"/>
    </w:p>
    <w:p w14:paraId="0C58A934" w14:textId="77777777" w:rsidR="00DA0316" w:rsidRPr="00DA0316" w:rsidRDefault="00DA0316" w:rsidP="00EF0B50">
      <w:pPr>
        <w:pStyle w:val="NoSpacing"/>
      </w:pPr>
      <w:r w:rsidRPr="00DA0316">
        <w:t xml:space="preserve">            CHECK (</w:t>
      </w:r>
      <w:proofErr w:type="spellStart"/>
      <w:r w:rsidRPr="00DA0316">
        <w:t>is_station</w:t>
      </w:r>
      <w:proofErr w:type="spellEnd"/>
      <w:r w:rsidRPr="00DA0316">
        <w:t xml:space="preserve"> IN (0, 1)),</w:t>
      </w:r>
    </w:p>
    <w:p w14:paraId="405FF4FA" w14:textId="77777777" w:rsidR="00DA0316" w:rsidRPr="00DA0316" w:rsidRDefault="00DA0316" w:rsidP="00EF0B50">
      <w:pPr>
        <w:pStyle w:val="NoSpacing"/>
      </w:pPr>
      <w:r w:rsidRPr="00DA0316">
        <w:t xml:space="preserve">    </w:t>
      </w:r>
    </w:p>
    <w:p w14:paraId="3C45E06E" w14:textId="77777777" w:rsidR="00DA0316" w:rsidRPr="00DA0316" w:rsidRDefault="00DA0316" w:rsidP="00EF0B50">
      <w:pPr>
        <w:pStyle w:val="NoSpacing"/>
      </w:pPr>
      <w:r w:rsidRPr="00DA0316">
        <w:t xml:space="preserve">    </w:t>
      </w:r>
      <w:proofErr w:type="spellStart"/>
      <w:r w:rsidRPr="00DA0316">
        <w:t>stop_postcode</w:t>
      </w:r>
      <w:proofErr w:type="spellEnd"/>
      <w:r w:rsidRPr="00DA0316">
        <w:t xml:space="preserve"> VARCHAR2(8),</w:t>
      </w:r>
    </w:p>
    <w:p w14:paraId="5FBFABFC" w14:textId="77777777" w:rsidR="00DA0316" w:rsidRPr="00DA0316" w:rsidRDefault="00DA0316" w:rsidP="00EF0B50">
      <w:pPr>
        <w:pStyle w:val="NoSpacing"/>
      </w:pPr>
      <w:r w:rsidRPr="00DA0316">
        <w:t xml:space="preserve">    </w:t>
      </w:r>
    </w:p>
    <w:p w14:paraId="5735BC16" w14:textId="77777777" w:rsidR="00DA0316" w:rsidRPr="00DA0316" w:rsidRDefault="00DA0316" w:rsidP="00EF0B50">
      <w:pPr>
        <w:pStyle w:val="NoSpacing"/>
      </w:pPr>
      <w:r w:rsidRPr="00DA0316">
        <w:t xml:space="preserve">    </w:t>
      </w:r>
      <w:proofErr w:type="spellStart"/>
      <w:r w:rsidRPr="00DA0316">
        <w:t>stop_latitude</w:t>
      </w:r>
      <w:proofErr w:type="spellEnd"/>
      <w:r w:rsidRPr="00DA0316">
        <w:t xml:space="preserve"> </w:t>
      </w:r>
      <w:proofErr w:type="gramStart"/>
      <w:r w:rsidRPr="00DA0316">
        <w:t>NUMBER(</w:t>
      </w:r>
      <w:proofErr w:type="gramEnd"/>
      <w:r w:rsidRPr="00DA0316">
        <w:t>9, 6),</w:t>
      </w:r>
    </w:p>
    <w:p w14:paraId="437D7427" w14:textId="77777777" w:rsidR="00DA0316" w:rsidRPr="00DA0316" w:rsidRDefault="00DA0316" w:rsidP="00EF0B50">
      <w:pPr>
        <w:pStyle w:val="NoSpacing"/>
      </w:pPr>
      <w:r w:rsidRPr="00DA0316">
        <w:t xml:space="preserve">        </w:t>
      </w:r>
    </w:p>
    <w:p w14:paraId="3EDDE60B" w14:textId="77777777" w:rsidR="00DA0316" w:rsidRPr="00DA0316" w:rsidRDefault="00DA0316" w:rsidP="00EF0B50">
      <w:pPr>
        <w:pStyle w:val="NoSpacing"/>
      </w:pPr>
      <w:r w:rsidRPr="00DA0316">
        <w:t xml:space="preserve">    </w:t>
      </w:r>
      <w:proofErr w:type="spellStart"/>
      <w:r w:rsidRPr="00DA0316">
        <w:t>stop_longitude</w:t>
      </w:r>
      <w:proofErr w:type="spellEnd"/>
      <w:r w:rsidRPr="00DA0316">
        <w:t xml:space="preserve"> </w:t>
      </w:r>
      <w:proofErr w:type="gramStart"/>
      <w:r w:rsidRPr="00DA0316">
        <w:t>NUMBER(</w:t>
      </w:r>
      <w:proofErr w:type="gramEnd"/>
      <w:r w:rsidRPr="00DA0316">
        <w:t>9, 6)</w:t>
      </w:r>
    </w:p>
    <w:p w14:paraId="5F01A582" w14:textId="6DCFA557" w:rsidR="00DA0316" w:rsidRPr="00DA0316" w:rsidRDefault="00DA0316" w:rsidP="00EF0B50">
      <w:pPr>
        <w:pStyle w:val="NoSpacing"/>
      </w:pPr>
      <w:r w:rsidRPr="00DA0316">
        <w:t>);</w:t>
      </w:r>
    </w:p>
    <w:p w14:paraId="5206E4EE" w14:textId="1A3C5C77" w:rsidR="00DA0316" w:rsidRDefault="00DC3F82" w:rsidP="00DA0316">
      <w:pPr>
        <w:rPr>
          <w:u w:val="single"/>
        </w:rPr>
      </w:pPr>
      <w:r>
        <w:rPr>
          <w:u w:val="single"/>
        </w:rPr>
        <w:t>Sequence</w:t>
      </w:r>
    </w:p>
    <w:p w14:paraId="18B40F9C" w14:textId="071B655C" w:rsidR="008F009A" w:rsidRPr="008F009A" w:rsidRDefault="008F009A" w:rsidP="00DA0316">
      <w:r>
        <w:t>This sequence handles the stop ID so that it is unique for the primary key of the stop table:</w:t>
      </w:r>
    </w:p>
    <w:p w14:paraId="60B2030F" w14:textId="77777777" w:rsidR="00DC3F82" w:rsidRPr="00DC3F82" w:rsidRDefault="00DC3F82" w:rsidP="00EF0B50">
      <w:pPr>
        <w:pStyle w:val="NoSpacing"/>
      </w:pPr>
      <w:r w:rsidRPr="00DC3F82">
        <w:t xml:space="preserve">CREATE SEQUENCE </w:t>
      </w:r>
      <w:proofErr w:type="spellStart"/>
      <w:r w:rsidRPr="00DC3F82">
        <w:t>seq_stop_id</w:t>
      </w:r>
      <w:proofErr w:type="spellEnd"/>
    </w:p>
    <w:p w14:paraId="282C3A41" w14:textId="77777777" w:rsidR="00DC3F82" w:rsidRPr="00DC3F82" w:rsidRDefault="00DC3F82" w:rsidP="00EF0B50">
      <w:pPr>
        <w:pStyle w:val="NoSpacing"/>
      </w:pPr>
      <w:r w:rsidRPr="00DC3F82">
        <w:t xml:space="preserve">    START WITH 1</w:t>
      </w:r>
    </w:p>
    <w:p w14:paraId="43C3A75B" w14:textId="77777777" w:rsidR="00DC3F82" w:rsidRPr="00DC3F82" w:rsidRDefault="00DC3F82" w:rsidP="00EF0B50">
      <w:pPr>
        <w:pStyle w:val="NoSpacing"/>
      </w:pPr>
      <w:r w:rsidRPr="00DC3F82">
        <w:t xml:space="preserve">    INCREMENT BY 1</w:t>
      </w:r>
    </w:p>
    <w:p w14:paraId="43F81C6F" w14:textId="77777777" w:rsidR="00DC3F82" w:rsidRPr="00DC3F82" w:rsidRDefault="00DC3F82" w:rsidP="00EF0B50">
      <w:pPr>
        <w:pStyle w:val="NoSpacing"/>
      </w:pPr>
      <w:r w:rsidRPr="00DC3F82">
        <w:t xml:space="preserve">    NOCYCLE</w:t>
      </w:r>
    </w:p>
    <w:p w14:paraId="72DCF85A" w14:textId="614EF1C5" w:rsidR="00DC3F82" w:rsidRPr="00DC3F82" w:rsidRDefault="00DC3F82" w:rsidP="00EF0B50">
      <w:pPr>
        <w:pStyle w:val="NoSpacing"/>
      </w:pPr>
      <w:r w:rsidRPr="00DC3F82">
        <w:t xml:space="preserve">    NOCACHE;</w:t>
      </w:r>
    </w:p>
    <w:p w14:paraId="2C9E050F" w14:textId="55D5CED6" w:rsidR="00DC3F82" w:rsidRDefault="00DC3F82" w:rsidP="00DC3F82">
      <w:pPr>
        <w:rPr>
          <w:u w:val="single"/>
        </w:rPr>
      </w:pPr>
      <w:r w:rsidRPr="00DC3F82">
        <w:rPr>
          <w:u w:val="single"/>
        </w:rPr>
        <w:t>Triggers</w:t>
      </w:r>
    </w:p>
    <w:p w14:paraId="066CC721" w14:textId="6B42B20E" w:rsidR="005451DF" w:rsidRDefault="005451DF" w:rsidP="005451DF">
      <w:r>
        <w:t xml:space="preserve">This trigger </w:t>
      </w:r>
      <w:proofErr w:type="gramStart"/>
      <w:r>
        <w:t>initiate</w:t>
      </w:r>
      <w:proofErr w:type="gramEnd"/>
      <w:r>
        <w:t xml:space="preserve"> the stop id when a new stop is added based off of the sequence above:</w:t>
      </w:r>
    </w:p>
    <w:p w14:paraId="49B2D48B" w14:textId="77777777" w:rsidR="00470925" w:rsidRPr="00470925" w:rsidRDefault="00470925" w:rsidP="00470925">
      <w:pPr>
        <w:pStyle w:val="NoSpacing"/>
      </w:pPr>
      <w:r w:rsidRPr="00470925">
        <w:lastRenderedPageBreak/>
        <w:t xml:space="preserve">CREATE OR REPLACE TRIGGER </w:t>
      </w:r>
      <w:proofErr w:type="spellStart"/>
      <w:r w:rsidRPr="00470925">
        <w:t>trg_stop_initalise</w:t>
      </w:r>
      <w:proofErr w:type="spellEnd"/>
    </w:p>
    <w:p w14:paraId="6C90B435" w14:textId="77777777" w:rsidR="00470925" w:rsidRPr="00470925" w:rsidRDefault="00470925" w:rsidP="00470925">
      <w:pPr>
        <w:pStyle w:val="NoSpacing"/>
      </w:pPr>
      <w:r w:rsidRPr="00470925">
        <w:t>BEFORE INSERT ON stops FOR EACH ROW</w:t>
      </w:r>
    </w:p>
    <w:p w14:paraId="065E3BAF" w14:textId="77777777" w:rsidR="00470925" w:rsidRPr="00470925" w:rsidRDefault="00470925" w:rsidP="00470925">
      <w:pPr>
        <w:pStyle w:val="NoSpacing"/>
      </w:pPr>
      <w:r w:rsidRPr="00470925">
        <w:t>BEGIN</w:t>
      </w:r>
    </w:p>
    <w:p w14:paraId="682467BD" w14:textId="77777777" w:rsidR="00470925" w:rsidRPr="00470925" w:rsidRDefault="00470925" w:rsidP="00470925">
      <w:pPr>
        <w:pStyle w:val="NoSpacing"/>
      </w:pPr>
      <w:r w:rsidRPr="00470925">
        <w:t xml:space="preserve">    SELECT </w:t>
      </w:r>
      <w:proofErr w:type="spellStart"/>
      <w:r w:rsidRPr="00470925">
        <w:t>seq_stop_</w:t>
      </w:r>
      <w:proofErr w:type="gramStart"/>
      <w:r w:rsidRPr="00470925">
        <w:t>id.nextval</w:t>
      </w:r>
      <w:proofErr w:type="spellEnd"/>
      <w:proofErr w:type="gramEnd"/>
    </w:p>
    <w:p w14:paraId="57AC9C38" w14:textId="77777777" w:rsidR="00470925" w:rsidRPr="00470925" w:rsidRDefault="00470925" w:rsidP="00470925">
      <w:pPr>
        <w:pStyle w:val="NoSpacing"/>
      </w:pPr>
      <w:r w:rsidRPr="00470925">
        <w:t xml:space="preserve">    </w:t>
      </w:r>
      <w:proofErr w:type="gramStart"/>
      <w:r w:rsidRPr="00470925">
        <w:t>INTO :</w:t>
      </w:r>
      <w:proofErr w:type="spellStart"/>
      <w:proofErr w:type="gramEnd"/>
      <w:r w:rsidRPr="00470925">
        <w:t>NEW.stop_id</w:t>
      </w:r>
      <w:proofErr w:type="spellEnd"/>
    </w:p>
    <w:p w14:paraId="13F1F307" w14:textId="77777777" w:rsidR="00470925" w:rsidRPr="00470925" w:rsidRDefault="00470925" w:rsidP="00470925">
      <w:pPr>
        <w:pStyle w:val="NoSpacing"/>
      </w:pPr>
      <w:r w:rsidRPr="00470925">
        <w:t xml:space="preserve">    FROM </w:t>
      </w:r>
      <w:proofErr w:type="spellStart"/>
      <w:proofErr w:type="gramStart"/>
      <w:r w:rsidRPr="00470925">
        <w:t>sys.dual</w:t>
      </w:r>
      <w:proofErr w:type="spellEnd"/>
      <w:proofErr w:type="gramEnd"/>
      <w:r w:rsidRPr="00470925">
        <w:t>;</w:t>
      </w:r>
    </w:p>
    <w:p w14:paraId="270DD069" w14:textId="7F10905B" w:rsidR="00470925" w:rsidRDefault="00470925" w:rsidP="00470925">
      <w:pPr>
        <w:pStyle w:val="NoSpacing"/>
      </w:pPr>
      <w:r w:rsidRPr="00470925">
        <w:t>END;</w:t>
      </w:r>
    </w:p>
    <w:p w14:paraId="397EDD88" w14:textId="031393A5" w:rsidR="00470925" w:rsidRDefault="00470925" w:rsidP="00470925">
      <w:pPr>
        <w:pStyle w:val="Heading3"/>
      </w:pPr>
      <w:bookmarkStart w:id="87" w:name="_Toc8066599"/>
      <w:bookmarkStart w:id="88" w:name="_Toc8067053"/>
      <w:bookmarkStart w:id="89" w:name="_Toc8088392"/>
      <w:r>
        <w:t>Routes</w:t>
      </w:r>
      <w:bookmarkEnd w:id="87"/>
      <w:bookmarkEnd w:id="88"/>
      <w:bookmarkEnd w:id="89"/>
    </w:p>
    <w:p w14:paraId="2113DF0F" w14:textId="11D26E3B" w:rsidR="00470925" w:rsidRDefault="00470925" w:rsidP="00470925">
      <w:pPr>
        <w:rPr>
          <w:u w:val="single"/>
        </w:rPr>
      </w:pPr>
      <w:r>
        <w:rPr>
          <w:u w:val="single"/>
        </w:rPr>
        <w:t>Table</w:t>
      </w:r>
    </w:p>
    <w:p w14:paraId="50DB8C99" w14:textId="7B0BA1BA" w:rsidR="005451DF" w:rsidRDefault="005451DF" w:rsidP="005451DF">
      <w:r>
        <w:t>This table contains the routes that coaches take with the starting and ending stops for that route:</w:t>
      </w:r>
    </w:p>
    <w:p w14:paraId="156F1DF3" w14:textId="77777777" w:rsidR="00470925" w:rsidRPr="00470925" w:rsidRDefault="00470925" w:rsidP="00EF0B50">
      <w:pPr>
        <w:pStyle w:val="NoSpacing"/>
      </w:pPr>
      <w:r w:rsidRPr="00470925">
        <w:t xml:space="preserve">CREATE TABLE </w:t>
      </w:r>
      <w:proofErr w:type="gramStart"/>
      <w:r w:rsidRPr="00470925">
        <w:t>routes(</w:t>
      </w:r>
      <w:proofErr w:type="gramEnd"/>
    </w:p>
    <w:p w14:paraId="62DCBAAF" w14:textId="77777777" w:rsidR="00470925" w:rsidRPr="00470925" w:rsidRDefault="00470925" w:rsidP="00EF0B50">
      <w:pPr>
        <w:pStyle w:val="NoSpacing"/>
      </w:pPr>
    </w:p>
    <w:p w14:paraId="48F2A962" w14:textId="77777777" w:rsidR="00470925" w:rsidRPr="00470925" w:rsidRDefault="00470925" w:rsidP="00EF0B50">
      <w:pPr>
        <w:pStyle w:val="NoSpacing"/>
      </w:pPr>
      <w:r w:rsidRPr="00470925">
        <w:t xml:space="preserve">    </w:t>
      </w:r>
      <w:proofErr w:type="spellStart"/>
      <w:r w:rsidRPr="00470925">
        <w:t>route_id</w:t>
      </w:r>
      <w:proofErr w:type="spellEnd"/>
      <w:r w:rsidRPr="00470925">
        <w:t xml:space="preserve"> NUMBER </w:t>
      </w:r>
    </w:p>
    <w:p w14:paraId="2058FE54" w14:textId="77777777" w:rsidR="00470925" w:rsidRPr="00470925" w:rsidRDefault="00470925" w:rsidP="00EF0B50">
      <w:pPr>
        <w:pStyle w:val="NoSpacing"/>
      </w:pPr>
      <w:r w:rsidRPr="00470925">
        <w:t xml:space="preserve">        CONSTRAINT </w:t>
      </w:r>
      <w:proofErr w:type="spellStart"/>
      <w:r w:rsidRPr="00470925">
        <w:t>routes_route_id_pk</w:t>
      </w:r>
      <w:proofErr w:type="spellEnd"/>
      <w:r w:rsidRPr="00470925">
        <w:t xml:space="preserve"> PRIMARY KEY,</w:t>
      </w:r>
    </w:p>
    <w:p w14:paraId="11219B4F" w14:textId="77777777" w:rsidR="00470925" w:rsidRPr="00470925" w:rsidRDefault="00470925" w:rsidP="00EF0B50">
      <w:pPr>
        <w:pStyle w:val="NoSpacing"/>
      </w:pPr>
    </w:p>
    <w:p w14:paraId="514FE16B" w14:textId="77777777" w:rsidR="00470925" w:rsidRPr="00470925" w:rsidRDefault="00470925" w:rsidP="00EF0B50">
      <w:pPr>
        <w:pStyle w:val="NoSpacing"/>
      </w:pPr>
      <w:r w:rsidRPr="00470925">
        <w:t xml:space="preserve">    </w:t>
      </w:r>
      <w:proofErr w:type="spellStart"/>
      <w:r w:rsidRPr="00470925">
        <w:t>departure_station</w:t>
      </w:r>
      <w:proofErr w:type="spellEnd"/>
      <w:r w:rsidRPr="00470925">
        <w:t xml:space="preserve"> NUMBER NOT NULL</w:t>
      </w:r>
    </w:p>
    <w:p w14:paraId="008796CC" w14:textId="77777777" w:rsidR="00470925" w:rsidRPr="00470925" w:rsidRDefault="00470925" w:rsidP="00EF0B50">
      <w:pPr>
        <w:pStyle w:val="NoSpacing"/>
      </w:pPr>
      <w:r w:rsidRPr="00470925">
        <w:t xml:space="preserve">        CONSTRAINT </w:t>
      </w:r>
      <w:proofErr w:type="spellStart"/>
      <w:r w:rsidRPr="00470925">
        <w:t>routes_departure_station_fk</w:t>
      </w:r>
      <w:proofErr w:type="spellEnd"/>
      <w:r w:rsidRPr="00470925">
        <w:t xml:space="preserve"> REFERENCES stops (</w:t>
      </w:r>
      <w:proofErr w:type="spellStart"/>
      <w:r w:rsidRPr="00470925">
        <w:t>stop_id</w:t>
      </w:r>
      <w:proofErr w:type="spellEnd"/>
      <w:r w:rsidRPr="00470925">
        <w:t>),</w:t>
      </w:r>
    </w:p>
    <w:p w14:paraId="6CB0CA2D" w14:textId="77777777" w:rsidR="00470925" w:rsidRPr="00470925" w:rsidRDefault="00470925" w:rsidP="00EF0B50">
      <w:pPr>
        <w:pStyle w:val="NoSpacing"/>
      </w:pPr>
    </w:p>
    <w:p w14:paraId="554917C9" w14:textId="77777777" w:rsidR="00470925" w:rsidRPr="00470925" w:rsidRDefault="00470925" w:rsidP="00EF0B50">
      <w:pPr>
        <w:pStyle w:val="NoSpacing"/>
      </w:pPr>
      <w:r w:rsidRPr="00470925">
        <w:t xml:space="preserve">    </w:t>
      </w:r>
      <w:proofErr w:type="spellStart"/>
      <w:r w:rsidRPr="00470925">
        <w:t>arrival_station</w:t>
      </w:r>
      <w:proofErr w:type="spellEnd"/>
      <w:r w:rsidRPr="00470925">
        <w:t xml:space="preserve"> NUMBER NOT NULL</w:t>
      </w:r>
    </w:p>
    <w:p w14:paraId="70224D90" w14:textId="77777777" w:rsidR="00470925" w:rsidRPr="00470925" w:rsidRDefault="00470925" w:rsidP="00EF0B50">
      <w:pPr>
        <w:pStyle w:val="NoSpacing"/>
      </w:pPr>
      <w:r w:rsidRPr="00470925">
        <w:t xml:space="preserve">        CONSTRAINT </w:t>
      </w:r>
      <w:proofErr w:type="spellStart"/>
      <w:r w:rsidRPr="00470925">
        <w:t>routes_arrival_station_fk</w:t>
      </w:r>
      <w:proofErr w:type="spellEnd"/>
      <w:r w:rsidRPr="00470925">
        <w:t xml:space="preserve"> REFERENCES stops (</w:t>
      </w:r>
      <w:proofErr w:type="spellStart"/>
      <w:r w:rsidRPr="00470925">
        <w:t>stop_id</w:t>
      </w:r>
      <w:proofErr w:type="spellEnd"/>
      <w:r w:rsidRPr="00470925">
        <w:t>)</w:t>
      </w:r>
    </w:p>
    <w:p w14:paraId="3C21F4EA" w14:textId="7F7696EF" w:rsidR="00470925" w:rsidRDefault="00470925" w:rsidP="00EF0B50">
      <w:pPr>
        <w:pStyle w:val="NoSpacing"/>
      </w:pPr>
      <w:r w:rsidRPr="00470925">
        <w:t>);</w:t>
      </w:r>
    </w:p>
    <w:p w14:paraId="0389393A" w14:textId="63C9DA31" w:rsidR="00470925" w:rsidRDefault="00470925" w:rsidP="00470925">
      <w:pPr>
        <w:rPr>
          <w:u w:val="single"/>
        </w:rPr>
      </w:pPr>
      <w:r>
        <w:rPr>
          <w:u w:val="single"/>
        </w:rPr>
        <w:t>Sequence</w:t>
      </w:r>
    </w:p>
    <w:p w14:paraId="51C4715A" w14:textId="2E41E1D6" w:rsidR="0079113A" w:rsidRPr="0079113A" w:rsidRDefault="0079113A" w:rsidP="00470925">
      <w:r w:rsidRPr="0079113A">
        <w:t>This sequence is for managing the route ID for the table:</w:t>
      </w:r>
    </w:p>
    <w:p w14:paraId="6221969A" w14:textId="77777777" w:rsidR="00470925" w:rsidRPr="00470925" w:rsidRDefault="00470925" w:rsidP="00EF0B50">
      <w:pPr>
        <w:pStyle w:val="NoSpacing"/>
      </w:pPr>
      <w:r w:rsidRPr="00470925">
        <w:t xml:space="preserve">CREATE SEQUENCE </w:t>
      </w:r>
      <w:proofErr w:type="spellStart"/>
      <w:r w:rsidRPr="00470925">
        <w:t>seq_route_id</w:t>
      </w:r>
      <w:proofErr w:type="spellEnd"/>
    </w:p>
    <w:p w14:paraId="3D9B6DBC" w14:textId="77777777" w:rsidR="00470925" w:rsidRPr="00470925" w:rsidRDefault="00470925" w:rsidP="00EF0B50">
      <w:pPr>
        <w:pStyle w:val="NoSpacing"/>
      </w:pPr>
      <w:r w:rsidRPr="00470925">
        <w:t xml:space="preserve">    START WITH 1</w:t>
      </w:r>
    </w:p>
    <w:p w14:paraId="0ECD8C55" w14:textId="77777777" w:rsidR="00470925" w:rsidRPr="00470925" w:rsidRDefault="00470925" w:rsidP="00EF0B50">
      <w:pPr>
        <w:pStyle w:val="NoSpacing"/>
      </w:pPr>
      <w:r w:rsidRPr="00470925">
        <w:t xml:space="preserve">    INCREMENT BY 1</w:t>
      </w:r>
    </w:p>
    <w:p w14:paraId="7E8D53D8" w14:textId="77777777" w:rsidR="00470925" w:rsidRPr="00470925" w:rsidRDefault="00470925" w:rsidP="00EF0B50">
      <w:pPr>
        <w:pStyle w:val="NoSpacing"/>
      </w:pPr>
      <w:r w:rsidRPr="00470925">
        <w:t xml:space="preserve">    NOCYCLE</w:t>
      </w:r>
    </w:p>
    <w:p w14:paraId="1947753C" w14:textId="0C2D5314" w:rsidR="00470925" w:rsidRDefault="00470925" w:rsidP="00EF0B50">
      <w:pPr>
        <w:pStyle w:val="NoSpacing"/>
      </w:pPr>
      <w:r w:rsidRPr="00470925">
        <w:t xml:space="preserve">    NOCACHE;</w:t>
      </w:r>
    </w:p>
    <w:p w14:paraId="41D8CC8E" w14:textId="1B47250F" w:rsidR="00470925" w:rsidRDefault="00470925" w:rsidP="00470925">
      <w:pPr>
        <w:rPr>
          <w:u w:val="single"/>
        </w:rPr>
      </w:pPr>
      <w:r>
        <w:rPr>
          <w:u w:val="single"/>
        </w:rPr>
        <w:t>Triggers</w:t>
      </w:r>
    </w:p>
    <w:p w14:paraId="136583FF" w14:textId="76170023" w:rsidR="0079113A" w:rsidRDefault="0079113A" w:rsidP="0079113A">
      <w:r>
        <w:t>This trigger initiates the route ID when new records are added to the table:</w:t>
      </w:r>
    </w:p>
    <w:p w14:paraId="32098ED8" w14:textId="77777777" w:rsidR="00470925" w:rsidRPr="00470925" w:rsidRDefault="00470925" w:rsidP="00EF0B50">
      <w:pPr>
        <w:pStyle w:val="NoSpacing"/>
      </w:pPr>
      <w:r w:rsidRPr="00470925">
        <w:lastRenderedPageBreak/>
        <w:t xml:space="preserve">CREATE OR REPLACE TRIGGER </w:t>
      </w:r>
      <w:proofErr w:type="spellStart"/>
      <w:r w:rsidRPr="00470925">
        <w:t>trg_route_initialise</w:t>
      </w:r>
      <w:proofErr w:type="spellEnd"/>
    </w:p>
    <w:p w14:paraId="33B9B1FC" w14:textId="77777777" w:rsidR="00470925" w:rsidRPr="00470925" w:rsidRDefault="00470925" w:rsidP="00EF0B50">
      <w:pPr>
        <w:pStyle w:val="NoSpacing"/>
      </w:pPr>
      <w:r w:rsidRPr="00470925">
        <w:t>BEFORE INSERT ON routes FOR EACH ROW</w:t>
      </w:r>
    </w:p>
    <w:p w14:paraId="75EDEF41" w14:textId="77777777" w:rsidR="00470925" w:rsidRPr="00470925" w:rsidRDefault="00470925" w:rsidP="00EF0B50">
      <w:pPr>
        <w:pStyle w:val="NoSpacing"/>
      </w:pPr>
      <w:r w:rsidRPr="00470925">
        <w:t>BEGIN</w:t>
      </w:r>
    </w:p>
    <w:p w14:paraId="4400813B" w14:textId="77777777" w:rsidR="00470925" w:rsidRPr="00470925" w:rsidRDefault="00470925" w:rsidP="00EF0B50">
      <w:pPr>
        <w:pStyle w:val="NoSpacing"/>
      </w:pPr>
      <w:r w:rsidRPr="00470925">
        <w:t xml:space="preserve">    SELECT </w:t>
      </w:r>
      <w:proofErr w:type="spellStart"/>
      <w:r w:rsidRPr="00470925">
        <w:t>seq_route_</w:t>
      </w:r>
      <w:proofErr w:type="gramStart"/>
      <w:r w:rsidRPr="00470925">
        <w:t>id.nextval</w:t>
      </w:r>
      <w:proofErr w:type="spellEnd"/>
      <w:proofErr w:type="gramEnd"/>
    </w:p>
    <w:p w14:paraId="626A8E92" w14:textId="77777777" w:rsidR="00470925" w:rsidRPr="00470925" w:rsidRDefault="00470925" w:rsidP="00EF0B50">
      <w:pPr>
        <w:pStyle w:val="NoSpacing"/>
      </w:pPr>
      <w:r w:rsidRPr="00470925">
        <w:t xml:space="preserve">    </w:t>
      </w:r>
      <w:proofErr w:type="gramStart"/>
      <w:r w:rsidRPr="00470925">
        <w:t>INTO :</w:t>
      </w:r>
      <w:proofErr w:type="spellStart"/>
      <w:proofErr w:type="gramEnd"/>
      <w:r w:rsidRPr="00470925">
        <w:t>NEW.route_id</w:t>
      </w:r>
      <w:proofErr w:type="spellEnd"/>
    </w:p>
    <w:p w14:paraId="2CEC6496" w14:textId="77777777" w:rsidR="00470925" w:rsidRPr="00470925" w:rsidRDefault="00470925" w:rsidP="00EF0B50">
      <w:pPr>
        <w:pStyle w:val="NoSpacing"/>
      </w:pPr>
      <w:r w:rsidRPr="00470925">
        <w:t xml:space="preserve">    FROM </w:t>
      </w:r>
      <w:proofErr w:type="spellStart"/>
      <w:proofErr w:type="gramStart"/>
      <w:r w:rsidRPr="00470925">
        <w:t>sys.dual</w:t>
      </w:r>
      <w:proofErr w:type="spellEnd"/>
      <w:proofErr w:type="gramEnd"/>
      <w:r w:rsidRPr="00470925">
        <w:t>;</w:t>
      </w:r>
    </w:p>
    <w:p w14:paraId="789B47E8" w14:textId="0EE9931B" w:rsidR="00470925" w:rsidRDefault="00470925" w:rsidP="00EF0B50">
      <w:pPr>
        <w:pStyle w:val="NoSpacing"/>
      </w:pPr>
      <w:r w:rsidRPr="00470925">
        <w:t>END;</w:t>
      </w:r>
    </w:p>
    <w:p w14:paraId="31BD3678" w14:textId="07B1014B" w:rsidR="00EF0B50" w:rsidRDefault="00675602" w:rsidP="00675602">
      <w:pPr>
        <w:pStyle w:val="Heading3"/>
      </w:pPr>
      <w:bookmarkStart w:id="90" w:name="_Toc8066600"/>
      <w:bookmarkStart w:id="91" w:name="_Toc8067054"/>
      <w:bookmarkStart w:id="92" w:name="_Toc8088393"/>
      <w:r>
        <w:t>Routes Archive</w:t>
      </w:r>
      <w:bookmarkEnd w:id="90"/>
      <w:bookmarkEnd w:id="91"/>
      <w:bookmarkEnd w:id="92"/>
    </w:p>
    <w:p w14:paraId="2C8B5A89" w14:textId="0542AAAB" w:rsidR="00675602" w:rsidRDefault="00675602" w:rsidP="00675602">
      <w:pPr>
        <w:rPr>
          <w:u w:val="single"/>
        </w:rPr>
      </w:pPr>
      <w:r>
        <w:rPr>
          <w:u w:val="single"/>
        </w:rPr>
        <w:t>Table</w:t>
      </w:r>
    </w:p>
    <w:p w14:paraId="699A24CE" w14:textId="3CE49BD0" w:rsidR="0079113A" w:rsidRDefault="0079113A" w:rsidP="0079113A">
      <w:r>
        <w:t>This table is the archive for routes so that routes aren’t permanently lost when decommissioned</w:t>
      </w:r>
      <w:r w:rsidR="00AE00C2">
        <w:t xml:space="preserve"> and can be reused in the future</w:t>
      </w:r>
      <w:r>
        <w:t>:</w:t>
      </w:r>
    </w:p>
    <w:p w14:paraId="23D28D67" w14:textId="77777777" w:rsidR="00675602" w:rsidRPr="00675602" w:rsidRDefault="00675602" w:rsidP="00675602">
      <w:pPr>
        <w:pStyle w:val="NoSpacing"/>
      </w:pPr>
      <w:r w:rsidRPr="00675602">
        <w:t xml:space="preserve">CREATE TABLE </w:t>
      </w:r>
      <w:proofErr w:type="spellStart"/>
      <w:r w:rsidRPr="00675602">
        <w:t>routes_</w:t>
      </w:r>
      <w:proofErr w:type="gramStart"/>
      <w:r w:rsidRPr="00675602">
        <w:t>archive</w:t>
      </w:r>
      <w:proofErr w:type="spellEnd"/>
      <w:r w:rsidRPr="00675602">
        <w:t>(</w:t>
      </w:r>
      <w:proofErr w:type="gramEnd"/>
    </w:p>
    <w:p w14:paraId="5F877DC2" w14:textId="77777777" w:rsidR="00675602" w:rsidRPr="00675602" w:rsidRDefault="00675602" w:rsidP="00675602">
      <w:pPr>
        <w:pStyle w:val="NoSpacing"/>
      </w:pPr>
    </w:p>
    <w:p w14:paraId="6BF07768" w14:textId="77777777" w:rsidR="00675602" w:rsidRPr="00675602" w:rsidRDefault="00675602" w:rsidP="00675602">
      <w:pPr>
        <w:pStyle w:val="NoSpacing"/>
      </w:pPr>
      <w:r w:rsidRPr="00675602">
        <w:t xml:space="preserve">    </w:t>
      </w:r>
      <w:proofErr w:type="spellStart"/>
      <w:r w:rsidRPr="00675602">
        <w:t>route_id</w:t>
      </w:r>
      <w:proofErr w:type="spellEnd"/>
      <w:r w:rsidRPr="00675602">
        <w:t xml:space="preserve"> NUMBER</w:t>
      </w:r>
    </w:p>
    <w:p w14:paraId="0321BB42" w14:textId="77777777" w:rsidR="00675602" w:rsidRPr="00675602" w:rsidRDefault="00675602" w:rsidP="00675602">
      <w:pPr>
        <w:pStyle w:val="NoSpacing"/>
      </w:pPr>
      <w:r w:rsidRPr="00675602">
        <w:t xml:space="preserve">        CONSTRAINT </w:t>
      </w:r>
      <w:proofErr w:type="spellStart"/>
      <w:r w:rsidRPr="00675602">
        <w:t>routes_archive_route_id_pk</w:t>
      </w:r>
      <w:proofErr w:type="spellEnd"/>
      <w:r w:rsidRPr="00675602">
        <w:t xml:space="preserve"> PRIMARY KEY,</w:t>
      </w:r>
    </w:p>
    <w:p w14:paraId="40198ACC" w14:textId="77777777" w:rsidR="00675602" w:rsidRPr="00675602" w:rsidRDefault="00675602" w:rsidP="00675602">
      <w:pPr>
        <w:pStyle w:val="NoSpacing"/>
      </w:pPr>
    </w:p>
    <w:p w14:paraId="2EEE9A51" w14:textId="77777777" w:rsidR="00675602" w:rsidRPr="00675602" w:rsidRDefault="00675602" w:rsidP="00675602">
      <w:pPr>
        <w:pStyle w:val="NoSpacing"/>
      </w:pPr>
      <w:r w:rsidRPr="00675602">
        <w:t xml:space="preserve">    </w:t>
      </w:r>
      <w:proofErr w:type="spellStart"/>
      <w:r w:rsidRPr="00675602">
        <w:t>departure_station</w:t>
      </w:r>
      <w:proofErr w:type="spellEnd"/>
      <w:r w:rsidRPr="00675602">
        <w:t xml:space="preserve"> NUMBER</w:t>
      </w:r>
    </w:p>
    <w:p w14:paraId="12A2D69E" w14:textId="77777777" w:rsidR="00675602" w:rsidRPr="00675602" w:rsidRDefault="00675602" w:rsidP="00675602">
      <w:pPr>
        <w:pStyle w:val="NoSpacing"/>
      </w:pPr>
      <w:r w:rsidRPr="00675602">
        <w:t xml:space="preserve">        CONSTRAINT </w:t>
      </w:r>
      <w:proofErr w:type="spellStart"/>
      <w:r w:rsidRPr="00675602">
        <w:t>routes_archive_departure_station_fk</w:t>
      </w:r>
      <w:proofErr w:type="spellEnd"/>
      <w:r w:rsidRPr="00675602">
        <w:t xml:space="preserve"> REFERENCES stops (</w:t>
      </w:r>
      <w:proofErr w:type="spellStart"/>
      <w:r w:rsidRPr="00675602">
        <w:t>stop_id</w:t>
      </w:r>
      <w:proofErr w:type="spellEnd"/>
      <w:r w:rsidRPr="00675602">
        <w:t>),</w:t>
      </w:r>
    </w:p>
    <w:p w14:paraId="0C101FED" w14:textId="77777777" w:rsidR="00675602" w:rsidRPr="00675602" w:rsidRDefault="00675602" w:rsidP="00675602">
      <w:pPr>
        <w:pStyle w:val="NoSpacing"/>
      </w:pPr>
    </w:p>
    <w:p w14:paraId="61A5873C" w14:textId="77777777" w:rsidR="00675602" w:rsidRPr="00675602" w:rsidRDefault="00675602" w:rsidP="00675602">
      <w:pPr>
        <w:pStyle w:val="NoSpacing"/>
      </w:pPr>
      <w:r w:rsidRPr="00675602">
        <w:t xml:space="preserve">    </w:t>
      </w:r>
      <w:proofErr w:type="spellStart"/>
      <w:r w:rsidRPr="00675602">
        <w:t>arrival_station</w:t>
      </w:r>
      <w:proofErr w:type="spellEnd"/>
      <w:r w:rsidRPr="00675602">
        <w:t xml:space="preserve"> NUMBER</w:t>
      </w:r>
    </w:p>
    <w:p w14:paraId="2641F538" w14:textId="77777777" w:rsidR="00675602" w:rsidRPr="00675602" w:rsidRDefault="00675602" w:rsidP="00675602">
      <w:pPr>
        <w:pStyle w:val="NoSpacing"/>
      </w:pPr>
      <w:r w:rsidRPr="00675602">
        <w:t xml:space="preserve">        CONSTRAINT </w:t>
      </w:r>
      <w:proofErr w:type="spellStart"/>
      <w:r w:rsidRPr="00675602">
        <w:t>routes_archive_arrival_station_fk</w:t>
      </w:r>
      <w:proofErr w:type="spellEnd"/>
      <w:r w:rsidRPr="00675602">
        <w:t xml:space="preserve"> REFERENCES stops (</w:t>
      </w:r>
      <w:proofErr w:type="spellStart"/>
      <w:r w:rsidRPr="00675602">
        <w:t>stop_id</w:t>
      </w:r>
      <w:proofErr w:type="spellEnd"/>
      <w:r w:rsidRPr="00675602">
        <w:t>)</w:t>
      </w:r>
    </w:p>
    <w:p w14:paraId="49647C2F" w14:textId="420C17FC" w:rsidR="00EF0B50" w:rsidRDefault="00675602" w:rsidP="00470925">
      <w:pPr>
        <w:pStyle w:val="NoSpacing"/>
      </w:pPr>
      <w:r w:rsidRPr="00675602">
        <w:t>);</w:t>
      </w:r>
    </w:p>
    <w:p w14:paraId="7DD50D3D" w14:textId="771D2DF4" w:rsidR="00EF0B50" w:rsidRDefault="00EF0B50" w:rsidP="00EF0B50">
      <w:pPr>
        <w:pStyle w:val="Heading3"/>
      </w:pPr>
      <w:bookmarkStart w:id="93" w:name="_Toc8066601"/>
      <w:bookmarkStart w:id="94" w:name="_Toc8067055"/>
      <w:bookmarkStart w:id="95" w:name="_Toc8088394"/>
      <w:r>
        <w:t>Route Stops</w:t>
      </w:r>
      <w:bookmarkEnd w:id="93"/>
      <w:bookmarkEnd w:id="94"/>
      <w:bookmarkEnd w:id="95"/>
    </w:p>
    <w:p w14:paraId="3578D35E" w14:textId="6D725ACA" w:rsidR="00EF0B50" w:rsidRDefault="00EF0B50" w:rsidP="00EF0B50">
      <w:pPr>
        <w:rPr>
          <w:u w:val="single"/>
        </w:rPr>
      </w:pPr>
      <w:r>
        <w:rPr>
          <w:u w:val="single"/>
        </w:rPr>
        <w:t>Table</w:t>
      </w:r>
    </w:p>
    <w:p w14:paraId="5711E693" w14:textId="56C1EB45" w:rsidR="00AE00C2" w:rsidRDefault="00AE00C2" w:rsidP="00AE00C2">
      <w:r>
        <w:t>This is a link table to assign stops to a route so that it can be seen where a route stops at on its journey:</w:t>
      </w:r>
    </w:p>
    <w:p w14:paraId="431D3DB6" w14:textId="77777777" w:rsidR="00EF0B50" w:rsidRPr="001D6308" w:rsidRDefault="00EF0B50" w:rsidP="001D6308">
      <w:pPr>
        <w:pStyle w:val="NoSpacing"/>
      </w:pPr>
      <w:r w:rsidRPr="001D6308">
        <w:t xml:space="preserve">CREATE TABLE </w:t>
      </w:r>
      <w:proofErr w:type="spellStart"/>
      <w:r w:rsidRPr="001D6308">
        <w:t>route_</w:t>
      </w:r>
      <w:proofErr w:type="gramStart"/>
      <w:r w:rsidRPr="001D6308">
        <w:t>stops</w:t>
      </w:r>
      <w:proofErr w:type="spellEnd"/>
      <w:r w:rsidRPr="001D6308">
        <w:t>(</w:t>
      </w:r>
      <w:proofErr w:type="gramEnd"/>
    </w:p>
    <w:p w14:paraId="53D54B0E" w14:textId="77777777" w:rsidR="00EF0B50" w:rsidRPr="001D6308" w:rsidRDefault="00EF0B50" w:rsidP="001D6308">
      <w:pPr>
        <w:pStyle w:val="NoSpacing"/>
      </w:pPr>
    </w:p>
    <w:p w14:paraId="38AD2D0E" w14:textId="77777777" w:rsidR="00EF0B50" w:rsidRPr="001D6308" w:rsidRDefault="00EF0B50" w:rsidP="001D6308">
      <w:pPr>
        <w:pStyle w:val="NoSpacing"/>
      </w:pPr>
      <w:r w:rsidRPr="001D6308">
        <w:t xml:space="preserve">    </w:t>
      </w:r>
      <w:proofErr w:type="spellStart"/>
      <w:r w:rsidRPr="001D6308">
        <w:t>route_id</w:t>
      </w:r>
      <w:proofErr w:type="spellEnd"/>
      <w:r w:rsidRPr="001D6308">
        <w:t xml:space="preserve"> NUMBER NOT NULL</w:t>
      </w:r>
    </w:p>
    <w:p w14:paraId="66A64B2C" w14:textId="77777777" w:rsidR="00EF0B50" w:rsidRPr="001D6308" w:rsidRDefault="00EF0B50" w:rsidP="001D6308">
      <w:pPr>
        <w:pStyle w:val="NoSpacing"/>
      </w:pPr>
      <w:r w:rsidRPr="001D6308">
        <w:t xml:space="preserve">        CONSTRAINT </w:t>
      </w:r>
      <w:proofErr w:type="spellStart"/>
      <w:r w:rsidRPr="001D6308">
        <w:t>route_stops_route_id_fk</w:t>
      </w:r>
      <w:proofErr w:type="spellEnd"/>
      <w:r w:rsidRPr="001D6308">
        <w:t xml:space="preserve"> REFERENCES routes (</w:t>
      </w:r>
      <w:proofErr w:type="spellStart"/>
      <w:r w:rsidRPr="001D6308">
        <w:t>route_id</w:t>
      </w:r>
      <w:proofErr w:type="spellEnd"/>
      <w:r w:rsidRPr="001D6308">
        <w:t>),</w:t>
      </w:r>
    </w:p>
    <w:p w14:paraId="149ED611" w14:textId="77777777" w:rsidR="00EF0B50" w:rsidRPr="001D6308" w:rsidRDefault="00EF0B50" w:rsidP="001D6308">
      <w:pPr>
        <w:pStyle w:val="NoSpacing"/>
      </w:pPr>
      <w:r w:rsidRPr="001D6308">
        <w:t xml:space="preserve">        </w:t>
      </w:r>
    </w:p>
    <w:p w14:paraId="2C87000D" w14:textId="77777777" w:rsidR="00EF0B50" w:rsidRPr="001D6308" w:rsidRDefault="00EF0B50" w:rsidP="001D6308">
      <w:pPr>
        <w:pStyle w:val="NoSpacing"/>
      </w:pPr>
      <w:r w:rsidRPr="001D6308">
        <w:t xml:space="preserve">    </w:t>
      </w:r>
      <w:proofErr w:type="spellStart"/>
      <w:r w:rsidRPr="001D6308">
        <w:t>stop_id</w:t>
      </w:r>
      <w:proofErr w:type="spellEnd"/>
      <w:r w:rsidRPr="001D6308">
        <w:t xml:space="preserve"> NUMBER NOT NULL</w:t>
      </w:r>
    </w:p>
    <w:p w14:paraId="5219BD33" w14:textId="77777777" w:rsidR="00EF0B50" w:rsidRPr="001D6308" w:rsidRDefault="00EF0B50" w:rsidP="001D6308">
      <w:pPr>
        <w:pStyle w:val="NoSpacing"/>
      </w:pPr>
      <w:r w:rsidRPr="001D6308">
        <w:t xml:space="preserve">        CONSTRAINT </w:t>
      </w:r>
      <w:proofErr w:type="spellStart"/>
      <w:r w:rsidRPr="001D6308">
        <w:t>route_stops_stop_id_fk</w:t>
      </w:r>
      <w:proofErr w:type="spellEnd"/>
      <w:r w:rsidRPr="001D6308">
        <w:t xml:space="preserve"> REFERENCES stops (</w:t>
      </w:r>
      <w:proofErr w:type="spellStart"/>
      <w:r w:rsidRPr="001D6308">
        <w:t>stop_id</w:t>
      </w:r>
      <w:proofErr w:type="spellEnd"/>
      <w:r w:rsidRPr="001D6308">
        <w:t>),</w:t>
      </w:r>
    </w:p>
    <w:p w14:paraId="407C3C7F" w14:textId="77777777" w:rsidR="00EF0B50" w:rsidRPr="001D6308" w:rsidRDefault="00EF0B50" w:rsidP="001D6308">
      <w:pPr>
        <w:pStyle w:val="NoSpacing"/>
      </w:pPr>
      <w:r w:rsidRPr="001D6308">
        <w:t xml:space="preserve">        </w:t>
      </w:r>
    </w:p>
    <w:p w14:paraId="7929AE59" w14:textId="77777777" w:rsidR="00EF0B50" w:rsidRPr="001D6308" w:rsidRDefault="00EF0B50" w:rsidP="001D6308">
      <w:pPr>
        <w:pStyle w:val="NoSpacing"/>
      </w:pPr>
      <w:r w:rsidRPr="001D6308">
        <w:lastRenderedPageBreak/>
        <w:t xml:space="preserve">    </w:t>
      </w:r>
      <w:proofErr w:type="spellStart"/>
      <w:r w:rsidRPr="001D6308">
        <w:t>position_in_route</w:t>
      </w:r>
      <w:proofErr w:type="spellEnd"/>
      <w:r w:rsidRPr="001D6308">
        <w:t xml:space="preserve"> NUMBER</w:t>
      </w:r>
    </w:p>
    <w:p w14:paraId="4F1280D8" w14:textId="77777777" w:rsidR="00EF0B50" w:rsidRPr="001D6308" w:rsidRDefault="00EF0B50" w:rsidP="001D6308">
      <w:pPr>
        <w:pStyle w:val="NoSpacing"/>
      </w:pPr>
      <w:r w:rsidRPr="001D6308">
        <w:t xml:space="preserve">        CONSTRAINT </w:t>
      </w:r>
      <w:proofErr w:type="spellStart"/>
      <w:r w:rsidRPr="001D6308">
        <w:t>position_in_route_nn</w:t>
      </w:r>
      <w:proofErr w:type="spellEnd"/>
      <w:r w:rsidRPr="001D6308">
        <w:t xml:space="preserve"> NOT NULL,</w:t>
      </w:r>
    </w:p>
    <w:p w14:paraId="13E5C9B2" w14:textId="77777777" w:rsidR="00EF0B50" w:rsidRPr="001D6308" w:rsidRDefault="00EF0B50" w:rsidP="001D6308">
      <w:pPr>
        <w:pStyle w:val="NoSpacing"/>
      </w:pPr>
      <w:r w:rsidRPr="001D6308">
        <w:t xml:space="preserve">        </w:t>
      </w:r>
    </w:p>
    <w:p w14:paraId="7177625D" w14:textId="77777777" w:rsidR="00EF0B50" w:rsidRPr="001D6308" w:rsidRDefault="00EF0B50" w:rsidP="001D6308">
      <w:pPr>
        <w:pStyle w:val="NoSpacing"/>
      </w:pPr>
      <w:r w:rsidRPr="001D6308">
        <w:t xml:space="preserve">    CONSTRAINT </w:t>
      </w:r>
      <w:proofErr w:type="spellStart"/>
      <w:r w:rsidRPr="001D6308">
        <w:t>route_stop_pk</w:t>
      </w:r>
      <w:proofErr w:type="spellEnd"/>
      <w:r w:rsidRPr="001D6308">
        <w:t xml:space="preserve"> PRIMARY KEY (</w:t>
      </w:r>
      <w:proofErr w:type="spellStart"/>
      <w:r w:rsidRPr="001D6308">
        <w:t>route_id</w:t>
      </w:r>
      <w:proofErr w:type="spellEnd"/>
      <w:r w:rsidRPr="001D6308">
        <w:t xml:space="preserve">, </w:t>
      </w:r>
      <w:proofErr w:type="spellStart"/>
      <w:r w:rsidRPr="001D6308">
        <w:t>stop_id</w:t>
      </w:r>
      <w:proofErr w:type="spellEnd"/>
      <w:r w:rsidRPr="001D6308">
        <w:t>)</w:t>
      </w:r>
    </w:p>
    <w:p w14:paraId="7B755D5A" w14:textId="658D473C" w:rsidR="00EF0B50" w:rsidRPr="001D6308" w:rsidRDefault="00EF0B50" w:rsidP="001D6308">
      <w:pPr>
        <w:pStyle w:val="NoSpacing"/>
      </w:pPr>
      <w:r w:rsidRPr="001D6308">
        <w:t>);</w:t>
      </w:r>
    </w:p>
    <w:p w14:paraId="77F2C579" w14:textId="66858A52" w:rsidR="00EF0B50" w:rsidRDefault="00EF0B50" w:rsidP="00F93A89">
      <w:pPr>
        <w:pStyle w:val="Heading3"/>
      </w:pPr>
      <w:bookmarkStart w:id="96" w:name="_Toc8066602"/>
      <w:bookmarkStart w:id="97" w:name="_Toc8067056"/>
      <w:bookmarkStart w:id="98" w:name="_Toc8088395"/>
      <w:r>
        <w:t>Coaches</w:t>
      </w:r>
      <w:bookmarkEnd w:id="96"/>
      <w:bookmarkEnd w:id="97"/>
      <w:bookmarkEnd w:id="98"/>
    </w:p>
    <w:p w14:paraId="2C1859A3" w14:textId="10ECB58F" w:rsidR="00EF0B50" w:rsidRDefault="00EF0B50" w:rsidP="00EF0B50">
      <w:pPr>
        <w:rPr>
          <w:u w:val="single"/>
        </w:rPr>
      </w:pPr>
      <w:r>
        <w:rPr>
          <w:u w:val="single"/>
        </w:rPr>
        <w:t>Table</w:t>
      </w:r>
    </w:p>
    <w:p w14:paraId="63FDE738" w14:textId="14293971" w:rsidR="003D1F3D" w:rsidRPr="003D1F3D" w:rsidRDefault="003D1F3D" w:rsidP="00EF0B50">
      <w:r w:rsidRPr="003D1F3D">
        <w:t>The coaches table stores the details of all the coaches currently in the fleet to be used by drivers on journeys:</w:t>
      </w:r>
    </w:p>
    <w:p w14:paraId="64062C0F" w14:textId="77777777" w:rsidR="00EF0B50" w:rsidRPr="00EF0B50" w:rsidRDefault="00EF0B50" w:rsidP="00EF0B50">
      <w:pPr>
        <w:pStyle w:val="NoSpacing"/>
      </w:pPr>
      <w:r w:rsidRPr="00EF0B50">
        <w:t xml:space="preserve">CREATE TABLE </w:t>
      </w:r>
      <w:proofErr w:type="gramStart"/>
      <w:r w:rsidRPr="00EF0B50">
        <w:t>coaches(</w:t>
      </w:r>
      <w:proofErr w:type="gramEnd"/>
    </w:p>
    <w:p w14:paraId="5BD51D87" w14:textId="77777777" w:rsidR="00EF0B50" w:rsidRPr="00EF0B50" w:rsidRDefault="00EF0B50" w:rsidP="00EF0B50">
      <w:pPr>
        <w:pStyle w:val="NoSpacing"/>
      </w:pPr>
    </w:p>
    <w:p w14:paraId="19DABB55" w14:textId="77777777" w:rsidR="00EF0B50" w:rsidRPr="00EF0B50" w:rsidRDefault="00EF0B50" w:rsidP="00EF0B50">
      <w:pPr>
        <w:pStyle w:val="NoSpacing"/>
      </w:pPr>
      <w:r w:rsidRPr="00EF0B50">
        <w:t xml:space="preserve">    </w:t>
      </w:r>
      <w:proofErr w:type="spellStart"/>
      <w:r w:rsidRPr="00EF0B50">
        <w:t>coach_id</w:t>
      </w:r>
      <w:proofErr w:type="spellEnd"/>
      <w:r w:rsidRPr="00EF0B50">
        <w:t xml:space="preserve"> NUMBER</w:t>
      </w:r>
    </w:p>
    <w:p w14:paraId="775165F2" w14:textId="77777777" w:rsidR="00EF0B50" w:rsidRPr="00EF0B50" w:rsidRDefault="00EF0B50" w:rsidP="00EF0B50">
      <w:pPr>
        <w:pStyle w:val="NoSpacing"/>
      </w:pPr>
      <w:r w:rsidRPr="00EF0B50">
        <w:t xml:space="preserve">        CONSTRAINT </w:t>
      </w:r>
      <w:proofErr w:type="spellStart"/>
      <w:r w:rsidRPr="00EF0B50">
        <w:t>coaches_coach_id_pk</w:t>
      </w:r>
      <w:proofErr w:type="spellEnd"/>
      <w:r w:rsidRPr="00EF0B50">
        <w:t xml:space="preserve"> PRIMARY KEY,</w:t>
      </w:r>
    </w:p>
    <w:p w14:paraId="08C0EC5A" w14:textId="77777777" w:rsidR="00EF0B50" w:rsidRPr="00EF0B50" w:rsidRDefault="00EF0B50" w:rsidP="00EF0B50">
      <w:pPr>
        <w:pStyle w:val="NoSpacing"/>
      </w:pPr>
      <w:r w:rsidRPr="00EF0B50">
        <w:t xml:space="preserve">    </w:t>
      </w:r>
    </w:p>
    <w:p w14:paraId="6C3800D9" w14:textId="77777777" w:rsidR="00EF0B50" w:rsidRPr="00EF0B50" w:rsidRDefault="00EF0B50" w:rsidP="00EF0B50">
      <w:pPr>
        <w:pStyle w:val="NoSpacing"/>
      </w:pPr>
      <w:r w:rsidRPr="00EF0B50">
        <w:t xml:space="preserve">    </w:t>
      </w:r>
      <w:proofErr w:type="spellStart"/>
      <w:r w:rsidRPr="00EF0B50">
        <w:t>coach_make</w:t>
      </w:r>
      <w:proofErr w:type="spellEnd"/>
      <w:r w:rsidRPr="00EF0B50">
        <w:t xml:space="preserve"> VARCHAR2(35)</w:t>
      </w:r>
    </w:p>
    <w:p w14:paraId="3B8581F6" w14:textId="77777777" w:rsidR="00EF0B50" w:rsidRPr="00EF0B50" w:rsidRDefault="00EF0B50" w:rsidP="00EF0B50">
      <w:pPr>
        <w:pStyle w:val="NoSpacing"/>
      </w:pPr>
      <w:r w:rsidRPr="00EF0B50">
        <w:t xml:space="preserve">        CONSTRAINT </w:t>
      </w:r>
      <w:proofErr w:type="spellStart"/>
      <w:r w:rsidRPr="00EF0B50">
        <w:t>coaches_coach_make_nn</w:t>
      </w:r>
      <w:proofErr w:type="spellEnd"/>
      <w:r w:rsidRPr="00EF0B50">
        <w:t xml:space="preserve"> NOT NULL,</w:t>
      </w:r>
    </w:p>
    <w:p w14:paraId="0BD7A166" w14:textId="77777777" w:rsidR="00EF0B50" w:rsidRPr="00EF0B50" w:rsidRDefault="00EF0B50" w:rsidP="00EF0B50">
      <w:pPr>
        <w:pStyle w:val="NoSpacing"/>
      </w:pPr>
      <w:r w:rsidRPr="00EF0B50">
        <w:t xml:space="preserve">    </w:t>
      </w:r>
    </w:p>
    <w:p w14:paraId="6A57702A" w14:textId="77777777" w:rsidR="00EF0B50" w:rsidRPr="00EF0B50" w:rsidRDefault="00EF0B50" w:rsidP="00EF0B50">
      <w:pPr>
        <w:pStyle w:val="NoSpacing"/>
      </w:pPr>
      <w:r w:rsidRPr="00EF0B50">
        <w:t xml:space="preserve">    </w:t>
      </w:r>
      <w:proofErr w:type="spellStart"/>
      <w:r w:rsidRPr="00EF0B50">
        <w:t>coach_model</w:t>
      </w:r>
      <w:proofErr w:type="spellEnd"/>
      <w:r w:rsidRPr="00EF0B50">
        <w:t xml:space="preserve"> VARCHAR2(35)</w:t>
      </w:r>
    </w:p>
    <w:p w14:paraId="3776D83F" w14:textId="77777777" w:rsidR="00EF0B50" w:rsidRPr="00EF0B50" w:rsidRDefault="00EF0B50" w:rsidP="00EF0B50">
      <w:pPr>
        <w:pStyle w:val="NoSpacing"/>
      </w:pPr>
      <w:r w:rsidRPr="00EF0B50">
        <w:t xml:space="preserve">        CONSTRAINT </w:t>
      </w:r>
      <w:proofErr w:type="spellStart"/>
      <w:r w:rsidRPr="00EF0B50">
        <w:t>coaches_coach_model_nn</w:t>
      </w:r>
      <w:proofErr w:type="spellEnd"/>
      <w:r w:rsidRPr="00EF0B50">
        <w:t xml:space="preserve"> NOT NULL,</w:t>
      </w:r>
    </w:p>
    <w:p w14:paraId="6552AC52" w14:textId="77777777" w:rsidR="00EF0B50" w:rsidRPr="00EF0B50" w:rsidRDefault="00EF0B50" w:rsidP="00EF0B50">
      <w:pPr>
        <w:pStyle w:val="NoSpacing"/>
      </w:pPr>
      <w:r w:rsidRPr="00EF0B50">
        <w:t xml:space="preserve">    </w:t>
      </w:r>
    </w:p>
    <w:p w14:paraId="2FA9B1E9" w14:textId="77777777" w:rsidR="00EF0B50" w:rsidRPr="00EF0B50" w:rsidRDefault="00EF0B50" w:rsidP="00EF0B50">
      <w:pPr>
        <w:pStyle w:val="NoSpacing"/>
      </w:pPr>
      <w:r w:rsidRPr="00EF0B50">
        <w:t xml:space="preserve">    </w:t>
      </w:r>
      <w:proofErr w:type="spellStart"/>
      <w:r w:rsidRPr="00EF0B50">
        <w:t>registration_plate</w:t>
      </w:r>
      <w:proofErr w:type="spellEnd"/>
      <w:r w:rsidRPr="00EF0B50">
        <w:t xml:space="preserve"> VARCHAR2(8)</w:t>
      </w:r>
    </w:p>
    <w:p w14:paraId="1C1B159B" w14:textId="77777777" w:rsidR="00EF0B50" w:rsidRPr="00EF0B50" w:rsidRDefault="00EF0B50" w:rsidP="00EF0B50">
      <w:pPr>
        <w:pStyle w:val="NoSpacing"/>
      </w:pPr>
      <w:r w:rsidRPr="00EF0B50">
        <w:t xml:space="preserve">        CONSTRAINT </w:t>
      </w:r>
      <w:proofErr w:type="spellStart"/>
      <w:r w:rsidRPr="00EF0B50">
        <w:t>coaches_registration_un</w:t>
      </w:r>
      <w:proofErr w:type="spellEnd"/>
      <w:r w:rsidRPr="00EF0B50">
        <w:t xml:space="preserve"> UNIQUE</w:t>
      </w:r>
    </w:p>
    <w:p w14:paraId="5618AC9B" w14:textId="77777777" w:rsidR="00EF0B50" w:rsidRPr="00EF0B50" w:rsidRDefault="00EF0B50" w:rsidP="00EF0B50">
      <w:pPr>
        <w:pStyle w:val="NoSpacing"/>
      </w:pPr>
      <w:r w:rsidRPr="00EF0B50">
        <w:t xml:space="preserve">        CONSTRAINT </w:t>
      </w:r>
      <w:proofErr w:type="spellStart"/>
      <w:r w:rsidRPr="00EF0B50">
        <w:t>coaches_registration_nn</w:t>
      </w:r>
      <w:proofErr w:type="spellEnd"/>
      <w:r w:rsidRPr="00EF0B50">
        <w:t xml:space="preserve"> NOT NULL,</w:t>
      </w:r>
    </w:p>
    <w:p w14:paraId="0BA29339" w14:textId="77777777" w:rsidR="00EF0B50" w:rsidRPr="00EF0B50" w:rsidRDefault="00EF0B50" w:rsidP="00EF0B50">
      <w:pPr>
        <w:pStyle w:val="NoSpacing"/>
      </w:pPr>
      <w:r w:rsidRPr="00EF0B50">
        <w:t xml:space="preserve">    </w:t>
      </w:r>
    </w:p>
    <w:p w14:paraId="76F6AE2C" w14:textId="77777777" w:rsidR="00EF0B50" w:rsidRPr="00EF0B50" w:rsidRDefault="00EF0B50" w:rsidP="00EF0B50">
      <w:pPr>
        <w:pStyle w:val="NoSpacing"/>
      </w:pPr>
      <w:r w:rsidRPr="00EF0B50">
        <w:t xml:space="preserve">    </w:t>
      </w:r>
      <w:proofErr w:type="spellStart"/>
      <w:r w:rsidRPr="00EF0B50">
        <w:t>coach_capacity</w:t>
      </w:r>
      <w:proofErr w:type="spellEnd"/>
      <w:r w:rsidRPr="00EF0B50">
        <w:t xml:space="preserve"> NUMBER</w:t>
      </w:r>
    </w:p>
    <w:p w14:paraId="7084BE39" w14:textId="77777777" w:rsidR="00EF0B50" w:rsidRPr="00EF0B50" w:rsidRDefault="00EF0B50" w:rsidP="00EF0B50">
      <w:pPr>
        <w:pStyle w:val="NoSpacing"/>
      </w:pPr>
      <w:r w:rsidRPr="00EF0B50">
        <w:t xml:space="preserve">        CONSTRAINT </w:t>
      </w:r>
      <w:proofErr w:type="spellStart"/>
      <w:r w:rsidRPr="00EF0B50">
        <w:t>coaches_coach_capacity_nn</w:t>
      </w:r>
      <w:proofErr w:type="spellEnd"/>
      <w:r w:rsidRPr="00EF0B50">
        <w:t xml:space="preserve"> NOT NULL,</w:t>
      </w:r>
    </w:p>
    <w:p w14:paraId="2F8294CF" w14:textId="77777777" w:rsidR="00EF0B50" w:rsidRPr="00EF0B50" w:rsidRDefault="00EF0B50" w:rsidP="00EF0B50">
      <w:pPr>
        <w:pStyle w:val="NoSpacing"/>
      </w:pPr>
      <w:r w:rsidRPr="00EF0B50">
        <w:t xml:space="preserve">    </w:t>
      </w:r>
    </w:p>
    <w:p w14:paraId="3F9385AB" w14:textId="77777777" w:rsidR="00EF0B50" w:rsidRPr="00EF0B50" w:rsidRDefault="00EF0B50" w:rsidP="00EF0B50">
      <w:pPr>
        <w:pStyle w:val="NoSpacing"/>
      </w:pPr>
      <w:r w:rsidRPr="00EF0B50">
        <w:t xml:space="preserve">    </w:t>
      </w:r>
      <w:proofErr w:type="spellStart"/>
      <w:r w:rsidRPr="00EF0B50">
        <w:t>is_available</w:t>
      </w:r>
      <w:proofErr w:type="spellEnd"/>
      <w:r w:rsidRPr="00EF0B50">
        <w:t xml:space="preserve"> </w:t>
      </w:r>
      <w:proofErr w:type="gramStart"/>
      <w:r w:rsidRPr="00EF0B50">
        <w:t>NUMBER(</w:t>
      </w:r>
      <w:proofErr w:type="gramEnd"/>
      <w:r w:rsidRPr="00EF0B50">
        <w:t>1)</w:t>
      </w:r>
    </w:p>
    <w:p w14:paraId="197BBB01" w14:textId="77777777" w:rsidR="00EF0B50" w:rsidRPr="00EF0B50" w:rsidRDefault="00EF0B50" w:rsidP="00EF0B50">
      <w:pPr>
        <w:pStyle w:val="NoSpacing"/>
      </w:pPr>
      <w:r w:rsidRPr="00EF0B50">
        <w:t xml:space="preserve">        CONSTRAINT </w:t>
      </w:r>
      <w:proofErr w:type="spellStart"/>
      <w:r w:rsidRPr="00EF0B50">
        <w:t>coaches_is_available_nn</w:t>
      </w:r>
      <w:proofErr w:type="spellEnd"/>
      <w:r w:rsidRPr="00EF0B50">
        <w:t xml:space="preserve"> NOT NULL</w:t>
      </w:r>
    </w:p>
    <w:p w14:paraId="3AC1CC96" w14:textId="77777777" w:rsidR="00EF0B50" w:rsidRPr="00EF0B50" w:rsidRDefault="00EF0B50" w:rsidP="00EF0B50">
      <w:pPr>
        <w:pStyle w:val="NoSpacing"/>
      </w:pPr>
      <w:r w:rsidRPr="00EF0B50">
        <w:t xml:space="preserve">        CONSTRAINT </w:t>
      </w:r>
      <w:proofErr w:type="spellStart"/>
      <w:r w:rsidRPr="00EF0B50">
        <w:t>is_available_chk</w:t>
      </w:r>
      <w:proofErr w:type="spellEnd"/>
    </w:p>
    <w:p w14:paraId="37D26B50" w14:textId="77777777" w:rsidR="00EF0B50" w:rsidRPr="00EF0B50" w:rsidRDefault="00EF0B50" w:rsidP="00EF0B50">
      <w:pPr>
        <w:pStyle w:val="NoSpacing"/>
      </w:pPr>
      <w:r w:rsidRPr="00EF0B50">
        <w:t xml:space="preserve">            CHECK (</w:t>
      </w:r>
      <w:proofErr w:type="spellStart"/>
      <w:r w:rsidRPr="00EF0B50">
        <w:t>is_available</w:t>
      </w:r>
      <w:proofErr w:type="spellEnd"/>
      <w:r w:rsidRPr="00EF0B50">
        <w:t xml:space="preserve"> IN (0, 1))</w:t>
      </w:r>
    </w:p>
    <w:p w14:paraId="065AA435" w14:textId="5140F401" w:rsidR="00EF0B50" w:rsidRDefault="00EF0B50" w:rsidP="00EF0B50">
      <w:pPr>
        <w:pStyle w:val="NoSpacing"/>
      </w:pPr>
      <w:r w:rsidRPr="00EF0B50">
        <w:t>);</w:t>
      </w:r>
    </w:p>
    <w:p w14:paraId="43DDB2D0" w14:textId="4074901D" w:rsidR="00EF0B50" w:rsidRDefault="00EF0B50" w:rsidP="00EF0B50">
      <w:pPr>
        <w:rPr>
          <w:u w:val="single"/>
        </w:rPr>
      </w:pPr>
      <w:r>
        <w:rPr>
          <w:u w:val="single"/>
        </w:rPr>
        <w:t>Sequence</w:t>
      </w:r>
    </w:p>
    <w:p w14:paraId="52C97CC1" w14:textId="56A1E066" w:rsidR="003D1F3D" w:rsidRDefault="003D1F3D" w:rsidP="003D1F3D">
      <w:r>
        <w:t>The sequence gives entries in the database a unique number as their primary key:</w:t>
      </w:r>
    </w:p>
    <w:p w14:paraId="7CC3FD33" w14:textId="77777777" w:rsidR="00EF0B50" w:rsidRPr="00C35D15" w:rsidRDefault="00EF0B50" w:rsidP="00C35D15">
      <w:pPr>
        <w:pStyle w:val="NoSpacing"/>
      </w:pPr>
      <w:r w:rsidRPr="00C35D15">
        <w:lastRenderedPageBreak/>
        <w:t xml:space="preserve">CREATE SEQUENCE </w:t>
      </w:r>
      <w:proofErr w:type="spellStart"/>
      <w:r w:rsidRPr="00C35D15">
        <w:t>seq_coach_id</w:t>
      </w:r>
      <w:proofErr w:type="spellEnd"/>
    </w:p>
    <w:p w14:paraId="05D578AE" w14:textId="77777777" w:rsidR="00EF0B50" w:rsidRPr="00C35D15" w:rsidRDefault="00EF0B50" w:rsidP="00C35D15">
      <w:pPr>
        <w:pStyle w:val="NoSpacing"/>
      </w:pPr>
      <w:r w:rsidRPr="00C35D15">
        <w:t>START WITH 1</w:t>
      </w:r>
    </w:p>
    <w:p w14:paraId="69835518" w14:textId="77777777" w:rsidR="00EF0B50" w:rsidRPr="00C35D15" w:rsidRDefault="00EF0B50" w:rsidP="00C35D15">
      <w:pPr>
        <w:pStyle w:val="NoSpacing"/>
      </w:pPr>
      <w:r w:rsidRPr="00C35D15">
        <w:t>INCREMENT BY 1</w:t>
      </w:r>
    </w:p>
    <w:p w14:paraId="6E646829" w14:textId="77777777" w:rsidR="00EF0B50" w:rsidRPr="00C35D15" w:rsidRDefault="00EF0B50" w:rsidP="00C35D15">
      <w:pPr>
        <w:pStyle w:val="NoSpacing"/>
      </w:pPr>
      <w:r w:rsidRPr="00C35D15">
        <w:t>MAXVALUE 10000</w:t>
      </w:r>
    </w:p>
    <w:p w14:paraId="1CFCE30F" w14:textId="77777777" w:rsidR="00EF0B50" w:rsidRPr="00C35D15" w:rsidRDefault="00EF0B50" w:rsidP="00C35D15">
      <w:pPr>
        <w:pStyle w:val="NoSpacing"/>
      </w:pPr>
      <w:r w:rsidRPr="00C35D15">
        <w:t>CYCLE</w:t>
      </w:r>
    </w:p>
    <w:p w14:paraId="5A119740" w14:textId="28CB40F4" w:rsidR="00EF0B50" w:rsidRPr="00C35D15" w:rsidRDefault="00EF0B50" w:rsidP="00C35D15">
      <w:pPr>
        <w:pStyle w:val="NoSpacing"/>
      </w:pPr>
      <w:r w:rsidRPr="00C35D15">
        <w:t>NOCACHE;</w:t>
      </w:r>
    </w:p>
    <w:p w14:paraId="1887955A" w14:textId="76E88DF6" w:rsidR="00EF0B50" w:rsidRDefault="00EF0B50" w:rsidP="00EF0B50">
      <w:pPr>
        <w:rPr>
          <w:u w:val="single"/>
        </w:rPr>
      </w:pPr>
      <w:r>
        <w:rPr>
          <w:u w:val="single"/>
        </w:rPr>
        <w:t>Triggers</w:t>
      </w:r>
    </w:p>
    <w:p w14:paraId="529B1F8F" w14:textId="6A3B9E2A" w:rsidR="003D1F3D" w:rsidRDefault="003D1F3D" w:rsidP="003D1F3D">
      <w:r>
        <w:t>This trigger uses the sequence above to assign it to new incoming records:</w:t>
      </w:r>
    </w:p>
    <w:p w14:paraId="38679EC3" w14:textId="77777777" w:rsidR="00EF0B50" w:rsidRPr="00EF0B50" w:rsidRDefault="00EF0B50" w:rsidP="001D6308">
      <w:pPr>
        <w:pStyle w:val="NoSpacing"/>
      </w:pPr>
      <w:r w:rsidRPr="00EF0B50">
        <w:t>CREATE OR REPLACE TRIGGER TRG_COACH_INITIALISE</w:t>
      </w:r>
    </w:p>
    <w:p w14:paraId="7A427381" w14:textId="77777777" w:rsidR="00EF0B50" w:rsidRPr="00EF0B50" w:rsidRDefault="00EF0B50" w:rsidP="001D6308">
      <w:pPr>
        <w:pStyle w:val="NoSpacing"/>
      </w:pPr>
      <w:r w:rsidRPr="00EF0B50">
        <w:t>BEFORE INSERT ON coaches FOR EACH ROW</w:t>
      </w:r>
    </w:p>
    <w:p w14:paraId="625625CE" w14:textId="77777777" w:rsidR="00EF0B50" w:rsidRPr="00EF0B50" w:rsidRDefault="00EF0B50" w:rsidP="001D6308">
      <w:pPr>
        <w:pStyle w:val="NoSpacing"/>
      </w:pPr>
      <w:r w:rsidRPr="00EF0B50">
        <w:t>BEGIN</w:t>
      </w:r>
    </w:p>
    <w:p w14:paraId="1DF5391D" w14:textId="77777777" w:rsidR="00EF0B50" w:rsidRPr="00EF0B50" w:rsidRDefault="00EF0B50" w:rsidP="001D6308">
      <w:pPr>
        <w:pStyle w:val="NoSpacing"/>
      </w:pPr>
      <w:r w:rsidRPr="00EF0B50">
        <w:t xml:space="preserve">    SELECT </w:t>
      </w:r>
      <w:proofErr w:type="spellStart"/>
      <w:r w:rsidRPr="00EF0B50">
        <w:t>seq_coach_</w:t>
      </w:r>
      <w:proofErr w:type="gramStart"/>
      <w:r w:rsidRPr="00EF0B50">
        <w:t>id.nextval</w:t>
      </w:r>
      <w:proofErr w:type="spellEnd"/>
      <w:proofErr w:type="gramEnd"/>
    </w:p>
    <w:p w14:paraId="639CC8E0" w14:textId="77777777" w:rsidR="00EF0B50" w:rsidRPr="00EF0B50" w:rsidRDefault="00EF0B50" w:rsidP="001D6308">
      <w:pPr>
        <w:pStyle w:val="NoSpacing"/>
      </w:pPr>
      <w:r w:rsidRPr="00EF0B50">
        <w:t xml:space="preserve">    </w:t>
      </w:r>
      <w:proofErr w:type="gramStart"/>
      <w:r w:rsidRPr="00EF0B50">
        <w:t>INTO :</w:t>
      </w:r>
      <w:proofErr w:type="spellStart"/>
      <w:proofErr w:type="gramEnd"/>
      <w:r w:rsidRPr="00EF0B50">
        <w:t>NEW.coach_id</w:t>
      </w:r>
      <w:proofErr w:type="spellEnd"/>
    </w:p>
    <w:p w14:paraId="10D33430" w14:textId="77777777" w:rsidR="00EF0B50" w:rsidRPr="00EF0B50" w:rsidRDefault="00EF0B50" w:rsidP="001D6308">
      <w:pPr>
        <w:pStyle w:val="NoSpacing"/>
      </w:pPr>
      <w:r w:rsidRPr="00EF0B50">
        <w:t xml:space="preserve">    FROM </w:t>
      </w:r>
      <w:proofErr w:type="spellStart"/>
      <w:proofErr w:type="gramStart"/>
      <w:r w:rsidRPr="00EF0B50">
        <w:t>sys.dual</w:t>
      </w:r>
      <w:proofErr w:type="spellEnd"/>
      <w:proofErr w:type="gramEnd"/>
      <w:r w:rsidRPr="00EF0B50">
        <w:t>;</w:t>
      </w:r>
    </w:p>
    <w:p w14:paraId="64B1CF1C" w14:textId="534D0DAD" w:rsidR="00F93A89" w:rsidRDefault="00EF0B50" w:rsidP="00F93A89">
      <w:pPr>
        <w:pStyle w:val="NoSpacing"/>
      </w:pPr>
      <w:r w:rsidRPr="00EF0B50">
        <w:t>END;</w:t>
      </w:r>
    </w:p>
    <w:p w14:paraId="1102ACD2" w14:textId="5B9FCC6C" w:rsidR="00EF0B50" w:rsidRDefault="00EF0B50" w:rsidP="00F93A89">
      <w:pPr>
        <w:pStyle w:val="Heading3"/>
      </w:pPr>
      <w:bookmarkStart w:id="99" w:name="_Toc8066603"/>
      <w:bookmarkStart w:id="100" w:name="_Toc8067057"/>
      <w:bookmarkStart w:id="101" w:name="_Toc8088396"/>
      <w:r w:rsidRPr="00F93A89">
        <w:t>Coaches</w:t>
      </w:r>
      <w:r>
        <w:t xml:space="preserve"> Archive</w:t>
      </w:r>
      <w:bookmarkEnd w:id="99"/>
      <w:bookmarkEnd w:id="100"/>
      <w:bookmarkEnd w:id="101"/>
    </w:p>
    <w:p w14:paraId="1C7227A0" w14:textId="79DE5B44" w:rsidR="00EF0B50" w:rsidRDefault="00EF0B50" w:rsidP="00EF0B50">
      <w:pPr>
        <w:rPr>
          <w:u w:val="single"/>
        </w:rPr>
      </w:pPr>
      <w:r>
        <w:rPr>
          <w:u w:val="single"/>
        </w:rPr>
        <w:t>Table</w:t>
      </w:r>
    </w:p>
    <w:p w14:paraId="62603C62" w14:textId="5CDDED09" w:rsidR="003D1F3D" w:rsidRDefault="003D1F3D" w:rsidP="003D1F3D">
      <w:r>
        <w:t>This table archives any coaches that have been decommissioned or sold so that they are still on record for any administrative needs:</w:t>
      </w:r>
    </w:p>
    <w:p w14:paraId="117D5D40" w14:textId="77777777" w:rsidR="00EF0B50" w:rsidRPr="00EF0B50" w:rsidRDefault="00EF0B50" w:rsidP="00EF0B50">
      <w:pPr>
        <w:pStyle w:val="NoSpacing"/>
      </w:pPr>
      <w:r w:rsidRPr="00EF0B50">
        <w:t xml:space="preserve">CREATE TABLE </w:t>
      </w:r>
      <w:proofErr w:type="spellStart"/>
      <w:r w:rsidRPr="00EF0B50">
        <w:t>coaches_</w:t>
      </w:r>
      <w:proofErr w:type="gramStart"/>
      <w:r w:rsidRPr="00EF0B50">
        <w:t>archive</w:t>
      </w:r>
      <w:proofErr w:type="spellEnd"/>
      <w:r w:rsidRPr="00EF0B50">
        <w:t>(</w:t>
      </w:r>
      <w:proofErr w:type="gramEnd"/>
    </w:p>
    <w:p w14:paraId="116F124E" w14:textId="77777777" w:rsidR="00EF0B50" w:rsidRPr="00EF0B50" w:rsidRDefault="00EF0B50" w:rsidP="00EF0B50">
      <w:pPr>
        <w:pStyle w:val="NoSpacing"/>
      </w:pPr>
    </w:p>
    <w:p w14:paraId="6D1DFAB2" w14:textId="77777777" w:rsidR="00EF0B50" w:rsidRPr="00EF0B50" w:rsidRDefault="00EF0B50" w:rsidP="00EF0B50">
      <w:pPr>
        <w:pStyle w:val="NoSpacing"/>
      </w:pPr>
      <w:r w:rsidRPr="00EF0B50">
        <w:t xml:space="preserve">    </w:t>
      </w:r>
      <w:proofErr w:type="spellStart"/>
      <w:r w:rsidRPr="00EF0B50">
        <w:t>coach_id</w:t>
      </w:r>
      <w:proofErr w:type="spellEnd"/>
      <w:r w:rsidRPr="00EF0B50">
        <w:t xml:space="preserve"> NUMBER</w:t>
      </w:r>
    </w:p>
    <w:p w14:paraId="32277FFE" w14:textId="77777777" w:rsidR="00EF0B50" w:rsidRPr="00EF0B50" w:rsidRDefault="00EF0B50" w:rsidP="00EF0B50">
      <w:pPr>
        <w:pStyle w:val="NoSpacing"/>
      </w:pPr>
      <w:r w:rsidRPr="00EF0B50">
        <w:t xml:space="preserve">        CONSTRAINT </w:t>
      </w:r>
      <w:proofErr w:type="spellStart"/>
      <w:r w:rsidRPr="00EF0B50">
        <w:t>coaches_archive_coach_id_pk</w:t>
      </w:r>
      <w:proofErr w:type="spellEnd"/>
      <w:r w:rsidRPr="00EF0B50">
        <w:t xml:space="preserve"> PRIMARY KEY,</w:t>
      </w:r>
    </w:p>
    <w:p w14:paraId="3065FA88" w14:textId="77777777" w:rsidR="00EF0B50" w:rsidRPr="00EF0B50" w:rsidRDefault="00EF0B50" w:rsidP="00EF0B50">
      <w:pPr>
        <w:pStyle w:val="NoSpacing"/>
      </w:pPr>
      <w:r w:rsidRPr="00EF0B50">
        <w:t xml:space="preserve">        </w:t>
      </w:r>
    </w:p>
    <w:p w14:paraId="53490347" w14:textId="77777777" w:rsidR="00EF0B50" w:rsidRPr="00EF0B50" w:rsidRDefault="00EF0B50" w:rsidP="00EF0B50">
      <w:pPr>
        <w:pStyle w:val="NoSpacing"/>
      </w:pPr>
      <w:r w:rsidRPr="00EF0B50">
        <w:t xml:space="preserve">    </w:t>
      </w:r>
      <w:proofErr w:type="spellStart"/>
      <w:r w:rsidRPr="00EF0B50">
        <w:t>coach_make</w:t>
      </w:r>
      <w:proofErr w:type="spellEnd"/>
      <w:r w:rsidRPr="00EF0B50">
        <w:t xml:space="preserve"> VARCHAR2(35)</w:t>
      </w:r>
    </w:p>
    <w:p w14:paraId="330FACC3" w14:textId="77777777" w:rsidR="00EF0B50" w:rsidRPr="00EF0B50" w:rsidRDefault="00EF0B50" w:rsidP="00EF0B50">
      <w:pPr>
        <w:pStyle w:val="NoSpacing"/>
      </w:pPr>
      <w:r w:rsidRPr="00EF0B50">
        <w:t xml:space="preserve">        CONSTRAINT </w:t>
      </w:r>
      <w:proofErr w:type="spellStart"/>
      <w:r w:rsidRPr="00EF0B50">
        <w:t>coaches_archive_coach_make_nn</w:t>
      </w:r>
      <w:proofErr w:type="spellEnd"/>
      <w:r w:rsidRPr="00EF0B50">
        <w:t xml:space="preserve"> NOT NULL,</w:t>
      </w:r>
    </w:p>
    <w:p w14:paraId="7B6372E1" w14:textId="77777777" w:rsidR="00EF0B50" w:rsidRPr="00EF0B50" w:rsidRDefault="00EF0B50" w:rsidP="00EF0B50">
      <w:pPr>
        <w:pStyle w:val="NoSpacing"/>
      </w:pPr>
      <w:r w:rsidRPr="00EF0B50">
        <w:t xml:space="preserve">        </w:t>
      </w:r>
    </w:p>
    <w:p w14:paraId="313B0ADD" w14:textId="77777777" w:rsidR="00EF0B50" w:rsidRPr="00EF0B50" w:rsidRDefault="00EF0B50" w:rsidP="00EF0B50">
      <w:pPr>
        <w:pStyle w:val="NoSpacing"/>
      </w:pPr>
      <w:r w:rsidRPr="00EF0B50">
        <w:t xml:space="preserve">    </w:t>
      </w:r>
      <w:proofErr w:type="spellStart"/>
      <w:r w:rsidRPr="00EF0B50">
        <w:t>coach_model</w:t>
      </w:r>
      <w:proofErr w:type="spellEnd"/>
      <w:r w:rsidRPr="00EF0B50">
        <w:t xml:space="preserve"> VARCHAR2(35)</w:t>
      </w:r>
    </w:p>
    <w:p w14:paraId="411C9421" w14:textId="77777777" w:rsidR="00EF0B50" w:rsidRPr="00EF0B50" w:rsidRDefault="00EF0B50" w:rsidP="00EF0B50">
      <w:pPr>
        <w:pStyle w:val="NoSpacing"/>
      </w:pPr>
      <w:r w:rsidRPr="00EF0B50">
        <w:t xml:space="preserve">        CONSTRAINT </w:t>
      </w:r>
      <w:proofErr w:type="spellStart"/>
      <w:r w:rsidRPr="00EF0B50">
        <w:t>coaches_archive_coach_model_nn</w:t>
      </w:r>
      <w:proofErr w:type="spellEnd"/>
      <w:r w:rsidRPr="00EF0B50">
        <w:t xml:space="preserve"> NOT NULL,</w:t>
      </w:r>
    </w:p>
    <w:p w14:paraId="006B99A6" w14:textId="77777777" w:rsidR="00EF0B50" w:rsidRPr="00EF0B50" w:rsidRDefault="00EF0B50" w:rsidP="00EF0B50">
      <w:pPr>
        <w:pStyle w:val="NoSpacing"/>
      </w:pPr>
      <w:r w:rsidRPr="00EF0B50">
        <w:t xml:space="preserve">        </w:t>
      </w:r>
    </w:p>
    <w:p w14:paraId="3AF218BF" w14:textId="77777777" w:rsidR="00EF0B50" w:rsidRPr="00EF0B50" w:rsidRDefault="00EF0B50" w:rsidP="00EF0B50">
      <w:pPr>
        <w:pStyle w:val="NoSpacing"/>
      </w:pPr>
      <w:r w:rsidRPr="00EF0B50">
        <w:t xml:space="preserve">    </w:t>
      </w:r>
      <w:proofErr w:type="spellStart"/>
      <w:r w:rsidRPr="00EF0B50">
        <w:t>registration_plate</w:t>
      </w:r>
      <w:proofErr w:type="spellEnd"/>
      <w:r w:rsidRPr="00EF0B50">
        <w:t xml:space="preserve"> VARCHAR2(8)</w:t>
      </w:r>
    </w:p>
    <w:p w14:paraId="74AC2E01" w14:textId="77777777" w:rsidR="00EF0B50" w:rsidRPr="00EF0B50" w:rsidRDefault="00EF0B50" w:rsidP="00EF0B50">
      <w:pPr>
        <w:pStyle w:val="NoSpacing"/>
      </w:pPr>
      <w:r w:rsidRPr="00EF0B50">
        <w:t xml:space="preserve">        CONSTRAINT </w:t>
      </w:r>
      <w:proofErr w:type="spellStart"/>
      <w:r w:rsidRPr="00EF0B50">
        <w:t>coaches_archive_registration_plate_nn</w:t>
      </w:r>
      <w:proofErr w:type="spellEnd"/>
      <w:r w:rsidRPr="00EF0B50">
        <w:t xml:space="preserve"> NOT NULL,</w:t>
      </w:r>
    </w:p>
    <w:p w14:paraId="0C6DC0C5" w14:textId="77777777" w:rsidR="00EF0B50" w:rsidRPr="00EF0B50" w:rsidRDefault="00EF0B50" w:rsidP="00EF0B50">
      <w:pPr>
        <w:pStyle w:val="NoSpacing"/>
      </w:pPr>
      <w:r w:rsidRPr="00EF0B50">
        <w:lastRenderedPageBreak/>
        <w:t xml:space="preserve">        </w:t>
      </w:r>
    </w:p>
    <w:p w14:paraId="69890853" w14:textId="77777777" w:rsidR="00EF0B50" w:rsidRPr="00EF0B50" w:rsidRDefault="00EF0B50" w:rsidP="00EF0B50">
      <w:pPr>
        <w:pStyle w:val="NoSpacing"/>
      </w:pPr>
      <w:r w:rsidRPr="00EF0B50">
        <w:t xml:space="preserve">    </w:t>
      </w:r>
      <w:proofErr w:type="spellStart"/>
      <w:r w:rsidRPr="00EF0B50">
        <w:t>coach_capacity</w:t>
      </w:r>
      <w:proofErr w:type="spellEnd"/>
      <w:r w:rsidRPr="00EF0B50">
        <w:t xml:space="preserve"> NUMBER</w:t>
      </w:r>
    </w:p>
    <w:p w14:paraId="49115249" w14:textId="77777777" w:rsidR="00EF0B50" w:rsidRPr="00EF0B50" w:rsidRDefault="00EF0B50" w:rsidP="00EF0B50">
      <w:pPr>
        <w:pStyle w:val="NoSpacing"/>
      </w:pPr>
      <w:r w:rsidRPr="00EF0B50">
        <w:t xml:space="preserve">        CONSTRAINT </w:t>
      </w:r>
      <w:proofErr w:type="spellStart"/>
      <w:r w:rsidRPr="00EF0B50">
        <w:t>coaches_archive_coach_capacity_nn</w:t>
      </w:r>
      <w:proofErr w:type="spellEnd"/>
      <w:r w:rsidRPr="00EF0B50">
        <w:t xml:space="preserve"> NOT NULL</w:t>
      </w:r>
    </w:p>
    <w:p w14:paraId="318CA020" w14:textId="6F7479ED" w:rsidR="00EF0B50" w:rsidRDefault="00EF0B50" w:rsidP="00EF0B50">
      <w:pPr>
        <w:pStyle w:val="NoSpacing"/>
      </w:pPr>
      <w:r w:rsidRPr="00EF0B50">
        <w:t>);</w:t>
      </w:r>
    </w:p>
    <w:p w14:paraId="62767999" w14:textId="7B451153" w:rsidR="001D6308" w:rsidRDefault="001D6308" w:rsidP="001D6308">
      <w:pPr>
        <w:rPr>
          <w:u w:val="single"/>
        </w:rPr>
      </w:pPr>
      <w:r>
        <w:rPr>
          <w:u w:val="single"/>
        </w:rPr>
        <w:t>Triggers</w:t>
      </w:r>
    </w:p>
    <w:p w14:paraId="23B69B69" w14:textId="71853067" w:rsidR="003D1F3D" w:rsidRDefault="003D1F3D" w:rsidP="001D6308">
      <w:pPr>
        <w:rPr>
          <w:u w:val="single"/>
        </w:rPr>
      </w:pPr>
      <w:r>
        <w:t>This trigger sends data from the main coaches table when it is due to be deleted:</w:t>
      </w:r>
    </w:p>
    <w:p w14:paraId="3C75236C" w14:textId="77777777" w:rsidR="001D6308" w:rsidRPr="001D6308" w:rsidRDefault="001D6308" w:rsidP="001D6308">
      <w:pPr>
        <w:pStyle w:val="NoSpacing"/>
      </w:pPr>
      <w:r w:rsidRPr="001D6308">
        <w:t xml:space="preserve">CREATE OR REPLACE TRIGGER </w:t>
      </w:r>
      <w:proofErr w:type="spellStart"/>
      <w:r w:rsidRPr="001D6308">
        <w:t>trg_archive_coaches</w:t>
      </w:r>
      <w:proofErr w:type="spellEnd"/>
    </w:p>
    <w:p w14:paraId="74DCC47E" w14:textId="77777777" w:rsidR="001D6308" w:rsidRPr="001D6308" w:rsidRDefault="001D6308" w:rsidP="001D6308">
      <w:pPr>
        <w:pStyle w:val="NoSpacing"/>
      </w:pPr>
      <w:r w:rsidRPr="001D6308">
        <w:t>BEFORE DELETE ON coaches FOR EACH ROW</w:t>
      </w:r>
    </w:p>
    <w:p w14:paraId="546B02F1" w14:textId="77777777" w:rsidR="001D6308" w:rsidRPr="001D6308" w:rsidRDefault="001D6308" w:rsidP="001D6308">
      <w:pPr>
        <w:pStyle w:val="NoSpacing"/>
      </w:pPr>
      <w:r w:rsidRPr="001D6308">
        <w:t>BEGIN</w:t>
      </w:r>
    </w:p>
    <w:p w14:paraId="285CCA6B" w14:textId="77777777" w:rsidR="001D6308" w:rsidRPr="001D6308" w:rsidRDefault="001D6308" w:rsidP="001D6308">
      <w:pPr>
        <w:pStyle w:val="NoSpacing"/>
      </w:pPr>
      <w:r w:rsidRPr="001D6308">
        <w:t xml:space="preserve">    INSERT INTO </w:t>
      </w:r>
      <w:proofErr w:type="spellStart"/>
      <w:r w:rsidRPr="001D6308">
        <w:t>coaches_archive</w:t>
      </w:r>
      <w:proofErr w:type="spellEnd"/>
    </w:p>
    <w:p w14:paraId="0ACE2FCF" w14:textId="77777777" w:rsidR="001D6308" w:rsidRPr="001D6308" w:rsidRDefault="001D6308" w:rsidP="001D6308">
      <w:pPr>
        <w:pStyle w:val="NoSpacing"/>
      </w:pPr>
      <w:r w:rsidRPr="001D6308">
        <w:t xml:space="preserve">        (</w:t>
      </w:r>
      <w:proofErr w:type="spellStart"/>
      <w:r w:rsidRPr="001D6308">
        <w:t>coach_id</w:t>
      </w:r>
      <w:proofErr w:type="spellEnd"/>
      <w:r w:rsidRPr="001D6308">
        <w:t xml:space="preserve">, </w:t>
      </w:r>
      <w:proofErr w:type="spellStart"/>
      <w:r w:rsidRPr="001D6308">
        <w:t>coach_make</w:t>
      </w:r>
      <w:proofErr w:type="spellEnd"/>
      <w:r w:rsidRPr="001D6308">
        <w:t xml:space="preserve">, </w:t>
      </w:r>
      <w:proofErr w:type="spellStart"/>
      <w:r w:rsidRPr="001D6308">
        <w:t>coach_model</w:t>
      </w:r>
      <w:proofErr w:type="spellEnd"/>
      <w:r w:rsidRPr="001D6308">
        <w:t xml:space="preserve">, </w:t>
      </w:r>
      <w:proofErr w:type="spellStart"/>
      <w:r w:rsidRPr="001D6308">
        <w:t>registration_plate</w:t>
      </w:r>
      <w:proofErr w:type="spellEnd"/>
      <w:r w:rsidRPr="001D6308">
        <w:t xml:space="preserve">, </w:t>
      </w:r>
      <w:proofErr w:type="spellStart"/>
      <w:r w:rsidRPr="001D6308">
        <w:t>coach_capacity</w:t>
      </w:r>
      <w:proofErr w:type="spellEnd"/>
      <w:r w:rsidRPr="001D6308">
        <w:t>)</w:t>
      </w:r>
    </w:p>
    <w:p w14:paraId="230CCFDF" w14:textId="77777777" w:rsidR="001D6308" w:rsidRPr="001D6308" w:rsidRDefault="001D6308" w:rsidP="001D6308">
      <w:pPr>
        <w:pStyle w:val="NoSpacing"/>
      </w:pPr>
      <w:r w:rsidRPr="001D6308">
        <w:t xml:space="preserve">    VALUES</w:t>
      </w:r>
    </w:p>
    <w:p w14:paraId="3D8F7647" w14:textId="77777777" w:rsidR="001D6308" w:rsidRPr="001D6308" w:rsidRDefault="001D6308" w:rsidP="001D6308">
      <w:pPr>
        <w:pStyle w:val="NoSpacing"/>
      </w:pPr>
      <w:r w:rsidRPr="001D6308">
        <w:t xml:space="preserve">        </w:t>
      </w:r>
      <w:proofErr w:type="gramStart"/>
      <w:r w:rsidRPr="001D6308">
        <w:t>(:</w:t>
      </w:r>
      <w:proofErr w:type="spellStart"/>
      <w:r w:rsidRPr="001D6308">
        <w:t>OLD.coach</w:t>
      </w:r>
      <w:proofErr w:type="gramEnd"/>
      <w:r w:rsidRPr="001D6308">
        <w:t>_id</w:t>
      </w:r>
      <w:proofErr w:type="spellEnd"/>
      <w:r w:rsidRPr="001D6308">
        <w:t>, :</w:t>
      </w:r>
      <w:proofErr w:type="spellStart"/>
      <w:r w:rsidRPr="001D6308">
        <w:t>OLD.coach_make</w:t>
      </w:r>
      <w:proofErr w:type="spellEnd"/>
      <w:r w:rsidRPr="001D6308">
        <w:t>, :</w:t>
      </w:r>
      <w:proofErr w:type="spellStart"/>
      <w:r w:rsidRPr="001D6308">
        <w:t>OLD.coach_model</w:t>
      </w:r>
      <w:proofErr w:type="spellEnd"/>
      <w:r w:rsidRPr="001D6308">
        <w:t>, :</w:t>
      </w:r>
      <w:proofErr w:type="spellStart"/>
      <w:r w:rsidRPr="001D6308">
        <w:t>OLD.registration_plate</w:t>
      </w:r>
      <w:proofErr w:type="spellEnd"/>
      <w:r w:rsidRPr="001D6308">
        <w:t xml:space="preserve">, </w:t>
      </w:r>
    </w:p>
    <w:p w14:paraId="43B95A95" w14:textId="77777777" w:rsidR="001D6308" w:rsidRPr="001D6308" w:rsidRDefault="001D6308" w:rsidP="001D6308">
      <w:pPr>
        <w:pStyle w:val="NoSpacing"/>
      </w:pPr>
      <w:r w:rsidRPr="001D6308">
        <w:t xml:space="preserve">        </w:t>
      </w:r>
      <w:proofErr w:type="gramStart"/>
      <w:r w:rsidRPr="001D6308">
        <w:t>:</w:t>
      </w:r>
      <w:proofErr w:type="spellStart"/>
      <w:r w:rsidRPr="001D6308">
        <w:t>OLD.coach</w:t>
      </w:r>
      <w:proofErr w:type="gramEnd"/>
      <w:r w:rsidRPr="001D6308">
        <w:t>_capacity</w:t>
      </w:r>
      <w:proofErr w:type="spellEnd"/>
      <w:r w:rsidRPr="001D6308">
        <w:t>);</w:t>
      </w:r>
    </w:p>
    <w:p w14:paraId="45BE4D4D" w14:textId="79F3B666" w:rsidR="001D6308" w:rsidRDefault="001D6308" w:rsidP="001D6308">
      <w:pPr>
        <w:pStyle w:val="NoSpacing"/>
      </w:pPr>
      <w:r w:rsidRPr="001D6308">
        <w:t>END;</w:t>
      </w:r>
    </w:p>
    <w:p w14:paraId="15A95CFF" w14:textId="77777777" w:rsidR="00221DF1" w:rsidRDefault="00221DF1" w:rsidP="001D6308">
      <w:pPr>
        <w:pStyle w:val="NoSpacing"/>
      </w:pPr>
    </w:p>
    <w:p w14:paraId="0375890E" w14:textId="1D615285" w:rsidR="00675602" w:rsidRDefault="00F93A89" w:rsidP="00F93A89">
      <w:pPr>
        <w:pStyle w:val="Heading3"/>
      </w:pPr>
      <w:bookmarkStart w:id="102" w:name="_Toc8066604"/>
      <w:bookmarkStart w:id="103" w:name="_Toc8067058"/>
      <w:bookmarkStart w:id="104" w:name="_Toc8088397"/>
      <w:r>
        <w:t>Journeys</w:t>
      </w:r>
      <w:bookmarkEnd w:id="102"/>
      <w:bookmarkEnd w:id="103"/>
      <w:bookmarkEnd w:id="104"/>
    </w:p>
    <w:p w14:paraId="39A76E6A" w14:textId="77777777" w:rsidR="00221DF1" w:rsidRPr="00221DF1" w:rsidRDefault="00221DF1" w:rsidP="00221DF1"/>
    <w:p w14:paraId="726954C9" w14:textId="76EAA1A4" w:rsidR="00F93A89" w:rsidRDefault="00F93A89" w:rsidP="00F93A89">
      <w:pPr>
        <w:rPr>
          <w:u w:val="single"/>
        </w:rPr>
      </w:pPr>
      <w:r>
        <w:rPr>
          <w:u w:val="single"/>
        </w:rPr>
        <w:t>Table</w:t>
      </w:r>
    </w:p>
    <w:p w14:paraId="224806F8" w14:textId="0041452C" w:rsidR="000A0962" w:rsidRPr="000A0962" w:rsidRDefault="000A0962" w:rsidP="00F93A89">
      <w:r w:rsidRPr="000A0962">
        <w:t>The journe</w:t>
      </w:r>
      <w:r>
        <w:t xml:space="preserve">y table </w:t>
      </w:r>
      <w:r w:rsidR="00C52725">
        <w:t>assigns a route with a shift, coach and employee so that a trip can be carried out and accept bookings:</w:t>
      </w:r>
    </w:p>
    <w:p w14:paraId="2F736857" w14:textId="77777777" w:rsidR="00C35D15" w:rsidRPr="00C35D15" w:rsidRDefault="00C35D15" w:rsidP="00C35D15">
      <w:pPr>
        <w:pStyle w:val="NoSpacing"/>
      </w:pPr>
      <w:r w:rsidRPr="00C35D15">
        <w:t xml:space="preserve">CREATE TABLE </w:t>
      </w:r>
      <w:proofErr w:type="gramStart"/>
      <w:r w:rsidRPr="00C35D15">
        <w:t>journeys(</w:t>
      </w:r>
      <w:proofErr w:type="gramEnd"/>
    </w:p>
    <w:p w14:paraId="79769796" w14:textId="77777777" w:rsidR="00C35D15" w:rsidRPr="00C35D15" w:rsidRDefault="00C35D15" w:rsidP="00C35D15">
      <w:pPr>
        <w:pStyle w:val="NoSpacing"/>
      </w:pPr>
      <w:r w:rsidRPr="00C35D15">
        <w:t xml:space="preserve">    </w:t>
      </w:r>
    </w:p>
    <w:p w14:paraId="55A2485B" w14:textId="77777777" w:rsidR="00C35D15" w:rsidRPr="00C35D15" w:rsidRDefault="00C35D15" w:rsidP="00C35D15">
      <w:pPr>
        <w:pStyle w:val="NoSpacing"/>
      </w:pPr>
      <w:r w:rsidRPr="00C35D15">
        <w:t xml:space="preserve">    </w:t>
      </w:r>
      <w:proofErr w:type="spellStart"/>
      <w:r w:rsidRPr="00C35D15">
        <w:t>journey_id</w:t>
      </w:r>
      <w:proofErr w:type="spellEnd"/>
      <w:r w:rsidRPr="00C35D15">
        <w:t xml:space="preserve"> NUMBER NOT NULL</w:t>
      </w:r>
    </w:p>
    <w:p w14:paraId="4DBEB66E" w14:textId="77777777" w:rsidR="00C35D15" w:rsidRPr="00C35D15" w:rsidRDefault="00C35D15" w:rsidP="00C35D15">
      <w:pPr>
        <w:pStyle w:val="NoSpacing"/>
      </w:pPr>
      <w:r w:rsidRPr="00C35D15">
        <w:t xml:space="preserve">        CONSTRAINT </w:t>
      </w:r>
      <w:proofErr w:type="spellStart"/>
      <w:r w:rsidRPr="00C35D15">
        <w:t>journeys_journey_id_pk</w:t>
      </w:r>
      <w:proofErr w:type="spellEnd"/>
      <w:r w:rsidRPr="00C35D15">
        <w:t xml:space="preserve"> PRIMARY KEY,</w:t>
      </w:r>
    </w:p>
    <w:p w14:paraId="28697EF7" w14:textId="77777777" w:rsidR="00C35D15" w:rsidRPr="00C35D15" w:rsidRDefault="00C35D15" w:rsidP="00C35D15">
      <w:pPr>
        <w:pStyle w:val="NoSpacing"/>
      </w:pPr>
      <w:r w:rsidRPr="00C35D15">
        <w:t xml:space="preserve">  </w:t>
      </w:r>
    </w:p>
    <w:p w14:paraId="72389DDF" w14:textId="77777777" w:rsidR="00C35D15" w:rsidRPr="00C35D15" w:rsidRDefault="00C35D15" w:rsidP="00C35D15">
      <w:pPr>
        <w:pStyle w:val="NoSpacing"/>
      </w:pPr>
      <w:r w:rsidRPr="00C35D15">
        <w:t xml:space="preserve">    </w:t>
      </w:r>
      <w:proofErr w:type="spellStart"/>
      <w:r w:rsidRPr="00C35D15">
        <w:t>route_id</w:t>
      </w:r>
      <w:proofErr w:type="spellEnd"/>
      <w:r w:rsidRPr="00C35D15">
        <w:t xml:space="preserve"> NUMBER NOT NULL</w:t>
      </w:r>
    </w:p>
    <w:p w14:paraId="010D738B" w14:textId="77777777" w:rsidR="00C35D15" w:rsidRPr="00C35D15" w:rsidRDefault="00C35D15" w:rsidP="00C35D15">
      <w:pPr>
        <w:pStyle w:val="NoSpacing"/>
      </w:pPr>
      <w:r w:rsidRPr="00C35D15">
        <w:t xml:space="preserve">        CONSTRAINT </w:t>
      </w:r>
      <w:proofErr w:type="spellStart"/>
      <w:r w:rsidRPr="00C35D15">
        <w:t>journeys_route_id_fk</w:t>
      </w:r>
      <w:proofErr w:type="spellEnd"/>
      <w:r w:rsidRPr="00C35D15">
        <w:t xml:space="preserve"> REFERENCES routes(</w:t>
      </w:r>
      <w:proofErr w:type="spellStart"/>
      <w:r w:rsidRPr="00C35D15">
        <w:t>route_id</w:t>
      </w:r>
      <w:proofErr w:type="spellEnd"/>
      <w:r w:rsidRPr="00C35D15">
        <w:t>),</w:t>
      </w:r>
    </w:p>
    <w:p w14:paraId="7C1654F6" w14:textId="77777777" w:rsidR="00C35D15" w:rsidRPr="00C35D15" w:rsidRDefault="00C35D15" w:rsidP="00C35D15">
      <w:pPr>
        <w:pStyle w:val="NoSpacing"/>
      </w:pPr>
      <w:r w:rsidRPr="00C35D15">
        <w:t xml:space="preserve">      </w:t>
      </w:r>
    </w:p>
    <w:p w14:paraId="7FC66DC8" w14:textId="77777777" w:rsidR="00C35D15" w:rsidRPr="00C35D15" w:rsidRDefault="00C35D15" w:rsidP="00C35D15">
      <w:pPr>
        <w:pStyle w:val="NoSpacing"/>
      </w:pPr>
      <w:r w:rsidRPr="00C35D15">
        <w:t xml:space="preserve">    </w:t>
      </w:r>
      <w:proofErr w:type="spellStart"/>
      <w:r w:rsidRPr="00C35D15">
        <w:t>shift_id</w:t>
      </w:r>
      <w:proofErr w:type="spellEnd"/>
      <w:r w:rsidRPr="00C35D15">
        <w:t xml:space="preserve"> NUMBER NOT NULL</w:t>
      </w:r>
    </w:p>
    <w:p w14:paraId="7A6E862B" w14:textId="77777777" w:rsidR="00C35D15" w:rsidRPr="00C35D15" w:rsidRDefault="00C35D15" w:rsidP="00C35D15">
      <w:pPr>
        <w:pStyle w:val="NoSpacing"/>
      </w:pPr>
      <w:r w:rsidRPr="00C35D15">
        <w:t xml:space="preserve">        CONSTRAINT </w:t>
      </w:r>
      <w:proofErr w:type="spellStart"/>
      <w:r w:rsidRPr="00C35D15">
        <w:t>journeys_shift_id_fk</w:t>
      </w:r>
      <w:proofErr w:type="spellEnd"/>
      <w:r w:rsidRPr="00C35D15">
        <w:t xml:space="preserve"> REFERENCES shifts(</w:t>
      </w:r>
      <w:proofErr w:type="spellStart"/>
      <w:r w:rsidRPr="00C35D15">
        <w:t>shift_id</w:t>
      </w:r>
      <w:proofErr w:type="spellEnd"/>
      <w:r w:rsidRPr="00C35D15">
        <w:t>),</w:t>
      </w:r>
    </w:p>
    <w:p w14:paraId="7D1E0AD7" w14:textId="77777777" w:rsidR="00C35D15" w:rsidRPr="00C35D15" w:rsidRDefault="00C35D15" w:rsidP="00C35D15">
      <w:pPr>
        <w:pStyle w:val="NoSpacing"/>
      </w:pPr>
      <w:r w:rsidRPr="00C35D15">
        <w:t xml:space="preserve">      </w:t>
      </w:r>
    </w:p>
    <w:p w14:paraId="0492D79D" w14:textId="77777777" w:rsidR="00C35D15" w:rsidRPr="00C35D15" w:rsidRDefault="00C35D15" w:rsidP="00C35D15">
      <w:pPr>
        <w:pStyle w:val="NoSpacing"/>
      </w:pPr>
      <w:r w:rsidRPr="00C35D15">
        <w:lastRenderedPageBreak/>
        <w:t xml:space="preserve">    </w:t>
      </w:r>
      <w:proofErr w:type="spellStart"/>
      <w:r w:rsidRPr="00C35D15">
        <w:t>coach_id</w:t>
      </w:r>
      <w:proofErr w:type="spellEnd"/>
      <w:r w:rsidRPr="00C35D15">
        <w:t xml:space="preserve"> NUMBER NOT NULL</w:t>
      </w:r>
    </w:p>
    <w:p w14:paraId="10665F1B" w14:textId="77777777" w:rsidR="00C35D15" w:rsidRPr="00C35D15" w:rsidRDefault="00C35D15" w:rsidP="00C35D15">
      <w:pPr>
        <w:pStyle w:val="NoSpacing"/>
      </w:pPr>
      <w:r w:rsidRPr="00C35D15">
        <w:t xml:space="preserve">        CONSTRAINT </w:t>
      </w:r>
      <w:proofErr w:type="spellStart"/>
      <w:r w:rsidRPr="00C35D15">
        <w:t>coaches_coach_id_fk</w:t>
      </w:r>
      <w:proofErr w:type="spellEnd"/>
      <w:r w:rsidRPr="00C35D15">
        <w:t xml:space="preserve"> REFERENCES coaches(</w:t>
      </w:r>
      <w:proofErr w:type="spellStart"/>
      <w:r w:rsidRPr="00C35D15">
        <w:t>coach_id</w:t>
      </w:r>
      <w:proofErr w:type="spellEnd"/>
      <w:r w:rsidRPr="00C35D15">
        <w:t>),</w:t>
      </w:r>
    </w:p>
    <w:p w14:paraId="425B43B5" w14:textId="77777777" w:rsidR="00C35D15" w:rsidRPr="00C35D15" w:rsidRDefault="00C35D15" w:rsidP="00C35D15">
      <w:pPr>
        <w:pStyle w:val="NoSpacing"/>
      </w:pPr>
      <w:r w:rsidRPr="00C35D15">
        <w:t xml:space="preserve">        </w:t>
      </w:r>
    </w:p>
    <w:p w14:paraId="424159BC" w14:textId="77777777" w:rsidR="00C35D15" w:rsidRPr="00C35D15" w:rsidRDefault="00C35D15" w:rsidP="00C35D15">
      <w:pPr>
        <w:pStyle w:val="NoSpacing"/>
      </w:pPr>
      <w:r w:rsidRPr="00C35D15">
        <w:t xml:space="preserve">    --</w:t>
      </w:r>
      <w:proofErr w:type="spellStart"/>
      <w:r w:rsidRPr="00C35D15">
        <w:t>employee_id</w:t>
      </w:r>
      <w:proofErr w:type="spellEnd"/>
      <w:r w:rsidRPr="00C35D15">
        <w:t xml:space="preserve"> </w:t>
      </w:r>
      <w:proofErr w:type="gramStart"/>
      <w:r w:rsidRPr="00C35D15">
        <w:t>VARCHAR(</w:t>
      </w:r>
      <w:proofErr w:type="gramEnd"/>
      <w:r w:rsidRPr="00C35D15">
        <w:t>15) NOT NULL</w:t>
      </w:r>
    </w:p>
    <w:p w14:paraId="601C591C" w14:textId="77777777" w:rsidR="00C35D15" w:rsidRPr="00C35D15" w:rsidRDefault="00C35D15" w:rsidP="00C35D15">
      <w:pPr>
        <w:pStyle w:val="NoSpacing"/>
      </w:pPr>
      <w:r w:rsidRPr="00C35D15">
        <w:t xml:space="preserve">    --    CONSTRAINT </w:t>
      </w:r>
      <w:proofErr w:type="spellStart"/>
      <w:r w:rsidRPr="00C35D15">
        <w:t>employees_employee_id_fk</w:t>
      </w:r>
      <w:proofErr w:type="spellEnd"/>
      <w:r w:rsidRPr="00C35D15">
        <w:t xml:space="preserve"> REFERENCES employees (</w:t>
      </w:r>
      <w:proofErr w:type="spellStart"/>
      <w:r w:rsidRPr="00C35D15">
        <w:t>employee_id</w:t>
      </w:r>
      <w:proofErr w:type="spellEnd"/>
      <w:r w:rsidRPr="00C35D15">
        <w:t xml:space="preserve">),    </w:t>
      </w:r>
    </w:p>
    <w:p w14:paraId="3A9382E1" w14:textId="77777777" w:rsidR="00C35D15" w:rsidRPr="00C35D15" w:rsidRDefault="00C35D15" w:rsidP="00C35D15">
      <w:pPr>
        <w:pStyle w:val="NoSpacing"/>
      </w:pPr>
      <w:r w:rsidRPr="00C35D15">
        <w:t xml:space="preserve">    </w:t>
      </w:r>
    </w:p>
    <w:p w14:paraId="4810C74E" w14:textId="77777777" w:rsidR="00C35D15" w:rsidRPr="00C35D15" w:rsidRDefault="00C35D15" w:rsidP="00C35D15">
      <w:pPr>
        <w:pStyle w:val="NoSpacing"/>
      </w:pPr>
      <w:r w:rsidRPr="00C35D15">
        <w:t xml:space="preserve">    </w:t>
      </w:r>
      <w:proofErr w:type="spellStart"/>
      <w:r w:rsidRPr="00C35D15">
        <w:t>departure_datetime</w:t>
      </w:r>
      <w:proofErr w:type="spellEnd"/>
      <w:r w:rsidRPr="00C35D15">
        <w:t xml:space="preserve"> DATE </w:t>
      </w:r>
    </w:p>
    <w:p w14:paraId="46BAE5CF" w14:textId="77777777" w:rsidR="00C35D15" w:rsidRPr="00C35D15" w:rsidRDefault="00C35D15" w:rsidP="00C35D15">
      <w:pPr>
        <w:pStyle w:val="NoSpacing"/>
      </w:pPr>
      <w:r w:rsidRPr="00C35D15">
        <w:t xml:space="preserve">        CONSTRAINT </w:t>
      </w:r>
      <w:proofErr w:type="spellStart"/>
      <w:r w:rsidRPr="00C35D15">
        <w:t>journeys_departure_datetime_nn</w:t>
      </w:r>
      <w:proofErr w:type="spellEnd"/>
      <w:r w:rsidRPr="00C35D15">
        <w:t xml:space="preserve"> NOT NULL,</w:t>
      </w:r>
    </w:p>
    <w:p w14:paraId="0B0F1450" w14:textId="77777777" w:rsidR="00C35D15" w:rsidRPr="00C35D15" w:rsidRDefault="00C35D15" w:rsidP="00C35D15">
      <w:pPr>
        <w:pStyle w:val="NoSpacing"/>
      </w:pPr>
      <w:r w:rsidRPr="00C35D15">
        <w:t xml:space="preserve">    </w:t>
      </w:r>
    </w:p>
    <w:p w14:paraId="5C8AF9EF" w14:textId="77777777" w:rsidR="00C35D15" w:rsidRPr="00C35D15" w:rsidRDefault="00C35D15" w:rsidP="00C35D15">
      <w:pPr>
        <w:pStyle w:val="NoSpacing"/>
      </w:pPr>
      <w:r w:rsidRPr="00C35D15">
        <w:t xml:space="preserve">    </w:t>
      </w:r>
      <w:proofErr w:type="spellStart"/>
      <w:r w:rsidRPr="00C35D15">
        <w:t>arrival_datetime</w:t>
      </w:r>
      <w:proofErr w:type="spellEnd"/>
      <w:r w:rsidRPr="00C35D15">
        <w:t xml:space="preserve"> DATE </w:t>
      </w:r>
    </w:p>
    <w:p w14:paraId="5AA31A7E" w14:textId="77777777" w:rsidR="00C35D15" w:rsidRPr="00C35D15" w:rsidRDefault="00C35D15" w:rsidP="00C35D15">
      <w:pPr>
        <w:pStyle w:val="NoSpacing"/>
      </w:pPr>
      <w:r w:rsidRPr="00C35D15">
        <w:t xml:space="preserve">        CONSTRAINT </w:t>
      </w:r>
      <w:proofErr w:type="spellStart"/>
      <w:r w:rsidRPr="00C35D15">
        <w:t>journeys_arrival_datetime_nn</w:t>
      </w:r>
      <w:proofErr w:type="spellEnd"/>
      <w:r w:rsidRPr="00C35D15">
        <w:t xml:space="preserve"> NOT NULL, </w:t>
      </w:r>
    </w:p>
    <w:p w14:paraId="3E3C375B" w14:textId="77777777" w:rsidR="00C35D15" w:rsidRPr="00C35D15" w:rsidRDefault="00C35D15" w:rsidP="00C35D15">
      <w:pPr>
        <w:pStyle w:val="NoSpacing"/>
      </w:pPr>
      <w:r w:rsidRPr="00C35D15">
        <w:t xml:space="preserve">        </w:t>
      </w:r>
    </w:p>
    <w:p w14:paraId="272460E5" w14:textId="77777777" w:rsidR="00C35D15" w:rsidRPr="00C35D15" w:rsidRDefault="00C35D15" w:rsidP="00C35D15">
      <w:pPr>
        <w:pStyle w:val="NoSpacing"/>
      </w:pPr>
      <w:r w:rsidRPr="00C35D15">
        <w:t xml:space="preserve">    </w:t>
      </w:r>
      <w:proofErr w:type="spellStart"/>
      <w:r w:rsidRPr="00C35D15">
        <w:t>current_stop</w:t>
      </w:r>
      <w:proofErr w:type="spellEnd"/>
      <w:r w:rsidRPr="00C35D15">
        <w:t xml:space="preserve"> NUMBER,</w:t>
      </w:r>
    </w:p>
    <w:p w14:paraId="39A60BEE" w14:textId="77777777" w:rsidR="00C35D15" w:rsidRPr="00C35D15" w:rsidRDefault="00C35D15" w:rsidP="00C35D15">
      <w:pPr>
        <w:pStyle w:val="NoSpacing"/>
      </w:pPr>
      <w:r w:rsidRPr="00C35D15">
        <w:t xml:space="preserve">    </w:t>
      </w:r>
    </w:p>
    <w:p w14:paraId="32248207" w14:textId="77777777" w:rsidR="00C35D15" w:rsidRPr="00C35D15" w:rsidRDefault="00C35D15" w:rsidP="00C35D15">
      <w:pPr>
        <w:pStyle w:val="NoSpacing"/>
      </w:pPr>
      <w:r w:rsidRPr="00C35D15">
        <w:t xml:space="preserve">    </w:t>
      </w:r>
      <w:proofErr w:type="spellStart"/>
      <w:r w:rsidRPr="00C35D15">
        <w:t>stop_arrival_datetime</w:t>
      </w:r>
      <w:proofErr w:type="spellEnd"/>
      <w:r w:rsidRPr="00C35D15">
        <w:t xml:space="preserve"> DATE,</w:t>
      </w:r>
    </w:p>
    <w:p w14:paraId="3D9D14D8" w14:textId="77777777" w:rsidR="00C35D15" w:rsidRPr="00C35D15" w:rsidRDefault="00C35D15" w:rsidP="00C35D15">
      <w:pPr>
        <w:pStyle w:val="NoSpacing"/>
      </w:pPr>
      <w:r w:rsidRPr="00C35D15">
        <w:t xml:space="preserve">    </w:t>
      </w:r>
    </w:p>
    <w:p w14:paraId="4E357530" w14:textId="77777777" w:rsidR="00C35D15" w:rsidRPr="00C35D15" w:rsidRDefault="00C35D15" w:rsidP="00C35D15">
      <w:pPr>
        <w:pStyle w:val="NoSpacing"/>
      </w:pPr>
      <w:r w:rsidRPr="00C35D15">
        <w:t xml:space="preserve">    </w:t>
      </w:r>
      <w:proofErr w:type="spellStart"/>
      <w:r w:rsidRPr="00C35D15">
        <w:t>stop_departed_datetime</w:t>
      </w:r>
      <w:proofErr w:type="spellEnd"/>
      <w:r w:rsidRPr="00C35D15">
        <w:t xml:space="preserve"> DATE,</w:t>
      </w:r>
    </w:p>
    <w:p w14:paraId="73DDA0A7" w14:textId="77777777" w:rsidR="00C35D15" w:rsidRPr="00C35D15" w:rsidRDefault="00C35D15" w:rsidP="00C35D15">
      <w:pPr>
        <w:pStyle w:val="NoSpacing"/>
      </w:pPr>
      <w:r w:rsidRPr="00C35D15">
        <w:t xml:space="preserve">        </w:t>
      </w:r>
    </w:p>
    <w:p w14:paraId="18692E4A" w14:textId="77777777" w:rsidR="00C35D15" w:rsidRPr="00C35D15" w:rsidRDefault="00C35D15" w:rsidP="00C35D15">
      <w:pPr>
        <w:pStyle w:val="NoSpacing"/>
      </w:pPr>
      <w:r w:rsidRPr="00C35D15">
        <w:t xml:space="preserve">    </w:t>
      </w:r>
      <w:proofErr w:type="spellStart"/>
      <w:r w:rsidRPr="00C35D15">
        <w:t>coach_status</w:t>
      </w:r>
      <w:proofErr w:type="spellEnd"/>
      <w:r w:rsidRPr="00C35D15">
        <w:t xml:space="preserve"> VARCHAR2(20) </w:t>
      </w:r>
    </w:p>
    <w:p w14:paraId="16219E08" w14:textId="77777777" w:rsidR="00C35D15" w:rsidRPr="00C35D15" w:rsidRDefault="00C35D15" w:rsidP="00C35D15">
      <w:pPr>
        <w:pStyle w:val="NoSpacing"/>
      </w:pPr>
      <w:r w:rsidRPr="00C35D15">
        <w:t xml:space="preserve">        CONSTRAINT </w:t>
      </w:r>
      <w:proofErr w:type="spellStart"/>
      <w:r w:rsidRPr="00C35D15">
        <w:t>journeys_coach_status_nn</w:t>
      </w:r>
      <w:proofErr w:type="spellEnd"/>
      <w:r w:rsidRPr="00C35D15">
        <w:t xml:space="preserve"> NOT NULL</w:t>
      </w:r>
    </w:p>
    <w:p w14:paraId="22B867E2" w14:textId="77777777" w:rsidR="00C35D15" w:rsidRPr="00C35D15" w:rsidRDefault="00C35D15" w:rsidP="00C35D15">
      <w:pPr>
        <w:pStyle w:val="NoSpacing"/>
      </w:pPr>
      <w:r w:rsidRPr="00C35D15">
        <w:t xml:space="preserve">        CONSTRAINT </w:t>
      </w:r>
      <w:proofErr w:type="spellStart"/>
      <w:r w:rsidRPr="00C35D15">
        <w:t>journeys_coach_status_chk</w:t>
      </w:r>
      <w:proofErr w:type="spellEnd"/>
    </w:p>
    <w:p w14:paraId="17760DD0" w14:textId="77777777" w:rsidR="00C35D15" w:rsidRPr="00C35D15" w:rsidRDefault="00C35D15" w:rsidP="00C35D15">
      <w:pPr>
        <w:pStyle w:val="NoSpacing"/>
      </w:pPr>
      <w:r w:rsidRPr="00C35D15">
        <w:t xml:space="preserve">            CHECK (</w:t>
      </w:r>
      <w:proofErr w:type="spellStart"/>
      <w:r w:rsidRPr="00C35D15">
        <w:t>coach_status</w:t>
      </w:r>
      <w:proofErr w:type="spellEnd"/>
      <w:r w:rsidRPr="00C35D15">
        <w:t xml:space="preserve"> IN </w:t>
      </w:r>
    </w:p>
    <w:p w14:paraId="26FCADB2" w14:textId="77777777" w:rsidR="00C35D15" w:rsidRPr="00C35D15" w:rsidRDefault="00C35D15" w:rsidP="00C35D15">
      <w:pPr>
        <w:pStyle w:val="NoSpacing"/>
      </w:pPr>
      <w:r w:rsidRPr="00C35D15">
        <w:t xml:space="preserve">            ('Scheduled', 'Departed', 'On-route', 'At Stop', 'Arrived', 'Broken Down', 'Replacement Deployed', </w:t>
      </w:r>
    </w:p>
    <w:p w14:paraId="46A043EE" w14:textId="77777777" w:rsidR="00C35D15" w:rsidRPr="00C35D15" w:rsidRDefault="00C35D15" w:rsidP="00C35D15">
      <w:pPr>
        <w:pStyle w:val="NoSpacing"/>
      </w:pPr>
      <w:r w:rsidRPr="00C35D15">
        <w:t xml:space="preserve">            'Cancelled', 'Complete'))</w:t>
      </w:r>
    </w:p>
    <w:p w14:paraId="3BED39A6" w14:textId="1C297488" w:rsidR="00F93A89" w:rsidRDefault="00C35D15" w:rsidP="00C35D15">
      <w:pPr>
        <w:pStyle w:val="NoSpacing"/>
      </w:pPr>
      <w:r w:rsidRPr="00C35D15">
        <w:t>);</w:t>
      </w:r>
    </w:p>
    <w:p w14:paraId="7D683F53" w14:textId="23523CA7" w:rsidR="005C0F8C" w:rsidRDefault="005C0F8C" w:rsidP="00C35D15">
      <w:pPr>
        <w:pStyle w:val="NoSpacing"/>
      </w:pPr>
    </w:p>
    <w:p w14:paraId="24EDA2EB" w14:textId="4B8FD974" w:rsidR="005C0F8C" w:rsidRDefault="005C0F8C" w:rsidP="00C35D15">
      <w:pPr>
        <w:pStyle w:val="NoSpacing"/>
      </w:pPr>
    </w:p>
    <w:p w14:paraId="689606F0" w14:textId="5E95102F" w:rsidR="005C0F8C" w:rsidRDefault="005C0F8C" w:rsidP="00C35D15">
      <w:pPr>
        <w:pStyle w:val="NoSpacing"/>
      </w:pPr>
    </w:p>
    <w:p w14:paraId="179AC39A" w14:textId="274EAD55" w:rsidR="005C0F8C" w:rsidRDefault="005C0F8C" w:rsidP="00C35D15">
      <w:pPr>
        <w:pStyle w:val="NoSpacing"/>
      </w:pPr>
    </w:p>
    <w:p w14:paraId="105C6D2C" w14:textId="44D4FBEA" w:rsidR="005C0F8C" w:rsidRDefault="005C0F8C" w:rsidP="00C35D15">
      <w:pPr>
        <w:pStyle w:val="NoSpacing"/>
      </w:pPr>
    </w:p>
    <w:p w14:paraId="39D10C10" w14:textId="23C8834D" w:rsidR="005C0F8C" w:rsidRDefault="005C0F8C" w:rsidP="00C35D15">
      <w:pPr>
        <w:pStyle w:val="NoSpacing"/>
      </w:pPr>
    </w:p>
    <w:p w14:paraId="5E61F15F" w14:textId="6E759F87" w:rsidR="005C0F8C" w:rsidRDefault="005C0F8C" w:rsidP="00C35D15">
      <w:pPr>
        <w:pStyle w:val="NoSpacing"/>
      </w:pPr>
    </w:p>
    <w:p w14:paraId="3175EBF7" w14:textId="13EA2831" w:rsidR="005C0F8C" w:rsidRDefault="005C0F8C" w:rsidP="00C35D15">
      <w:pPr>
        <w:pStyle w:val="NoSpacing"/>
      </w:pPr>
    </w:p>
    <w:p w14:paraId="1914A1E4" w14:textId="4793633F" w:rsidR="005C0F8C" w:rsidRDefault="005C0F8C" w:rsidP="00C35D15">
      <w:pPr>
        <w:pStyle w:val="NoSpacing"/>
      </w:pPr>
    </w:p>
    <w:p w14:paraId="7C53434C" w14:textId="77777777" w:rsidR="005C0F8C" w:rsidRPr="00C35D15" w:rsidRDefault="005C0F8C" w:rsidP="00C35D15">
      <w:pPr>
        <w:pStyle w:val="NoSpacing"/>
      </w:pPr>
    </w:p>
    <w:p w14:paraId="1DDAD987" w14:textId="77B84A86" w:rsidR="00C35D15" w:rsidRDefault="00C35D15" w:rsidP="00C35D15">
      <w:pPr>
        <w:rPr>
          <w:u w:val="single"/>
        </w:rPr>
      </w:pPr>
      <w:r>
        <w:rPr>
          <w:u w:val="single"/>
        </w:rPr>
        <w:lastRenderedPageBreak/>
        <w:t>Sequence</w:t>
      </w:r>
    </w:p>
    <w:p w14:paraId="740FEFB0" w14:textId="46B98D5F" w:rsidR="00C52725" w:rsidRDefault="00C52725" w:rsidP="00C52725">
      <w:r>
        <w:t>Initiates the journey ID so that it is unique:</w:t>
      </w:r>
    </w:p>
    <w:p w14:paraId="7D94E238" w14:textId="77777777" w:rsidR="00C35D15" w:rsidRPr="00C35D15" w:rsidRDefault="00C35D15" w:rsidP="00C35D15">
      <w:pPr>
        <w:pStyle w:val="NoSpacing"/>
      </w:pPr>
      <w:r w:rsidRPr="00C35D15">
        <w:t xml:space="preserve">CREATE SEQUENCE </w:t>
      </w:r>
      <w:proofErr w:type="spellStart"/>
      <w:r w:rsidRPr="00C35D15">
        <w:t>seq_journey_id</w:t>
      </w:r>
      <w:proofErr w:type="spellEnd"/>
    </w:p>
    <w:p w14:paraId="53B77FBE" w14:textId="77777777" w:rsidR="00C35D15" w:rsidRPr="00C35D15" w:rsidRDefault="00C35D15" w:rsidP="00C35D15">
      <w:pPr>
        <w:pStyle w:val="NoSpacing"/>
      </w:pPr>
      <w:r w:rsidRPr="00C35D15">
        <w:t xml:space="preserve">    START WITH 1</w:t>
      </w:r>
    </w:p>
    <w:p w14:paraId="41AC908A" w14:textId="77777777" w:rsidR="00C35D15" w:rsidRPr="00C35D15" w:rsidRDefault="00C35D15" w:rsidP="00C35D15">
      <w:pPr>
        <w:pStyle w:val="NoSpacing"/>
      </w:pPr>
      <w:r w:rsidRPr="00C35D15">
        <w:t xml:space="preserve">    INCREMENT BY 1</w:t>
      </w:r>
    </w:p>
    <w:p w14:paraId="1431C2EC" w14:textId="77777777" w:rsidR="00C35D15" w:rsidRPr="00C35D15" w:rsidRDefault="00C35D15" w:rsidP="00C35D15">
      <w:pPr>
        <w:pStyle w:val="NoSpacing"/>
      </w:pPr>
      <w:r w:rsidRPr="00C35D15">
        <w:t xml:space="preserve">    NOCYCLE</w:t>
      </w:r>
    </w:p>
    <w:p w14:paraId="016AE305" w14:textId="555F57DA" w:rsidR="00C35D15" w:rsidRDefault="00C35D15" w:rsidP="00C35D15">
      <w:pPr>
        <w:pStyle w:val="NoSpacing"/>
      </w:pPr>
      <w:r w:rsidRPr="00C35D15">
        <w:t xml:space="preserve">    NOCACHE;</w:t>
      </w:r>
    </w:p>
    <w:p w14:paraId="45BA1B64" w14:textId="77777777" w:rsidR="00463610" w:rsidRDefault="00463610" w:rsidP="00C35D15">
      <w:pPr>
        <w:pStyle w:val="NoSpacing"/>
      </w:pPr>
    </w:p>
    <w:p w14:paraId="71C5D0E7" w14:textId="6035CEAE" w:rsidR="001B428F" w:rsidRDefault="00C35D15" w:rsidP="00C35D15">
      <w:pPr>
        <w:rPr>
          <w:u w:val="single"/>
        </w:rPr>
      </w:pPr>
      <w:r>
        <w:rPr>
          <w:u w:val="single"/>
        </w:rPr>
        <w:t>Triggers</w:t>
      </w:r>
    </w:p>
    <w:p w14:paraId="18F3BE32" w14:textId="1B450085" w:rsidR="00C52725" w:rsidRDefault="00C52725" w:rsidP="00C52725">
      <w:r>
        <w:t>Executes when a new journey is to be added to increment and assign the ID:</w:t>
      </w:r>
    </w:p>
    <w:p w14:paraId="4F5EDD3B" w14:textId="77777777" w:rsidR="00C35D15" w:rsidRPr="00404895" w:rsidRDefault="00C35D15" w:rsidP="00404895">
      <w:pPr>
        <w:pStyle w:val="NoSpacing"/>
      </w:pPr>
      <w:r w:rsidRPr="00404895">
        <w:t xml:space="preserve">CREATE OR REPLACE TRIGGER </w:t>
      </w:r>
      <w:proofErr w:type="spellStart"/>
      <w:r w:rsidRPr="00404895">
        <w:t>trg_journey_initalise</w:t>
      </w:r>
      <w:proofErr w:type="spellEnd"/>
    </w:p>
    <w:p w14:paraId="0559F089" w14:textId="77777777" w:rsidR="00C35D15" w:rsidRPr="00404895" w:rsidRDefault="00C35D15" w:rsidP="00404895">
      <w:pPr>
        <w:pStyle w:val="NoSpacing"/>
      </w:pPr>
      <w:r w:rsidRPr="00404895">
        <w:t>BEFORE INSERT ON journeys FOR EACH ROW</w:t>
      </w:r>
    </w:p>
    <w:p w14:paraId="666D71E9" w14:textId="77777777" w:rsidR="00C35D15" w:rsidRPr="00404895" w:rsidRDefault="00C35D15" w:rsidP="00404895">
      <w:pPr>
        <w:pStyle w:val="NoSpacing"/>
      </w:pPr>
      <w:r w:rsidRPr="00404895">
        <w:t>BEGIN</w:t>
      </w:r>
    </w:p>
    <w:p w14:paraId="0FB7F60D" w14:textId="77777777" w:rsidR="00C35D15" w:rsidRPr="00404895" w:rsidRDefault="00C35D15" w:rsidP="00404895">
      <w:pPr>
        <w:pStyle w:val="NoSpacing"/>
      </w:pPr>
      <w:r w:rsidRPr="00404895">
        <w:t xml:space="preserve">    SELECT </w:t>
      </w:r>
      <w:proofErr w:type="spellStart"/>
      <w:r w:rsidRPr="00404895">
        <w:t>seq_journey_</w:t>
      </w:r>
      <w:proofErr w:type="gramStart"/>
      <w:r w:rsidRPr="00404895">
        <w:t>id.nextval</w:t>
      </w:r>
      <w:proofErr w:type="spellEnd"/>
      <w:proofErr w:type="gramEnd"/>
    </w:p>
    <w:p w14:paraId="1F67149C" w14:textId="77777777" w:rsidR="00C35D15" w:rsidRPr="00404895" w:rsidRDefault="00C35D15" w:rsidP="00404895">
      <w:pPr>
        <w:pStyle w:val="NoSpacing"/>
      </w:pPr>
      <w:r w:rsidRPr="00404895">
        <w:t xml:space="preserve">    </w:t>
      </w:r>
      <w:proofErr w:type="gramStart"/>
      <w:r w:rsidRPr="00404895">
        <w:t>INTO :</w:t>
      </w:r>
      <w:proofErr w:type="spellStart"/>
      <w:proofErr w:type="gramEnd"/>
      <w:r w:rsidRPr="00404895">
        <w:t>NEW.journey_id</w:t>
      </w:r>
      <w:proofErr w:type="spellEnd"/>
    </w:p>
    <w:p w14:paraId="508E6DE0" w14:textId="77777777" w:rsidR="00C35D15" w:rsidRPr="00404895" w:rsidRDefault="00C35D15" w:rsidP="00404895">
      <w:pPr>
        <w:pStyle w:val="NoSpacing"/>
      </w:pPr>
      <w:r w:rsidRPr="00404895">
        <w:t xml:space="preserve">    FROM </w:t>
      </w:r>
      <w:proofErr w:type="spellStart"/>
      <w:proofErr w:type="gramStart"/>
      <w:r w:rsidRPr="00404895">
        <w:t>sys.dual</w:t>
      </w:r>
      <w:proofErr w:type="spellEnd"/>
      <w:proofErr w:type="gramEnd"/>
      <w:r w:rsidRPr="00404895">
        <w:t>;</w:t>
      </w:r>
    </w:p>
    <w:p w14:paraId="7275F934" w14:textId="0FB992F6" w:rsidR="00C35D15" w:rsidRDefault="00C35D15" w:rsidP="00404895">
      <w:pPr>
        <w:pStyle w:val="NoSpacing"/>
      </w:pPr>
      <w:r w:rsidRPr="00404895">
        <w:t>END;</w:t>
      </w:r>
    </w:p>
    <w:p w14:paraId="5D47B3B8" w14:textId="77777777" w:rsidR="00463610" w:rsidRPr="00404895" w:rsidRDefault="00463610" w:rsidP="00404895">
      <w:pPr>
        <w:pStyle w:val="NoSpacing"/>
      </w:pPr>
    </w:p>
    <w:p w14:paraId="34E302D2" w14:textId="2F68EC29" w:rsidR="00C35D15" w:rsidRDefault="00C35D15" w:rsidP="00C35D15">
      <w:pPr>
        <w:pStyle w:val="NoSpacing"/>
      </w:pPr>
    </w:p>
    <w:p w14:paraId="6738B38A" w14:textId="286FE290" w:rsidR="00DC518E" w:rsidRDefault="00C52725" w:rsidP="00C52725">
      <w:r>
        <w:t xml:space="preserve">This trigger checks that the journey start date is in the future and throws an error if this is not the case: </w:t>
      </w:r>
    </w:p>
    <w:p w14:paraId="057EFAA5" w14:textId="0E7AA831" w:rsidR="00DC518E" w:rsidRPr="00404895" w:rsidRDefault="00404895" w:rsidP="00404895">
      <w:pPr>
        <w:pStyle w:val="NoSpacing"/>
      </w:pPr>
      <w:r w:rsidRPr="00404895">
        <w:t>CREATE OR REPLACE</w:t>
      </w:r>
      <w:r w:rsidR="00DC518E" w:rsidRPr="00404895">
        <w:t xml:space="preserve"> TRIGGER </w:t>
      </w:r>
      <w:proofErr w:type="spellStart"/>
      <w:r w:rsidR="00DC518E" w:rsidRPr="00404895">
        <w:t>trg_check_journey_start_date</w:t>
      </w:r>
      <w:proofErr w:type="spellEnd"/>
    </w:p>
    <w:p w14:paraId="1C8C2D82" w14:textId="5E3A423A" w:rsidR="00DC518E" w:rsidRPr="00404895" w:rsidRDefault="00DC518E" w:rsidP="00404895">
      <w:pPr>
        <w:pStyle w:val="NoSpacing"/>
      </w:pPr>
      <w:r w:rsidRPr="00404895">
        <w:t>BEFORE INSERT ON journeys</w:t>
      </w:r>
    </w:p>
    <w:p w14:paraId="3AD1A993" w14:textId="70D04F7C" w:rsidR="00DC518E" w:rsidRPr="00404895" w:rsidRDefault="00DC518E" w:rsidP="00404895">
      <w:pPr>
        <w:pStyle w:val="NoSpacing"/>
      </w:pPr>
      <w:r w:rsidRPr="00404895">
        <w:t>FOR EACH ROW</w:t>
      </w:r>
    </w:p>
    <w:p w14:paraId="33BE47DE" w14:textId="60EB0FA1" w:rsidR="00DC518E" w:rsidRPr="00404895" w:rsidRDefault="00DC518E" w:rsidP="00404895">
      <w:pPr>
        <w:pStyle w:val="NoSpacing"/>
      </w:pPr>
      <w:r w:rsidRPr="00404895">
        <w:t>BEGIN</w:t>
      </w:r>
    </w:p>
    <w:p w14:paraId="6775AE75" w14:textId="70843307" w:rsidR="00DC518E" w:rsidRPr="00404895" w:rsidRDefault="00DC518E" w:rsidP="00404895">
      <w:pPr>
        <w:pStyle w:val="NoSpacing"/>
      </w:pPr>
      <w:r w:rsidRPr="00404895">
        <w:tab/>
      </w:r>
      <w:proofErr w:type="gramStart"/>
      <w:r w:rsidRPr="00404895">
        <w:t>IF( :</w:t>
      </w:r>
      <w:proofErr w:type="spellStart"/>
      <w:proofErr w:type="gramEnd"/>
      <w:r w:rsidRPr="00404895">
        <w:t>new.departure_datetime</w:t>
      </w:r>
      <w:proofErr w:type="spellEnd"/>
      <w:r w:rsidRPr="00404895">
        <w:t xml:space="preserve"> &lt; </w:t>
      </w:r>
      <w:proofErr w:type="spellStart"/>
      <w:r w:rsidRPr="00404895">
        <w:t>sysdate</w:t>
      </w:r>
      <w:proofErr w:type="spellEnd"/>
      <w:r w:rsidRPr="00404895">
        <w:t>)</w:t>
      </w:r>
    </w:p>
    <w:p w14:paraId="6C2E38B7" w14:textId="5A9327A0" w:rsidR="00DC518E" w:rsidRPr="00404895" w:rsidRDefault="00DC518E" w:rsidP="00404895">
      <w:pPr>
        <w:pStyle w:val="NoSpacing"/>
      </w:pPr>
      <w:r w:rsidRPr="00404895">
        <w:tab/>
        <w:t>THEN</w:t>
      </w:r>
    </w:p>
    <w:p w14:paraId="50DC3B2F" w14:textId="19D74A41" w:rsidR="00DC518E" w:rsidRPr="00404895" w:rsidRDefault="00DC518E" w:rsidP="00404895">
      <w:pPr>
        <w:pStyle w:val="NoSpacing"/>
      </w:pPr>
      <w:r w:rsidRPr="00404895">
        <w:tab/>
      </w:r>
      <w:r w:rsidRPr="00404895">
        <w:tab/>
        <w:t>RAISE_APPLICATION_</w:t>
      </w:r>
      <w:proofErr w:type="gramStart"/>
      <w:r w:rsidRPr="00404895">
        <w:t>ERROR(</w:t>
      </w:r>
      <w:proofErr w:type="gramEnd"/>
      <w:r w:rsidRPr="00404895">
        <w:t xml:space="preserve"> </w:t>
      </w:r>
    </w:p>
    <w:p w14:paraId="7D313B65" w14:textId="61CFEA98" w:rsidR="00DC518E" w:rsidRPr="00404895" w:rsidRDefault="00DC518E" w:rsidP="00404895">
      <w:pPr>
        <w:pStyle w:val="NoSpacing"/>
      </w:pPr>
      <w:r w:rsidRPr="00404895">
        <w:tab/>
        <w:t xml:space="preserve"> </w:t>
      </w:r>
      <w:r w:rsidRPr="00404895">
        <w:tab/>
        <w:t xml:space="preserve">   -20001, </w:t>
      </w:r>
    </w:p>
    <w:p w14:paraId="48F7C364" w14:textId="0ED78C2A" w:rsidR="00DC518E" w:rsidRPr="00404895" w:rsidRDefault="00DC518E" w:rsidP="00404895">
      <w:pPr>
        <w:pStyle w:val="NoSpacing"/>
      </w:pPr>
      <w:r w:rsidRPr="00404895">
        <w:tab/>
      </w:r>
      <w:r w:rsidRPr="00404895">
        <w:tab/>
        <w:t xml:space="preserve">  'Journeys need to made in future and not today</w:t>
      </w:r>
      <w:proofErr w:type="gramStart"/>
      <w:r w:rsidRPr="00404895">
        <w:t>' )</w:t>
      </w:r>
      <w:proofErr w:type="gramEnd"/>
      <w:r w:rsidRPr="00404895">
        <w:t>;</w:t>
      </w:r>
    </w:p>
    <w:p w14:paraId="49A6AE74" w14:textId="18A2A325" w:rsidR="00DC518E" w:rsidRPr="00404895" w:rsidRDefault="00DC518E" w:rsidP="00404895">
      <w:pPr>
        <w:pStyle w:val="NoSpacing"/>
      </w:pPr>
      <w:r w:rsidRPr="00404895">
        <w:tab/>
        <w:t>END IF;</w:t>
      </w:r>
    </w:p>
    <w:p w14:paraId="599E5CC6" w14:textId="2890006B" w:rsidR="00C35D15" w:rsidRPr="00404895" w:rsidRDefault="00DC518E" w:rsidP="00404895">
      <w:pPr>
        <w:pStyle w:val="NoSpacing"/>
      </w:pPr>
      <w:r w:rsidRPr="00404895">
        <w:t>END;</w:t>
      </w:r>
    </w:p>
    <w:p w14:paraId="376CDA65" w14:textId="226295AA" w:rsidR="00DC518E" w:rsidRDefault="00DC518E" w:rsidP="00DC518E">
      <w:pPr>
        <w:pStyle w:val="NoSpacing"/>
      </w:pPr>
    </w:p>
    <w:p w14:paraId="3B145F65" w14:textId="7410924D" w:rsidR="00DC518E" w:rsidRDefault="00C52725" w:rsidP="00C52725">
      <w:r>
        <w:lastRenderedPageBreak/>
        <w:t xml:space="preserve">This trigger checks if the journey end date is in the future and after the </w:t>
      </w:r>
      <w:r w:rsidR="00F754E5">
        <w:t>departure time</w:t>
      </w:r>
      <w:r>
        <w:t xml:space="preserve"> throws an error if this is not the case</w:t>
      </w:r>
      <w:r w:rsidR="00F754E5">
        <w:t>:</w:t>
      </w:r>
    </w:p>
    <w:p w14:paraId="077DD00B" w14:textId="588CF92D" w:rsidR="00DC518E" w:rsidRPr="00404895" w:rsidRDefault="00404895" w:rsidP="00404895">
      <w:pPr>
        <w:pStyle w:val="NoSpacing"/>
      </w:pPr>
      <w:r w:rsidRPr="00404895">
        <w:t>CREATE OR REPLACE</w:t>
      </w:r>
      <w:r w:rsidR="00DC518E" w:rsidRPr="00404895">
        <w:t xml:space="preserve"> TRIGGER </w:t>
      </w:r>
      <w:proofErr w:type="spellStart"/>
      <w:r w:rsidR="00DC518E" w:rsidRPr="00404895">
        <w:t>trg_check_journey_end_date</w:t>
      </w:r>
      <w:proofErr w:type="spellEnd"/>
    </w:p>
    <w:p w14:paraId="00A2E13C" w14:textId="77777777" w:rsidR="00DC518E" w:rsidRPr="00404895" w:rsidRDefault="00DC518E" w:rsidP="00404895">
      <w:pPr>
        <w:pStyle w:val="NoSpacing"/>
      </w:pPr>
      <w:r w:rsidRPr="00404895">
        <w:t>BEFORE INSERT ON journeys</w:t>
      </w:r>
    </w:p>
    <w:p w14:paraId="03A766DC" w14:textId="77777777" w:rsidR="00DC518E" w:rsidRPr="00404895" w:rsidRDefault="00DC518E" w:rsidP="00404895">
      <w:pPr>
        <w:pStyle w:val="NoSpacing"/>
      </w:pPr>
      <w:r w:rsidRPr="00404895">
        <w:t>FOR EACH ROW</w:t>
      </w:r>
    </w:p>
    <w:p w14:paraId="4821B1E8" w14:textId="77777777" w:rsidR="00DC518E" w:rsidRPr="00404895" w:rsidRDefault="00DC518E" w:rsidP="00404895">
      <w:pPr>
        <w:pStyle w:val="NoSpacing"/>
      </w:pPr>
      <w:r w:rsidRPr="00404895">
        <w:t>BEGIN</w:t>
      </w:r>
    </w:p>
    <w:p w14:paraId="4FB2E828" w14:textId="77777777" w:rsidR="00DC518E" w:rsidRPr="00404895" w:rsidRDefault="00DC518E" w:rsidP="00404895">
      <w:pPr>
        <w:pStyle w:val="NoSpacing"/>
      </w:pPr>
      <w:r w:rsidRPr="00404895">
        <w:t xml:space="preserve">  </w:t>
      </w:r>
      <w:proofErr w:type="gramStart"/>
      <w:r w:rsidRPr="00404895">
        <w:t>IF( (</w:t>
      </w:r>
      <w:proofErr w:type="gramEnd"/>
      <w:r w:rsidRPr="00404895">
        <w:t>:</w:t>
      </w:r>
      <w:proofErr w:type="spellStart"/>
      <w:r w:rsidRPr="00404895">
        <w:t>new.arrival_datetime</w:t>
      </w:r>
      <w:proofErr w:type="spellEnd"/>
      <w:r w:rsidRPr="00404895">
        <w:t xml:space="preserve"> &lt; </w:t>
      </w:r>
      <w:proofErr w:type="spellStart"/>
      <w:r w:rsidRPr="00404895">
        <w:t>sysdate</w:t>
      </w:r>
      <w:proofErr w:type="spellEnd"/>
      <w:r w:rsidRPr="00404895">
        <w:t>) AND (:</w:t>
      </w:r>
      <w:proofErr w:type="spellStart"/>
      <w:r w:rsidRPr="00404895">
        <w:t>new.arrival_datetime</w:t>
      </w:r>
      <w:proofErr w:type="spellEnd"/>
      <w:r w:rsidRPr="00404895">
        <w:t xml:space="preserve"> &gt; :</w:t>
      </w:r>
      <w:proofErr w:type="spellStart"/>
      <w:r w:rsidRPr="00404895">
        <w:t>new.departure_datetime</w:t>
      </w:r>
      <w:proofErr w:type="spellEnd"/>
      <w:r w:rsidRPr="00404895">
        <w:t>))</w:t>
      </w:r>
    </w:p>
    <w:p w14:paraId="1D811D13" w14:textId="77777777" w:rsidR="00DC518E" w:rsidRPr="00404895" w:rsidRDefault="00DC518E" w:rsidP="00404895">
      <w:pPr>
        <w:pStyle w:val="NoSpacing"/>
      </w:pPr>
      <w:r w:rsidRPr="00404895">
        <w:t xml:space="preserve">  THEN</w:t>
      </w:r>
    </w:p>
    <w:p w14:paraId="7D4533DF" w14:textId="77777777" w:rsidR="00DC518E" w:rsidRPr="00404895" w:rsidRDefault="00DC518E" w:rsidP="00404895">
      <w:pPr>
        <w:pStyle w:val="NoSpacing"/>
      </w:pPr>
      <w:r w:rsidRPr="00404895">
        <w:t xml:space="preserve">    RAISE_APPLICATION_</w:t>
      </w:r>
      <w:proofErr w:type="gramStart"/>
      <w:r w:rsidRPr="00404895">
        <w:t>ERROR(</w:t>
      </w:r>
      <w:proofErr w:type="gramEnd"/>
      <w:r w:rsidRPr="00404895">
        <w:t xml:space="preserve"> </w:t>
      </w:r>
    </w:p>
    <w:p w14:paraId="62E3E746" w14:textId="77777777" w:rsidR="00DC518E" w:rsidRPr="00404895" w:rsidRDefault="00DC518E" w:rsidP="00404895">
      <w:pPr>
        <w:pStyle w:val="NoSpacing"/>
      </w:pPr>
      <w:r w:rsidRPr="00404895">
        <w:t xml:space="preserve">      -20001, </w:t>
      </w:r>
    </w:p>
    <w:p w14:paraId="5C2C4C9B" w14:textId="77777777" w:rsidR="00DC518E" w:rsidRPr="00404895" w:rsidRDefault="00DC518E" w:rsidP="00404895">
      <w:pPr>
        <w:pStyle w:val="NoSpacing"/>
      </w:pPr>
      <w:r w:rsidRPr="00404895">
        <w:t xml:space="preserve">      'Journeys need to made in future and not today</w:t>
      </w:r>
      <w:proofErr w:type="gramStart"/>
      <w:r w:rsidRPr="00404895">
        <w:t>' )</w:t>
      </w:r>
      <w:proofErr w:type="gramEnd"/>
      <w:r w:rsidRPr="00404895">
        <w:t>;</w:t>
      </w:r>
    </w:p>
    <w:p w14:paraId="2A83D0E5" w14:textId="77777777" w:rsidR="00DC518E" w:rsidRPr="00404895" w:rsidRDefault="00DC518E" w:rsidP="00404895">
      <w:pPr>
        <w:pStyle w:val="NoSpacing"/>
      </w:pPr>
      <w:r w:rsidRPr="00404895">
        <w:t xml:space="preserve">  END IF;</w:t>
      </w:r>
    </w:p>
    <w:p w14:paraId="326A081E" w14:textId="2F1ECEF9" w:rsidR="00DC518E" w:rsidRDefault="00DC518E" w:rsidP="00404895">
      <w:pPr>
        <w:pStyle w:val="NoSpacing"/>
      </w:pPr>
      <w:r w:rsidRPr="00404895">
        <w:t>END;</w:t>
      </w:r>
    </w:p>
    <w:p w14:paraId="4BF6FB94" w14:textId="77777777" w:rsidR="002E0039" w:rsidRPr="00404895" w:rsidRDefault="002E0039" w:rsidP="00404895">
      <w:pPr>
        <w:pStyle w:val="NoSpacing"/>
      </w:pPr>
    </w:p>
    <w:p w14:paraId="36BABEE6" w14:textId="22A83A2B" w:rsidR="00404895" w:rsidRDefault="00404895" w:rsidP="00404895">
      <w:pPr>
        <w:pStyle w:val="Heading3"/>
      </w:pPr>
      <w:bookmarkStart w:id="105" w:name="_Toc8066605"/>
      <w:bookmarkStart w:id="106" w:name="_Toc8067059"/>
      <w:bookmarkStart w:id="107" w:name="_Toc8088398"/>
      <w:r>
        <w:t>Bookings</w:t>
      </w:r>
      <w:bookmarkEnd w:id="105"/>
      <w:bookmarkEnd w:id="106"/>
      <w:bookmarkEnd w:id="107"/>
    </w:p>
    <w:p w14:paraId="28514E39" w14:textId="77777777" w:rsidR="008313B1" w:rsidRDefault="008313B1" w:rsidP="00404895">
      <w:pPr>
        <w:rPr>
          <w:u w:val="single"/>
        </w:rPr>
      </w:pPr>
    </w:p>
    <w:p w14:paraId="2ACC40B0" w14:textId="192129E7" w:rsidR="00404895" w:rsidRDefault="00404895" w:rsidP="00404895">
      <w:pPr>
        <w:rPr>
          <w:u w:val="single"/>
        </w:rPr>
      </w:pPr>
      <w:r>
        <w:rPr>
          <w:u w:val="single"/>
        </w:rPr>
        <w:t>Table</w:t>
      </w:r>
    </w:p>
    <w:p w14:paraId="07A2207E" w14:textId="13C98B95" w:rsidR="00C63AD1" w:rsidRPr="000E13F1" w:rsidRDefault="000E13F1" w:rsidP="00404895">
      <w:r w:rsidRPr="000E13F1">
        <w:t>The booking table stores the booking details for a customer so that they can be verified by the driver on the day of travel:</w:t>
      </w:r>
    </w:p>
    <w:p w14:paraId="658E67D5" w14:textId="77777777" w:rsidR="00404895" w:rsidRPr="00404895" w:rsidRDefault="00404895" w:rsidP="00404895">
      <w:pPr>
        <w:pStyle w:val="NoSpacing"/>
      </w:pPr>
      <w:r w:rsidRPr="00404895">
        <w:t xml:space="preserve">CREATE TABLE </w:t>
      </w:r>
      <w:proofErr w:type="gramStart"/>
      <w:r w:rsidRPr="00404895">
        <w:t>bookings(</w:t>
      </w:r>
      <w:proofErr w:type="gramEnd"/>
    </w:p>
    <w:p w14:paraId="23323BAF" w14:textId="77777777" w:rsidR="00404895" w:rsidRPr="00404895" w:rsidRDefault="00404895" w:rsidP="00404895">
      <w:pPr>
        <w:pStyle w:val="NoSpacing"/>
      </w:pPr>
      <w:r w:rsidRPr="00404895">
        <w:t xml:space="preserve">    </w:t>
      </w:r>
    </w:p>
    <w:p w14:paraId="5928723A" w14:textId="77777777" w:rsidR="00404895" w:rsidRPr="00404895" w:rsidRDefault="00404895" w:rsidP="00404895">
      <w:pPr>
        <w:pStyle w:val="NoSpacing"/>
      </w:pPr>
      <w:r w:rsidRPr="00404895">
        <w:t xml:space="preserve">    </w:t>
      </w:r>
      <w:proofErr w:type="spellStart"/>
      <w:r w:rsidRPr="00404895">
        <w:t>booking_reference</w:t>
      </w:r>
      <w:proofErr w:type="spellEnd"/>
      <w:r w:rsidRPr="00404895">
        <w:t xml:space="preserve"> NUMBER NOT NULL</w:t>
      </w:r>
    </w:p>
    <w:p w14:paraId="7FB30A1C" w14:textId="77777777" w:rsidR="00404895" w:rsidRPr="00404895" w:rsidRDefault="00404895" w:rsidP="00404895">
      <w:pPr>
        <w:pStyle w:val="NoSpacing"/>
      </w:pPr>
      <w:r w:rsidRPr="00404895">
        <w:t xml:space="preserve">        CONSTRAINT </w:t>
      </w:r>
      <w:proofErr w:type="spellStart"/>
      <w:r w:rsidRPr="00404895">
        <w:t>bookings_booking_reference_pk</w:t>
      </w:r>
      <w:proofErr w:type="spellEnd"/>
      <w:r w:rsidRPr="00404895">
        <w:t xml:space="preserve"> PRIMARY KEY,</w:t>
      </w:r>
    </w:p>
    <w:p w14:paraId="1297DBB8" w14:textId="77777777" w:rsidR="00404895" w:rsidRPr="00404895" w:rsidRDefault="00404895" w:rsidP="00404895">
      <w:pPr>
        <w:pStyle w:val="NoSpacing"/>
      </w:pPr>
      <w:r w:rsidRPr="00404895">
        <w:t xml:space="preserve">        </w:t>
      </w:r>
    </w:p>
    <w:p w14:paraId="66D4EBF2" w14:textId="77777777" w:rsidR="00404895" w:rsidRPr="00404895" w:rsidRDefault="00404895" w:rsidP="00404895">
      <w:pPr>
        <w:pStyle w:val="NoSpacing"/>
      </w:pPr>
      <w:r w:rsidRPr="00404895">
        <w:t xml:space="preserve">    </w:t>
      </w:r>
      <w:proofErr w:type="spellStart"/>
      <w:r w:rsidRPr="00404895">
        <w:t>customer_id</w:t>
      </w:r>
      <w:proofErr w:type="spellEnd"/>
      <w:r w:rsidRPr="00404895">
        <w:t xml:space="preserve"> NUMBER NOT NULL</w:t>
      </w:r>
    </w:p>
    <w:p w14:paraId="116C9568" w14:textId="77777777" w:rsidR="00404895" w:rsidRPr="00404895" w:rsidRDefault="00404895" w:rsidP="00404895">
      <w:pPr>
        <w:pStyle w:val="NoSpacing"/>
      </w:pPr>
      <w:r w:rsidRPr="00404895">
        <w:t xml:space="preserve">        CONSTRAINT </w:t>
      </w:r>
      <w:proofErr w:type="spellStart"/>
      <w:r w:rsidRPr="00404895">
        <w:t>bookings_customer_id_fk</w:t>
      </w:r>
      <w:proofErr w:type="spellEnd"/>
      <w:r w:rsidRPr="00404895">
        <w:t xml:space="preserve"> REFERENCES customers (</w:t>
      </w:r>
      <w:proofErr w:type="spellStart"/>
      <w:r w:rsidRPr="00404895">
        <w:t>customer_id</w:t>
      </w:r>
      <w:proofErr w:type="spellEnd"/>
      <w:r w:rsidRPr="00404895">
        <w:t>),</w:t>
      </w:r>
    </w:p>
    <w:p w14:paraId="0DAC7F3E" w14:textId="77777777" w:rsidR="00404895" w:rsidRPr="00404895" w:rsidRDefault="00404895" w:rsidP="00404895">
      <w:pPr>
        <w:pStyle w:val="NoSpacing"/>
      </w:pPr>
      <w:r w:rsidRPr="00404895">
        <w:t xml:space="preserve">        </w:t>
      </w:r>
    </w:p>
    <w:p w14:paraId="2D9A1370" w14:textId="77777777" w:rsidR="00404895" w:rsidRPr="00404895" w:rsidRDefault="00404895" w:rsidP="00404895">
      <w:pPr>
        <w:pStyle w:val="NoSpacing"/>
      </w:pPr>
      <w:r w:rsidRPr="00404895">
        <w:t xml:space="preserve">    </w:t>
      </w:r>
      <w:proofErr w:type="spellStart"/>
      <w:r w:rsidRPr="00404895">
        <w:t>journey_id</w:t>
      </w:r>
      <w:proofErr w:type="spellEnd"/>
      <w:r w:rsidRPr="00404895">
        <w:t xml:space="preserve"> NUMBER NOT NULL</w:t>
      </w:r>
    </w:p>
    <w:p w14:paraId="0AE88615" w14:textId="77777777" w:rsidR="00404895" w:rsidRPr="00404895" w:rsidRDefault="00404895" w:rsidP="00404895">
      <w:pPr>
        <w:pStyle w:val="NoSpacing"/>
      </w:pPr>
      <w:r w:rsidRPr="00404895">
        <w:t xml:space="preserve">        CONSTRAINT </w:t>
      </w:r>
      <w:proofErr w:type="spellStart"/>
      <w:r w:rsidRPr="00404895">
        <w:t>bookings_journeys_id_fk</w:t>
      </w:r>
      <w:proofErr w:type="spellEnd"/>
      <w:r w:rsidRPr="00404895">
        <w:t xml:space="preserve"> REFERENCES journeys (</w:t>
      </w:r>
      <w:proofErr w:type="spellStart"/>
      <w:r w:rsidRPr="00404895">
        <w:t>journey_id</w:t>
      </w:r>
      <w:proofErr w:type="spellEnd"/>
      <w:r w:rsidRPr="00404895">
        <w:t>),</w:t>
      </w:r>
    </w:p>
    <w:p w14:paraId="156C97AB" w14:textId="77777777" w:rsidR="00404895" w:rsidRPr="00404895" w:rsidRDefault="00404895" w:rsidP="00404895">
      <w:pPr>
        <w:pStyle w:val="NoSpacing"/>
      </w:pPr>
      <w:r w:rsidRPr="00404895">
        <w:t xml:space="preserve">    </w:t>
      </w:r>
    </w:p>
    <w:p w14:paraId="02032BE7" w14:textId="77777777" w:rsidR="00404895" w:rsidRPr="00404895" w:rsidRDefault="00404895" w:rsidP="00404895">
      <w:pPr>
        <w:pStyle w:val="NoSpacing"/>
      </w:pPr>
      <w:r w:rsidRPr="00404895">
        <w:t xml:space="preserve">    </w:t>
      </w:r>
      <w:proofErr w:type="spellStart"/>
      <w:r w:rsidRPr="00404895">
        <w:t>departing_stop</w:t>
      </w:r>
      <w:proofErr w:type="spellEnd"/>
      <w:r w:rsidRPr="00404895">
        <w:t xml:space="preserve"> NUMBER NOT NULL</w:t>
      </w:r>
    </w:p>
    <w:p w14:paraId="4EB7F9E9" w14:textId="77777777" w:rsidR="00404895" w:rsidRPr="00404895" w:rsidRDefault="00404895" w:rsidP="00404895">
      <w:pPr>
        <w:pStyle w:val="NoSpacing"/>
      </w:pPr>
      <w:r w:rsidRPr="00404895">
        <w:t xml:space="preserve">        CONSTRAINT </w:t>
      </w:r>
      <w:proofErr w:type="spellStart"/>
      <w:r w:rsidRPr="00404895">
        <w:t>bookings_departing_stop</w:t>
      </w:r>
      <w:proofErr w:type="spellEnd"/>
      <w:r w:rsidRPr="00404895">
        <w:t xml:space="preserve"> REFERENCES stops (</w:t>
      </w:r>
      <w:proofErr w:type="spellStart"/>
      <w:r w:rsidRPr="00404895">
        <w:t>stop_id</w:t>
      </w:r>
      <w:proofErr w:type="spellEnd"/>
      <w:r w:rsidRPr="00404895">
        <w:t>),</w:t>
      </w:r>
    </w:p>
    <w:p w14:paraId="02FB33F2" w14:textId="77777777" w:rsidR="00404895" w:rsidRPr="00404895" w:rsidRDefault="00404895" w:rsidP="00404895">
      <w:pPr>
        <w:pStyle w:val="NoSpacing"/>
      </w:pPr>
      <w:r w:rsidRPr="00404895">
        <w:t xml:space="preserve">    </w:t>
      </w:r>
    </w:p>
    <w:p w14:paraId="7A047C4A" w14:textId="77777777" w:rsidR="00404895" w:rsidRPr="00404895" w:rsidRDefault="00404895" w:rsidP="00404895">
      <w:pPr>
        <w:pStyle w:val="NoSpacing"/>
      </w:pPr>
      <w:r w:rsidRPr="00404895">
        <w:t xml:space="preserve">    </w:t>
      </w:r>
      <w:proofErr w:type="spellStart"/>
      <w:r w:rsidRPr="00404895">
        <w:t>arrival_stop</w:t>
      </w:r>
      <w:proofErr w:type="spellEnd"/>
      <w:r w:rsidRPr="00404895">
        <w:t xml:space="preserve"> NUMBER NOT NULL</w:t>
      </w:r>
    </w:p>
    <w:p w14:paraId="192117A0" w14:textId="77777777" w:rsidR="00404895" w:rsidRPr="00404895" w:rsidRDefault="00404895" w:rsidP="00404895">
      <w:pPr>
        <w:pStyle w:val="NoSpacing"/>
      </w:pPr>
      <w:r w:rsidRPr="00404895">
        <w:lastRenderedPageBreak/>
        <w:t xml:space="preserve">        CONSTRAINT </w:t>
      </w:r>
      <w:proofErr w:type="spellStart"/>
      <w:r w:rsidRPr="00404895">
        <w:t>bookings_arrival_stop</w:t>
      </w:r>
      <w:proofErr w:type="spellEnd"/>
      <w:r w:rsidRPr="00404895">
        <w:t xml:space="preserve"> REFERENCES stops (</w:t>
      </w:r>
      <w:proofErr w:type="spellStart"/>
      <w:r w:rsidRPr="00404895">
        <w:t>stop_id</w:t>
      </w:r>
      <w:proofErr w:type="spellEnd"/>
      <w:r w:rsidRPr="00404895">
        <w:t>),</w:t>
      </w:r>
    </w:p>
    <w:p w14:paraId="25941F88" w14:textId="77777777" w:rsidR="00404895" w:rsidRPr="00404895" w:rsidRDefault="00404895" w:rsidP="00404895">
      <w:pPr>
        <w:pStyle w:val="NoSpacing"/>
      </w:pPr>
      <w:r w:rsidRPr="00404895">
        <w:t xml:space="preserve">    </w:t>
      </w:r>
    </w:p>
    <w:p w14:paraId="3E8A660B" w14:textId="77777777" w:rsidR="00404895" w:rsidRPr="00404895" w:rsidRDefault="00404895" w:rsidP="00404895">
      <w:pPr>
        <w:pStyle w:val="NoSpacing"/>
      </w:pPr>
      <w:r w:rsidRPr="00404895">
        <w:t xml:space="preserve">    </w:t>
      </w:r>
      <w:proofErr w:type="spellStart"/>
      <w:r w:rsidRPr="00404895">
        <w:t>booked_datetime</w:t>
      </w:r>
      <w:proofErr w:type="spellEnd"/>
      <w:r w:rsidRPr="00404895">
        <w:t xml:space="preserve"> DATE </w:t>
      </w:r>
    </w:p>
    <w:p w14:paraId="5E799254" w14:textId="77777777" w:rsidR="00404895" w:rsidRPr="00404895" w:rsidRDefault="00404895" w:rsidP="00404895">
      <w:pPr>
        <w:pStyle w:val="NoSpacing"/>
      </w:pPr>
      <w:r w:rsidRPr="00404895">
        <w:t xml:space="preserve">        CONSTRAINT </w:t>
      </w:r>
      <w:proofErr w:type="spellStart"/>
      <w:r w:rsidRPr="00404895">
        <w:t>bookings_booked_datetime</w:t>
      </w:r>
      <w:proofErr w:type="spellEnd"/>
      <w:r w:rsidRPr="00404895">
        <w:t xml:space="preserve"> NOT NULL,</w:t>
      </w:r>
    </w:p>
    <w:p w14:paraId="78EF94A7" w14:textId="77777777" w:rsidR="00404895" w:rsidRPr="00404895" w:rsidRDefault="00404895" w:rsidP="00404895">
      <w:pPr>
        <w:pStyle w:val="NoSpacing"/>
      </w:pPr>
      <w:r w:rsidRPr="00404895">
        <w:t xml:space="preserve">    </w:t>
      </w:r>
    </w:p>
    <w:p w14:paraId="1A26B957" w14:textId="77777777" w:rsidR="00404895" w:rsidRPr="00404895" w:rsidRDefault="00404895" w:rsidP="00404895">
      <w:pPr>
        <w:pStyle w:val="NoSpacing"/>
      </w:pPr>
      <w:r w:rsidRPr="00404895">
        <w:t xml:space="preserve">    --</w:t>
      </w:r>
      <w:proofErr w:type="spellStart"/>
      <w:r w:rsidRPr="00404895">
        <w:t>amount_of_people</w:t>
      </w:r>
      <w:proofErr w:type="spellEnd"/>
      <w:r w:rsidRPr="00404895">
        <w:t xml:space="preserve"> NUMBER,</w:t>
      </w:r>
    </w:p>
    <w:p w14:paraId="5AA0FD05" w14:textId="77777777" w:rsidR="00404895" w:rsidRPr="00404895" w:rsidRDefault="00404895" w:rsidP="00404895">
      <w:pPr>
        <w:pStyle w:val="NoSpacing"/>
      </w:pPr>
      <w:r w:rsidRPr="00404895">
        <w:t xml:space="preserve">    </w:t>
      </w:r>
    </w:p>
    <w:p w14:paraId="6D178E6B" w14:textId="77777777" w:rsidR="00404895" w:rsidRPr="00404895" w:rsidRDefault="00404895" w:rsidP="00404895">
      <w:pPr>
        <w:pStyle w:val="NoSpacing"/>
      </w:pPr>
      <w:r w:rsidRPr="00404895">
        <w:t xml:space="preserve">    </w:t>
      </w:r>
      <w:proofErr w:type="spellStart"/>
      <w:r w:rsidRPr="00404895">
        <w:t>passengers_senior</w:t>
      </w:r>
      <w:proofErr w:type="spellEnd"/>
      <w:r w:rsidRPr="00404895">
        <w:t xml:space="preserve"> NUMBER</w:t>
      </w:r>
    </w:p>
    <w:p w14:paraId="3BBF8466" w14:textId="77777777" w:rsidR="00404895" w:rsidRPr="00404895" w:rsidRDefault="00404895" w:rsidP="00404895">
      <w:pPr>
        <w:pStyle w:val="NoSpacing"/>
      </w:pPr>
      <w:r w:rsidRPr="00404895">
        <w:t xml:space="preserve">        CONSTRAINT </w:t>
      </w:r>
      <w:proofErr w:type="spellStart"/>
      <w:r w:rsidRPr="00404895">
        <w:t>bookings_passengers_senior_nn</w:t>
      </w:r>
      <w:proofErr w:type="spellEnd"/>
      <w:r w:rsidRPr="00404895">
        <w:t xml:space="preserve"> NOT NULL,</w:t>
      </w:r>
    </w:p>
    <w:p w14:paraId="3D471BB1" w14:textId="77777777" w:rsidR="00404895" w:rsidRPr="00404895" w:rsidRDefault="00404895" w:rsidP="00404895">
      <w:pPr>
        <w:pStyle w:val="NoSpacing"/>
      </w:pPr>
      <w:r w:rsidRPr="00404895">
        <w:t xml:space="preserve">        </w:t>
      </w:r>
    </w:p>
    <w:p w14:paraId="6BFE1896" w14:textId="77777777" w:rsidR="00404895" w:rsidRPr="00404895" w:rsidRDefault="00404895" w:rsidP="00404895">
      <w:pPr>
        <w:pStyle w:val="NoSpacing"/>
      </w:pPr>
      <w:r w:rsidRPr="00404895">
        <w:t xml:space="preserve">    </w:t>
      </w:r>
      <w:proofErr w:type="spellStart"/>
      <w:r w:rsidRPr="00404895">
        <w:t>passengers_adult</w:t>
      </w:r>
      <w:proofErr w:type="spellEnd"/>
      <w:r w:rsidRPr="00404895">
        <w:t xml:space="preserve"> NUMBER</w:t>
      </w:r>
    </w:p>
    <w:p w14:paraId="0E0210AE" w14:textId="77777777" w:rsidR="00404895" w:rsidRPr="00404895" w:rsidRDefault="00404895" w:rsidP="00404895">
      <w:pPr>
        <w:pStyle w:val="NoSpacing"/>
      </w:pPr>
      <w:r w:rsidRPr="00404895">
        <w:t xml:space="preserve">        CONSTRAINT </w:t>
      </w:r>
      <w:proofErr w:type="spellStart"/>
      <w:r w:rsidRPr="00404895">
        <w:t>bookings_passengers_adult_nn</w:t>
      </w:r>
      <w:proofErr w:type="spellEnd"/>
      <w:r w:rsidRPr="00404895">
        <w:t xml:space="preserve"> NOT NULL,</w:t>
      </w:r>
    </w:p>
    <w:p w14:paraId="0046A321" w14:textId="77777777" w:rsidR="00404895" w:rsidRPr="00404895" w:rsidRDefault="00404895" w:rsidP="00404895">
      <w:pPr>
        <w:pStyle w:val="NoSpacing"/>
      </w:pPr>
      <w:r w:rsidRPr="00404895">
        <w:t xml:space="preserve">        </w:t>
      </w:r>
    </w:p>
    <w:p w14:paraId="30ECDA24" w14:textId="77777777" w:rsidR="00404895" w:rsidRPr="00404895" w:rsidRDefault="00404895" w:rsidP="00404895">
      <w:pPr>
        <w:pStyle w:val="NoSpacing"/>
      </w:pPr>
      <w:r w:rsidRPr="00404895">
        <w:t xml:space="preserve">    </w:t>
      </w:r>
      <w:proofErr w:type="spellStart"/>
      <w:r w:rsidRPr="00404895">
        <w:t>passengers_teenager</w:t>
      </w:r>
      <w:proofErr w:type="spellEnd"/>
      <w:r w:rsidRPr="00404895">
        <w:t xml:space="preserve"> NUMBER</w:t>
      </w:r>
    </w:p>
    <w:p w14:paraId="097976EB" w14:textId="77777777" w:rsidR="00404895" w:rsidRPr="00404895" w:rsidRDefault="00404895" w:rsidP="00404895">
      <w:pPr>
        <w:pStyle w:val="NoSpacing"/>
      </w:pPr>
      <w:r w:rsidRPr="00404895">
        <w:t xml:space="preserve">        CONSTRAINT </w:t>
      </w:r>
      <w:proofErr w:type="spellStart"/>
      <w:r w:rsidRPr="00404895">
        <w:t>bookings_passengers_teenager_nn</w:t>
      </w:r>
      <w:proofErr w:type="spellEnd"/>
      <w:r w:rsidRPr="00404895">
        <w:t xml:space="preserve"> NOT NULL,</w:t>
      </w:r>
    </w:p>
    <w:p w14:paraId="13D3BD16" w14:textId="77777777" w:rsidR="00404895" w:rsidRPr="00404895" w:rsidRDefault="00404895" w:rsidP="00404895">
      <w:pPr>
        <w:pStyle w:val="NoSpacing"/>
      </w:pPr>
      <w:r w:rsidRPr="00404895">
        <w:t xml:space="preserve">        </w:t>
      </w:r>
    </w:p>
    <w:p w14:paraId="3D09B2CF" w14:textId="77777777" w:rsidR="00404895" w:rsidRPr="00404895" w:rsidRDefault="00404895" w:rsidP="00404895">
      <w:pPr>
        <w:pStyle w:val="NoSpacing"/>
      </w:pPr>
      <w:r w:rsidRPr="00404895">
        <w:t xml:space="preserve">    </w:t>
      </w:r>
      <w:proofErr w:type="spellStart"/>
      <w:r w:rsidRPr="00404895">
        <w:t>passengers_infant</w:t>
      </w:r>
      <w:proofErr w:type="spellEnd"/>
      <w:r w:rsidRPr="00404895">
        <w:t xml:space="preserve"> NUMBER</w:t>
      </w:r>
    </w:p>
    <w:p w14:paraId="381D836B" w14:textId="77777777" w:rsidR="00404895" w:rsidRPr="00404895" w:rsidRDefault="00404895" w:rsidP="00404895">
      <w:pPr>
        <w:pStyle w:val="NoSpacing"/>
      </w:pPr>
      <w:r w:rsidRPr="00404895">
        <w:t xml:space="preserve">        CONSTRAINT </w:t>
      </w:r>
      <w:proofErr w:type="spellStart"/>
      <w:r w:rsidRPr="00404895">
        <w:t>bookings_passengers_infant_nn</w:t>
      </w:r>
      <w:proofErr w:type="spellEnd"/>
      <w:r w:rsidRPr="00404895">
        <w:t xml:space="preserve"> NOT NULL,</w:t>
      </w:r>
    </w:p>
    <w:p w14:paraId="5F478001" w14:textId="77777777" w:rsidR="00404895" w:rsidRPr="00404895" w:rsidRDefault="00404895" w:rsidP="00404895">
      <w:pPr>
        <w:pStyle w:val="NoSpacing"/>
      </w:pPr>
      <w:r w:rsidRPr="00404895">
        <w:t xml:space="preserve">        </w:t>
      </w:r>
    </w:p>
    <w:p w14:paraId="550681ED" w14:textId="77777777" w:rsidR="00404895" w:rsidRPr="00404895" w:rsidRDefault="00404895" w:rsidP="00404895">
      <w:pPr>
        <w:pStyle w:val="NoSpacing"/>
      </w:pPr>
      <w:r w:rsidRPr="00404895">
        <w:t xml:space="preserve">    </w:t>
      </w:r>
      <w:proofErr w:type="spellStart"/>
      <w:r w:rsidRPr="00404895">
        <w:t>amount_paid</w:t>
      </w:r>
      <w:proofErr w:type="spellEnd"/>
      <w:r w:rsidRPr="00404895">
        <w:t xml:space="preserve"> </w:t>
      </w:r>
      <w:proofErr w:type="gramStart"/>
      <w:r w:rsidRPr="00404895">
        <w:t>NUMBER(</w:t>
      </w:r>
      <w:proofErr w:type="gramEnd"/>
      <w:r w:rsidRPr="00404895">
        <w:t>6, 2)</w:t>
      </w:r>
    </w:p>
    <w:p w14:paraId="75B33996" w14:textId="77777777" w:rsidR="00404895" w:rsidRPr="00404895" w:rsidRDefault="00404895" w:rsidP="00404895">
      <w:pPr>
        <w:pStyle w:val="NoSpacing"/>
      </w:pPr>
      <w:r w:rsidRPr="00404895">
        <w:t xml:space="preserve">        CONSTRAINT </w:t>
      </w:r>
      <w:proofErr w:type="spellStart"/>
      <w:r w:rsidRPr="00404895">
        <w:t>bookings_amount_paid_nn</w:t>
      </w:r>
      <w:proofErr w:type="spellEnd"/>
      <w:r w:rsidRPr="00404895">
        <w:t xml:space="preserve"> NOT NULL,</w:t>
      </w:r>
    </w:p>
    <w:p w14:paraId="77B51D2F" w14:textId="77777777" w:rsidR="00404895" w:rsidRPr="00404895" w:rsidRDefault="00404895" w:rsidP="00404895">
      <w:pPr>
        <w:pStyle w:val="NoSpacing"/>
      </w:pPr>
      <w:r w:rsidRPr="00404895">
        <w:t xml:space="preserve">    </w:t>
      </w:r>
    </w:p>
    <w:p w14:paraId="7A2D9147" w14:textId="77777777" w:rsidR="00404895" w:rsidRPr="00404895" w:rsidRDefault="00404895" w:rsidP="00404895">
      <w:pPr>
        <w:pStyle w:val="NoSpacing"/>
      </w:pPr>
      <w:r w:rsidRPr="00404895">
        <w:t xml:space="preserve">    status VARCHAR2(10) </w:t>
      </w:r>
    </w:p>
    <w:p w14:paraId="412B3EB7" w14:textId="77777777" w:rsidR="00404895" w:rsidRPr="00404895" w:rsidRDefault="00404895" w:rsidP="00404895">
      <w:pPr>
        <w:pStyle w:val="NoSpacing"/>
      </w:pPr>
      <w:r w:rsidRPr="00404895">
        <w:t xml:space="preserve">        CONSTRAINT </w:t>
      </w:r>
      <w:proofErr w:type="spellStart"/>
      <w:r w:rsidRPr="00404895">
        <w:t>bookings_status_nn</w:t>
      </w:r>
      <w:proofErr w:type="spellEnd"/>
      <w:r w:rsidRPr="00404895">
        <w:t xml:space="preserve"> NOT NULL</w:t>
      </w:r>
    </w:p>
    <w:p w14:paraId="3311B7F1" w14:textId="77777777" w:rsidR="00404895" w:rsidRPr="00404895" w:rsidRDefault="00404895" w:rsidP="00404895">
      <w:pPr>
        <w:pStyle w:val="NoSpacing"/>
      </w:pPr>
      <w:r w:rsidRPr="00404895">
        <w:t xml:space="preserve">        CONSTRAINT </w:t>
      </w:r>
      <w:proofErr w:type="spellStart"/>
      <w:r w:rsidRPr="00404895">
        <w:t>bookings_status_chk</w:t>
      </w:r>
      <w:proofErr w:type="spellEnd"/>
    </w:p>
    <w:p w14:paraId="49CA5AA3" w14:textId="77777777" w:rsidR="00404895" w:rsidRPr="00404895" w:rsidRDefault="00404895" w:rsidP="00404895">
      <w:pPr>
        <w:pStyle w:val="NoSpacing"/>
      </w:pPr>
      <w:r w:rsidRPr="00404895">
        <w:t xml:space="preserve">            </w:t>
      </w:r>
      <w:proofErr w:type="gramStart"/>
      <w:r w:rsidRPr="00404895">
        <w:t>CHECK(</w:t>
      </w:r>
      <w:proofErr w:type="gramEnd"/>
      <w:r w:rsidRPr="00404895">
        <w:t>status IN ('Confirmed', 'Checked-in', 'Complete'))</w:t>
      </w:r>
    </w:p>
    <w:p w14:paraId="7AEE3448" w14:textId="4B36476B" w:rsidR="00404895" w:rsidRDefault="00404895" w:rsidP="00404895">
      <w:pPr>
        <w:pStyle w:val="NoSpacing"/>
      </w:pPr>
      <w:r w:rsidRPr="00404895">
        <w:t>);</w:t>
      </w:r>
    </w:p>
    <w:p w14:paraId="7C5EB114" w14:textId="2D331132" w:rsidR="00E24D8C" w:rsidRDefault="00E24D8C" w:rsidP="00404895">
      <w:pPr>
        <w:pStyle w:val="NoSpacing"/>
      </w:pPr>
    </w:p>
    <w:p w14:paraId="1B276A55" w14:textId="5226F713" w:rsidR="006D73B5" w:rsidRDefault="006D73B5" w:rsidP="00404895">
      <w:pPr>
        <w:pStyle w:val="NoSpacing"/>
      </w:pPr>
    </w:p>
    <w:p w14:paraId="3BE17695" w14:textId="538F146F" w:rsidR="006D73B5" w:rsidRDefault="006D73B5" w:rsidP="00404895">
      <w:pPr>
        <w:pStyle w:val="NoSpacing"/>
      </w:pPr>
    </w:p>
    <w:p w14:paraId="330FCC27" w14:textId="0017C83E" w:rsidR="006D73B5" w:rsidRDefault="006D73B5" w:rsidP="00404895">
      <w:pPr>
        <w:pStyle w:val="NoSpacing"/>
      </w:pPr>
    </w:p>
    <w:p w14:paraId="2B699E5C" w14:textId="0DECECDE" w:rsidR="006D73B5" w:rsidRDefault="006D73B5" w:rsidP="00404895">
      <w:pPr>
        <w:pStyle w:val="NoSpacing"/>
      </w:pPr>
    </w:p>
    <w:p w14:paraId="5547BFAA" w14:textId="3C90AD62" w:rsidR="006D73B5" w:rsidRDefault="006D73B5" w:rsidP="00404895">
      <w:pPr>
        <w:pStyle w:val="NoSpacing"/>
      </w:pPr>
    </w:p>
    <w:p w14:paraId="15584D2A" w14:textId="7794FF73" w:rsidR="006D73B5" w:rsidRDefault="006D73B5" w:rsidP="00404895">
      <w:pPr>
        <w:pStyle w:val="NoSpacing"/>
      </w:pPr>
    </w:p>
    <w:p w14:paraId="2A18CBA6" w14:textId="1449764D" w:rsidR="006D73B5" w:rsidRDefault="006D73B5" w:rsidP="00404895">
      <w:pPr>
        <w:pStyle w:val="NoSpacing"/>
      </w:pPr>
    </w:p>
    <w:p w14:paraId="614C1707" w14:textId="77777777" w:rsidR="006D73B5" w:rsidRDefault="006D73B5" w:rsidP="00404895">
      <w:pPr>
        <w:pStyle w:val="NoSpacing"/>
      </w:pPr>
    </w:p>
    <w:p w14:paraId="76C7FC88" w14:textId="7E619B0B" w:rsidR="00404895" w:rsidRDefault="00404895" w:rsidP="00404895">
      <w:pPr>
        <w:rPr>
          <w:u w:val="single"/>
        </w:rPr>
      </w:pPr>
      <w:r>
        <w:rPr>
          <w:u w:val="single"/>
        </w:rPr>
        <w:lastRenderedPageBreak/>
        <w:t>Sequence</w:t>
      </w:r>
    </w:p>
    <w:p w14:paraId="0185FD4B" w14:textId="3C8EDF57" w:rsidR="000E13F1" w:rsidRDefault="000E13F1" w:rsidP="00404895">
      <w:pPr>
        <w:rPr>
          <w:u w:val="single"/>
        </w:rPr>
      </w:pPr>
      <w:r>
        <w:t>This sequence initiates the booking reference which is used by the driver to verify right to travel:</w:t>
      </w:r>
    </w:p>
    <w:p w14:paraId="355E20DD" w14:textId="77777777" w:rsidR="00404895" w:rsidRPr="00404895" w:rsidRDefault="00404895" w:rsidP="00404895">
      <w:pPr>
        <w:pStyle w:val="NoSpacing"/>
      </w:pPr>
      <w:r w:rsidRPr="00404895">
        <w:t xml:space="preserve">CREATE SEQUENCE </w:t>
      </w:r>
      <w:proofErr w:type="spellStart"/>
      <w:r w:rsidRPr="00404895">
        <w:t>seq_booking_reference</w:t>
      </w:r>
      <w:proofErr w:type="spellEnd"/>
    </w:p>
    <w:p w14:paraId="771F811E" w14:textId="77777777" w:rsidR="00404895" w:rsidRPr="00404895" w:rsidRDefault="00404895" w:rsidP="00404895">
      <w:pPr>
        <w:pStyle w:val="NoSpacing"/>
      </w:pPr>
      <w:r w:rsidRPr="00404895">
        <w:t xml:space="preserve">    START WITH 300</w:t>
      </w:r>
    </w:p>
    <w:p w14:paraId="0EA95D01" w14:textId="77777777" w:rsidR="00404895" w:rsidRPr="00404895" w:rsidRDefault="00404895" w:rsidP="00404895">
      <w:pPr>
        <w:pStyle w:val="NoSpacing"/>
      </w:pPr>
      <w:r w:rsidRPr="00404895">
        <w:t xml:space="preserve">    INCREMENT BY 1</w:t>
      </w:r>
    </w:p>
    <w:p w14:paraId="1261A1A5" w14:textId="77777777" w:rsidR="00404895" w:rsidRPr="00404895" w:rsidRDefault="00404895" w:rsidP="00404895">
      <w:pPr>
        <w:pStyle w:val="NoSpacing"/>
      </w:pPr>
      <w:r w:rsidRPr="00404895">
        <w:t xml:space="preserve">    NOCYCLE</w:t>
      </w:r>
    </w:p>
    <w:p w14:paraId="19CE4379" w14:textId="5A962578" w:rsidR="00404895" w:rsidRDefault="00404895" w:rsidP="00404895">
      <w:pPr>
        <w:pStyle w:val="NoSpacing"/>
      </w:pPr>
      <w:r w:rsidRPr="00404895">
        <w:t xml:space="preserve">    NOCACHE;</w:t>
      </w:r>
    </w:p>
    <w:p w14:paraId="4D285F62" w14:textId="77777777" w:rsidR="00623699" w:rsidRDefault="00623699" w:rsidP="00404895">
      <w:pPr>
        <w:pStyle w:val="NoSpacing"/>
      </w:pPr>
    </w:p>
    <w:p w14:paraId="2864E0F5" w14:textId="254A0BE8" w:rsidR="00404895" w:rsidRDefault="00404895" w:rsidP="00404895">
      <w:pPr>
        <w:rPr>
          <w:u w:val="single"/>
        </w:rPr>
      </w:pPr>
      <w:r>
        <w:rPr>
          <w:u w:val="single"/>
        </w:rPr>
        <w:t>Triggers</w:t>
      </w:r>
    </w:p>
    <w:p w14:paraId="24B778A2" w14:textId="08D59DEB" w:rsidR="000E13F1" w:rsidRDefault="000E13F1" w:rsidP="0045578F">
      <w:r>
        <w:t xml:space="preserve">This trigger </w:t>
      </w:r>
      <w:r w:rsidR="0045578F">
        <w:t>inserts the booking reference when a booking is completed:</w:t>
      </w:r>
    </w:p>
    <w:p w14:paraId="67CFF893" w14:textId="77777777" w:rsidR="00404895" w:rsidRPr="00404895" w:rsidRDefault="00404895" w:rsidP="00404895">
      <w:pPr>
        <w:pStyle w:val="NoSpacing"/>
      </w:pPr>
      <w:r w:rsidRPr="00404895">
        <w:t xml:space="preserve">CREATE OR REPLACE TRIGGER </w:t>
      </w:r>
      <w:proofErr w:type="spellStart"/>
      <w:r w:rsidRPr="00404895">
        <w:t>trg_booking_initialise</w:t>
      </w:r>
      <w:proofErr w:type="spellEnd"/>
    </w:p>
    <w:p w14:paraId="30801950" w14:textId="77777777" w:rsidR="00404895" w:rsidRPr="00404895" w:rsidRDefault="00404895" w:rsidP="00404895">
      <w:pPr>
        <w:pStyle w:val="NoSpacing"/>
      </w:pPr>
      <w:r w:rsidRPr="00404895">
        <w:t>BEFORE INSERT ON bookings FOR EACH ROW</w:t>
      </w:r>
    </w:p>
    <w:p w14:paraId="3D57D9D8" w14:textId="77777777" w:rsidR="00404895" w:rsidRPr="00404895" w:rsidRDefault="00404895" w:rsidP="00404895">
      <w:pPr>
        <w:pStyle w:val="NoSpacing"/>
      </w:pPr>
      <w:r w:rsidRPr="00404895">
        <w:t>BEGIN</w:t>
      </w:r>
    </w:p>
    <w:p w14:paraId="6E4D0DC1" w14:textId="77777777" w:rsidR="00404895" w:rsidRPr="00404895" w:rsidRDefault="00404895" w:rsidP="00404895">
      <w:pPr>
        <w:pStyle w:val="NoSpacing"/>
      </w:pPr>
      <w:r w:rsidRPr="00404895">
        <w:t xml:space="preserve">    SELECT </w:t>
      </w:r>
      <w:proofErr w:type="spellStart"/>
      <w:r w:rsidRPr="00404895">
        <w:t>seq_booking_</w:t>
      </w:r>
      <w:proofErr w:type="gramStart"/>
      <w:r w:rsidRPr="00404895">
        <w:t>reference.nextval</w:t>
      </w:r>
      <w:proofErr w:type="spellEnd"/>
      <w:proofErr w:type="gramEnd"/>
    </w:p>
    <w:p w14:paraId="1D15A099" w14:textId="77777777" w:rsidR="00404895" w:rsidRPr="00404895" w:rsidRDefault="00404895" w:rsidP="00404895">
      <w:pPr>
        <w:pStyle w:val="NoSpacing"/>
      </w:pPr>
      <w:r w:rsidRPr="00404895">
        <w:t xml:space="preserve">    </w:t>
      </w:r>
      <w:proofErr w:type="gramStart"/>
      <w:r w:rsidRPr="00404895">
        <w:t>INTO :</w:t>
      </w:r>
      <w:proofErr w:type="spellStart"/>
      <w:proofErr w:type="gramEnd"/>
      <w:r w:rsidRPr="00404895">
        <w:t>NEW.booking_reference</w:t>
      </w:r>
      <w:proofErr w:type="spellEnd"/>
    </w:p>
    <w:p w14:paraId="61BECE3E" w14:textId="77777777" w:rsidR="00404895" w:rsidRPr="00404895" w:rsidRDefault="00404895" w:rsidP="00404895">
      <w:pPr>
        <w:pStyle w:val="NoSpacing"/>
      </w:pPr>
      <w:r w:rsidRPr="00404895">
        <w:t xml:space="preserve">    FROM </w:t>
      </w:r>
      <w:proofErr w:type="spellStart"/>
      <w:proofErr w:type="gramStart"/>
      <w:r w:rsidRPr="00404895">
        <w:t>sys.dual</w:t>
      </w:r>
      <w:proofErr w:type="spellEnd"/>
      <w:proofErr w:type="gramEnd"/>
      <w:r w:rsidRPr="00404895">
        <w:t>;</w:t>
      </w:r>
    </w:p>
    <w:p w14:paraId="639655B0" w14:textId="4190A5A2" w:rsidR="00404895" w:rsidRDefault="00404895" w:rsidP="00404895">
      <w:pPr>
        <w:pStyle w:val="NoSpacing"/>
      </w:pPr>
      <w:r w:rsidRPr="00404895">
        <w:t>END;</w:t>
      </w:r>
    </w:p>
    <w:p w14:paraId="652F0F38" w14:textId="77777777" w:rsidR="00DF01EE" w:rsidRDefault="00DF01EE" w:rsidP="00404895">
      <w:pPr>
        <w:pStyle w:val="NoSpacing"/>
      </w:pPr>
    </w:p>
    <w:p w14:paraId="43EB6BD9" w14:textId="3A5B79BA" w:rsidR="001A1FA5" w:rsidRDefault="001A1FA5" w:rsidP="001A1FA5">
      <w:pPr>
        <w:pStyle w:val="Heading3"/>
      </w:pPr>
      <w:bookmarkStart w:id="108" w:name="_Toc8066606"/>
      <w:bookmarkStart w:id="109" w:name="_Toc8067060"/>
      <w:bookmarkStart w:id="110" w:name="_Toc8088399"/>
      <w:r>
        <w:t>Booking History</w:t>
      </w:r>
      <w:bookmarkEnd w:id="108"/>
      <w:bookmarkEnd w:id="109"/>
      <w:bookmarkEnd w:id="110"/>
    </w:p>
    <w:p w14:paraId="625997B4" w14:textId="77777777" w:rsidR="00B44FFF" w:rsidRPr="00B44FFF" w:rsidRDefault="00B44FFF" w:rsidP="00B44FFF"/>
    <w:p w14:paraId="496D1CDB" w14:textId="2DA2BDBF" w:rsidR="001A1FA5" w:rsidRDefault="001A1FA5" w:rsidP="001A1FA5">
      <w:pPr>
        <w:rPr>
          <w:u w:val="single"/>
        </w:rPr>
      </w:pPr>
      <w:r>
        <w:rPr>
          <w:u w:val="single"/>
        </w:rPr>
        <w:t>Table</w:t>
      </w:r>
    </w:p>
    <w:p w14:paraId="57560C1F" w14:textId="1E021F83" w:rsidR="00A14514" w:rsidRDefault="00A14514" w:rsidP="00A14514">
      <w:r>
        <w:t>This table stores bookings once they have been completed so that they can be viewed by a customer to see their history:</w:t>
      </w:r>
    </w:p>
    <w:p w14:paraId="22CBF717" w14:textId="77777777" w:rsidR="001A1FA5" w:rsidRPr="001A1FA5" w:rsidRDefault="001A1FA5" w:rsidP="001A1FA5">
      <w:pPr>
        <w:pStyle w:val="NoSpacing"/>
      </w:pPr>
      <w:r w:rsidRPr="001A1FA5">
        <w:t xml:space="preserve">CREATE TABLE </w:t>
      </w:r>
      <w:proofErr w:type="spellStart"/>
      <w:r w:rsidRPr="001A1FA5">
        <w:t>bookings_</w:t>
      </w:r>
      <w:proofErr w:type="gramStart"/>
      <w:r w:rsidRPr="001A1FA5">
        <w:t>history</w:t>
      </w:r>
      <w:proofErr w:type="spellEnd"/>
      <w:r w:rsidRPr="001A1FA5">
        <w:t>(</w:t>
      </w:r>
      <w:proofErr w:type="gramEnd"/>
    </w:p>
    <w:p w14:paraId="05D2FEF5" w14:textId="77777777" w:rsidR="001A1FA5" w:rsidRPr="001A1FA5" w:rsidRDefault="001A1FA5" w:rsidP="001A1FA5">
      <w:pPr>
        <w:pStyle w:val="NoSpacing"/>
      </w:pPr>
      <w:r w:rsidRPr="001A1FA5">
        <w:t xml:space="preserve">    </w:t>
      </w:r>
    </w:p>
    <w:p w14:paraId="0A8BA911" w14:textId="77777777" w:rsidR="001A1FA5" w:rsidRPr="001A1FA5" w:rsidRDefault="001A1FA5" w:rsidP="001A1FA5">
      <w:pPr>
        <w:pStyle w:val="NoSpacing"/>
      </w:pPr>
      <w:r w:rsidRPr="001A1FA5">
        <w:t xml:space="preserve">    </w:t>
      </w:r>
      <w:proofErr w:type="spellStart"/>
      <w:r w:rsidRPr="001A1FA5">
        <w:t>booking_reference</w:t>
      </w:r>
      <w:proofErr w:type="spellEnd"/>
      <w:r w:rsidRPr="001A1FA5">
        <w:t xml:space="preserve"> NUMBER</w:t>
      </w:r>
    </w:p>
    <w:p w14:paraId="2AE19D29" w14:textId="77777777" w:rsidR="001A1FA5" w:rsidRPr="001A1FA5" w:rsidRDefault="001A1FA5" w:rsidP="001A1FA5">
      <w:pPr>
        <w:pStyle w:val="NoSpacing"/>
      </w:pPr>
      <w:r w:rsidRPr="001A1FA5">
        <w:t xml:space="preserve">        CONSTRAINT </w:t>
      </w:r>
      <w:proofErr w:type="spellStart"/>
      <w:r w:rsidRPr="001A1FA5">
        <w:t>bookings_history_booking_reference_pk</w:t>
      </w:r>
      <w:proofErr w:type="spellEnd"/>
      <w:r w:rsidRPr="001A1FA5">
        <w:t xml:space="preserve"> PRIMARY KEY,</w:t>
      </w:r>
    </w:p>
    <w:p w14:paraId="2C56F946" w14:textId="77777777" w:rsidR="001A1FA5" w:rsidRPr="001A1FA5" w:rsidRDefault="001A1FA5" w:rsidP="001A1FA5">
      <w:pPr>
        <w:pStyle w:val="NoSpacing"/>
      </w:pPr>
      <w:r w:rsidRPr="001A1FA5">
        <w:t xml:space="preserve">        </w:t>
      </w:r>
    </w:p>
    <w:p w14:paraId="1FA5C1EE" w14:textId="77777777" w:rsidR="001A1FA5" w:rsidRPr="001A1FA5" w:rsidRDefault="001A1FA5" w:rsidP="001A1FA5">
      <w:pPr>
        <w:pStyle w:val="NoSpacing"/>
      </w:pPr>
      <w:r w:rsidRPr="001A1FA5">
        <w:t xml:space="preserve">    </w:t>
      </w:r>
      <w:proofErr w:type="spellStart"/>
      <w:r w:rsidRPr="001A1FA5">
        <w:t>customer_id</w:t>
      </w:r>
      <w:proofErr w:type="spellEnd"/>
      <w:r w:rsidRPr="001A1FA5">
        <w:t xml:space="preserve"> NUMBER NOT NULL</w:t>
      </w:r>
    </w:p>
    <w:p w14:paraId="350D9696" w14:textId="77777777" w:rsidR="001A1FA5" w:rsidRPr="001A1FA5" w:rsidRDefault="001A1FA5" w:rsidP="001A1FA5">
      <w:pPr>
        <w:pStyle w:val="NoSpacing"/>
      </w:pPr>
      <w:r w:rsidRPr="001A1FA5">
        <w:t xml:space="preserve">        CONSTRAINT </w:t>
      </w:r>
      <w:proofErr w:type="spellStart"/>
      <w:r w:rsidRPr="001A1FA5">
        <w:t>bookings_history_customer_id_fk</w:t>
      </w:r>
      <w:proofErr w:type="spellEnd"/>
      <w:r w:rsidRPr="001A1FA5">
        <w:t xml:space="preserve"> REFERENCES customers (</w:t>
      </w:r>
      <w:proofErr w:type="spellStart"/>
      <w:r w:rsidRPr="001A1FA5">
        <w:t>customer_id</w:t>
      </w:r>
      <w:proofErr w:type="spellEnd"/>
      <w:r w:rsidRPr="001A1FA5">
        <w:t>),</w:t>
      </w:r>
    </w:p>
    <w:p w14:paraId="6556CB23" w14:textId="77777777" w:rsidR="001A1FA5" w:rsidRPr="001A1FA5" w:rsidRDefault="001A1FA5" w:rsidP="001A1FA5">
      <w:pPr>
        <w:pStyle w:val="NoSpacing"/>
      </w:pPr>
      <w:r w:rsidRPr="001A1FA5">
        <w:t xml:space="preserve">        </w:t>
      </w:r>
    </w:p>
    <w:p w14:paraId="4DBBE4F7" w14:textId="77777777" w:rsidR="001A1FA5" w:rsidRPr="001A1FA5" w:rsidRDefault="001A1FA5" w:rsidP="001A1FA5">
      <w:pPr>
        <w:pStyle w:val="NoSpacing"/>
      </w:pPr>
      <w:r w:rsidRPr="001A1FA5">
        <w:lastRenderedPageBreak/>
        <w:t xml:space="preserve">    </w:t>
      </w:r>
      <w:proofErr w:type="spellStart"/>
      <w:r w:rsidRPr="001A1FA5">
        <w:t>journey_id</w:t>
      </w:r>
      <w:proofErr w:type="spellEnd"/>
      <w:r w:rsidRPr="001A1FA5">
        <w:t xml:space="preserve"> NUMBER</w:t>
      </w:r>
    </w:p>
    <w:p w14:paraId="3C4BBD1C" w14:textId="77777777" w:rsidR="001A1FA5" w:rsidRPr="001A1FA5" w:rsidRDefault="001A1FA5" w:rsidP="001A1FA5">
      <w:pPr>
        <w:pStyle w:val="NoSpacing"/>
      </w:pPr>
      <w:r w:rsidRPr="001A1FA5">
        <w:t xml:space="preserve">        CONSTRAINT </w:t>
      </w:r>
      <w:proofErr w:type="spellStart"/>
      <w:r w:rsidRPr="001A1FA5">
        <w:t>bookings_history_journey_id_nn</w:t>
      </w:r>
      <w:proofErr w:type="spellEnd"/>
      <w:r w:rsidRPr="001A1FA5">
        <w:t xml:space="preserve"> NOT NULL,</w:t>
      </w:r>
    </w:p>
    <w:p w14:paraId="40A2ABCC" w14:textId="77777777" w:rsidR="001A1FA5" w:rsidRPr="001A1FA5" w:rsidRDefault="001A1FA5" w:rsidP="001A1FA5">
      <w:pPr>
        <w:pStyle w:val="NoSpacing"/>
      </w:pPr>
      <w:r w:rsidRPr="001A1FA5">
        <w:t xml:space="preserve">        </w:t>
      </w:r>
    </w:p>
    <w:p w14:paraId="3BA575AB" w14:textId="77777777" w:rsidR="001A1FA5" w:rsidRPr="001A1FA5" w:rsidRDefault="001A1FA5" w:rsidP="001A1FA5">
      <w:pPr>
        <w:pStyle w:val="NoSpacing"/>
      </w:pPr>
      <w:r w:rsidRPr="001A1FA5">
        <w:t xml:space="preserve">    </w:t>
      </w:r>
      <w:proofErr w:type="spellStart"/>
      <w:r w:rsidRPr="001A1FA5">
        <w:t>departing_stop</w:t>
      </w:r>
      <w:proofErr w:type="spellEnd"/>
      <w:r w:rsidRPr="001A1FA5">
        <w:t xml:space="preserve"> NUMBER</w:t>
      </w:r>
    </w:p>
    <w:p w14:paraId="55A002AD" w14:textId="77777777" w:rsidR="001A1FA5" w:rsidRPr="001A1FA5" w:rsidRDefault="001A1FA5" w:rsidP="001A1FA5">
      <w:pPr>
        <w:pStyle w:val="NoSpacing"/>
      </w:pPr>
      <w:r w:rsidRPr="001A1FA5">
        <w:t xml:space="preserve">        CONSTRAINT </w:t>
      </w:r>
      <w:proofErr w:type="spellStart"/>
      <w:r w:rsidRPr="001A1FA5">
        <w:t>bookings_history_departing_stop_nn</w:t>
      </w:r>
      <w:proofErr w:type="spellEnd"/>
      <w:r w:rsidRPr="001A1FA5">
        <w:t xml:space="preserve"> NOT NULL,</w:t>
      </w:r>
    </w:p>
    <w:p w14:paraId="769393B7" w14:textId="77777777" w:rsidR="001A1FA5" w:rsidRPr="001A1FA5" w:rsidRDefault="001A1FA5" w:rsidP="001A1FA5">
      <w:pPr>
        <w:pStyle w:val="NoSpacing"/>
      </w:pPr>
      <w:r w:rsidRPr="001A1FA5">
        <w:t xml:space="preserve">        </w:t>
      </w:r>
    </w:p>
    <w:p w14:paraId="1696D0C3" w14:textId="77777777" w:rsidR="001A1FA5" w:rsidRPr="001A1FA5" w:rsidRDefault="001A1FA5" w:rsidP="001A1FA5">
      <w:pPr>
        <w:pStyle w:val="NoSpacing"/>
      </w:pPr>
      <w:r w:rsidRPr="001A1FA5">
        <w:t xml:space="preserve">    </w:t>
      </w:r>
      <w:proofErr w:type="spellStart"/>
      <w:r w:rsidRPr="001A1FA5">
        <w:t>arrival_stop</w:t>
      </w:r>
      <w:proofErr w:type="spellEnd"/>
      <w:r w:rsidRPr="001A1FA5">
        <w:t xml:space="preserve"> NUMBER</w:t>
      </w:r>
    </w:p>
    <w:p w14:paraId="32D3974A" w14:textId="77777777" w:rsidR="001A1FA5" w:rsidRPr="001A1FA5" w:rsidRDefault="001A1FA5" w:rsidP="001A1FA5">
      <w:pPr>
        <w:pStyle w:val="NoSpacing"/>
      </w:pPr>
      <w:r w:rsidRPr="001A1FA5">
        <w:t xml:space="preserve">        CONSTRAINT </w:t>
      </w:r>
      <w:proofErr w:type="spellStart"/>
      <w:r w:rsidRPr="001A1FA5">
        <w:t>bookings_history_arrival_stop_nn</w:t>
      </w:r>
      <w:proofErr w:type="spellEnd"/>
      <w:r w:rsidRPr="001A1FA5">
        <w:t xml:space="preserve"> NOT NULL,</w:t>
      </w:r>
    </w:p>
    <w:p w14:paraId="7A5FD289" w14:textId="77777777" w:rsidR="001A1FA5" w:rsidRPr="001A1FA5" w:rsidRDefault="001A1FA5" w:rsidP="001A1FA5">
      <w:pPr>
        <w:pStyle w:val="NoSpacing"/>
      </w:pPr>
      <w:r w:rsidRPr="001A1FA5">
        <w:t xml:space="preserve">        </w:t>
      </w:r>
    </w:p>
    <w:p w14:paraId="491CDE1C" w14:textId="77777777" w:rsidR="001A1FA5" w:rsidRPr="001A1FA5" w:rsidRDefault="001A1FA5" w:rsidP="001A1FA5">
      <w:pPr>
        <w:pStyle w:val="NoSpacing"/>
      </w:pPr>
      <w:r w:rsidRPr="001A1FA5">
        <w:t xml:space="preserve">    </w:t>
      </w:r>
      <w:proofErr w:type="spellStart"/>
      <w:r w:rsidRPr="001A1FA5">
        <w:t>booked_datetime</w:t>
      </w:r>
      <w:proofErr w:type="spellEnd"/>
      <w:r w:rsidRPr="001A1FA5">
        <w:t xml:space="preserve"> DATE</w:t>
      </w:r>
    </w:p>
    <w:p w14:paraId="7381BA40" w14:textId="77777777" w:rsidR="001A1FA5" w:rsidRPr="001A1FA5" w:rsidRDefault="001A1FA5" w:rsidP="001A1FA5">
      <w:pPr>
        <w:pStyle w:val="NoSpacing"/>
      </w:pPr>
      <w:r w:rsidRPr="001A1FA5">
        <w:t xml:space="preserve">        CONSTRAINT </w:t>
      </w:r>
      <w:proofErr w:type="spellStart"/>
      <w:r w:rsidRPr="001A1FA5">
        <w:t>bookings_history_booked_datetime_nn</w:t>
      </w:r>
      <w:proofErr w:type="spellEnd"/>
      <w:r w:rsidRPr="001A1FA5">
        <w:t xml:space="preserve"> NOT NULL,</w:t>
      </w:r>
    </w:p>
    <w:p w14:paraId="52D32089" w14:textId="77777777" w:rsidR="001A1FA5" w:rsidRPr="001A1FA5" w:rsidRDefault="001A1FA5" w:rsidP="001A1FA5">
      <w:pPr>
        <w:pStyle w:val="NoSpacing"/>
      </w:pPr>
      <w:r w:rsidRPr="001A1FA5">
        <w:t xml:space="preserve">        </w:t>
      </w:r>
    </w:p>
    <w:p w14:paraId="08940835" w14:textId="77777777" w:rsidR="001A1FA5" w:rsidRPr="001A1FA5" w:rsidRDefault="001A1FA5" w:rsidP="001A1FA5">
      <w:pPr>
        <w:pStyle w:val="NoSpacing"/>
      </w:pPr>
      <w:r w:rsidRPr="001A1FA5">
        <w:t xml:space="preserve">    </w:t>
      </w:r>
      <w:proofErr w:type="spellStart"/>
      <w:r w:rsidRPr="001A1FA5">
        <w:t>passengers_senior</w:t>
      </w:r>
      <w:proofErr w:type="spellEnd"/>
      <w:r w:rsidRPr="001A1FA5">
        <w:t xml:space="preserve"> NUMBER</w:t>
      </w:r>
    </w:p>
    <w:p w14:paraId="320B83F7" w14:textId="77777777" w:rsidR="001A1FA5" w:rsidRPr="001A1FA5" w:rsidRDefault="001A1FA5" w:rsidP="001A1FA5">
      <w:pPr>
        <w:pStyle w:val="NoSpacing"/>
      </w:pPr>
      <w:r w:rsidRPr="001A1FA5">
        <w:t xml:space="preserve">        CONSTRAINT </w:t>
      </w:r>
      <w:proofErr w:type="spellStart"/>
      <w:r w:rsidRPr="001A1FA5">
        <w:t>bookings_history_passengers_senior_nn</w:t>
      </w:r>
      <w:proofErr w:type="spellEnd"/>
      <w:r w:rsidRPr="001A1FA5">
        <w:t xml:space="preserve"> NOT NULL,</w:t>
      </w:r>
    </w:p>
    <w:p w14:paraId="7ED262BC" w14:textId="77777777" w:rsidR="001A1FA5" w:rsidRPr="001A1FA5" w:rsidRDefault="001A1FA5" w:rsidP="001A1FA5">
      <w:pPr>
        <w:pStyle w:val="NoSpacing"/>
      </w:pPr>
      <w:r w:rsidRPr="001A1FA5">
        <w:t xml:space="preserve">        </w:t>
      </w:r>
    </w:p>
    <w:p w14:paraId="6822B57D" w14:textId="77777777" w:rsidR="001A1FA5" w:rsidRPr="001A1FA5" w:rsidRDefault="001A1FA5" w:rsidP="001A1FA5">
      <w:pPr>
        <w:pStyle w:val="NoSpacing"/>
      </w:pPr>
      <w:r w:rsidRPr="001A1FA5">
        <w:t xml:space="preserve">    </w:t>
      </w:r>
      <w:proofErr w:type="spellStart"/>
      <w:r w:rsidRPr="001A1FA5">
        <w:t>passengers_adult</w:t>
      </w:r>
      <w:proofErr w:type="spellEnd"/>
      <w:r w:rsidRPr="001A1FA5">
        <w:t xml:space="preserve"> NUMBER</w:t>
      </w:r>
    </w:p>
    <w:p w14:paraId="16996B88" w14:textId="77777777" w:rsidR="001A1FA5" w:rsidRPr="001A1FA5" w:rsidRDefault="001A1FA5" w:rsidP="001A1FA5">
      <w:pPr>
        <w:pStyle w:val="NoSpacing"/>
      </w:pPr>
      <w:r w:rsidRPr="001A1FA5">
        <w:t xml:space="preserve">        CONSTRAINT </w:t>
      </w:r>
      <w:proofErr w:type="spellStart"/>
      <w:r w:rsidRPr="001A1FA5">
        <w:t>bookings_history_passengers_adult_nn</w:t>
      </w:r>
      <w:proofErr w:type="spellEnd"/>
      <w:r w:rsidRPr="001A1FA5">
        <w:t xml:space="preserve"> NOT NULL,</w:t>
      </w:r>
    </w:p>
    <w:p w14:paraId="16BF0232" w14:textId="77777777" w:rsidR="001A1FA5" w:rsidRPr="001A1FA5" w:rsidRDefault="001A1FA5" w:rsidP="001A1FA5">
      <w:pPr>
        <w:pStyle w:val="NoSpacing"/>
      </w:pPr>
      <w:r w:rsidRPr="001A1FA5">
        <w:t xml:space="preserve">        </w:t>
      </w:r>
    </w:p>
    <w:p w14:paraId="38C3FE13" w14:textId="77777777" w:rsidR="001A1FA5" w:rsidRPr="001A1FA5" w:rsidRDefault="001A1FA5" w:rsidP="001A1FA5">
      <w:pPr>
        <w:pStyle w:val="NoSpacing"/>
      </w:pPr>
      <w:r w:rsidRPr="001A1FA5">
        <w:t xml:space="preserve">    </w:t>
      </w:r>
      <w:proofErr w:type="spellStart"/>
      <w:r w:rsidRPr="001A1FA5">
        <w:t>passengers_teenager</w:t>
      </w:r>
      <w:proofErr w:type="spellEnd"/>
      <w:r w:rsidRPr="001A1FA5">
        <w:t xml:space="preserve"> NUMBER</w:t>
      </w:r>
    </w:p>
    <w:p w14:paraId="51F6E46F" w14:textId="77777777" w:rsidR="001A1FA5" w:rsidRPr="001A1FA5" w:rsidRDefault="001A1FA5" w:rsidP="001A1FA5">
      <w:pPr>
        <w:pStyle w:val="NoSpacing"/>
      </w:pPr>
      <w:r w:rsidRPr="001A1FA5">
        <w:t xml:space="preserve">        CONSTRAINT </w:t>
      </w:r>
      <w:proofErr w:type="spellStart"/>
      <w:r w:rsidRPr="001A1FA5">
        <w:t>bookings_history_passengers_teenager_nn</w:t>
      </w:r>
      <w:proofErr w:type="spellEnd"/>
      <w:r w:rsidRPr="001A1FA5">
        <w:t xml:space="preserve"> NOT NULL,</w:t>
      </w:r>
    </w:p>
    <w:p w14:paraId="07A665BF" w14:textId="77777777" w:rsidR="001A1FA5" w:rsidRPr="001A1FA5" w:rsidRDefault="001A1FA5" w:rsidP="001A1FA5">
      <w:pPr>
        <w:pStyle w:val="NoSpacing"/>
      </w:pPr>
      <w:r w:rsidRPr="001A1FA5">
        <w:t xml:space="preserve">        </w:t>
      </w:r>
    </w:p>
    <w:p w14:paraId="159A07B0" w14:textId="77777777" w:rsidR="001A1FA5" w:rsidRPr="001A1FA5" w:rsidRDefault="001A1FA5" w:rsidP="001A1FA5">
      <w:pPr>
        <w:pStyle w:val="NoSpacing"/>
      </w:pPr>
      <w:r w:rsidRPr="001A1FA5">
        <w:t xml:space="preserve">    </w:t>
      </w:r>
      <w:proofErr w:type="spellStart"/>
      <w:r w:rsidRPr="001A1FA5">
        <w:t>passengers_infant</w:t>
      </w:r>
      <w:proofErr w:type="spellEnd"/>
      <w:r w:rsidRPr="001A1FA5">
        <w:t xml:space="preserve"> NUMBER</w:t>
      </w:r>
    </w:p>
    <w:p w14:paraId="5125A05C" w14:textId="77777777" w:rsidR="001A1FA5" w:rsidRPr="001A1FA5" w:rsidRDefault="001A1FA5" w:rsidP="001A1FA5">
      <w:pPr>
        <w:pStyle w:val="NoSpacing"/>
      </w:pPr>
      <w:r w:rsidRPr="001A1FA5">
        <w:t xml:space="preserve">        CONSTRAINT </w:t>
      </w:r>
      <w:proofErr w:type="spellStart"/>
      <w:r w:rsidRPr="001A1FA5">
        <w:t>bookings_history_passengers_infant_nn</w:t>
      </w:r>
      <w:proofErr w:type="spellEnd"/>
      <w:r w:rsidRPr="001A1FA5">
        <w:t xml:space="preserve"> NOT NULL,</w:t>
      </w:r>
    </w:p>
    <w:p w14:paraId="2B85D6D2" w14:textId="77777777" w:rsidR="001A1FA5" w:rsidRPr="001A1FA5" w:rsidRDefault="001A1FA5" w:rsidP="001A1FA5">
      <w:pPr>
        <w:pStyle w:val="NoSpacing"/>
      </w:pPr>
      <w:r w:rsidRPr="001A1FA5">
        <w:t xml:space="preserve">        </w:t>
      </w:r>
    </w:p>
    <w:p w14:paraId="488EF142" w14:textId="77777777" w:rsidR="001A1FA5" w:rsidRPr="001A1FA5" w:rsidRDefault="001A1FA5" w:rsidP="001A1FA5">
      <w:pPr>
        <w:pStyle w:val="NoSpacing"/>
      </w:pPr>
      <w:r w:rsidRPr="001A1FA5">
        <w:t xml:space="preserve">    </w:t>
      </w:r>
      <w:proofErr w:type="spellStart"/>
      <w:r w:rsidRPr="001A1FA5">
        <w:t>amount_paid</w:t>
      </w:r>
      <w:proofErr w:type="spellEnd"/>
      <w:r w:rsidRPr="001A1FA5">
        <w:t xml:space="preserve"> </w:t>
      </w:r>
      <w:proofErr w:type="gramStart"/>
      <w:r w:rsidRPr="001A1FA5">
        <w:t>NUMBER(</w:t>
      </w:r>
      <w:proofErr w:type="gramEnd"/>
      <w:r w:rsidRPr="001A1FA5">
        <w:t xml:space="preserve">6, 2) </w:t>
      </w:r>
    </w:p>
    <w:p w14:paraId="2ECA48F2" w14:textId="77777777" w:rsidR="001A1FA5" w:rsidRPr="001A1FA5" w:rsidRDefault="001A1FA5" w:rsidP="001A1FA5">
      <w:pPr>
        <w:pStyle w:val="NoSpacing"/>
      </w:pPr>
      <w:r w:rsidRPr="001A1FA5">
        <w:t xml:space="preserve">        CONSTRAINT </w:t>
      </w:r>
      <w:proofErr w:type="spellStart"/>
      <w:r w:rsidRPr="001A1FA5">
        <w:t>bookings_history_amount_paid_nn</w:t>
      </w:r>
      <w:proofErr w:type="spellEnd"/>
      <w:r w:rsidRPr="001A1FA5">
        <w:t xml:space="preserve"> NOT NULL,</w:t>
      </w:r>
    </w:p>
    <w:p w14:paraId="215D28D5" w14:textId="77777777" w:rsidR="001A1FA5" w:rsidRPr="001A1FA5" w:rsidRDefault="001A1FA5" w:rsidP="001A1FA5">
      <w:pPr>
        <w:pStyle w:val="NoSpacing"/>
      </w:pPr>
      <w:r w:rsidRPr="001A1FA5">
        <w:t xml:space="preserve">        </w:t>
      </w:r>
    </w:p>
    <w:p w14:paraId="0DF440B5" w14:textId="77777777" w:rsidR="001A1FA5" w:rsidRPr="001A1FA5" w:rsidRDefault="001A1FA5" w:rsidP="001A1FA5">
      <w:pPr>
        <w:pStyle w:val="NoSpacing"/>
      </w:pPr>
      <w:r w:rsidRPr="001A1FA5">
        <w:t xml:space="preserve">    </w:t>
      </w:r>
      <w:proofErr w:type="spellStart"/>
      <w:r w:rsidRPr="001A1FA5">
        <w:t>amount_of_people</w:t>
      </w:r>
      <w:proofErr w:type="spellEnd"/>
      <w:r w:rsidRPr="001A1FA5">
        <w:t xml:space="preserve"> NUMBER</w:t>
      </w:r>
    </w:p>
    <w:p w14:paraId="6E63249C" w14:textId="77777777" w:rsidR="001A1FA5" w:rsidRPr="001A1FA5" w:rsidRDefault="001A1FA5" w:rsidP="001A1FA5">
      <w:pPr>
        <w:pStyle w:val="NoSpacing"/>
      </w:pPr>
      <w:r w:rsidRPr="001A1FA5">
        <w:t xml:space="preserve">        CONSTRAINT </w:t>
      </w:r>
      <w:proofErr w:type="spellStart"/>
      <w:r w:rsidRPr="001A1FA5">
        <w:t>bookings_history_amount_of_people</w:t>
      </w:r>
      <w:proofErr w:type="spellEnd"/>
      <w:r w:rsidRPr="001A1FA5">
        <w:t xml:space="preserve"> NOT NULL,</w:t>
      </w:r>
    </w:p>
    <w:p w14:paraId="6C807219" w14:textId="77777777" w:rsidR="001A1FA5" w:rsidRPr="001A1FA5" w:rsidRDefault="001A1FA5" w:rsidP="001A1FA5">
      <w:pPr>
        <w:pStyle w:val="NoSpacing"/>
      </w:pPr>
      <w:r w:rsidRPr="001A1FA5">
        <w:t xml:space="preserve">        </w:t>
      </w:r>
    </w:p>
    <w:p w14:paraId="16A62BFC" w14:textId="77777777" w:rsidR="001A1FA5" w:rsidRPr="001A1FA5" w:rsidRDefault="001A1FA5" w:rsidP="001A1FA5">
      <w:pPr>
        <w:pStyle w:val="NoSpacing"/>
      </w:pPr>
      <w:r w:rsidRPr="001A1FA5">
        <w:t xml:space="preserve">    status </w:t>
      </w:r>
      <w:proofErr w:type="gramStart"/>
      <w:r w:rsidRPr="001A1FA5">
        <w:t>NUMBER(</w:t>
      </w:r>
      <w:proofErr w:type="gramEnd"/>
      <w:r w:rsidRPr="001A1FA5">
        <w:t>1)</w:t>
      </w:r>
    </w:p>
    <w:p w14:paraId="7FF2229B" w14:textId="77777777" w:rsidR="001A1FA5" w:rsidRPr="001A1FA5" w:rsidRDefault="001A1FA5" w:rsidP="001A1FA5">
      <w:pPr>
        <w:pStyle w:val="NoSpacing"/>
      </w:pPr>
      <w:r w:rsidRPr="001A1FA5">
        <w:t xml:space="preserve">        CONSTRAINT </w:t>
      </w:r>
      <w:proofErr w:type="spellStart"/>
      <w:r w:rsidRPr="001A1FA5">
        <w:t>bookings_history_status</w:t>
      </w:r>
      <w:proofErr w:type="spellEnd"/>
      <w:r w:rsidRPr="001A1FA5">
        <w:t xml:space="preserve"> NOT NULL</w:t>
      </w:r>
    </w:p>
    <w:p w14:paraId="78FB8351" w14:textId="4F4006E0" w:rsidR="00AB6424" w:rsidRDefault="001A1FA5" w:rsidP="001A1FA5">
      <w:pPr>
        <w:pStyle w:val="NoSpacing"/>
      </w:pPr>
      <w:r w:rsidRPr="001A1FA5">
        <w:t xml:space="preserve">); </w:t>
      </w:r>
    </w:p>
    <w:p w14:paraId="66549671" w14:textId="77777777" w:rsidR="00AB6424" w:rsidRDefault="00AB6424" w:rsidP="001A1FA5">
      <w:pPr>
        <w:pStyle w:val="NoSpacing"/>
      </w:pPr>
    </w:p>
    <w:p w14:paraId="4C55FE33" w14:textId="34786D2D" w:rsidR="001A1FA5" w:rsidRDefault="001A1FA5" w:rsidP="001A1FA5">
      <w:pPr>
        <w:pStyle w:val="Heading3"/>
      </w:pPr>
      <w:bookmarkStart w:id="111" w:name="_Toc8066607"/>
      <w:bookmarkStart w:id="112" w:name="_Toc8067061"/>
      <w:bookmarkStart w:id="113" w:name="_Toc8088400"/>
      <w:r>
        <w:lastRenderedPageBreak/>
        <w:t>Replacements</w:t>
      </w:r>
      <w:bookmarkEnd w:id="111"/>
      <w:bookmarkEnd w:id="112"/>
      <w:bookmarkEnd w:id="113"/>
    </w:p>
    <w:p w14:paraId="0B011A1D" w14:textId="77777777" w:rsidR="00C776CC" w:rsidRPr="00C776CC" w:rsidRDefault="00C776CC" w:rsidP="00C776CC"/>
    <w:p w14:paraId="14975279" w14:textId="512356BA" w:rsidR="001A1FA5" w:rsidRDefault="001A1FA5" w:rsidP="001A1FA5">
      <w:pPr>
        <w:rPr>
          <w:u w:val="single"/>
        </w:rPr>
      </w:pPr>
      <w:r w:rsidRPr="001A1FA5">
        <w:rPr>
          <w:u w:val="single"/>
        </w:rPr>
        <w:t xml:space="preserve">Table </w:t>
      </w:r>
    </w:p>
    <w:p w14:paraId="53C30652" w14:textId="45A6E6B8" w:rsidR="00A14514" w:rsidRDefault="00A14514" w:rsidP="00A14514">
      <w:r>
        <w:t xml:space="preserve">This table stores replacement coach details so it is clear what coach and which driver has been </w:t>
      </w:r>
      <w:proofErr w:type="gramStart"/>
      <w:r>
        <w:t>assign</w:t>
      </w:r>
      <w:proofErr w:type="gramEnd"/>
      <w:r>
        <w:t xml:space="preserve"> to resolve the issue:</w:t>
      </w:r>
    </w:p>
    <w:p w14:paraId="3F353A3F" w14:textId="77777777" w:rsidR="00406208" w:rsidRPr="00406208" w:rsidRDefault="00406208" w:rsidP="00406208">
      <w:pPr>
        <w:pStyle w:val="NoSpacing"/>
      </w:pPr>
      <w:r w:rsidRPr="00406208">
        <w:t xml:space="preserve">CREATE TABLE </w:t>
      </w:r>
      <w:proofErr w:type="gramStart"/>
      <w:r w:rsidRPr="00406208">
        <w:t>replacements(</w:t>
      </w:r>
      <w:proofErr w:type="gramEnd"/>
    </w:p>
    <w:p w14:paraId="78086138" w14:textId="77777777" w:rsidR="00406208" w:rsidRPr="00406208" w:rsidRDefault="00406208" w:rsidP="00406208">
      <w:pPr>
        <w:pStyle w:val="NoSpacing"/>
      </w:pPr>
    </w:p>
    <w:p w14:paraId="7486957B" w14:textId="77777777" w:rsidR="00406208" w:rsidRPr="00406208" w:rsidRDefault="00406208" w:rsidP="00406208">
      <w:pPr>
        <w:pStyle w:val="NoSpacing"/>
      </w:pPr>
      <w:r w:rsidRPr="00406208">
        <w:t xml:space="preserve">    </w:t>
      </w:r>
      <w:proofErr w:type="spellStart"/>
      <w:r w:rsidRPr="00406208">
        <w:t>replacement_id</w:t>
      </w:r>
      <w:proofErr w:type="spellEnd"/>
      <w:r w:rsidRPr="00406208">
        <w:t xml:space="preserve"> NUMBER </w:t>
      </w:r>
    </w:p>
    <w:p w14:paraId="6A217E80" w14:textId="77777777" w:rsidR="00406208" w:rsidRPr="00406208" w:rsidRDefault="00406208" w:rsidP="00406208">
      <w:pPr>
        <w:pStyle w:val="NoSpacing"/>
      </w:pPr>
      <w:r w:rsidRPr="00406208">
        <w:t xml:space="preserve">        CONSTRAINT </w:t>
      </w:r>
      <w:proofErr w:type="spellStart"/>
      <w:r w:rsidRPr="00406208">
        <w:t>replacements_replacement_id_pk</w:t>
      </w:r>
      <w:proofErr w:type="spellEnd"/>
      <w:r w:rsidRPr="00406208">
        <w:t xml:space="preserve"> PRIMARY KEY,</w:t>
      </w:r>
    </w:p>
    <w:p w14:paraId="21FEE738" w14:textId="77777777" w:rsidR="00406208" w:rsidRPr="00406208" w:rsidRDefault="00406208" w:rsidP="00406208">
      <w:pPr>
        <w:pStyle w:val="NoSpacing"/>
      </w:pPr>
      <w:r w:rsidRPr="00406208">
        <w:t xml:space="preserve">        </w:t>
      </w:r>
    </w:p>
    <w:p w14:paraId="4AF90657" w14:textId="77777777" w:rsidR="00406208" w:rsidRPr="00406208" w:rsidRDefault="00406208" w:rsidP="00406208">
      <w:pPr>
        <w:pStyle w:val="NoSpacing"/>
      </w:pPr>
      <w:r w:rsidRPr="00406208">
        <w:t xml:space="preserve">    </w:t>
      </w:r>
      <w:proofErr w:type="spellStart"/>
      <w:r w:rsidRPr="00406208">
        <w:t>journey_id</w:t>
      </w:r>
      <w:proofErr w:type="spellEnd"/>
      <w:r w:rsidRPr="00406208">
        <w:t xml:space="preserve"> NUMBER NOT NULL</w:t>
      </w:r>
    </w:p>
    <w:p w14:paraId="4E751DE2" w14:textId="77777777" w:rsidR="00406208" w:rsidRPr="00406208" w:rsidRDefault="00406208" w:rsidP="00406208">
      <w:pPr>
        <w:pStyle w:val="NoSpacing"/>
      </w:pPr>
      <w:r w:rsidRPr="00406208">
        <w:t xml:space="preserve">        CONSTRAINT </w:t>
      </w:r>
      <w:proofErr w:type="spellStart"/>
      <w:r w:rsidRPr="00406208">
        <w:t>replacements_journey_id_fk</w:t>
      </w:r>
      <w:proofErr w:type="spellEnd"/>
      <w:r w:rsidRPr="00406208">
        <w:t xml:space="preserve"> REFERENCES journeys (</w:t>
      </w:r>
      <w:proofErr w:type="spellStart"/>
      <w:r w:rsidRPr="00406208">
        <w:t>journey_id</w:t>
      </w:r>
      <w:proofErr w:type="spellEnd"/>
      <w:r w:rsidRPr="00406208">
        <w:t>),</w:t>
      </w:r>
    </w:p>
    <w:p w14:paraId="7E083E9D" w14:textId="77777777" w:rsidR="00406208" w:rsidRPr="00406208" w:rsidRDefault="00406208" w:rsidP="00406208">
      <w:pPr>
        <w:pStyle w:val="NoSpacing"/>
      </w:pPr>
      <w:r w:rsidRPr="00406208">
        <w:t xml:space="preserve">        </w:t>
      </w:r>
    </w:p>
    <w:p w14:paraId="1D57133C" w14:textId="77777777" w:rsidR="00406208" w:rsidRPr="00406208" w:rsidRDefault="00406208" w:rsidP="00406208">
      <w:pPr>
        <w:pStyle w:val="NoSpacing"/>
      </w:pPr>
      <w:r w:rsidRPr="00406208">
        <w:t xml:space="preserve">    </w:t>
      </w:r>
      <w:proofErr w:type="spellStart"/>
      <w:r w:rsidRPr="00406208">
        <w:t>coach_id</w:t>
      </w:r>
      <w:proofErr w:type="spellEnd"/>
      <w:r w:rsidRPr="00406208">
        <w:t xml:space="preserve"> NUMBER NOT NULL</w:t>
      </w:r>
    </w:p>
    <w:p w14:paraId="3089A490" w14:textId="77777777" w:rsidR="00406208" w:rsidRPr="00406208" w:rsidRDefault="00406208" w:rsidP="00406208">
      <w:pPr>
        <w:pStyle w:val="NoSpacing"/>
      </w:pPr>
      <w:r w:rsidRPr="00406208">
        <w:t xml:space="preserve">        CONSTRAINT </w:t>
      </w:r>
      <w:proofErr w:type="spellStart"/>
      <w:r w:rsidRPr="00406208">
        <w:t>replacements_coach_id_fk</w:t>
      </w:r>
      <w:proofErr w:type="spellEnd"/>
      <w:r w:rsidRPr="00406208">
        <w:t xml:space="preserve"> REFERENCES coaches (</w:t>
      </w:r>
      <w:proofErr w:type="spellStart"/>
      <w:r w:rsidRPr="00406208">
        <w:t>coach_id</w:t>
      </w:r>
      <w:proofErr w:type="spellEnd"/>
      <w:r w:rsidRPr="00406208">
        <w:t>),</w:t>
      </w:r>
    </w:p>
    <w:p w14:paraId="2B7AF1E5" w14:textId="77777777" w:rsidR="00406208" w:rsidRPr="00406208" w:rsidRDefault="00406208" w:rsidP="00406208">
      <w:pPr>
        <w:pStyle w:val="NoSpacing"/>
      </w:pPr>
      <w:r w:rsidRPr="00406208">
        <w:t xml:space="preserve">        </w:t>
      </w:r>
    </w:p>
    <w:p w14:paraId="269E9FE8" w14:textId="77777777" w:rsidR="00406208" w:rsidRPr="00406208" w:rsidRDefault="00406208" w:rsidP="00406208">
      <w:pPr>
        <w:pStyle w:val="NoSpacing"/>
      </w:pPr>
      <w:r w:rsidRPr="00406208">
        <w:t xml:space="preserve">    </w:t>
      </w:r>
      <w:proofErr w:type="spellStart"/>
      <w:r w:rsidRPr="00406208">
        <w:t>shift_id</w:t>
      </w:r>
      <w:proofErr w:type="spellEnd"/>
      <w:r w:rsidRPr="00406208">
        <w:t xml:space="preserve"> NUMBER NOT NULL</w:t>
      </w:r>
    </w:p>
    <w:p w14:paraId="2E694639" w14:textId="77777777" w:rsidR="00406208" w:rsidRPr="00406208" w:rsidRDefault="00406208" w:rsidP="00406208">
      <w:pPr>
        <w:pStyle w:val="NoSpacing"/>
      </w:pPr>
      <w:r w:rsidRPr="00406208">
        <w:t xml:space="preserve">        CONSTRAINT </w:t>
      </w:r>
      <w:proofErr w:type="spellStart"/>
      <w:r w:rsidRPr="00406208">
        <w:t>replacements_shift_id_fk</w:t>
      </w:r>
      <w:proofErr w:type="spellEnd"/>
      <w:r w:rsidRPr="00406208">
        <w:t xml:space="preserve"> REFERENCES shifts (</w:t>
      </w:r>
      <w:proofErr w:type="spellStart"/>
      <w:r w:rsidRPr="00406208">
        <w:t>shift_id</w:t>
      </w:r>
      <w:proofErr w:type="spellEnd"/>
      <w:r w:rsidRPr="00406208">
        <w:t>),</w:t>
      </w:r>
    </w:p>
    <w:p w14:paraId="17B7C25D" w14:textId="77777777" w:rsidR="00406208" w:rsidRPr="00406208" w:rsidRDefault="00406208" w:rsidP="00406208">
      <w:pPr>
        <w:pStyle w:val="NoSpacing"/>
      </w:pPr>
      <w:r w:rsidRPr="00406208">
        <w:t xml:space="preserve">        </w:t>
      </w:r>
    </w:p>
    <w:p w14:paraId="7FA83276" w14:textId="77777777" w:rsidR="00406208" w:rsidRPr="00406208" w:rsidRDefault="00406208" w:rsidP="00406208">
      <w:pPr>
        <w:pStyle w:val="NoSpacing"/>
      </w:pPr>
      <w:r w:rsidRPr="00406208">
        <w:t xml:space="preserve">    </w:t>
      </w:r>
      <w:proofErr w:type="spellStart"/>
      <w:r w:rsidRPr="00406208">
        <w:t>requested_datetime</w:t>
      </w:r>
      <w:proofErr w:type="spellEnd"/>
      <w:r w:rsidRPr="00406208">
        <w:t xml:space="preserve"> DATE </w:t>
      </w:r>
    </w:p>
    <w:p w14:paraId="72A4E069" w14:textId="77777777" w:rsidR="00406208" w:rsidRPr="00406208" w:rsidRDefault="00406208" w:rsidP="00406208">
      <w:pPr>
        <w:pStyle w:val="NoSpacing"/>
      </w:pPr>
      <w:r w:rsidRPr="00406208">
        <w:t xml:space="preserve">        CONSTRAINT </w:t>
      </w:r>
      <w:proofErr w:type="spellStart"/>
      <w:r w:rsidRPr="00406208">
        <w:t>replacements_request_datetime_nn</w:t>
      </w:r>
      <w:proofErr w:type="spellEnd"/>
      <w:r w:rsidRPr="00406208">
        <w:t xml:space="preserve"> NOT NULL,</w:t>
      </w:r>
    </w:p>
    <w:p w14:paraId="3A420C9D" w14:textId="77777777" w:rsidR="00406208" w:rsidRPr="00406208" w:rsidRDefault="00406208" w:rsidP="00406208">
      <w:pPr>
        <w:pStyle w:val="NoSpacing"/>
      </w:pPr>
      <w:r w:rsidRPr="00406208">
        <w:t xml:space="preserve">       </w:t>
      </w:r>
    </w:p>
    <w:p w14:paraId="12EAAF3E" w14:textId="77777777" w:rsidR="00406208" w:rsidRPr="00406208" w:rsidRDefault="00406208" w:rsidP="00406208">
      <w:pPr>
        <w:pStyle w:val="NoSpacing"/>
      </w:pPr>
      <w:r w:rsidRPr="00406208">
        <w:t xml:space="preserve">    </w:t>
      </w:r>
      <w:proofErr w:type="spellStart"/>
      <w:r w:rsidRPr="00406208">
        <w:t>completed_datetime</w:t>
      </w:r>
      <w:proofErr w:type="spellEnd"/>
      <w:r w:rsidRPr="00406208">
        <w:t xml:space="preserve"> DATE,</w:t>
      </w:r>
    </w:p>
    <w:p w14:paraId="50518695" w14:textId="77777777" w:rsidR="00406208" w:rsidRPr="00406208" w:rsidRDefault="00406208" w:rsidP="00406208">
      <w:pPr>
        <w:pStyle w:val="NoSpacing"/>
      </w:pPr>
      <w:r w:rsidRPr="00406208">
        <w:t xml:space="preserve">    </w:t>
      </w:r>
    </w:p>
    <w:p w14:paraId="62A4F0A5" w14:textId="77777777" w:rsidR="00406208" w:rsidRPr="00406208" w:rsidRDefault="00406208" w:rsidP="00406208">
      <w:pPr>
        <w:pStyle w:val="NoSpacing"/>
      </w:pPr>
      <w:r w:rsidRPr="00406208">
        <w:t xml:space="preserve">    status VARCHAR2(20)</w:t>
      </w:r>
    </w:p>
    <w:p w14:paraId="6CB0E712" w14:textId="77777777" w:rsidR="00406208" w:rsidRPr="00406208" w:rsidRDefault="00406208" w:rsidP="00406208">
      <w:pPr>
        <w:pStyle w:val="NoSpacing"/>
      </w:pPr>
      <w:r w:rsidRPr="00406208">
        <w:t xml:space="preserve">        CONSTRAINT </w:t>
      </w:r>
      <w:proofErr w:type="spellStart"/>
      <w:r w:rsidRPr="00406208">
        <w:t>replacements_status_nn</w:t>
      </w:r>
      <w:proofErr w:type="spellEnd"/>
      <w:r w:rsidRPr="00406208">
        <w:t xml:space="preserve"> NOT NULL</w:t>
      </w:r>
    </w:p>
    <w:p w14:paraId="599D846A" w14:textId="77777777" w:rsidR="00406208" w:rsidRPr="00406208" w:rsidRDefault="00406208" w:rsidP="00406208">
      <w:pPr>
        <w:pStyle w:val="NoSpacing"/>
      </w:pPr>
      <w:r w:rsidRPr="00406208">
        <w:t xml:space="preserve">        CONSTRAINT </w:t>
      </w:r>
      <w:proofErr w:type="spellStart"/>
      <w:r w:rsidRPr="00406208">
        <w:t>replacements_status_chk</w:t>
      </w:r>
      <w:proofErr w:type="spellEnd"/>
    </w:p>
    <w:p w14:paraId="0AEDBF7C" w14:textId="77777777" w:rsidR="00406208" w:rsidRPr="00406208" w:rsidRDefault="00406208" w:rsidP="00406208">
      <w:pPr>
        <w:pStyle w:val="NoSpacing"/>
      </w:pPr>
      <w:r w:rsidRPr="00406208">
        <w:t xml:space="preserve">            CHECK (status IN </w:t>
      </w:r>
    </w:p>
    <w:p w14:paraId="22AD03CE" w14:textId="4191DC45" w:rsidR="003E6BE9" w:rsidRPr="00406208" w:rsidRDefault="00406208" w:rsidP="00406208">
      <w:pPr>
        <w:pStyle w:val="NoSpacing"/>
      </w:pPr>
      <w:r w:rsidRPr="00406208">
        <w:t xml:space="preserve">            ('Waiting', 'Deployed', 'Complete', 'Cancelled', 'Incomplete')) </w:t>
      </w:r>
    </w:p>
    <w:p w14:paraId="50FE96C6" w14:textId="389C45AB" w:rsidR="001A1FA5" w:rsidRDefault="00406208" w:rsidP="00406208">
      <w:pPr>
        <w:pStyle w:val="NoSpacing"/>
      </w:pPr>
      <w:r w:rsidRPr="00406208">
        <w:t>);</w:t>
      </w:r>
    </w:p>
    <w:p w14:paraId="3B534EB3" w14:textId="1A4B8F7B" w:rsidR="005A152C" w:rsidRPr="00013ECE" w:rsidRDefault="005A152C" w:rsidP="00013ECE">
      <w:pPr>
        <w:sectPr w:rsidR="005A152C" w:rsidRPr="00013ECE" w:rsidSect="005A152C">
          <w:pgSz w:w="16838" w:h="11906" w:orient="landscape"/>
          <w:pgMar w:top="1440" w:right="1440" w:bottom="1440" w:left="1440" w:header="708" w:footer="708" w:gutter="0"/>
          <w:cols w:space="708"/>
          <w:docGrid w:linePitch="381"/>
        </w:sectPr>
      </w:pPr>
    </w:p>
    <w:p w14:paraId="2670153C" w14:textId="29B797ED" w:rsidR="003871C2" w:rsidRDefault="003E6BE9" w:rsidP="003871C2">
      <w:pPr>
        <w:pStyle w:val="Heading2"/>
      </w:pPr>
      <w:bookmarkStart w:id="114" w:name="_Toc8066608"/>
      <w:bookmarkStart w:id="115" w:name="_Toc8067062"/>
      <w:bookmarkStart w:id="116" w:name="_Toc8088401"/>
      <w:r>
        <w:lastRenderedPageBreak/>
        <w:t>Normalised Tables</w:t>
      </w:r>
      <w:bookmarkEnd w:id="114"/>
      <w:bookmarkEnd w:id="115"/>
      <w:bookmarkEnd w:id="116"/>
    </w:p>
    <w:p w14:paraId="034C26E2" w14:textId="77777777" w:rsidR="005F0136" w:rsidRPr="005F0136" w:rsidRDefault="005F0136" w:rsidP="005F0136"/>
    <w:p w14:paraId="3C49996D" w14:textId="468CC69A" w:rsidR="003E6BE9" w:rsidRPr="00500C13" w:rsidRDefault="00500C13" w:rsidP="00500C13">
      <w:pPr>
        <w:pStyle w:val="Heading3"/>
      </w:pPr>
      <w:bookmarkStart w:id="117" w:name="_Toc8066609"/>
      <w:bookmarkStart w:id="118" w:name="_Toc8067063"/>
      <w:bookmarkStart w:id="119" w:name="_Toc8088402"/>
      <w:r>
        <w:rPr>
          <w:noProof/>
          <w:lang w:eastAsia="en-GB"/>
        </w:rPr>
        <w:drawing>
          <wp:anchor distT="0" distB="0" distL="114300" distR="114300" simplePos="0" relativeHeight="251658241" behindDoc="1" locked="0" layoutInCell="1" allowOverlap="1" wp14:anchorId="187FB03A" wp14:editId="1EE82E00">
            <wp:simplePos x="0" y="0"/>
            <wp:positionH relativeFrom="margin">
              <wp:align>left</wp:align>
            </wp:positionH>
            <wp:positionV relativeFrom="paragraph">
              <wp:posOffset>389255</wp:posOffset>
            </wp:positionV>
            <wp:extent cx="5753098" cy="7879660"/>
            <wp:effectExtent l="0" t="0" r="0" b="0"/>
            <wp:wrapTight wrapText="bothSides">
              <wp:wrapPolygon edited="0">
                <wp:start x="0" y="0"/>
                <wp:lineTo x="0" y="21542"/>
                <wp:lineTo x="21528" y="21542"/>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53098" cy="7879660"/>
                    </a:xfrm>
                    <a:prstGeom prst="rect">
                      <a:avLst/>
                    </a:prstGeom>
                  </pic:spPr>
                </pic:pic>
              </a:graphicData>
            </a:graphic>
          </wp:anchor>
        </w:drawing>
      </w:r>
      <w:r w:rsidR="00B85FF9" w:rsidRPr="009E191F">
        <w:t xml:space="preserve">First </w:t>
      </w:r>
      <w:r w:rsidR="009E191F" w:rsidRPr="009E191F">
        <w:t>Normalised Table</w:t>
      </w:r>
      <w:r w:rsidR="006F1D86">
        <w:t>s</w:t>
      </w:r>
      <w:bookmarkEnd w:id="117"/>
      <w:bookmarkEnd w:id="118"/>
      <w:bookmarkEnd w:id="119"/>
    </w:p>
    <w:p w14:paraId="4DE1F1CC" w14:textId="77777777" w:rsidR="003871C2" w:rsidRPr="009E191F" w:rsidRDefault="003871C2" w:rsidP="003871C2">
      <w:pPr>
        <w:rPr>
          <w:u w:val="single"/>
        </w:rPr>
      </w:pPr>
    </w:p>
    <w:p w14:paraId="2EF13A59" w14:textId="368D468B" w:rsidR="00892B24" w:rsidRPr="009E191F" w:rsidRDefault="00892B24" w:rsidP="00500C13">
      <w:pPr>
        <w:pStyle w:val="Heading3"/>
      </w:pPr>
      <w:bookmarkStart w:id="120" w:name="_Toc8066610"/>
      <w:bookmarkStart w:id="121" w:name="_Toc8067064"/>
      <w:bookmarkStart w:id="122" w:name="_Toc8088403"/>
      <w:r w:rsidRPr="009E191F">
        <w:lastRenderedPageBreak/>
        <w:t>Second</w:t>
      </w:r>
      <w:r w:rsidR="00B85FF9" w:rsidRPr="009E191F">
        <w:t xml:space="preserve"> </w:t>
      </w:r>
      <w:r w:rsidR="009E191F" w:rsidRPr="009E191F">
        <w:t>Normalised Table</w:t>
      </w:r>
      <w:r w:rsidR="006F1D86">
        <w:t>s</w:t>
      </w:r>
      <w:bookmarkEnd w:id="120"/>
      <w:bookmarkEnd w:id="121"/>
      <w:bookmarkEnd w:id="122"/>
    </w:p>
    <w:p w14:paraId="274CBF73" w14:textId="2B8F4B93" w:rsidR="00892B24" w:rsidRDefault="00A06172" w:rsidP="003871C2">
      <w:r>
        <w:rPr>
          <w:noProof/>
          <w:lang w:eastAsia="en-GB"/>
        </w:rPr>
        <w:drawing>
          <wp:anchor distT="0" distB="0" distL="114300" distR="114300" simplePos="0" relativeHeight="251658240" behindDoc="1" locked="0" layoutInCell="1" allowOverlap="1" wp14:anchorId="56601CF5" wp14:editId="4A7903E2">
            <wp:simplePos x="0" y="0"/>
            <wp:positionH relativeFrom="margin">
              <wp:posOffset>38100</wp:posOffset>
            </wp:positionH>
            <wp:positionV relativeFrom="paragraph">
              <wp:posOffset>333375</wp:posOffset>
            </wp:positionV>
            <wp:extent cx="5419725" cy="7430770"/>
            <wp:effectExtent l="0" t="0" r="9525" b="0"/>
            <wp:wrapTight wrapText="bothSides">
              <wp:wrapPolygon edited="0">
                <wp:start x="0" y="0"/>
                <wp:lineTo x="0" y="21541"/>
                <wp:lineTo x="21562" y="21541"/>
                <wp:lineTo x="215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19725" cy="7430770"/>
                    </a:xfrm>
                    <a:prstGeom prst="rect">
                      <a:avLst/>
                    </a:prstGeom>
                  </pic:spPr>
                </pic:pic>
              </a:graphicData>
            </a:graphic>
            <wp14:sizeRelH relativeFrom="margin">
              <wp14:pctWidth>0</wp14:pctWidth>
            </wp14:sizeRelH>
          </wp:anchor>
        </w:drawing>
      </w:r>
    </w:p>
    <w:p w14:paraId="4BB45A38" w14:textId="6F01F87F" w:rsidR="003871C2" w:rsidRDefault="00B85FF9" w:rsidP="003871C2">
      <w:r>
        <w:t>The second normalisation changed the timetables to journey</w:t>
      </w:r>
      <w:r w:rsidR="00130554">
        <w:t>s</w:t>
      </w:r>
      <w:r>
        <w:t xml:space="preserve"> and we also added employee archive as we thought it would be important to be able to save the employees details.</w:t>
      </w:r>
      <w:r w:rsidR="00130554">
        <w:t xml:space="preserve"> The shifts had start and end of shifts attributes added for more functionality</w:t>
      </w:r>
      <w:r w:rsidR="00F02AC1">
        <w:t>.</w:t>
      </w:r>
    </w:p>
    <w:p w14:paraId="52354774" w14:textId="3D92E209" w:rsidR="009878A7" w:rsidRDefault="004A1E1D" w:rsidP="00500C13">
      <w:pPr>
        <w:pStyle w:val="Heading3"/>
      </w:pPr>
      <w:bookmarkStart w:id="123" w:name="_Toc8066611"/>
      <w:bookmarkStart w:id="124" w:name="_Toc8067065"/>
      <w:bookmarkStart w:id="125" w:name="_Toc8088404"/>
      <w:r w:rsidRPr="00766AC4">
        <w:lastRenderedPageBreak/>
        <w:t>Class Diagram Comparison to Normalised Tables</w:t>
      </w:r>
      <w:bookmarkEnd w:id="123"/>
      <w:bookmarkEnd w:id="124"/>
      <w:bookmarkEnd w:id="125"/>
    </w:p>
    <w:p w14:paraId="7761BD1D" w14:textId="77777777" w:rsidR="009751A0" w:rsidRDefault="00DF2288" w:rsidP="008847C7">
      <w:r>
        <w:t>The initial normalisation</w:t>
      </w:r>
      <w:r w:rsidR="00456159">
        <w:t xml:space="preserve"> had the attributes and tables that were needed for </w:t>
      </w:r>
      <w:r w:rsidR="009A4AF5">
        <w:t>the base of the applications</w:t>
      </w:r>
      <w:r w:rsidR="0075658E">
        <w:t>. Throughout each sprint the database was updated to</w:t>
      </w:r>
      <w:r w:rsidR="00974592">
        <w:t xml:space="preserve"> match the user stories</w:t>
      </w:r>
      <w:r w:rsidR="00267237">
        <w:t>.</w:t>
      </w:r>
      <w:r w:rsidR="00A405F5">
        <w:t xml:space="preserve"> An example of thi</w:t>
      </w:r>
      <w:r w:rsidR="00BD40CC">
        <w:t>s are the tables that were added for bookings</w:t>
      </w:r>
      <w:r w:rsidR="00A85FA0">
        <w:t>, the table was not needed until later in the project and was not considered at the start because we focused on other functionality</w:t>
      </w:r>
      <w:r w:rsidR="005160EC">
        <w:t>. The final database in comparison to the normalised tables is considerably different due to the changes in each sprint.</w:t>
      </w:r>
      <w:r w:rsidR="008847C7">
        <w:t xml:space="preserve"> Some of the tables had name changes, attributes added or taken away.</w:t>
      </w:r>
    </w:p>
    <w:p w14:paraId="7B0D110F" w14:textId="77777777" w:rsidR="009751A0" w:rsidRDefault="009751A0" w:rsidP="008847C7"/>
    <w:p w14:paraId="73EF89B8" w14:textId="63E8754E" w:rsidR="00B57C6E" w:rsidRPr="009751A0" w:rsidRDefault="009751A0" w:rsidP="008847C7">
      <w:pPr>
        <w:rPr>
          <w:b/>
          <w:u w:val="single"/>
        </w:rPr>
      </w:pPr>
      <w:r w:rsidRPr="009751A0">
        <w:rPr>
          <w:b/>
          <w:u w:val="single"/>
        </w:rPr>
        <w:t>How does the final schema look like?</w:t>
      </w:r>
      <w:r w:rsidR="00BA6615" w:rsidRPr="009751A0">
        <w:rPr>
          <w:b/>
          <w:u w:val="single"/>
        </w:rPr>
        <w:br w:type="page"/>
      </w:r>
    </w:p>
    <w:p w14:paraId="3BA50A3E" w14:textId="4261C82F" w:rsidR="00B8074D" w:rsidRDefault="004C72C6" w:rsidP="00B8074D">
      <w:pPr>
        <w:pStyle w:val="Heading1"/>
        <w:rPr>
          <w:rFonts w:cs="Arial"/>
          <w:u w:val="single"/>
        </w:rPr>
      </w:pPr>
      <w:bookmarkStart w:id="126" w:name="_Toc8066612"/>
      <w:bookmarkStart w:id="127" w:name="_Toc8067066"/>
      <w:bookmarkStart w:id="128" w:name="_Toc8088405"/>
      <w:r>
        <w:rPr>
          <w:rFonts w:cs="Arial"/>
          <w:u w:val="single"/>
        </w:rPr>
        <w:lastRenderedPageBreak/>
        <w:t>Usability</w:t>
      </w:r>
      <w:bookmarkEnd w:id="126"/>
      <w:bookmarkEnd w:id="127"/>
      <w:bookmarkEnd w:id="128"/>
    </w:p>
    <w:p w14:paraId="603C5CCA" w14:textId="77777777" w:rsidR="003E6BE9" w:rsidRDefault="003E6BE9" w:rsidP="003E6BE9"/>
    <w:p w14:paraId="244822A2" w14:textId="49D98407" w:rsidR="7E4DA2B2" w:rsidRDefault="7E4DA2B2" w:rsidP="00E30FD6">
      <w:pPr>
        <w:pStyle w:val="Heading2"/>
      </w:pPr>
      <w:bookmarkStart w:id="129" w:name="_Toc8067067"/>
      <w:bookmarkStart w:id="130" w:name="_Toc8088406"/>
      <w:r w:rsidRPr="7E4DA2B2">
        <w:t>Cognitive Walkthrough Analysis</w:t>
      </w:r>
      <w:bookmarkEnd w:id="129"/>
      <w:bookmarkEnd w:id="130"/>
    </w:p>
    <w:p w14:paraId="25ADB3C1" w14:textId="77777777" w:rsidR="00E30FD6" w:rsidRPr="00E30FD6" w:rsidRDefault="00E30FD6" w:rsidP="00E30FD6"/>
    <w:p w14:paraId="3667755E" w14:textId="5538907D" w:rsidR="00E4431E" w:rsidRDefault="00E4431E" w:rsidP="00E30FD6">
      <w:pPr>
        <w:pStyle w:val="Heading3"/>
      </w:pPr>
      <w:bookmarkStart w:id="131" w:name="_Toc8067068"/>
      <w:bookmarkStart w:id="132" w:name="_Toc8088407"/>
      <w:r>
        <w:t>Outline</w:t>
      </w:r>
      <w:bookmarkEnd w:id="131"/>
      <w:bookmarkEnd w:id="132"/>
    </w:p>
    <w:p w14:paraId="02776539" w14:textId="367EECC1" w:rsidR="6EEAF04F" w:rsidRDefault="6EEAF04F">
      <w:r>
        <w:t xml:space="preserve">In terms of cognitive walkthrough, an analysis was taken of all three applications, in order to assess the end user’s ease of use, and to facilitate the best user experience. Over the responses, data was </w:t>
      </w:r>
      <w:r w:rsidR="009A79FB">
        <w:t>ascertained,</w:t>
      </w:r>
      <w:r>
        <w:t xml:space="preserve"> and formative feedback was considered. </w:t>
      </w:r>
    </w:p>
    <w:p w14:paraId="0A73F70C" w14:textId="6F7F4CC0" w:rsidR="00225616" w:rsidRDefault="1AC067FF" w:rsidP="00225616">
      <w:r w:rsidRPr="0402A3F0">
        <w:rPr>
          <w:rFonts w:eastAsia="Arial" w:cs="Arial"/>
        </w:rPr>
        <w:t>The cognitive walkthroughs was conducted based on 8 questions, designed to ascertain experience with the app, the ease of completing tasks set, features which were perceived as difficult to use, any features that felt missing, favourite features, least favourite features, and how in control a person felt while using the application wireframes (relating to Schneiderman’s rule of supporting a user’s internal locus of control).</w:t>
      </w:r>
    </w:p>
    <w:p w14:paraId="71CBBD48" w14:textId="3E4D8433" w:rsidR="00225616" w:rsidRDefault="00225616" w:rsidP="002151E8">
      <w:pPr>
        <w:pStyle w:val="Heading3"/>
      </w:pPr>
      <w:bookmarkStart w:id="133" w:name="_Toc8067069"/>
      <w:bookmarkStart w:id="134" w:name="_Toc8088408"/>
      <w:r>
        <w:t>User evaluation feedback priority list (in order of feedback received and changes needed, gained from feedback)</w:t>
      </w:r>
      <w:bookmarkEnd w:id="133"/>
      <w:bookmarkEnd w:id="134"/>
    </w:p>
    <w:p w14:paraId="3ED57B6F" w14:textId="77777777" w:rsidR="009A79FB" w:rsidRPr="009A79FB" w:rsidRDefault="009A79FB" w:rsidP="009A79FB"/>
    <w:p w14:paraId="3D86F825" w14:textId="1EED222D" w:rsidR="6EEAF04F" w:rsidRDefault="00E91574" w:rsidP="002151E8">
      <w:pPr>
        <w:pStyle w:val="Heading4"/>
      </w:pPr>
      <w:r>
        <w:t>Website app</w:t>
      </w:r>
    </w:p>
    <w:p w14:paraId="0A44CB74" w14:textId="77777777" w:rsidR="009A79FB" w:rsidRPr="009A79FB" w:rsidRDefault="009A79FB" w:rsidP="009A79FB"/>
    <w:p w14:paraId="55FF20FF" w14:textId="17264CD1" w:rsidR="00E91574" w:rsidRDefault="00CD5861" w:rsidP="6EEAF04F">
      <w:r>
        <w:t>In terms of the website cognitive walkthrough, the positive comments made about the ease of use of the site are that it feels fluid, feels feature complete usage-wise, and that the side menu was, for the most part, easy to understand. However, in terms of comments received that were negative, the first was a confusion in navigating certain elements of the site wireframe</w:t>
      </w:r>
      <w:r w:rsidR="00F1137A">
        <w:t>s</w:t>
      </w:r>
      <w:r>
        <w:t>, in terms of the tables on certain pages, used to show data about</w:t>
      </w:r>
      <w:r w:rsidR="00F1137A">
        <w:t>, for example, the viewing of employee accounts, which was titled ‘retrieve</w:t>
      </w:r>
      <w:r w:rsidR="00B0446E">
        <w:t xml:space="preserve"> </w:t>
      </w:r>
      <w:proofErr w:type="gramStart"/>
      <w:r w:rsidR="009A79FB">
        <w:t>employees’</w:t>
      </w:r>
      <w:proofErr w:type="gramEnd"/>
      <w:r w:rsidR="00B0446E">
        <w:t>. This was later corrected, and other such navigation items, to terminology such as ‘View employees’, based on this feedback</w:t>
      </w:r>
      <w:r w:rsidR="00CF5193">
        <w:t xml:space="preserve"> and similar </w:t>
      </w:r>
      <w:r w:rsidR="00862668">
        <w:t>feedback regarding how the side menu of the site could be grouped more appropriately with more consistent naming conventions.</w:t>
      </w:r>
    </w:p>
    <w:p w14:paraId="197921B4" w14:textId="632F1D1F" w:rsidR="00B0446E" w:rsidRDefault="00B0446E" w:rsidP="6EEAF04F">
      <w:pPr>
        <w:rPr>
          <w:u w:val="single"/>
        </w:rPr>
      </w:pPr>
      <w:r>
        <w:t xml:space="preserve">Another criticism was the difficulty in understanding data when viewing on the web app, when only numerical ID is available. </w:t>
      </w:r>
      <w:r w:rsidR="00CF5193">
        <w:t>After receiving this feedback, first names and second names were added as entries, along with IDs, in order to make the data easier</w:t>
      </w:r>
      <w:r w:rsidR="00862668">
        <w:t xml:space="preserve"> to navigate.</w:t>
      </w:r>
    </w:p>
    <w:p w14:paraId="4A432E79" w14:textId="29ACA21A" w:rsidR="00CE7A04" w:rsidRDefault="00862668">
      <w:r>
        <w:t xml:space="preserve">Participants were also asked the level of difficulty experienced when performing the tasks set. This was recorded as quantitative </w:t>
      </w:r>
      <w:r w:rsidR="009A79FB">
        <w:t>data and</w:t>
      </w:r>
      <w:r>
        <w:t xml:space="preserve"> can be seen in</w:t>
      </w:r>
      <w:r w:rsidR="00CE7A04">
        <w:t xml:space="preserve"> the figure below.</w:t>
      </w:r>
      <w:r w:rsidR="007336DE">
        <w:t xml:space="preserve"> </w:t>
      </w:r>
    </w:p>
    <w:p w14:paraId="20A3D795" w14:textId="600C8B46" w:rsidR="00CE7A04" w:rsidRDefault="00CE7A04">
      <w:r>
        <w:rPr>
          <w:noProof/>
          <w:lang w:eastAsia="en-GB"/>
        </w:rPr>
        <w:lastRenderedPageBreak/>
        <w:drawing>
          <wp:inline distT="0" distB="0" distL="0" distR="0" wp14:anchorId="35A02125" wp14:editId="58D9BDB2">
            <wp:extent cx="5731510" cy="2326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C64C1.tmp"/>
                    <pic:cNvPicPr/>
                  </pic:nvPicPr>
                  <pic:blipFill>
                    <a:blip r:embed="rId25">
                      <a:extLst>
                        <a:ext uri="{28A0092B-C50C-407E-A947-70E740481C1C}">
                          <a14:useLocalDpi xmlns:a14="http://schemas.microsoft.com/office/drawing/2010/main" val="0"/>
                        </a:ext>
                      </a:extLst>
                    </a:blip>
                    <a:stretch>
                      <a:fillRect/>
                    </a:stretch>
                  </pic:blipFill>
                  <pic:spPr>
                    <a:xfrm>
                      <a:off x="0" y="0"/>
                      <a:ext cx="5731510" cy="2326640"/>
                    </a:xfrm>
                    <a:prstGeom prst="rect">
                      <a:avLst/>
                    </a:prstGeom>
                  </pic:spPr>
                </pic:pic>
              </a:graphicData>
            </a:graphic>
          </wp:inline>
        </w:drawing>
      </w:r>
    </w:p>
    <w:p w14:paraId="5C47E780" w14:textId="743B3100" w:rsidR="00CE7A04" w:rsidRDefault="00CE7A04">
      <w:r>
        <w:t>Figure 1: the ease of use experienced</w:t>
      </w:r>
    </w:p>
    <w:p w14:paraId="6CA96E1D" w14:textId="12BE0BA3" w:rsidR="007336DE" w:rsidRDefault="007336DE">
      <w:r>
        <w:t xml:space="preserve">Participants were also asked how in control they felt while performing the tasks, which was also recorded as quantitative data, and can be seen in </w:t>
      </w:r>
      <w:r w:rsidR="00CE7A04">
        <w:t>the figure below.</w:t>
      </w:r>
    </w:p>
    <w:p w14:paraId="1FD13ABE" w14:textId="146FAD2C" w:rsidR="00CE7A04" w:rsidRDefault="00CE7A04">
      <w:r>
        <w:rPr>
          <w:b/>
          <w:noProof/>
          <w:lang w:eastAsia="en-GB"/>
        </w:rPr>
        <w:drawing>
          <wp:inline distT="0" distB="0" distL="0" distR="0" wp14:anchorId="2E6A777F" wp14:editId="1F74B0BE">
            <wp:extent cx="5731510" cy="32391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C5EB8.tmp"/>
                    <pic:cNvPicPr/>
                  </pic:nvPicPr>
                  <pic:blipFill>
                    <a:blip r:embed="rId26">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7E83BF0C" w14:textId="1F453A6E" w:rsidR="002B0CDE" w:rsidRDefault="00CE7A04" w:rsidP="002B0CDE">
      <w:pPr>
        <w:jc w:val="center"/>
      </w:pPr>
      <w:r>
        <w:t xml:space="preserve">Figure 2: </w:t>
      </w:r>
      <w:r w:rsidR="009A79FB">
        <w:t>H</w:t>
      </w:r>
      <w:r>
        <w:t>ow in control users felt</w:t>
      </w:r>
    </w:p>
    <w:p w14:paraId="21F8F673" w14:textId="43FB0A94" w:rsidR="007336DE" w:rsidRDefault="007336DE" w:rsidP="00B87AE3">
      <w:pPr>
        <w:pStyle w:val="Heading4"/>
      </w:pPr>
      <w:r>
        <w:t>Mobile app</w:t>
      </w:r>
    </w:p>
    <w:p w14:paraId="20A2A462" w14:textId="77777777" w:rsidR="00790F91" w:rsidRDefault="007336DE">
      <w:r>
        <w:t xml:space="preserve">In terms of the mobile cognitive walkthrough, the positive feedback </w:t>
      </w:r>
      <w:r w:rsidR="00F92C3E">
        <w:t>received included that the use of the app was very straightforward</w:t>
      </w:r>
      <w:r w:rsidR="0001435C">
        <w:t xml:space="preserve">, with the booking system pointed out as one of the easiest features to use. </w:t>
      </w:r>
      <w:r w:rsidR="004F3A5B">
        <w:t xml:space="preserve">Users also reported an appreciation of the minimalistic and simple design, as well as some features of navigation. </w:t>
      </w:r>
    </w:p>
    <w:p w14:paraId="17FA7001" w14:textId="14B28B9C" w:rsidR="00B606FF" w:rsidRDefault="0001435C">
      <w:r>
        <w:t xml:space="preserve">However, one of the criticisms received was that a better navigation control system should be in place, and more meaningful identifiers should be present on buttons. With this feedback in mind, we implemented </w:t>
      </w:r>
      <w:r w:rsidR="00166912">
        <w:t xml:space="preserve">a sliding tab menu layout in the actual application, with a relevant </w:t>
      </w:r>
      <w:proofErr w:type="spellStart"/>
      <w:r w:rsidR="00166912">
        <w:t>skeueomorph</w:t>
      </w:r>
      <w:proofErr w:type="spellEnd"/>
      <w:r w:rsidR="00166912">
        <w:t xml:space="preserve"> for the opening of the tab, as well as relevant </w:t>
      </w:r>
      <w:proofErr w:type="spellStart"/>
      <w:r w:rsidR="00166912">
        <w:t>skeueomorphs</w:t>
      </w:r>
      <w:proofErr w:type="spellEnd"/>
      <w:r w:rsidR="00166912">
        <w:t xml:space="preserve"> for bookings, timetables, and account information.</w:t>
      </w:r>
    </w:p>
    <w:p w14:paraId="40F8CB90" w14:textId="19F7D2CF" w:rsidR="001A0263" w:rsidRDefault="001A0263">
      <w:r>
        <w:lastRenderedPageBreak/>
        <w:t>When asked what features were, if any, the most difficult to use, the navigation to previous bookings was bought up. When asked for elaboration, it was found that this was due to confusing button names.</w:t>
      </w:r>
      <w:r w:rsidR="00B606FF">
        <w:t xml:space="preserve"> This was later rectified to some extent, with more common skeuomorphs and icons, as well as more descriptive buttons.</w:t>
      </w:r>
      <w:r w:rsidR="004F3A5B">
        <w:t xml:space="preserve"> An example of this was the use of view bookings and bookings buttons being ambiguous, which was overhauled in the final product, allowing a swipe navigation of active bookings and completed bookings.</w:t>
      </w:r>
    </w:p>
    <w:p w14:paraId="3BE3C27E" w14:textId="0EA7DC42" w:rsidR="001A0263" w:rsidRPr="007336DE" w:rsidRDefault="001A0263">
      <w:r>
        <w:t xml:space="preserve">When asked if there were any features the users felt were missing application wise, a common </w:t>
      </w:r>
      <w:r w:rsidR="0009770C">
        <w:t xml:space="preserve">response </w:t>
      </w:r>
      <w:r w:rsidR="00B606FF">
        <w:t>was a cancel ticket functionality. This was ultimately not incorporated into the final product, as time constraints limited the project in terms of developing a minimum viable product. Had time management been enforced more strictly, this would have likely been added to the project backlog and implemented as a feature of the system.</w:t>
      </w:r>
      <w:r w:rsidR="004F3A5B">
        <w:t xml:space="preserve"> Another feature that never got implemented, despite being suggested was a notification system for mobile app users to notify of replacement services. This was also not implemented due to time </w:t>
      </w:r>
      <w:r w:rsidR="00790F91">
        <w:t>management issues.</w:t>
      </w:r>
    </w:p>
    <w:p w14:paraId="38820629" w14:textId="39962F15" w:rsidR="00CE7A04" w:rsidRDefault="00174C9B">
      <w:r>
        <w:t xml:space="preserve">Other factors that were </w:t>
      </w:r>
      <w:r w:rsidR="002B0CDE">
        <w:t>considered</w:t>
      </w:r>
      <w:r>
        <w:t xml:space="preserve"> were the ease of completing the tasks set, assessed quantitati</w:t>
      </w:r>
      <w:r w:rsidR="00F13D70">
        <w:t>vely</w:t>
      </w:r>
      <w:r w:rsidR="0071357A">
        <w:t>, on a scale of 1 to 5, with 5 being least easy, and 1 being most easy</w:t>
      </w:r>
      <w:r w:rsidR="00F13D70">
        <w:t>, with 100% of participants</w:t>
      </w:r>
      <w:r w:rsidR="00933714">
        <w:t xml:space="preserve"> reporting extreme ease</w:t>
      </w:r>
      <w:r w:rsidR="00CE7A04">
        <w:t xml:space="preserve"> of use, as seen in the figure below.</w:t>
      </w:r>
    </w:p>
    <w:p w14:paraId="5663CFED" w14:textId="316EFF93" w:rsidR="00CE7A04" w:rsidRDefault="00CE7A04">
      <w:r>
        <w:rPr>
          <w:noProof/>
          <w:lang w:eastAsia="en-GB"/>
        </w:rPr>
        <w:drawing>
          <wp:inline distT="0" distB="0" distL="0" distR="0" wp14:anchorId="66F950C3" wp14:editId="392D89A0">
            <wp:extent cx="5731510" cy="31083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E0324F.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3108325"/>
                    </a:xfrm>
                    <a:prstGeom prst="rect">
                      <a:avLst/>
                    </a:prstGeom>
                  </pic:spPr>
                </pic:pic>
              </a:graphicData>
            </a:graphic>
          </wp:inline>
        </w:drawing>
      </w:r>
    </w:p>
    <w:p w14:paraId="0A4F830C" w14:textId="319F15EF" w:rsidR="00CE7A04" w:rsidRDefault="00CE7A04" w:rsidP="00E43F04">
      <w:pPr>
        <w:jc w:val="center"/>
      </w:pPr>
      <w:r>
        <w:t>Figure 3: Ease of use.</w:t>
      </w:r>
    </w:p>
    <w:p w14:paraId="603C5560" w14:textId="77777777" w:rsidR="00CE7A04" w:rsidRDefault="00CE7A04"/>
    <w:p w14:paraId="469685D4" w14:textId="7FEC3EA8" w:rsidR="00CE7A04" w:rsidRDefault="00933714">
      <w:r>
        <w:t>Along with this,</w:t>
      </w:r>
      <w:r w:rsidR="0071357A">
        <w:t xml:space="preserve"> the overall experience rating of the use of the app was taken,</w:t>
      </w:r>
      <w:r w:rsidR="00CE7A04">
        <w:t xml:space="preserve"> with 1 being best experience, and 5 being worst experience,</w:t>
      </w:r>
      <w:r w:rsidR="0071357A">
        <w:t xml:space="preserve"> with a further 100% of participants reporting extremely</w:t>
      </w:r>
      <w:r w:rsidR="00CE7A04">
        <w:t xml:space="preserve"> good experiences, as seen in the figure below.</w:t>
      </w:r>
    </w:p>
    <w:p w14:paraId="252CAA65" w14:textId="263B2D1A" w:rsidR="00CE7A04" w:rsidRDefault="00CE7A04">
      <w:r>
        <w:rPr>
          <w:b/>
          <w:noProof/>
          <w:u w:val="single"/>
          <w:lang w:eastAsia="en-GB"/>
        </w:rPr>
        <w:lastRenderedPageBreak/>
        <w:drawing>
          <wp:inline distT="0" distB="0" distL="0" distR="0" wp14:anchorId="20E7627F" wp14:editId="5877CE23">
            <wp:extent cx="5731510" cy="30778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E0ADB1.tmp"/>
                    <pic:cNvPicPr/>
                  </pic:nvPicPr>
                  <pic:blipFill>
                    <a:blip r:embed="rId28">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14:paraId="473DF84A" w14:textId="198472B1" w:rsidR="00CE7A04" w:rsidRDefault="00CE7A04" w:rsidP="00E43F04">
      <w:pPr>
        <w:jc w:val="center"/>
      </w:pPr>
      <w:r>
        <w:t>Figure 4: overall experience rating.</w:t>
      </w:r>
    </w:p>
    <w:p w14:paraId="2BC6D2D1" w14:textId="77777777" w:rsidR="00CE7A04" w:rsidRDefault="00CE7A04"/>
    <w:p w14:paraId="2D974138" w14:textId="31DB1084" w:rsidR="00790F91" w:rsidRDefault="0071357A">
      <w:r>
        <w:t xml:space="preserve">The final </w:t>
      </w:r>
      <w:r w:rsidR="001A0263">
        <w:t xml:space="preserve">piece of data assessed quantitatively was how in control a user felt while using the navigation, with 100% of users stating they felt they were partly in control, as seen in </w:t>
      </w:r>
      <w:r w:rsidR="00CE7A04">
        <w:t>the figure below.</w:t>
      </w:r>
    </w:p>
    <w:p w14:paraId="3C1565A8" w14:textId="75B7DE88" w:rsidR="00CE7A04" w:rsidRDefault="00CE7A04">
      <w:pPr>
        <w:rPr>
          <w:u w:val="single"/>
        </w:rPr>
      </w:pPr>
      <w:r>
        <w:rPr>
          <w:b/>
          <w:noProof/>
          <w:u w:val="single"/>
          <w:lang w:eastAsia="en-GB"/>
        </w:rPr>
        <w:drawing>
          <wp:inline distT="0" distB="0" distL="0" distR="0" wp14:anchorId="7848352E" wp14:editId="1CB7AAB0">
            <wp:extent cx="5731510" cy="3021330"/>
            <wp:effectExtent l="0" t="0" r="2540" b="7620"/>
            <wp:docPr id="3" name="Picture 3" descr="C:\Users\Goel\AppData\Local\Packages\Microsoft.Office.Desktop_8wekyb3d8bbwe\AC\INetCache\Content.MSO\9F457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el\AppData\Local\Packages\Microsoft.Office.Desktop_8wekyb3d8bbwe\AC\INetCache\Content.MSO\9F4573C3.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21330"/>
                    </a:xfrm>
                    <a:prstGeom prst="rect">
                      <a:avLst/>
                    </a:prstGeom>
                    <a:noFill/>
                    <a:ln>
                      <a:noFill/>
                    </a:ln>
                  </pic:spPr>
                </pic:pic>
              </a:graphicData>
            </a:graphic>
          </wp:inline>
        </w:drawing>
      </w:r>
    </w:p>
    <w:p w14:paraId="29E0F3AE" w14:textId="3515E725" w:rsidR="003C3C4D" w:rsidRDefault="003C3C4D" w:rsidP="00E43F04">
      <w:pPr>
        <w:jc w:val="center"/>
      </w:pPr>
      <w:r>
        <w:t>Figure 5: How in control users felt while completing tasks.</w:t>
      </w:r>
    </w:p>
    <w:p w14:paraId="24515168" w14:textId="4A861342" w:rsidR="00E43F04" w:rsidRDefault="00E43F04" w:rsidP="00E43F04">
      <w:pPr>
        <w:jc w:val="center"/>
        <w:rPr>
          <w:u w:val="single"/>
        </w:rPr>
      </w:pPr>
    </w:p>
    <w:p w14:paraId="149DA199" w14:textId="77777777" w:rsidR="00E43F04" w:rsidRDefault="00E43F04" w:rsidP="00E43F04">
      <w:pPr>
        <w:jc w:val="center"/>
        <w:rPr>
          <w:u w:val="single"/>
        </w:rPr>
      </w:pPr>
    </w:p>
    <w:p w14:paraId="67CC6B47" w14:textId="4F4CC00C" w:rsidR="00790F91" w:rsidRDefault="00790F91" w:rsidP="009F4868">
      <w:pPr>
        <w:pStyle w:val="Heading3"/>
      </w:pPr>
      <w:bookmarkStart w:id="135" w:name="_Toc8067070"/>
      <w:bookmarkStart w:id="136" w:name="_Toc8088409"/>
      <w:r>
        <w:lastRenderedPageBreak/>
        <w:t>Usability Test of the Mobile App</w:t>
      </w:r>
      <w:bookmarkEnd w:id="135"/>
      <w:bookmarkEnd w:id="136"/>
    </w:p>
    <w:p w14:paraId="4E707003" w14:textId="77777777" w:rsidR="00E43F04" w:rsidRPr="00E43F04" w:rsidRDefault="00E43F04" w:rsidP="00E43F04"/>
    <w:p w14:paraId="6C7E578F" w14:textId="12AC0D81" w:rsidR="00790F91" w:rsidRDefault="00790F91">
      <w:r>
        <w:t>The usability test for the mobile app asked the same questions as in the cognitive walkthrough, to determine whether the now implemented changes suggested in the cognitive walkthrough yielded better results.</w:t>
      </w:r>
    </w:p>
    <w:p w14:paraId="6D8EBA4B" w14:textId="7EAAC0D9" w:rsidR="00790F91" w:rsidRDefault="00790F91">
      <w:r>
        <w:t>In general, positive feedback included that the app was straight forward to use, and intuitive.</w:t>
      </w:r>
      <w:r w:rsidR="009048F1">
        <w:t xml:space="preserve"> Ease of completing the tasks was typically valued at 2, with 1 being most easy and 5 being least easy, with overall experience with the application gaining a typical rating of 2 between 1 being mostly good and 5 being mostly bad also.</w:t>
      </w:r>
      <w:r w:rsidR="00CE7A04">
        <w:t xml:space="preserve"> Users also reported they felt in control of the application while conducting the tasks set.</w:t>
      </w:r>
    </w:p>
    <w:p w14:paraId="312078E0" w14:textId="1B328420" w:rsidR="009048F1" w:rsidRPr="00790F91" w:rsidRDefault="009048F1">
      <w:r>
        <w:t>One of the criticisms was the date picking function, with it feeling unintuitive and not having firm boundaries on what can and can’t be picked. This was then taken on board and changed so a time picker was implemented in order to make the time selection more restricted and intuitive.</w:t>
      </w:r>
      <w:r w:rsidR="00BB5BE5">
        <w:t xml:space="preserve"> </w:t>
      </w:r>
      <w:r w:rsidR="00CE7A04">
        <w:t xml:space="preserve">Another point of critique was not having a sense of a company name. This was rectified by adding the company name </w:t>
      </w:r>
      <w:proofErr w:type="spellStart"/>
      <w:r w:rsidR="00CE7A04">
        <w:t>NationalCoach</w:t>
      </w:r>
      <w:proofErr w:type="spellEnd"/>
      <w:r w:rsidR="00CE7A04">
        <w:t xml:space="preserve"> as the header for the app.</w:t>
      </w:r>
    </w:p>
    <w:p w14:paraId="2196FF91" w14:textId="77777777" w:rsidR="004F3A5B" w:rsidRDefault="004F3A5B"/>
    <w:p w14:paraId="0CC0F9D8" w14:textId="77777777" w:rsidR="00862668" w:rsidRDefault="00862668"/>
    <w:p w14:paraId="32F15AA7" w14:textId="0E910894" w:rsidR="752D98B5" w:rsidRDefault="752D98B5" w:rsidP="752D98B5">
      <w:pPr>
        <w:rPr>
          <w:b/>
          <w:bCs/>
        </w:rPr>
      </w:pPr>
    </w:p>
    <w:p w14:paraId="50EC3C48" w14:textId="2AF65BAF" w:rsidR="7E4DA2B2" w:rsidRDefault="7E4DA2B2" w:rsidP="7E4DA2B2">
      <w:pPr>
        <w:rPr>
          <w:b/>
          <w:bCs/>
        </w:rPr>
      </w:pPr>
    </w:p>
    <w:p w14:paraId="06867B86" w14:textId="77777777" w:rsidR="009125A1" w:rsidRPr="009125A1" w:rsidRDefault="009125A1" w:rsidP="009125A1"/>
    <w:p w14:paraId="13D57F38" w14:textId="1A4BFEBC" w:rsidR="00B8074D" w:rsidRDefault="00925A25" w:rsidP="00925A25">
      <w:pPr>
        <w:tabs>
          <w:tab w:val="left" w:pos="915"/>
        </w:tabs>
      </w:pPr>
      <w:r>
        <w:tab/>
      </w:r>
    </w:p>
    <w:p w14:paraId="07776F92" w14:textId="16F811FE" w:rsidR="00925A25" w:rsidRPr="00B8074D" w:rsidRDefault="00925A25" w:rsidP="00B8074D">
      <w:r>
        <w:br w:type="page"/>
      </w:r>
    </w:p>
    <w:p w14:paraId="57AA3C8B" w14:textId="7E4D1D28" w:rsidR="00925A25" w:rsidRDefault="004C72C6" w:rsidP="00214941">
      <w:pPr>
        <w:pStyle w:val="Heading1"/>
        <w:rPr>
          <w:rFonts w:cs="Arial"/>
          <w:u w:val="single"/>
        </w:rPr>
      </w:pPr>
      <w:bookmarkStart w:id="137" w:name="_Toc8066613"/>
      <w:bookmarkStart w:id="138" w:name="_Toc8067071"/>
      <w:bookmarkStart w:id="139" w:name="_Toc8088410"/>
      <w:r>
        <w:rPr>
          <w:rFonts w:cs="Arial"/>
          <w:u w:val="single"/>
        </w:rPr>
        <w:lastRenderedPageBreak/>
        <w:t>Security</w:t>
      </w:r>
      <w:bookmarkEnd w:id="137"/>
      <w:bookmarkEnd w:id="138"/>
      <w:bookmarkEnd w:id="139"/>
    </w:p>
    <w:p w14:paraId="6F6478AC" w14:textId="77777777" w:rsidR="00E43F04" w:rsidRPr="00E43F04" w:rsidRDefault="00E43F04" w:rsidP="00E43F04"/>
    <w:p w14:paraId="1BC23FCE" w14:textId="7C76431C" w:rsidR="00612C35" w:rsidRDefault="00612C35" w:rsidP="00612C35">
      <w:pPr>
        <w:pStyle w:val="Heading2"/>
      </w:pPr>
      <w:bookmarkStart w:id="140" w:name="_Toc8066614"/>
      <w:bookmarkStart w:id="141" w:name="_Toc8067072"/>
      <w:bookmarkStart w:id="142" w:name="_Toc8088411"/>
      <w:r>
        <w:t>Features Implemented</w:t>
      </w:r>
      <w:bookmarkEnd w:id="140"/>
      <w:bookmarkEnd w:id="141"/>
      <w:bookmarkEnd w:id="142"/>
    </w:p>
    <w:p w14:paraId="5FF98746" w14:textId="77777777" w:rsidR="00E43F04" w:rsidRPr="00E43F04" w:rsidRDefault="00E43F04" w:rsidP="00E43F04"/>
    <w:p w14:paraId="7B55D49B" w14:textId="3A1C942E" w:rsidR="00AB0146" w:rsidRDefault="0047513D" w:rsidP="00AB0146">
      <w:r>
        <w:t xml:space="preserve">This section will cover security features we have implemented in the system and how the protect the </w:t>
      </w:r>
      <w:r w:rsidR="004773DC">
        <w:t>user’s</w:t>
      </w:r>
      <w:r>
        <w:t xml:space="preserve"> data both in transit and at rest </w:t>
      </w:r>
      <w:r w:rsidR="00E43F04">
        <w:t>and</w:t>
      </w:r>
      <w:r>
        <w:t xml:space="preserve"> the retrieval of the data.</w:t>
      </w:r>
    </w:p>
    <w:p w14:paraId="42E2A497" w14:textId="756D8EB0" w:rsidR="00AB0146" w:rsidRDefault="00AB0146" w:rsidP="00AB0146">
      <w:pPr>
        <w:pStyle w:val="Heading3"/>
      </w:pPr>
      <w:bookmarkStart w:id="143" w:name="_Toc8066615"/>
      <w:bookmarkStart w:id="144" w:name="_Toc8067073"/>
      <w:bookmarkStart w:id="145" w:name="_Toc8088412"/>
      <w:r>
        <w:t>SQL Injection</w:t>
      </w:r>
      <w:bookmarkEnd w:id="143"/>
      <w:bookmarkEnd w:id="144"/>
      <w:bookmarkEnd w:id="145"/>
    </w:p>
    <w:p w14:paraId="0707EEF3" w14:textId="77777777" w:rsidR="00E43F04" w:rsidRPr="00E43F04" w:rsidRDefault="00E43F04" w:rsidP="00E43F04"/>
    <w:p w14:paraId="209C566F" w14:textId="28787166" w:rsidR="00BA6615" w:rsidRPr="00BA6615" w:rsidRDefault="00BA6615" w:rsidP="00BA6615">
      <w:r>
        <w:t>In terms of SQL injection, we have some protection against certain attempts of injection to drop tables and remove data. This is done by our use of the entity framework to access our database through the ASP.</w:t>
      </w:r>
      <w:r w:rsidR="00E43F04">
        <w:t>NET</w:t>
      </w:r>
      <w:r>
        <w:t xml:space="preserve"> </w:t>
      </w:r>
      <w:r w:rsidR="00E43F04">
        <w:t>W</w:t>
      </w:r>
      <w:r>
        <w:t xml:space="preserve">eb API. This allows the </w:t>
      </w:r>
      <w:r w:rsidR="004773DC">
        <w:t>front-end</w:t>
      </w:r>
      <w:r>
        <w:t xml:space="preserve"> systems to only access an image of the database and not the database directly so only REST operations are able to be performed</w:t>
      </w:r>
      <w:r w:rsidR="006440CA">
        <w:t>. This means that the table structure cannot be changed by the API and since there is no direct access to the database the structure of the database cannot be changed by SQL injection attacks.</w:t>
      </w:r>
    </w:p>
    <w:p w14:paraId="7AACD6BD" w14:textId="01873D3D" w:rsidR="00612C35" w:rsidRDefault="001A286C" w:rsidP="001A286C">
      <w:pPr>
        <w:pStyle w:val="Heading3"/>
      </w:pPr>
      <w:bookmarkStart w:id="146" w:name="_Toc8066616"/>
      <w:bookmarkStart w:id="147" w:name="_Toc8067074"/>
      <w:bookmarkStart w:id="148" w:name="_Toc8088413"/>
      <w:r>
        <w:t>Hashing and Salting</w:t>
      </w:r>
      <w:bookmarkEnd w:id="146"/>
      <w:bookmarkEnd w:id="147"/>
      <w:bookmarkEnd w:id="148"/>
    </w:p>
    <w:p w14:paraId="3C450CDA" w14:textId="77777777" w:rsidR="00E13243" w:rsidRPr="00E13243" w:rsidRDefault="00E13243" w:rsidP="00E13243"/>
    <w:p w14:paraId="2AD28071" w14:textId="5B83FBC2" w:rsidR="009A58AC" w:rsidRDefault="00C16023" w:rsidP="001A286C">
      <w:r>
        <w:t>We have implemented hashing and salting algorithms on our middleware to secure our passwords when stored at rest on the database and when transited to the API for use.</w:t>
      </w:r>
      <w:r w:rsidR="003E5959">
        <w:t xml:space="preserve"> This makes the system less vulnerable to passwords being leaked if the database is accessed or data is intercepted in transit</w:t>
      </w:r>
      <w:r w:rsidR="00921D75">
        <w:t xml:space="preserve">. </w:t>
      </w:r>
      <w:r w:rsidR="009A58AC">
        <w:t>The specific hashing algorithm implemented is SHA-</w:t>
      </w:r>
      <w:r w:rsidR="00294822">
        <w:t>256</w:t>
      </w:r>
      <w:r w:rsidR="004B5B19">
        <w:t xml:space="preserve"> along with a</w:t>
      </w:r>
      <w:r w:rsidR="0092513F">
        <w:t xml:space="preserve"> </w:t>
      </w:r>
      <w:r w:rsidR="004B5B19">
        <w:t>salt</w:t>
      </w:r>
      <w:r w:rsidR="0092513F">
        <w:t xml:space="preserve"> the length of 32</w:t>
      </w:r>
      <w:r w:rsidR="007723E4">
        <w:t xml:space="preserve"> (this is a good size)</w:t>
      </w:r>
      <w:r w:rsidR="00B22476">
        <w:t>.</w:t>
      </w:r>
    </w:p>
    <w:p w14:paraId="78495417" w14:textId="31145394" w:rsidR="001D7F44" w:rsidRDefault="004773DC" w:rsidP="001A286C">
      <w:r>
        <w:t>Also,</w:t>
      </w:r>
      <w:r w:rsidR="00921D75">
        <w:t xml:space="preserve"> passwords are never sent to the </w:t>
      </w:r>
      <w:r>
        <w:t>front-end</w:t>
      </w:r>
      <w:r w:rsidR="00921D75">
        <w:t xml:space="preserve"> applications meaning there is no way for them to be seen on the front end on accident.</w:t>
      </w:r>
      <w:r w:rsidR="009D7295">
        <w:t xml:space="preserve"> This counteracts sensitive data exposure which is one of the OWASP</w:t>
      </w:r>
      <w:r w:rsidR="000931E8">
        <w:t xml:space="preserve"> T</w:t>
      </w:r>
      <w:r w:rsidR="009D7295">
        <w:t>op 10 vulnerabilities.</w:t>
      </w:r>
      <w:r w:rsidR="001D7F44">
        <w:t xml:space="preserve"> </w:t>
      </w:r>
    </w:p>
    <w:p w14:paraId="08A746F3" w14:textId="47D4BDB2" w:rsidR="001A286C" w:rsidRDefault="004773DC" w:rsidP="001A286C">
      <w:r>
        <w:t>However,</w:t>
      </w:r>
      <w:r w:rsidR="001D7F44">
        <w:t xml:space="preserve"> in our system we do have some limitations to what we have done</w:t>
      </w:r>
      <w:r w:rsidR="00833FAE">
        <w:t xml:space="preserve"> with hashing and salting</w:t>
      </w:r>
      <w:r w:rsidR="001D7F44">
        <w:t xml:space="preserve"> explained below.</w:t>
      </w:r>
    </w:p>
    <w:p w14:paraId="691CE8E7" w14:textId="4FF0D174" w:rsidR="001A286C" w:rsidRDefault="000677C3" w:rsidP="000677C3">
      <w:pPr>
        <w:pStyle w:val="Heading3"/>
      </w:pPr>
      <w:bookmarkStart w:id="149" w:name="_Toc8066617"/>
      <w:bookmarkStart w:id="150" w:name="_Toc8067075"/>
      <w:bookmarkStart w:id="151" w:name="_Toc8088414"/>
      <w:r>
        <w:t>Token based Authentication</w:t>
      </w:r>
      <w:bookmarkEnd w:id="149"/>
      <w:bookmarkEnd w:id="150"/>
      <w:bookmarkEnd w:id="151"/>
    </w:p>
    <w:p w14:paraId="64A03AE3" w14:textId="77777777" w:rsidR="00D33FEE" w:rsidRPr="00D33FEE" w:rsidRDefault="00D33FEE" w:rsidP="00D33FEE"/>
    <w:p w14:paraId="61B877A1" w14:textId="04327342" w:rsidR="00270AE5" w:rsidRDefault="005659D7" w:rsidP="001A286C">
      <w:r>
        <w:t xml:space="preserve">We have also added a </w:t>
      </w:r>
      <w:r w:rsidR="004773DC">
        <w:t>token-based</w:t>
      </w:r>
      <w:r>
        <w:t xml:space="preserve"> authentication system to our log in systems on the API so that when a user is </w:t>
      </w:r>
      <w:r w:rsidR="00D33FEE">
        <w:t>authenticated,</w:t>
      </w:r>
      <w:r>
        <w:t xml:space="preserve"> they are given a token to access further areas of the system such as data retrieval and manipulation. This means that any pages that would otherwise hold data that can be viewed by the end user will show nothing as they don’t have a token from authenticating through the official channels.</w:t>
      </w:r>
    </w:p>
    <w:p w14:paraId="1E7C5B75" w14:textId="23CD5EFD" w:rsidR="00D33FEE" w:rsidRDefault="00D33FEE" w:rsidP="001A286C"/>
    <w:p w14:paraId="18C1CE54" w14:textId="42BA2223" w:rsidR="00D33FEE" w:rsidRDefault="00D33FEE" w:rsidP="001A286C"/>
    <w:p w14:paraId="79BC7B8B" w14:textId="77777777" w:rsidR="00D33FEE" w:rsidRDefault="00D33FEE" w:rsidP="001A286C"/>
    <w:p w14:paraId="3FA65B56" w14:textId="3C55DBF6" w:rsidR="00270AE5" w:rsidRDefault="00270AE5" w:rsidP="000A1255">
      <w:pPr>
        <w:pStyle w:val="Heading3"/>
      </w:pPr>
      <w:bookmarkStart w:id="152" w:name="_Toc8066618"/>
      <w:bookmarkStart w:id="153" w:name="_Toc8067076"/>
      <w:bookmarkStart w:id="154" w:name="_Toc8088415"/>
      <w:r>
        <w:lastRenderedPageBreak/>
        <w:t>Role-based authentication</w:t>
      </w:r>
      <w:bookmarkEnd w:id="152"/>
      <w:bookmarkEnd w:id="153"/>
      <w:bookmarkEnd w:id="154"/>
    </w:p>
    <w:p w14:paraId="44E444DC" w14:textId="77777777" w:rsidR="00D33FEE" w:rsidRPr="00D33FEE" w:rsidRDefault="00D33FEE" w:rsidP="00D33FEE"/>
    <w:p w14:paraId="28BEE4C7" w14:textId="3AA2DB47" w:rsidR="000A1255" w:rsidRDefault="000A1255" w:rsidP="000A1255">
      <w:r>
        <w:t>We have added separate authentication for each of our client systems to distinguish between employees of the company and customers booking tickets. We have done this so that only customers can access the mobile application to make bookings and the employee systems, which contain sensitive data, can only be accessed by employees.</w:t>
      </w:r>
    </w:p>
    <w:p w14:paraId="2440CDDE" w14:textId="34D15762" w:rsidR="00994944" w:rsidRPr="000A1255" w:rsidRDefault="000A1255" w:rsidP="000A1255">
      <w:r>
        <w:t>This allows for better data segregation and prevents incorrect or secure data being viewed by the wrong people and potentially being used maliciously.</w:t>
      </w:r>
    </w:p>
    <w:p w14:paraId="61227C41" w14:textId="77777777" w:rsidR="006C57FB" w:rsidRPr="001A286C" w:rsidRDefault="006C57FB" w:rsidP="001A286C"/>
    <w:p w14:paraId="5982F0AC" w14:textId="5AD39B44" w:rsidR="00612C35" w:rsidRDefault="00612C35" w:rsidP="00C57492">
      <w:pPr>
        <w:pStyle w:val="Heading2"/>
      </w:pPr>
      <w:bookmarkStart w:id="155" w:name="_Toc8066619"/>
      <w:bookmarkStart w:id="156" w:name="_Toc8067077"/>
      <w:bookmarkStart w:id="157" w:name="_Toc8088416"/>
      <w:r w:rsidRPr="00C57492">
        <w:t>Features</w:t>
      </w:r>
      <w:r>
        <w:t xml:space="preserve"> Not Implemented</w:t>
      </w:r>
      <w:bookmarkEnd w:id="155"/>
      <w:bookmarkEnd w:id="156"/>
      <w:bookmarkEnd w:id="157"/>
    </w:p>
    <w:p w14:paraId="02F8666F" w14:textId="6624AE32" w:rsidR="001F5F36" w:rsidRDefault="00316D21" w:rsidP="001F5F36">
      <w:r>
        <w:t xml:space="preserve">The following are features that weren’t implemented into the system but if we had time or were to repeat the </w:t>
      </w:r>
      <w:r w:rsidR="00134017">
        <w:t>project,</w:t>
      </w:r>
      <w:r>
        <w:t xml:space="preserve"> we would implement these features to enhance the security of the system.</w:t>
      </w:r>
    </w:p>
    <w:p w14:paraId="39A82D97" w14:textId="16AB1D91" w:rsidR="001F5F36" w:rsidRDefault="001F5F36" w:rsidP="001F5F36">
      <w:pPr>
        <w:pStyle w:val="Heading3"/>
      </w:pPr>
      <w:bookmarkStart w:id="158" w:name="_Toc8066620"/>
      <w:bookmarkStart w:id="159" w:name="_Toc8067078"/>
      <w:bookmarkStart w:id="160" w:name="_Toc8088417"/>
      <w:r>
        <w:t>HTTPS</w:t>
      </w:r>
      <w:bookmarkEnd w:id="158"/>
      <w:bookmarkEnd w:id="159"/>
      <w:bookmarkEnd w:id="160"/>
    </w:p>
    <w:p w14:paraId="3D99FAD3" w14:textId="283B9905" w:rsidR="00267964" w:rsidRDefault="00597D77" w:rsidP="00267964">
      <w:r>
        <w:t xml:space="preserve">If we had more time to work on security for our </w:t>
      </w:r>
      <w:r w:rsidR="004773DC">
        <w:t>system,</w:t>
      </w:r>
      <w:r>
        <w:t xml:space="preserve"> we would like to enable HTTPS so that data is transferred across networks more securely</w:t>
      </w:r>
      <w:r w:rsidR="006666D0">
        <w:t xml:space="preserve">. This would reduce the risk of </w:t>
      </w:r>
      <w:r w:rsidR="00F656FA">
        <w:t>data being intercepted and used as the data will be encrypted automatically during transit.</w:t>
      </w:r>
    </w:p>
    <w:p w14:paraId="21ECD76E" w14:textId="3312B6BA" w:rsidR="00134017" w:rsidRDefault="00134017" w:rsidP="00267964">
      <w:r>
        <w:t xml:space="preserve">HTTPS, however, has been tested using </w:t>
      </w:r>
      <w:proofErr w:type="spellStart"/>
      <w:r>
        <w:t>IISExpress</w:t>
      </w:r>
      <w:proofErr w:type="spellEnd"/>
      <w:r>
        <w:t xml:space="preserve"> although due to the limitations of the University server we could not make use of HTTPS.</w:t>
      </w:r>
    </w:p>
    <w:p w14:paraId="2155BD06" w14:textId="0D16F476" w:rsidR="00267964" w:rsidRDefault="00267964" w:rsidP="00267964">
      <w:pPr>
        <w:pStyle w:val="Heading3"/>
      </w:pPr>
      <w:bookmarkStart w:id="161" w:name="_Toc8066621"/>
      <w:bookmarkStart w:id="162" w:name="_Toc8067079"/>
      <w:bookmarkStart w:id="163" w:name="_Toc8088418"/>
      <w:r>
        <w:t xml:space="preserve">Data </w:t>
      </w:r>
      <w:r w:rsidR="00276A55">
        <w:t xml:space="preserve">in Transit </w:t>
      </w:r>
      <w:r w:rsidR="001F4191">
        <w:t>–</w:t>
      </w:r>
      <w:r w:rsidR="00276A55">
        <w:t xml:space="preserve"> </w:t>
      </w:r>
      <w:r w:rsidR="00086C03">
        <w:t>API</w:t>
      </w:r>
      <w:bookmarkEnd w:id="161"/>
      <w:bookmarkEnd w:id="162"/>
      <w:bookmarkEnd w:id="163"/>
    </w:p>
    <w:p w14:paraId="67018420" w14:textId="77777777" w:rsidR="001F4191" w:rsidRPr="001F4191" w:rsidRDefault="001F4191" w:rsidP="001F4191"/>
    <w:p w14:paraId="0A9062CA" w14:textId="46C5D624" w:rsidR="001F5F36" w:rsidRDefault="006440CA" w:rsidP="001F5F36">
      <w:r>
        <w:t>As mentioned above there are some vulnerabilities with our hashing and salting algorithms.</w:t>
      </w:r>
    </w:p>
    <w:p w14:paraId="51EFB6A3" w14:textId="4B086649" w:rsidR="006440CA" w:rsidRDefault="006440CA" w:rsidP="001F5F36">
      <w:r>
        <w:t xml:space="preserve">The main issue we have is that </w:t>
      </w:r>
      <w:proofErr w:type="gramStart"/>
      <w:r>
        <w:t>all of</w:t>
      </w:r>
      <w:proofErr w:type="gramEnd"/>
      <w:r>
        <w:t xml:space="preserve"> the hashing and salting is performed on the API as opposed to the </w:t>
      </w:r>
      <w:r w:rsidR="004773DC">
        <w:t>front-end</w:t>
      </w:r>
      <w:r>
        <w:t xml:space="preserve"> systems. This means that new account and log in passwords are being passed over a network to the API in plain text. This brings about the issue of passwords being intercepted in transit to the API with no decryption needed to expose them for malicious intent.</w:t>
      </w:r>
    </w:p>
    <w:p w14:paraId="6C097E7D" w14:textId="71E4CBB8" w:rsidR="006440CA" w:rsidRPr="001F5F36" w:rsidRDefault="006440CA" w:rsidP="001F5F36">
      <w:r>
        <w:t>In future we would implement the hashing a</w:t>
      </w:r>
      <w:r w:rsidR="00C77036">
        <w:t>nd sal</w:t>
      </w:r>
      <w:r>
        <w:t xml:space="preserve">ting algorithms on the </w:t>
      </w:r>
      <w:r w:rsidR="00753CFC">
        <w:t>client-side</w:t>
      </w:r>
      <w:r>
        <w:t xml:space="preserve"> systems so that there is less risk of sensitive data exposure on our part.</w:t>
      </w:r>
    </w:p>
    <w:p w14:paraId="38E1953C" w14:textId="3578E7F5" w:rsidR="00AF7FF7" w:rsidRPr="00C75930" w:rsidRDefault="00925A25" w:rsidP="00C75930">
      <w:pPr>
        <w:rPr>
          <w:rFonts w:cs="Arial"/>
          <w:sz w:val="32"/>
          <w:szCs w:val="32"/>
          <w:u w:val="single"/>
        </w:rPr>
      </w:pPr>
      <w:r>
        <w:rPr>
          <w:rFonts w:cs="Arial"/>
          <w:sz w:val="32"/>
          <w:szCs w:val="32"/>
          <w:u w:val="single"/>
        </w:rPr>
        <w:br w:type="page"/>
      </w:r>
    </w:p>
    <w:p w14:paraId="707839DA" w14:textId="4E7E0F21" w:rsidR="00925A25" w:rsidRDefault="3C610C26" w:rsidP="004C72C6">
      <w:pPr>
        <w:pStyle w:val="Heading1"/>
      </w:pPr>
      <w:bookmarkStart w:id="164" w:name="_Toc8066622"/>
      <w:bookmarkStart w:id="165" w:name="_Toc8067080"/>
      <w:bookmarkStart w:id="166" w:name="_Toc8088419"/>
      <w:r w:rsidRPr="3C610C26">
        <w:rPr>
          <w:u w:val="single"/>
        </w:rPr>
        <w:lastRenderedPageBreak/>
        <w:t>Software Engineering</w:t>
      </w:r>
      <w:bookmarkEnd w:id="164"/>
      <w:bookmarkEnd w:id="165"/>
      <w:bookmarkEnd w:id="166"/>
    </w:p>
    <w:p w14:paraId="551736E2" w14:textId="515EFE51" w:rsidR="00612C35" w:rsidRDefault="00612C35" w:rsidP="00612C35"/>
    <w:p w14:paraId="444F442A" w14:textId="39EF2079" w:rsidR="00612C35" w:rsidRDefault="00612C35" w:rsidP="00612C35">
      <w:pPr>
        <w:pStyle w:val="Heading2"/>
      </w:pPr>
      <w:bookmarkStart w:id="167" w:name="_Toc8066623"/>
      <w:bookmarkStart w:id="168" w:name="_Toc8067081"/>
      <w:bookmarkStart w:id="169" w:name="_Toc8088420"/>
      <w:r>
        <w:t>Use of Software Patterns</w:t>
      </w:r>
      <w:bookmarkEnd w:id="167"/>
      <w:bookmarkEnd w:id="168"/>
      <w:bookmarkEnd w:id="169"/>
    </w:p>
    <w:p w14:paraId="4969DA37" w14:textId="77777777" w:rsidR="00A81785" w:rsidRDefault="00A81785" w:rsidP="00A81785"/>
    <w:p w14:paraId="1BF013B9" w14:textId="0DEA2B49" w:rsidR="00A81785" w:rsidRDefault="00A81785" w:rsidP="00A81785">
      <w:pPr>
        <w:pStyle w:val="Heading3"/>
      </w:pPr>
      <w:bookmarkStart w:id="170" w:name="_Toc8066624"/>
      <w:bookmarkStart w:id="171" w:name="_Toc8067082"/>
      <w:bookmarkStart w:id="172" w:name="_Toc8088421"/>
      <w:r>
        <w:t xml:space="preserve">MVC </w:t>
      </w:r>
      <w:r w:rsidR="00E253EE">
        <w:t>P</w:t>
      </w:r>
      <w:r>
        <w:t>attern</w:t>
      </w:r>
      <w:bookmarkEnd w:id="170"/>
      <w:bookmarkEnd w:id="171"/>
      <w:bookmarkEnd w:id="172"/>
    </w:p>
    <w:p w14:paraId="49431224" w14:textId="77777777" w:rsidR="00753CFC" w:rsidRPr="00753CFC" w:rsidRDefault="00753CFC" w:rsidP="00753CFC"/>
    <w:p w14:paraId="08A28B5D" w14:textId="77777777" w:rsidR="00A219A0" w:rsidRDefault="00CC64A1" w:rsidP="00032AF5">
      <w:pPr>
        <w:ind w:left="360"/>
      </w:pPr>
      <w:r>
        <w:t>One of the main software patters we have used throughout the entire system is the Model View Controller (MVC) pattern.</w:t>
      </w:r>
      <w:r w:rsidR="005D6C4D">
        <w:t xml:space="preserve"> We used this in both the web application as part of ASP.net MVC structure, and in the desktop application by having controllers handling the data manipulation and sending data to the GUI to be shown. </w:t>
      </w:r>
    </w:p>
    <w:p w14:paraId="0AA42C42" w14:textId="78EE334E" w:rsidR="007B6C5D" w:rsidRDefault="005D6C4D" w:rsidP="007B6C5D">
      <w:pPr>
        <w:ind w:left="360"/>
      </w:pPr>
      <w:r>
        <w:t xml:space="preserve">This allowed for good separation </w:t>
      </w:r>
      <w:r w:rsidR="003E1F7E">
        <w:t>of logic and viewing code for high cohesion.</w:t>
      </w:r>
      <w:r w:rsidR="006F1D86">
        <w:t xml:space="preserve"> This means that specific classes have their own specific purpose to perform so there is no redundant functionality that doesn’t belong to that class.</w:t>
      </w:r>
      <w:r w:rsidR="00A818A8">
        <w:t xml:space="preserve"> This means that there is low coupling between sections of code so code can be reused more effectively in other areas or future projects.</w:t>
      </w:r>
    </w:p>
    <w:p w14:paraId="6533313E" w14:textId="77777777" w:rsidR="00E253EE" w:rsidRDefault="00E253EE" w:rsidP="007B6C5D">
      <w:pPr>
        <w:ind w:left="360"/>
      </w:pPr>
    </w:p>
    <w:p w14:paraId="4D4A8821" w14:textId="7A557EB9" w:rsidR="00AF4AD8" w:rsidRDefault="00E253EE" w:rsidP="00AF4AD8">
      <w:pPr>
        <w:pStyle w:val="Heading3"/>
      </w:pPr>
      <w:r>
        <w:t xml:space="preserve">Singleton </w:t>
      </w:r>
      <w:r w:rsidR="000C29D3">
        <w:t>P</w:t>
      </w:r>
      <w:r>
        <w:t>attern:</w:t>
      </w:r>
    </w:p>
    <w:p w14:paraId="3CEB7D03" w14:textId="3127B508" w:rsidR="00AF4AD8" w:rsidRDefault="00AF4AD8" w:rsidP="00AF4AD8"/>
    <w:p w14:paraId="5B58BEAF" w14:textId="77777777" w:rsidR="00AF4AD8" w:rsidRPr="00AF4AD8" w:rsidRDefault="00AF4AD8" w:rsidP="00AF4AD8">
      <w:bookmarkStart w:id="173" w:name="_GoBack"/>
      <w:bookmarkEnd w:id="173"/>
    </w:p>
    <w:p w14:paraId="1077012D" w14:textId="77777777" w:rsidR="00E253EE" w:rsidRDefault="00E253EE" w:rsidP="007B6C5D">
      <w:pPr>
        <w:ind w:left="360"/>
      </w:pPr>
    </w:p>
    <w:p w14:paraId="5DBF4016" w14:textId="7488EF65" w:rsidR="00612C35" w:rsidRDefault="00612C35" w:rsidP="00612C35">
      <w:pPr>
        <w:pStyle w:val="Heading2"/>
      </w:pPr>
      <w:bookmarkStart w:id="174" w:name="_Toc8066625"/>
      <w:bookmarkStart w:id="175" w:name="_Toc8067083"/>
      <w:bookmarkStart w:id="176" w:name="_Toc8088422"/>
      <w:r>
        <w:t>Good Areas</w:t>
      </w:r>
      <w:bookmarkEnd w:id="174"/>
      <w:bookmarkEnd w:id="175"/>
      <w:bookmarkEnd w:id="176"/>
    </w:p>
    <w:p w14:paraId="0730D3DE" w14:textId="77777777" w:rsidR="002007E1" w:rsidRPr="002007E1" w:rsidRDefault="002007E1" w:rsidP="002007E1"/>
    <w:p w14:paraId="4454EBA1" w14:textId="47488716" w:rsidR="00612C35" w:rsidRDefault="009579E0" w:rsidP="00C3269B">
      <w:pPr>
        <w:pStyle w:val="Heading3"/>
      </w:pPr>
      <w:bookmarkStart w:id="177" w:name="_Toc8066626"/>
      <w:bookmarkStart w:id="178" w:name="_Toc8067084"/>
      <w:bookmarkStart w:id="179" w:name="_Toc8088423"/>
      <w:r>
        <w:t>API</w:t>
      </w:r>
      <w:bookmarkEnd w:id="177"/>
      <w:bookmarkEnd w:id="178"/>
      <w:bookmarkEnd w:id="179"/>
      <w:r w:rsidR="00CE5969">
        <w:t xml:space="preserve"> Logic</w:t>
      </w:r>
    </w:p>
    <w:p w14:paraId="268AA4FC" w14:textId="77777777" w:rsidR="00CE5969" w:rsidRPr="00CE5969" w:rsidRDefault="00CE5969" w:rsidP="00CE5969"/>
    <w:p w14:paraId="13C40F15" w14:textId="77777777" w:rsidR="00780CA5" w:rsidRDefault="006403BB" w:rsidP="00CF18D6">
      <w:r>
        <w:t xml:space="preserve">One of our strongest practices is that we kept most of our logic on the API including authentication, data filtering and </w:t>
      </w:r>
      <w:r w:rsidR="008267FD">
        <w:t>security logic.</w:t>
      </w:r>
      <w:r w:rsidR="00046D5D">
        <w:t xml:space="preserve"> This allows for good security as data is withheld when it is not required by the client such as passwords</w:t>
      </w:r>
      <w:r w:rsidR="005329A2">
        <w:t xml:space="preserve"> and other sensitive information</w:t>
      </w:r>
      <w:r w:rsidR="001B6C10">
        <w:t xml:space="preserve">. </w:t>
      </w:r>
    </w:p>
    <w:p w14:paraId="0258872B" w14:textId="2EEEE6C7" w:rsidR="006403BB" w:rsidRDefault="001B6C10" w:rsidP="00CF18D6">
      <w:r>
        <w:t xml:space="preserve">This also means that there is low coupling between the </w:t>
      </w:r>
      <w:r w:rsidR="00FA5C2C">
        <w:t>client-side</w:t>
      </w:r>
      <w:r>
        <w:t xml:space="preserve"> applications and the system logic meaning that the client systems primary function is the user interface and not much data processing</w:t>
      </w:r>
      <w:r w:rsidR="00EA33BE">
        <w:t xml:space="preserve"> in tern creating a very high cohesion system.</w:t>
      </w:r>
      <w:r w:rsidR="00BB44DF">
        <w:t xml:space="preserve"> Another positive of this is that this API can be consumed much easier by other systems without as many pre-requisites to be used making it </w:t>
      </w:r>
      <w:r w:rsidR="00C3269B">
        <w:t>multi-functional</w:t>
      </w:r>
      <w:r w:rsidR="00BB44DF">
        <w:t>.</w:t>
      </w:r>
    </w:p>
    <w:p w14:paraId="1E182C1F" w14:textId="77777777" w:rsidR="002E24A9" w:rsidRDefault="002E24A9" w:rsidP="00CF18D6"/>
    <w:p w14:paraId="0BDF028F" w14:textId="654B65D1" w:rsidR="00264948" w:rsidRDefault="00264948" w:rsidP="00264948">
      <w:pPr>
        <w:pStyle w:val="Heading3"/>
      </w:pPr>
      <w:bookmarkStart w:id="180" w:name="_Toc8066627"/>
      <w:bookmarkStart w:id="181" w:name="_Toc8067085"/>
      <w:bookmarkStart w:id="182" w:name="_Toc8088424"/>
      <w:r>
        <w:t>Object Mapping</w:t>
      </w:r>
      <w:bookmarkEnd w:id="180"/>
      <w:bookmarkEnd w:id="181"/>
      <w:bookmarkEnd w:id="182"/>
    </w:p>
    <w:p w14:paraId="188DE72F" w14:textId="77777777" w:rsidR="00A4320D" w:rsidRPr="00A4320D" w:rsidRDefault="00A4320D" w:rsidP="00A4320D"/>
    <w:p w14:paraId="4E41C130" w14:textId="53005FD6" w:rsidR="00264948" w:rsidRDefault="00264948" w:rsidP="00264948">
      <w:r>
        <w:lastRenderedPageBreak/>
        <w:t>We also made good use of 3</w:t>
      </w:r>
      <w:r w:rsidRPr="00264948">
        <w:rPr>
          <w:vertAlign w:val="superscript"/>
        </w:rPr>
        <w:t>rd</w:t>
      </w:r>
      <w:r>
        <w:t xml:space="preserve"> party object mapping software</w:t>
      </w:r>
      <w:r w:rsidR="0008730A">
        <w:t xml:space="preserve"> to handle the assignment of JSON data into class objects to be used by the </w:t>
      </w:r>
      <w:r w:rsidR="00FA5C2C">
        <w:t>client-side</w:t>
      </w:r>
      <w:r w:rsidR="0008730A">
        <w:t xml:space="preserve"> systems.</w:t>
      </w:r>
    </w:p>
    <w:p w14:paraId="3A49C64B" w14:textId="7DF8E54B" w:rsidR="00A2603D" w:rsidRPr="00264948" w:rsidRDefault="00A2603D" w:rsidP="00264948">
      <w:r>
        <w:t xml:space="preserve">For the desktop application we used “Jackson” for the object mapping as it would do the HTTP request and mapping onto a java object all in one line of code when provided the correct endpoint to expose on the API. This allowed for simple conversion of JSON data sent from the API to </w:t>
      </w:r>
      <w:r w:rsidR="00430CAF">
        <w:t>objects that can be easily transferred into front end views for the end user.</w:t>
      </w:r>
    </w:p>
    <w:p w14:paraId="19C94145" w14:textId="721DA268" w:rsidR="0096712C" w:rsidRDefault="0096712C" w:rsidP="00264948">
      <w:r>
        <w:t>In the website we used the .net built in “</w:t>
      </w:r>
      <w:proofErr w:type="spellStart"/>
      <w:r w:rsidR="00FA5C2C">
        <w:t>N</w:t>
      </w:r>
      <w:r>
        <w:t>ewtonsoft.</w:t>
      </w:r>
      <w:r w:rsidR="0032295D">
        <w:t>J</w:t>
      </w:r>
      <w:r>
        <w:t>son</w:t>
      </w:r>
      <w:proofErr w:type="spellEnd"/>
      <w:r>
        <w:t>”</w:t>
      </w:r>
      <w:r w:rsidR="00B34546">
        <w:t xml:space="preserve"> libraries to manage </w:t>
      </w:r>
      <w:proofErr w:type="gramStart"/>
      <w:r w:rsidR="00B34546">
        <w:t>all of</w:t>
      </w:r>
      <w:proofErr w:type="gramEnd"/>
      <w:r w:rsidR="00B34546">
        <w:t xml:space="preserve"> the data sending and receiving by it using HTTP packets to receive all of the HTTP data allowing us to verify successful requests by looking at the status code allowing for better error handling in the case of </w:t>
      </w:r>
      <w:r w:rsidR="0045569C">
        <w:t>problems occurring with requests.</w:t>
      </w:r>
    </w:p>
    <w:p w14:paraId="5362DA45" w14:textId="13CC752B" w:rsidR="00C417C5" w:rsidRDefault="00C417C5" w:rsidP="00264948">
      <w:r>
        <w:t xml:space="preserve">When it comes to the mobile </w:t>
      </w:r>
      <w:r w:rsidR="00E03295">
        <w:t>application,</w:t>
      </w:r>
      <w:r>
        <w:t xml:space="preserve"> we used </w:t>
      </w:r>
      <w:r w:rsidR="00FF7AAF">
        <w:t>V</w:t>
      </w:r>
      <w:r>
        <w:t xml:space="preserve">olley </w:t>
      </w:r>
      <w:r w:rsidR="00FF7AAF">
        <w:t xml:space="preserve">(Google) </w:t>
      </w:r>
      <w:r>
        <w:t xml:space="preserve">for our </w:t>
      </w:r>
      <w:r w:rsidR="005C6142">
        <w:t xml:space="preserve">object mapping as it was simple to handle JSON data conversion onto java model classes housed in the mobile application. The </w:t>
      </w:r>
      <w:r w:rsidR="00533F83">
        <w:t xml:space="preserve">good thing about using </w:t>
      </w:r>
      <w:r w:rsidR="00E03295">
        <w:t>V</w:t>
      </w:r>
      <w:r w:rsidR="00533F83">
        <w:t xml:space="preserve">olley is that the </w:t>
      </w:r>
      <w:r w:rsidR="008B2865">
        <w:t xml:space="preserve">request </w:t>
      </w:r>
      <w:r w:rsidR="00E03295">
        <w:t>is</w:t>
      </w:r>
      <w:r w:rsidR="008B2865">
        <w:t xml:space="preserve"> done asynchronously by default so data that is retrieved and seen by the end-user is always accurate to what is on the database </w:t>
      </w:r>
      <w:r w:rsidR="0055341A">
        <w:t>thus providing a much better user experience for the customer who is then more likely to use the app more.</w:t>
      </w:r>
    </w:p>
    <w:p w14:paraId="25B7A460" w14:textId="77777777" w:rsidR="00E1489D" w:rsidRDefault="00E1489D" w:rsidP="00264948"/>
    <w:p w14:paraId="62554DDA" w14:textId="0529F3F2" w:rsidR="003D2176" w:rsidRDefault="00F76E8A" w:rsidP="00F76E8A">
      <w:pPr>
        <w:pStyle w:val="Heading3"/>
      </w:pPr>
      <w:bookmarkStart w:id="183" w:name="_Toc8066628"/>
      <w:bookmarkStart w:id="184" w:name="_Toc8067086"/>
      <w:bookmarkStart w:id="185" w:name="_Toc8088425"/>
      <w:r>
        <w:t>Expandability</w:t>
      </w:r>
      <w:bookmarkEnd w:id="183"/>
      <w:bookmarkEnd w:id="184"/>
      <w:bookmarkEnd w:id="185"/>
    </w:p>
    <w:p w14:paraId="35803DB7" w14:textId="77777777" w:rsidR="00E1489D" w:rsidRPr="00E1489D" w:rsidRDefault="00E1489D" w:rsidP="00E1489D"/>
    <w:p w14:paraId="12A66FCB" w14:textId="6DEF0910" w:rsidR="000749B6" w:rsidRDefault="00F76E8A" w:rsidP="00F76E8A">
      <w:r>
        <w:t xml:space="preserve">Our system is very </w:t>
      </w:r>
      <w:r w:rsidR="00B5401D">
        <w:t>expandable in the respect that there is a high amount</w:t>
      </w:r>
      <w:r w:rsidR="00F80427">
        <w:t xml:space="preserve"> of inheritance of functionality from parent classes. This is extremely prevalent with the API connection classes </w:t>
      </w:r>
      <w:r w:rsidR="000749B6">
        <w:t xml:space="preserve">only having generic methods for REST request to endpoints on the API. This meant that individual classes had to inherit those methods </w:t>
      </w:r>
      <w:r w:rsidR="0009589D">
        <w:t>to be able to perform requests to the API.</w:t>
      </w:r>
    </w:p>
    <w:p w14:paraId="79B686A8" w14:textId="7DDFE8C7" w:rsidR="00712FD2" w:rsidRDefault="00712FD2" w:rsidP="00F76E8A">
      <w:r>
        <w:t xml:space="preserve">This also means that if further endpoints are added to the database and the </w:t>
      </w:r>
      <w:r w:rsidR="005873C3">
        <w:t>API,</w:t>
      </w:r>
      <w:r>
        <w:t xml:space="preserve"> they can easily be accounted for in </w:t>
      </w:r>
      <w:r w:rsidR="003B0DC4">
        <w:t>client-side</w:t>
      </w:r>
      <w:r>
        <w:t xml:space="preserve"> applications by adding a new model class and controller to handle the data using the existing connection framework.</w:t>
      </w:r>
    </w:p>
    <w:p w14:paraId="07382975" w14:textId="77777777" w:rsidR="00B7314A" w:rsidRPr="00F76E8A" w:rsidRDefault="00B7314A" w:rsidP="00F76E8A"/>
    <w:p w14:paraId="5AF800FC" w14:textId="1129C1BB" w:rsidR="00612C35" w:rsidRDefault="00612C35" w:rsidP="00612C35">
      <w:pPr>
        <w:pStyle w:val="Heading2"/>
      </w:pPr>
      <w:bookmarkStart w:id="186" w:name="_Toc8066629"/>
      <w:bookmarkStart w:id="187" w:name="_Toc8067087"/>
      <w:bookmarkStart w:id="188" w:name="_Toc8088426"/>
      <w:r>
        <w:t>Shortcoming</w:t>
      </w:r>
      <w:r w:rsidR="00E1489D">
        <w:t>s</w:t>
      </w:r>
      <w:r>
        <w:t xml:space="preserve"> of the System</w:t>
      </w:r>
      <w:bookmarkEnd w:id="186"/>
      <w:bookmarkEnd w:id="187"/>
      <w:bookmarkEnd w:id="188"/>
    </w:p>
    <w:p w14:paraId="2AA9D5A9" w14:textId="77777777" w:rsidR="001A1E13" w:rsidRPr="001A1E13" w:rsidRDefault="001A1E13" w:rsidP="001A1E13"/>
    <w:p w14:paraId="1B53C820" w14:textId="106E0C5D" w:rsidR="00AE7E1B" w:rsidRDefault="00AE7E1B" w:rsidP="00AE7E1B">
      <w:pPr>
        <w:pStyle w:val="Heading3"/>
      </w:pPr>
      <w:bookmarkStart w:id="189" w:name="_Toc8066630"/>
      <w:bookmarkStart w:id="190" w:name="_Toc8067088"/>
      <w:bookmarkStart w:id="191" w:name="_Toc8088427"/>
      <w:r>
        <w:t>Multi</w:t>
      </w:r>
      <w:r w:rsidR="005873C3">
        <w:t>-</w:t>
      </w:r>
      <w:r>
        <w:t>user authentication</w:t>
      </w:r>
      <w:bookmarkEnd w:id="189"/>
      <w:bookmarkEnd w:id="190"/>
      <w:bookmarkEnd w:id="191"/>
    </w:p>
    <w:p w14:paraId="189CB0AF" w14:textId="77777777" w:rsidR="005873C3" w:rsidRPr="005873C3" w:rsidRDefault="005873C3" w:rsidP="005873C3"/>
    <w:p w14:paraId="1CD54BE9" w14:textId="77777777" w:rsidR="000140B4" w:rsidRDefault="007C20E3" w:rsidP="00AE7E1B">
      <w:r>
        <w:t xml:space="preserve">We would </w:t>
      </w:r>
      <w:r w:rsidR="007817A2">
        <w:t>have</w:t>
      </w:r>
      <w:r>
        <w:t xml:space="preserve"> liked to have implemented a separate section of the website to be for the manager as they would have different </w:t>
      </w:r>
      <w:r w:rsidR="007817A2">
        <w:t xml:space="preserve">privileges and responsibilities than an administrator. However, the issue we encountered was implementing a distinction between users when authenticating on the API and then directing the end user to the right section of the website. </w:t>
      </w:r>
    </w:p>
    <w:p w14:paraId="53544C24" w14:textId="2BBEAA2D" w:rsidR="00AE7E1B" w:rsidRDefault="007817A2" w:rsidP="00AE7E1B">
      <w:r>
        <w:t>Also</w:t>
      </w:r>
      <w:r w:rsidR="005D2890">
        <w:t>,</w:t>
      </w:r>
      <w:r>
        <w:t xml:space="preserve"> our navigation bars layout was universal across all pages of the website meaning that we couldn’t get access privileges </w:t>
      </w:r>
      <w:r w:rsidR="000504E1">
        <w:t xml:space="preserve">to be restrictive enough to be </w:t>
      </w:r>
      <w:r w:rsidR="00514C76">
        <w:lastRenderedPageBreak/>
        <w:t>effective,</w:t>
      </w:r>
      <w:r w:rsidR="00392B80">
        <w:t xml:space="preserve"> so we moved the user stories from the manager to be associated with the administrator’s.</w:t>
      </w:r>
    </w:p>
    <w:p w14:paraId="4C934428" w14:textId="48AA9B22" w:rsidR="00514C76" w:rsidRDefault="00514C76" w:rsidP="00AE7E1B"/>
    <w:p w14:paraId="540E30B5" w14:textId="4F30DCF3" w:rsidR="00514C76" w:rsidRDefault="00514C76" w:rsidP="00AE7E1B"/>
    <w:p w14:paraId="20992986" w14:textId="77777777" w:rsidR="00514C76" w:rsidRPr="00AE7E1B" w:rsidRDefault="00514C76" w:rsidP="00AE7E1B"/>
    <w:p w14:paraId="5CD3AC6F" w14:textId="7BDAD973" w:rsidR="00986E24" w:rsidRDefault="00514C76" w:rsidP="00986E24">
      <w:pPr>
        <w:pStyle w:val="Heading3"/>
      </w:pPr>
      <w:bookmarkStart w:id="192" w:name="_Toc8066631"/>
      <w:bookmarkStart w:id="193" w:name="_Toc8067089"/>
      <w:bookmarkStart w:id="194" w:name="_Toc8088428"/>
      <w:r>
        <w:t>Additional F</w:t>
      </w:r>
      <w:r w:rsidR="00986E24">
        <w:t>unctionality</w:t>
      </w:r>
      <w:bookmarkEnd w:id="192"/>
      <w:bookmarkEnd w:id="193"/>
      <w:bookmarkEnd w:id="194"/>
    </w:p>
    <w:p w14:paraId="0F4D839C" w14:textId="77777777" w:rsidR="00514C76" w:rsidRPr="00514C76" w:rsidRDefault="00514C76" w:rsidP="00514C76"/>
    <w:p w14:paraId="58CDE65E" w14:textId="77777777" w:rsidR="00F321B4" w:rsidRDefault="00986E24" w:rsidP="00986E24">
      <w:r>
        <w:t xml:space="preserve">We also have much less functionality than we had anticipated at the start of the project. This is partially down to the rate of which we were developing software being slower than we had initially anticipated </w:t>
      </w:r>
      <w:r w:rsidR="00FC4F58">
        <w:t xml:space="preserve">due to our inexperience with some of the architecture </w:t>
      </w:r>
      <w:r w:rsidR="00221AC5">
        <w:t xml:space="preserve">we had to use. </w:t>
      </w:r>
    </w:p>
    <w:p w14:paraId="6964ED9B" w14:textId="5F0A7340" w:rsidR="00986E24" w:rsidRDefault="00F321B4" w:rsidP="00986E24">
      <w:r>
        <w:t>Also</w:t>
      </w:r>
      <w:r w:rsidR="006E0166">
        <w:t>,</w:t>
      </w:r>
      <w:r>
        <w:t xml:space="preserve"> we had a large amount of user stories established in our requirements phase of the project. This in hindsight should have been </w:t>
      </w:r>
      <w:r w:rsidR="006E0166">
        <w:t>reducing</w:t>
      </w:r>
      <w:r>
        <w:t xml:space="preserve"> to make a more simplistic system that had a more focussed set of </w:t>
      </w:r>
      <w:r w:rsidR="00CA6177">
        <w:t>functionalities</w:t>
      </w:r>
      <w:r w:rsidR="00A62144">
        <w:t xml:space="preserve"> to a higher standard</w:t>
      </w:r>
      <w:r>
        <w:t xml:space="preserve">. </w:t>
      </w:r>
      <w:r w:rsidR="00930859">
        <w:t xml:space="preserve">Not changing this focus until the end of the project </w:t>
      </w:r>
      <w:r w:rsidR="00F30CA7">
        <w:t>caused</w:t>
      </w:r>
      <w:r w:rsidR="00930859">
        <w:t xml:space="preserve"> a large amount of problems when implementing </w:t>
      </w:r>
      <w:r w:rsidR="00623F0B">
        <w:t>the more complicated user stories at the end</w:t>
      </w:r>
      <w:r w:rsidR="00F30CA7">
        <w:t>,</w:t>
      </w:r>
      <w:r w:rsidR="00623F0B">
        <w:t xml:space="preserve"> causing them to be rushed and of lower standard.</w:t>
      </w:r>
    </w:p>
    <w:p w14:paraId="2EF43492" w14:textId="77777777" w:rsidR="00996394" w:rsidRPr="00986E24" w:rsidRDefault="00996394" w:rsidP="00986E24"/>
    <w:p w14:paraId="04DEFFED" w14:textId="0E392113" w:rsidR="009B448E" w:rsidRDefault="009B448E" w:rsidP="009B448E">
      <w:pPr>
        <w:pStyle w:val="Heading3"/>
      </w:pPr>
      <w:bookmarkStart w:id="195" w:name="_Toc8066632"/>
      <w:bookmarkStart w:id="196" w:name="_Toc8067090"/>
      <w:bookmarkStart w:id="197" w:name="_Toc8088429"/>
      <w:r>
        <w:t>Code Reviews</w:t>
      </w:r>
      <w:r w:rsidR="00244B3F">
        <w:t xml:space="preserve"> and </w:t>
      </w:r>
      <w:r w:rsidR="00996394">
        <w:t>T</w:t>
      </w:r>
      <w:r w:rsidR="00244B3F">
        <w:t>esting</w:t>
      </w:r>
      <w:bookmarkEnd w:id="195"/>
      <w:bookmarkEnd w:id="196"/>
      <w:bookmarkEnd w:id="197"/>
    </w:p>
    <w:p w14:paraId="7B36A0B7" w14:textId="77777777" w:rsidR="00514C76" w:rsidRPr="00514C76" w:rsidRDefault="00514C76" w:rsidP="00514C76"/>
    <w:p w14:paraId="149018D9" w14:textId="5F2B68F2" w:rsidR="009B448E" w:rsidRDefault="00244B3F" w:rsidP="009B448E">
      <w:r>
        <w:t xml:space="preserve">One of the major areas of software development </w:t>
      </w:r>
      <w:r w:rsidR="00C054E1">
        <w:t>that we didn’t complete would be any kind of review and testing of our code.</w:t>
      </w:r>
      <w:r w:rsidR="00EC21C8">
        <w:t xml:space="preserve"> Although code reviews were performed informally as frequently as possible, we have not made formalised the process.</w:t>
      </w:r>
    </w:p>
    <w:p w14:paraId="049DE052" w14:textId="1D8D8779" w:rsidR="00B97096" w:rsidRDefault="00B97096" w:rsidP="009B448E">
      <w:r>
        <w:t xml:space="preserve">This was down to time constraints and a lack of understanding of how unit tests work in both </w:t>
      </w:r>
      <w:r w:rsidR="00FD796A">
        <w:t>A</w:t>
      </w:r>
      <w:r>
        <w:t xml:space="preserve">ndroid </w:t>
      </w:r>
      <w:r w:rsidR="00FD796A">
        <w:t>S</w:t>
      </w:r>
      <w:r>
        <w:t>tudio and</w:t>
      </w:r>
      <w:r w:rsidR="00FD796A">
        <w:t xml:space="preserve"> ASP</w:t>
      </w:r>
      <w:r>
        <w:t>.</w:t>
      </w:r>
      <w:r w:rsidR="00FD796A">
        <w:t>NET</w:t>
      </w:r>
      <w:r>
        <w:t xml:space="preserve">. </w:t>
      </w:r>
    </w:p>
    <w:p w14:paraId="19F589DA" w14:textId="7EDC4E20" w:rsidR="00B97096" w:rsidRDefault="00B97096" w:rsidP="009B448E">
      <w:r>
        <w:t>This means that there could be bugs that unit tests could</w:t>
      </w:r>
      <w:r w:rsidR="00891514">
        <w:t xml:space="preserve"> pick up and that could be resolved. This would create a more fool proof service that isn’t prone to</w:t>
      </w:r>
      <w:r w:rsidR="006A7CA1">
        <w:t xml:space="preserve"> unusual bugs that could be in the underlying system.</w:t>
      </w:r>
    </w:p>
    <w:p w14:paraId="1271EE6E" w14:textId="130BBE7D" w:rsidR="00612C35" w:rsidRPr="00612C35" w:rsidRDefault="006A7CA1" w:rsidP="009B448E">
      <w:r>
        <w:t>Also</w:t>
      </w:r>
      <w:r w:rsidR="00D24C1F">
        <w:t>,</w:t>
      </w:r>
      <w:r>
        <w:t xml:space="preserve"> as we haven’t carried out formalised code reviews, there could be poor practices </w:t>
      </w:r>
      <w:r w:rsidR="00ED7A0B">
        <w:t>being employed by us that wouldn’t get picked up. This could cause our system to have unknown optimisation or security</w:t>
      </w:r>
      <w:r w:rsidR="00367F40">
        <w:t xml:space="preserve"> issues that could be exploited by the public.</w:t>
      </w:r>
    </w:p>
    <w:sectPr w:rsidR="00612C35" w:rsidRPr="00612C35" w:rsidSect="005A152C">
      <w:pgSz w:w="11906" w:h="16838"/>
      <w:pgMar w:top="1440" w:right="1440" w:bottom="1440" w:left="1440"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B5AFE" w14:textId="77777777" w:rsidR="0031339F" w:rsidRDefault="0031339F" w:rsidP="00AF7FF7">
      <w:pPr>
        <w:spacing w:after="0" w:line="240" w:lineRule="auto"/>
      </w:pPr>
      <w:r>
        <w:separator/>
      </w:r>
    </w:p>
  </w:endnote>
  <w:endnote w:type="continuationSeparator" w:id="0">
    <w:p w14:paraId="7E2424D5" w14:textId="77777777" w:rsidR="0031339F" w:rsidRDefault="0031339F" w:rsidP="00AF7FF7">
      <w:pPr>
        <w:spacing w:after="0" w:line="240" w:lineRule="auto"/>
      </w:pPr>
      <w:r>
        <w:continuationSeparator/>
      </w:r>
    </w:p>
  </w:endnote>
  <w:endnote w:type="continuationNotice" w:id="1">
    <w:p w14:paraId="3C0574F6" w14:textId="77777777" w:rsidR="0031339F" w:rsidRDefault="003133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010421"/>
      <w:docPartObj>
        <w:docPartGallery w:val="Page Numbers (Bottom of Page)"/>
        <w:docPartUnique/>
      </w:docPartObj>
    </w:sdtPr>
    <w:sdtEndPr>
      <w:rPr>
        <w:noProof/>
      </w:rPr>
    </w:sdtEndPr>
    <w:sdtContent>
      <w:p w14:paraId="53BA4F73" w14:textId="650E5C97" w:rsidR="009A58AC" w:rsidRDefault="009A58AC">
        <w:pPr>
          <w:pStyle w:val="Footer"/>
        </w:pPr>
        <w:r>
          <w:t xml:space="preserve">Page | </w:t>
        </w:r>
        <w:r>
          <w:fldChar w:fldCharType="begin"/>
        </w:r>
        <w:r>
          <w:instrText xml:space="preserve"> PAGE   \* MERGEFORMAT </w:instrText>
        </w:r>
        <w:r>
          <w:fldChar w:fldCharType="separate"/>
        </w:r>
        <w:r>
          <w:rPr>
            <w:noProof/>
          </w:rPr>
          <w:t>59</w:t>
        </w:r>
        <w:r>
          <w:rPr>
            <w:noProof/>
          </w:rPr>
          <w:fldChar w:fldCharType="end"/>
        </w:r>
      </w:p>
    </w:sdtContent>
  </w:sdt>
  <w:p w14:paraId="2D86D548" w14:textId="77777777" w:rsidR="009A58AC" w:rsidRDefault="009A5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50D50" w14:textId="77777777" w:rsidR="0031339F" w:rsidRDefault="0031339F" w:rsidP="00AF7FF7">
      <w:pPr>
        <w:spacing w:after="0" w:line="240" w:lineRule="auto"/>
      </w:pPr>
      <w:r>
        <w:separator/>
      </w:r>
    </w:p>
  </w:footnote>
  <w:footnote w:type="continuationSeparator" w:id="0">
    <w:p w14:paraId="15C7561F" w14:textId="77777777" w:rsidR="0031339F" w:rsidRDefault="0031339F" w:rsidP="00AF7FF7">
      <w:pPr>
        <w:spacing w:after="0" w:line="240" w:lineRule="auto"/>
      </w:pPr>
      <w:r>
        <w:continuationSeparator/>
      </w:r>
    </w:p>
  </w:footnote>
  <w:footnote w:type="continuationNotice" w:id="1">
    <w:p w14:paraId="72BA347E" w14:textId="77777777" w:rsidR="0031339F" w:rsidRDefault="003133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429B4" w14:textId="26323BA1" w:rsidR="009A58AC" w:rsidRDefault="009A58AC">
    <w:pPr>
      <w:pStyle w:val="Header"/>
    </w:pPr>
    <w:r>
      <w:t xml:space="preserve">PRCS252E – Travel Management System </w:t>
    </w:r>
    <w:r>
      <w:tab/>
      <w:t>29/04/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8265A"/>
    <w:multiLevelType w:val="hybridMultilevel"/>
    <w:tmpl w:val="2ED05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2927DB"/>
    <w:multiLevelType w:val="multilevel"/>
    <w:tmpl w:val="0C1CE7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Arial" w:hAnsi="Arial" w:cs="Arial" w:hint="default"/>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F826BFF"/>
    <w:multiLevelType w:val="hybridMultilevel"/>
    <w:tmpl w:val="DAEC1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E526FA"/>
    <w:multiLevelType w:val="hybridMultilevel"/>
    <w:tmpl w:val="DA7EAC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957589"/>
    <w:multiLevelType w:val="hybridMultilevel"/>
    <w:tmpl w:val="C728C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05D88"/>
    <w:multiLevelType w:val="hybridMultilevel"/>
    <w:tmpl w:val="ED08D840"/>
    <w:lvl w:ilvl="0" w:tplc="C3BEC9CE">
      <w:start w:val="1"/>
      <w:numFmt w:val="bullet"/>
      <w:lvlText w:val=""/>
      <w:lvlJc w:val="left"/>
      <w:pPr>
        <w:ind w:left="720" w:hanging="360"/>
      </w:pPr>
      <w:rPr>
        <w:rFonts w:ascii="Symbol" w:hAnsi="Symbol" w:hint="default"/>
      </w:rPr>
    </w:lvl>
    <w:lvl w:ilvl="1" w:tplc="8848A82C">
      <w:start w:val="1"/>
      <w:numFmt w:val="bullet"/>
      <w:lvlText w:val="o"/>
      <w:lvlJc w:val="left"/>
      <w:pPr>
        <w:ind w:left="1440" w:hanging="360"/>
      </w:pPr>
      <w:rPr>
        <w:rFonts w:ascii="Courier New" w:hAnsi="Courier New" w:hint="default"/>
      </w:rPr>
    </w:lvl>
    <w:lvl w:ilvl="2" w:tplc="16B20A54">
      <w:start w:val="1"/>
      <w:numFmt w:val="bullet"/>
      <w:lvlText w:val=""/>
      <w:lvlJc w:val="left"/>
      <w:pPr>
        <w:ind w:left="2160" w:hanging="360"/>
      </w:pPr>
      <w:rPr>
        <w:rFonts w:ascii="Wingdings" w:hAnsi="Wingdings" w:hint="default"/>
      </w:rPr>
    </w:lvl>
    <w:lvl w:ilvl="3" w:tplc="741CC186">
      <w:start w:val="1"/>
      <w:numFmt w:val="bullet"/>
      <w:lvlText w:val=""/>
      <w:lvlJc w:val="left"/>
      <w:pPr>
        <w:ind w:left="2880" w:hanging="360"/>
      </w:pPr>
      <w:rPr>
        <w:rFonts w:ascii="Symbol" w:hAnsi="Symbol" w:hint="default"/>
      </w:rPr>
    </w:lvl>
    <w:lvl w:ilvl="4" w:tplc="C12A0EFA">
      <w:start w:val="1"/>
      <w:numFmt w:val="bullet"/>
      <w:lvlText w:val="o"/>
      <w:lvlJc w:val="left"/>
      <w:pPr>
        <w:ind w:left="3600" w:hanging="360"/>
      </w:pPr>
      <w:rPr>
        <w:rFonts w:ascii="Courier New" w:hAnsi="Courier New" w:hint="default"/>
      </w:rPr>
    </w:lvl>
    <w:lvl w:ilvl="5" w:tplc="03845CF4">
      <w:start w:val="1"/>
      <w:numFmt w:val="bullet"/>
      <w:lvlText w:val=""/>
      <w:lvlJc w:val="left"/>
      <w:pPr>
        <w:ind w:left="4320" w:hanging="360"/>
      </w:pPr>
      <w:rPr>
        <w:rFonts w:ascii="Wingdings" w:hAnsi="Wingdings" w:hint="default"/>
      </w:rPr>
    </w:lvl>
    <w:lvl w:ilvl="6" w:tplc="8672515A">
      <w:start w:val="1"/>
      <w:numFmt w:val="bullet"/>
      <w:lvlText w:val=""/>
      <w:lvlJc w:val="left"/>
      <w:pPr>
        <w:ind w:left="5040" w:hanging="360"/>
      </w:pPr>
      <w:rPr>
        <w:rFonts w:ascii="Symbol" w:hAnsi="Symbol" w:hint="default"/>
      </w:rPr>
    </w:lvl>
    <w:lvl w:ilvl="7" w:tplc="5C3E3A50">
      <w:start w:val="1"/>
      <w:numFmt w:val="bullet"/>
      <w:lvlText w:val="o"/>
      <w:lvlJc w:val="left"/>
      <w:pPr>
        <w:ind w:left="5760" w:hanging="360"/>
      </w:pPr>
      <w:rPr>
        <w:rFonts w:ascii="Courier New" w:hAnsi="Courier New" w:hint="default"/>
      </w:rPr>
    </w:lvl>
    <w:lvl w:ilvl="8" w:tplc="98BCFEEC">
      <w:start w:val="1"/>
      <w:numFmt w:val="bullet"/>
      <w:lvlText w:val=""/>
      <w:lvlJc w:val="left"/>
      <w:pPr>
        <w:ind w:left="6480" w:hanging="360"/>
      </w:pPr>
      <w:rPr>
        <w:rFonts w:ascii="Wingdings" w:hAnsi="Wingdings" w:hint="default"/>
      </w:rPr>
    </w:lvl>
  </w:abstractNum>
  <w:abstractNum w:abstractNumId="6" w15:restartNumberingAfterBreak="0">
    <w:nsid w:val="27A76504"/>
    <w:multiLevelType w:val="hybridMultilevel"/>
    <w:tmpl w:val="1B92F8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646D2E"/>
    <w:multiLevelType w:val="hybridMultilevel"/>
    <w:tmpl w:val="41524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4B0494"/>
    <w:multiLevelType w:val="hybridMultilevel"/>
    <w:tmpl w:val="9C6EC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CA3DD3"/>
    <w:multiLevelType w:val="hybridMultilevel"/>
    <w:tmpl w:val="2D46324C"/>
    <w:lvl w:ilvl="0" w:tplc="12C46248">
      <w:start w:val="1"/>
      <w:numFmt w:val="bullet"/>
      <w:lvlText w:val=""/>
      <w:lvlJc w:val="left"/>
      <w:pPr>
        <w:ind w:left="720" w:hanging="360"/>
      </w:pPr>
      <w:rPr>
        <w:rFonts w:ascii="Symbol" w:hAnsi="Symbol" w:hint="default"/>
      </w:rPr>
    </w:lvl>
    <w:lvl w:ilvl="1" w:tplc="DE1C7808">
      <w:start w:val="1"/>
      <w:numFmt w:val="bullet"/>
      <w:lvlText w:val="o"/>
      <w:lvlJc w:val="left"/>
      <w:pPr>
        <w:ind w:left="1440" w:hanging="360"/>
      </w:pPr>
      <w:rPr>
        <w:rFonts w:ascii="Courier New" w:hAnsi="Courier New" w:hint="default"/>
      </w:rPr>
    </w:lvl>
    <w:lvl w:ilvl="2" w:tplc="416884F2">
      <w:start w:val="1"/>
      <w:numFmt w:val="bullet"/>
      <w:lvlText w:val=""/>
      <w:lvlJc w:val="left"/>
      <w:pPr>
        <w:ind w:left="2160" w:hanging="360"/>
      </w:pPr>
      <w:rPr>
        <w:rFonts w:ascii="Wingdings" w:hAnsi="Wingdings" w:hint="default"/>
      </w:rPr>
    </w:lvl>
    <w:lvl w:ilvl="3" w:tplc="C29095C8">
      <w:start w:val="1"/>
      <w:numFmt w:val="bullet"/>
      <w:lvlText w:val=""/>
      <w:lvlJc w:val="left"/>
      <w:pPr>
        <w:ind w:left="2880" w:hanging="360"/>
      </w:pPr>
      <w:rPr>
        <w:rFonts w:ascii="Symbol" w:hAnsi="Symbol" w:hint="default"/>
      </w:rPr>
    </w:lvl>
    <w:lvl w:ilvl="4" w:tplc="B456C8D4">
      <w:start w:val="1"/>
      <w:numFmt w:val="bullet"/>
      <w:lvlText w:val="o"/>
      <w:lvlJc w:val="left"/>
      <w:pPr>
        <w:ind w:left="3600" w:hanging="360"/>
      </w:pPr>
      <w:rPr>
        <w:rFonts w:ascii="Courier New" w:hAnsi="Courier New" w:hint="default"/>
      </w:rPr>
    </w:lvl>
    <w:lvl w:ilvl="5" w:tplc="12709596">
      <w:start w:val="1"/>
      <w:numFmt w:val="bullet"/>
      <w:lvlText w:val=""/>
      <w:lvlJc w:val="left"/>
      <w:pPr>
        <w:ind w:left="4320" w:hanging="360"/>
      </w:pPr>
      <w:rPr>
        <w:rFonts w:ascii="Wingdings" w:hAnsi="Wingdings" w:hint="default"/>
      </w:rPr>
    </w:lvl>
    <w:lvl w:ilvl="6" w:tplc="3A84325E">
      <w:start w:val="1"/>
      <w:numFmt w:val="bullet"/>
      <w:lvlText w:val=""/>
      <w:lvlJc w:val="left"/>
      <w:pPr>
        <w:ind w:left="5040" w:hanging="360"/>
      </w:pPr>
      <w:rPr>
        <w:rFonts w:ascii="Symbol" w:hAnsi="Symbol" w:hint="default"/>
      </w:rPr>
    </w:lvl>
    <w:lvl w:ilvl="7" w:tplc="876CAC2E">
      <w:start w:val="1"/>
      <w:numFmt w:val="bullet"/>
      <w:lvlText w:val="o"/>
      <w:lvlJc w:val="left"/>
      <w:pPr>
        <w:ind w:left="5760" w:hanging="360"/>
      </w:pPr>
      <w:rPr>
        <w:rFonts w:ascii="Courier New" w:hAnsi="Courier New" w:hint="default"/>
      </w:rPr>
    </w:lvl>
    <w:lvl w:ilvl="8" w:tplc="D29062A2">
      <w:start w:val="1"/>
      <w:numFmt w:val="bullet"/>
      <w:lvlText w:val=""/>
      <w:lvlJc w:val="left"/>
      <w:pPr>
        <w:ind w:left="6480" w:hanging="360"/>
      </w:pPr>
      <w:rPr>
        <w:rFonts w:ascii="Wingdings" w:hAnsi="Wingdings" w:hint="default"/>
      </w:rPr>
    </w:lvl>
  </w:abstractNum>
  <w:abstractNum w:abstractNumId="10" w15:restartNumberingAfterBreak="0">
    <w:nsid w:val="4D3A749F"/>
    <w:multiLevelType w:val="hybridMultilevel"/>
    <w:tmpl w:val="729C4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610EFC"/>
    <w:multiLevelType w:val="hybridMultilevel"/>
    <w:tmpl w:val="D5802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7A42A8"/>
    <w:multiLevelType w:val="hybridMultilevel"/>
    <w:tmpl w:val="D362F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C8013D"/>
    <w:multiLevelType w:val="hybridMultilevel"/>
    <w:tmpl w:val="72524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453F9D"/>
    <w:multiLevelType w:val="hybridMultilevel"/>
    <w:tmpl w:val="51022B60"/>
    <w:lvl w:ilvl="0" w:tplc="940640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A4633D"/>
    <w:multiLevelType w:val="hybridMultilevel"/>
    <w:tmpl w:val="BF8C01B4"/>
    <w:lvl w:ilvl="0" w:tplc="0336847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B71539"/>
    <w:multiLevelType w:val="hybridMultilevel"/>
    <w:tmpl w:val="EB7A2AEA"/>
    <w:lvl w:ilvl="0" w:tplc="182E1D2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4418A2"/>
    <w:multiLevelType w:val="hybridMultilevel"/>
    <w:tmpl w:val="5BBA4A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8331D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18"/>
  </w:num>
  <w:num w:numId="3">
    <w:abstractNumId w:val="2"/>
  </w:num>
  <w:num w:numId="4">
    <w:abstractNumId w:val="0"/>
  </w:num>
  <w:num w:numId="5">
    <w:abstractNumId w:val="4"/>
  </w:num>
  <w:num w:numId="6">
    <w:abstractNumId w:val="11"/>
  </w:num>
  <w:num w:numId="7">
    <w:abstractNumId w:val="7"/>
  </w:num>
  <w:num w:numId="8">
    <w:abstractNumId w:val="12"/>
  </w:num>
  <w:num w:numId="9">
    <w:abstractNumId w:val="13"/>
  </w:num>
  <w:num w:numId="10">
    <w:abstractNumId w:val="8"/>
  </w:num>
  <w:num w:numId="11">
    <w:abstractNumId w:val="17"/>
  </w:num>
  <w:num w:numId="12">
    <w:abstractNumId w:val="10"/>
  </w:num>
  <w:num w:numId="13">
    <w:abstractNumId w:val="6"/>
  </w:num>
  <w:num w:numId="14">
    <w:abstractNumId w:val="5"/>
  </w:num>
  <w:num w:numId="15">
    <w:abstractNumId w:val="9"/>
  </w:num>
  <w:num w:numId="16">
    <w:abstractNumId w:val="15"/>
  </w:num>
  <w:num w:numId="17">
    <w:abstractNumId w:val="16"/>
  </w:num>
  <w:num w:numId="18">
    <w:abstractNumId w:val="1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jAzsLCwNDA1MjVT0lEKTi0uzszPAykwqgUA/kP1ESwAAAA="/>
  </w:docVars>
  <w:rsids>
    <w:rsidRoot w:val="00F827B3"/>
    <w:rsid w:val="00000F59"/>
    <w:rsid w:val="000019DB"/>
    <w:rsid w:val="00001EED"/>
    <w:rsid w:val="00006FF9"/>
    <w:rsid w:val="00007655"/>
    <w:rsid w:val="00010708"/>
    <w:rsid w:val="000113C1"/>
    <w:rsid w:val="00013D7B"/>
    <w:rsid w:val="00013ECE"/>
    <w:rsid w:val="000140B4"/>
    <w:rsid w:val="0001435C"/>
    <w:rsid w:val="00016047"/>
    <w:rsid w:val="00016C90"/>
    <w:rsid w:val="000244A4"/>
    <w:rsid w:val="00032AF5"/>
    <w:rsid w:val="00033B26"/>
    <w:rsid w:val="0003430F"/>
    <w:rsid w:val="000349C9"/>
    <w:rsid w:val="0003514B"/>
    <w:rsid w:val="00035B40"/>
    <w:rsid w:val="00040AD2"/>
    <w:rsid w:val="00042BFB"/>
    <w:rsid w:val="00046D5D"/>
    <w:rsid w:val="000504E1"/>
    <w:rsid w:val="0005382F"/>
    <w:rsid w:val="00054241"/>
    <w:rsid w:val="00056423"/>
    <w:rsid w:val="0005687F"/>
    <w:rsid w:val="00062814"/>
    <w:rsid w:val="0006343C"/>
    <w:rsid w:val="00065F0B"/>
    <w:rsid w:val="00066147"/>
    <w:rsid w:val="000677C3"/>
    <w:rsid w:val="000749B6"/>
    <w:rsid w:val="0008024A"/>
    <w:rsid w:val="00086250"/>
    <w:rsid w:val="00086C03"/>
    <w:rsid w:val="0008730A"/>
    <w:rsid w:val="00090809"/>
    <w:rsid w:val="0009192F"/>
    <w:rsid w:val="00092499"/>
    <w:rsid w:val="000931E8"/>
    <w:rsid w:val="0009589D"/>
    <w:rsid w:val="000959A4"/>
    <w:rsid w:val="000960E4"/>
    <w:rsid w:val="0009770C"/>
    <w:rsid w:val="000A0962"/>
    <w:rsid w:val="000A0F52"/>
    <w:rsid w:val="000A1255"/>
    <w:rsid w:val="000A135E"/>
    <w:rsid w:val="000A5A32"/>
    <w:rsid w:val="000A7DF7"/>
    <w:rsid w:val="000B57D1"/>
    <w:rsid w:val="000B58D3"/>
    <w:rsid w:val="000B75DC"/>
    <w:rsid w:val="000C286D"/>
    <w:rsid w:val="000C29D3"/>
    <w:rsid w:val="000C3AD7"/>
    <w:rsid w:val="000D0287"/>
    <w:rsid w:val="000D04D0"/>
    <w:rsid w:val="000D5F5A"/>
    <w:rsid w:val="000D6EBB"/>
    <w:rsid w:val="000E13F1"/>
    <w:rsid w:val="000E2608"/>
    <w:rsid w:val="000E32C3"/>
    <w:rsid w:val="000F0400"/>
    <w:rsid w:val="000F11B0"/>
    <w:rsid w:val="000F11EF"/>
    <w:rsid w:val="000F2EB2"/>
    <w:rsid w:val="000F6CE0"/>
    <w:rsid w:val="000F7454"/>
    <w:rsid w:val="000F799D"/>
    <w:rsid w:val="001043EA"/>
    <w:rsid w:val="00104ABA"/>
    <w:rsid w:val="00104E7D"/>
    <w:rsid w:val="001059A7"/>
    <w:rsid w:val="001102D3"/>
    <w:rsid w:val="001128F4"/>
    <w:rsid w:val="00116316"/>
    <w:rsid w:val="00122717"/>
    <w:rsid w:val="00126344"/>
    <w:rsid w:val="0012728B"/>
    <w:rsid w:val="00130554"/>
    <w:rsid w:val="00132ECA"/>
    <w:rsid w:val="00134017"/>
    <w:rsid w:val="00134406"/>
    <w:rsid w:val="0013478F"/>
    <w:rsid w:val="00137289"/>
    <w:rsid w:val="00140467"/>
    <w:rsid w:val="001418DE"/>
    <w:rsid w:val="00141CB3"/>
    <w:rsid w:val="00142B55"/>
    <w:rsid w:val="00145980"/>
    <w:rsid w:val="00145DF9"/>
    <w:rsid w:val="0015316E"/>
    <w:rsid w:val="00153890"/>
    <w:rsid w:val="00156ADD"/>
    <w:rsid w:val="001617A1"/>
    <w:rsid w:val="00162350"/>
    <w:rsid w:val="00163702"/>
    <w:rsid w:val="00164561"/>
    <w:rsid w:val="0016577C"/>
    <w:rsid w:val="00165D3C"/>
    <w:rsid w:val="00166912"/>
    <w:rsid w:val="00166CAE"/>
    <w:rsid w:val="00167CA6"/>
    <w:rsid w:val="00170B32"/>
    <w:rsid w:val="0017206C"/>
    <w:rsid w:val="00172FD1"/>
    <w:rsid w:val="00174211"/>
    <w:rsid w:val="00174C9B"/>
    <w:rsid w:val="001750BB"/>
    <w:rsid w:val="001803C4"/>
    <w:rsid w:val="00181852"/>
    <w:rsid w:val="001838C5"/>
    <w:rsid w:val="001845C3"/>
    <w:rsid w:val="00184927"/>
    <w:rsid w:val="00184A59"/>
    <w:rsid w:val="00185196"/>
    <w:rsid w:val="00190629"/>
    <w:rsid w:val="00193B9E"/>
    <w:rsid w:val="001A0263"/>
    <w:rsid w:val="001A06AD"/>
    <w:rsid w:val="001A1E13"/>
    <w:rsid w:val="001A1FA5"/>
    <w:rsid w:val="001A286C"/>
    <w:rsid w:val="001A38AC"/>
    <w:rsid w:val="001A411A"/>
    <w:rsid w:val="001A44D6"/>
    <w:rsid w:val="001A5A58"/>
    <w:rsid w:val="001A6C6F"/>
    <w:rsid w:val="001B428F"/>
    <w:rsid w:val="001B684B"/>
    <w:rsid w:val="001B6C10"/>
    <w:rsid w:val="001C5E15"/>
    <w:rsid w:val="001D2778"/>
    <w:rsid w:val="001D316A"/>
    <w:rsid w:val="001D4543"/>
    <w:rsid w:val="001D6308"/>
    <w:rsid w:val="001D6B34"/>
    <w:rsid w:val="001D74F8"/>
    <w:rsid w:val="001D7F44"/>
    <w:rsid w:val="001E0BE1"/>
    <w:rsid w:val="001E20B1"/>
    <w:rsid w:val="001F0939"/>
    <w:rsid w:val="001F29F5"/>
    <w:rsid w:val="001F4191"/>
    <w:rsid w:val="001F4E98"/>
    <w:rsid w:val="001F5F36"/>
    <w:rsid w:val="001F7E91"/>
    <w:rsid w:val="002007E1"/>
    <w:rsid w:val="00200C55"/>
    <w:rsid w:val="002017F8"/>
    <w:rsid w:val="00204E0E"/>
    <w:rsid w:val="0021147F"/>
    <w:rsid w:val="002130F8"/>
    <w:rsid w:val="00214941"/>
    <w:rsid w:val="002151E8"/>
    <w:rsid w:val="002211B6"/>
    <w:rsid w:val="00221AC5"/>
    <w:rsid w:val="00221DF1"/>
    <w:rsid w:val="00225616"/>
    <w:rsid w:val="00227845"/>
    <w:rsid w:val="002302D3"/>
    <w:rsid w:val="00230FA0"/>
    <w:rsid w:val="00231617"/>
    <w:rsid w:val="00232601"/>
    <w:rsid w:val="002352DC"/>
    <w:rsid w:val="0023671C"/>
    <w:rsid w:val="00243C50"/>
    <w:rsid w:val="00244B3F"/>
    <w:rsid w:val="00244E61"/>
    <w:rsid w:val="00246AB1"/>
    <w:rsid w:val="0025004A"/>
    <w:rsid w:val="00250745"/>
    <w:rsid w:val="002508F2"/>
    <w:rsid w:val="00254ADB"/>
    <w:rsid w:val="00256E0F"/>
    <w:rsid w:val="00261DED"/>
    <w:rsid w:val="00264948"/>
    <w:rsid w:val="00265538"/>
    <w:rsid w:val="00267237"/>
    <w:rsid w:val="00267964"/>
    <w:rsid w:val="00267C52"/>
    <w:rsid w:val="00270162"/>
    <w:rsid w:val="00270AE5"/>
    <w:rsid w:val="00272692"/>
    <w:rsid w:val="00276A55"/>
    <w:rsid w:val="0027716F"/>
    <w:rsid w:val="00280D4C"/>
    <w:rsid w:val="00282DF8"/>
    <w:rsid w:val="002832A4"/>
    <w:rsid w:val="00284A05"/>
    <w:rsid w:val="002908F7"/>
    <w:rsid w:val="002921C7"/>
    <w:rsid w:val="002930F7"/>
    <w:rsid w:val="00294822"/>
    <w:rsid w:val="002952DB"/>
    <w:rsid w:val="00295B9D"/>
    <w:rsid w:val="002A4BBF"/>
    <w:rsid w:val="002A532A"/>
    <w:rsid w:val="002B0CDE"/>
    <w:rsid w:val="002B23E0"/>
    <w:rsid w:val="002B6BAD"/>
    <w:rsid w:val="002B728C"/>
    <w:rsid w:val="002C4FAA"/>
    <w:rsid w:val="002C518C"/>
    <w:rsid w:val="002D147C"/>
    <w:rsid w:val="002D3A6E"/>
    <w:rsid w:val="002D7C04"/>
    <w:rsid w:val="002E0039"/>
    <w:rsid w:val="002E1676"/>
    <w:rsid w:val="002E24A9"/>
    <w:rsid w:val="002E2861"/>
    <w:rsid w:val="002F1998"/>
    <w:rsid w:val="002F1B31"/>
    <w:rsid w:val="002F5051"/>
    <w:rsid w:val="002F5745"/>
    <w:rsid w:val="002F7BF8"/>
    <w:rsid w:val="003000D5"/>
    <w:rsid w:val="00302327"/>
    <w:rsid w:val="003025B6"/>
    <w:rsid w:val="00303753"/>
    <w:rsid w:val="00303B08"/>
    <w:rsid w:val="003068A0"/>
    <w:rsid w:val="00310FA1"/>
    <w:rsid w:val="0031286F"/>
    <w:rsid w:val="0031339F"/>
    <w:rsid w:val="003151CF"/>
    <w:rsid w:val="00316D21"/>
    <w:rsid w:val="00317274"/>
    <w:rsid w:val="003172F9"/>
    <w:rsid w:val="00321495"/>
    <w:rsid w:val="003222E6"/>
    <w:rsid w:val="00322783"/>
    <w:rsid w:val="0032295D"/>
    <w:rsid w:val="00323B08"/>
    <w:rsid w:val="00323DEF"/>
    <w:rsid w:val="00327759"/>
    <w:rsid w:val="00330C55"/>
    <w:rsid w:val="003317C9"/>
    <w:rsid w:val="00336FE5"/>
    <w:rsid w:val="00342576"/>
    <w:rsid w:val="00345C51"/>
    <w:rsid w:val="003477F1"/>
    <w:rsid w:val="00354731"/>
    <w:rsid w:val="00356A0C"/>
    <w:rsid w:val="00356E8D"/>
    <w:rsid w:val="003573E0"/>
    <w:rsid w:val="003628FB"/>
    <w:rsid w:val="00363B17"/>
    <w:rsid w:val="003664C5"/>
    <w:rsid w:val="00367F40"/>
    <w:rsid w:val="00370668"/>
    <w:rsid w:val="00370C14"/>
    <w:rsid w:val="00372888"/>
    <w:rsid w:val="0037403A"/>
    <w:rsid w:val="00374162"/>
    <w:rsid w:val="00374E95"/>
    <w:rsid w:val="003830AE"/>
    <w:rsid w:val="0038527D"/>
    <w:rsid w:val="0038623D"/>
    <w:rsid w:val="003871C2"/>
    <w:rsid w:val="00387953"/>
    <w:rsid w:val="00387D10"/>
    <w:rsid w:val="003929A5"/>
    <w:rsid w:val="00392B80"/>
    <w:rsid w:val="003940D3"/>
    <w:rsid w:val="003944D0"/>
    <w:rsid w:val="003949EF"/>
    <w:rsid w:val="003963AD"/>
    <w:rsid w:val="00396E93"/>
    <w:rsid w:val="003A03CE"/>
    <w:rsid w:val="003A052D"/>
    <w:rsid w:val="003A5D87"/>
    <w:rsid w:val="003B04EC"/>
    <w:rsid w:val="003B0B93"/>
    <w:rsid w:val="003B0DC4"/>
    <w:rsid w:val="003B49A1"/>
    <w:rsid w:val="003B5E50"/>
    <w:rsid w:val="003C0409"/>
    <w:rsid w:val="003C3C4D"/>
    <w:rsid w:val="003C3D19"/>
    <w:rsid w:val="003C50A0"/>
    <w:rsid w:val="003C613C"/>
    <w:rsid w:val="003C7AC9"/>
    <w:rsid w:val="003D1F3D"/>
    <w:rsid w:val="003D2176"/>
    <w:rsid w:val="003D284E"/>
    <w:rsid w:val="003D2D6E"/>
    <w:rsid w:val="003D4F92"/>
    <w:rsid w:val="003D50F3"/>
    <w:rsid w:val="003D56AF"/>
    <w:rsid w:val="003D692B"/>
    <w:rsid w:val="003D743D"/>
    <w:rsid w:val="003E144C"/>
    <w:rsid w:val="003E1F7E"/>
    <w:rsid w:val="003E516E"/>
    <w:rsid w:val="003E567A"/>
    <w:rsid w:val="003E584F"/>
    <w:rsid w:val="003E5959"/>
    <w:rsid w:val="003E6BE9"/>
    <w:rsid w:val="003E6CD9"/>
    <w:rsid w:val="003E7096"/>
    <w:rsid w:val="003E72CF"/>
    <w:rsid w:val="003F06F7"/>
    <w:rsid w:val="00400B2B"/>
    <w:rsid w:val="0040194E"/>
    <w:rsid w:val="00404895"/>
    <w:rsid w:val="00404BA9"/>
    <w:rsid w:val="00406208"/>
    <w:rsid w:val="00411641"/>
    <w:rsid w:val="00414C7F"/>
    <w:rsid w:val="00421194"/>
    <w:rsid w:val="004214EA"/>
    <w:rsid w:val="004228D6"/>
    <w:rsid w:val="004242CA"/>
    <w:rsid w:val="004245EC"/>
    <w:rsid w:val="00430CAF"/>
    <w:rsid w:val="004321BC"/>
    <w:rsid w:val="00433B6E"/>
    <w:rsid w:val="00434786"/>
    <w:rsid w:val="00434CA4"/>
    <w:rsid w:val="00435997"/>
    <w:rsid w:val="00440B71"/>
    <w:rsid w:val="00441B59"/>
    <w:rsid w:val="00443822"/>
    <w:rsid w:val="00445A71"/>
    <w:rsid w:val="004467ED"/>
    <w:rsid w:val="00446B18"/>
    <w:rsid w:val="0044768D"/>
    <w:rsid w:val="004511AF"/>
    <w:rsid w:val="00452B63"/>
    <w:rsid w:val="0045569C"/>
    <w:rsid w:val="0045578F"/>
    <w:rsid w:val="00455E0E"/>
    <w:rsid w:val="00456159"/>
    <w:rsid w:val="004601CC"/>
    <w:rsid w:val="004617A7"/>
    <w:rsid w:val="00462741"/>
    <w:rsid w:val="00462FE5"/>
    <w:rsid w:val="00463610"/>
    <w:rsid w:val="00463D9F"/>
    <w:rsid w:val="00466001"/>
    <w:rsid w:val="004665B0"/>
    <w:rsid w:val="00470925"/>
    <w:rsid w:val="0047513D"/>
    <w:rsid w:val="004757F5"/>
    <w:rsid w:val="004773DC"/>
    <w:rsid w:val="00477643"/>
    <w:rsid w:val="00480ABF"/>
    <w:rsid w:val="00481AE2"/>
    <w:rsid w:val="00486143"/>
    <w:rsid w:val="0048653B"/>
    <w:rsid w:val="00491D16"/>
    <w:rsid w:val="00496FF1"/>
    <w:rsid w:val="0049737D"/>
    <w:rsid w:val="004A0FE8"/>
    <w:rsid w:val="004A1E1D"/>
    <w:rsid w:val="004A2BA6"/>
    <w:rsid w:val="004A33F8"/>
    <w:rsid w:val="004A5858"/>
    <w:rsid w:val="004B0631"/>
    <w:rsid w:val="004B124B"/>
    <w:rsid w:val="004B5A53"/>
    <w:rsid w:val="004B5B19"/>
    <w:rsid w:val="004B6E40"/>
    <w:rsid w:val="004C11CC"/>
    <w:rsid w:val="004C6D5F"/>
    <w:rsid w:val="004C72C6"/>
    <w:rsid w:val="004C791A"/>
    <w:rsid w:val="004D064F"/>
    <w:rsid w:val="004D3124"/>
    <w:rsid w:val="004D3252"/>
    <w:rsid w:val="004D401C"/>
    <w:rsid w:val="004D417D"/>
    <w:rsid w:val="004D46EC"/>
    <w:rsid w:val="004E14FA"/>
    <w:rsid w:val="004E5437"/>
    <w:rsid w:val="004E67F8"/>
    <w:rsid w:val="004F1BE1"/>
    <w:rsid w:val="004F1ECF"/>
    <w:rsid w:val="004F3A5B"/>
    <w:rsid w:val="004F673E"/>
    <w:rsid w:val="00500C13"/>
    <w:rsid w:val="00502204"/>
    <w:rsid w:val="005023AD"/>
    <w:rsid w:val="00502EC5"/>
    <w:rsid w:val="00504E4E"/>
    <w:rsid w:val="00505045"/>
    <w:rsid w:val="0051029D"/>
    <w:rsid w:val="005115D8"/>
    <w:rsid w:val="0051282B"/>
    <w:rsid w:val="00514C76"/>
    <w:rsid w:val="005160EC"/>
    <w:rsid w:val="005165F5"/>
    <w:rsid w:val="00522DC9"/>
    <w:rsid w:val="00524763"/>
    <w:rsid w:val="00526318"/>
    <w:rsid w:val="00527C66"/>
    <w:rsid w:val="005329A2"/>
    <w:rsid w:val="00533F83"/>
    <w:rsid w:val="00537701"/>
    <w:rsid w:val="00537923"/>
    <w:rsid w:val="0054048C"/>
    <w:rsid w:val="00541F12"/>
    <w:rsid w:val="005433AE"/>
    <w:rsid w:val="005451DF"/>
    <w:rsid w:val="00546BD1"/>
    <w:rsid w:val="00547BB4"/>
    <w:rsid w:val="00552589"/>
    <w:rsid w:val="005527D2"/>
    <w:rsid w:val="0055341A"/>
    <w:rsid w:val="00556F89"/>
    <w:rsid w:val="00557B17"/>
    <w:rsid w:val="00565115"/>
    <w:rsid w:val="005659D7"/>
    <w:rsid w:val="005734D8"/>
    <w:rsid w:val="005762D8"/>
    <w:rsid w:val="005764B6"/>
    <w:rsid w:val="00577EDE"/>
    <w:rsid w:val="00580B6D"/>
    <w:rsid w:val="00583F26"/>
    <w:rsid w:val="005873C3"/>
    <w:rsid w:val="00590A9F"/>
    <w:rsid w:val="0059549F"/>
    <w:rsid w:val="00596042"/>
    <w:rsid w:val="00597D77"/>
    <w:rsid w:val="005A0EA9"/>
    <w:rsid w:val="005A152C"/>
    <w:rsid w:val="005A3CB9"/>
    <w:rsid w:val="005A5DC2"/>
    <w:rsid w:val="005A5EB6"/>
    <w:rsid w:val="005A7491"/>
    <w:rsid w:val="005B06F4"/>
    <w:rsid w:val="005B172A"/>
    <w:rsid w:val="005B2E69"/>
    <w:rsid w:val="005B6218"/>
    <w:rsid w:val="005B73AC"/>
    <w:rsid w:val="005B7BF6"/>
    <w:rsid w:val="005C0F8C"/>
    <w:rsid w:val="005C6142"/>
    <w:rsid w:val="005D00C4"/>
    <w:rsid w:val="005D0C74"/>
    <w:rsid w:val="005D2890"/>
    <w:rsid w:val="005D385C"/>
    <w:rsid w:val="005D5003"/>
    <w:rsid w:val="005D59FC"/>
    <w:rsid w:val="005D6524"/>
    <w:rsid w:val="005D69BD"/>
    <w:rsid w:val="005D6C4D"/>
    <w:rsid w:val="005D6F6A"/>
    <w:rsid w:val="005D74D7"/>
    <w:rsid w:val="005D7D6D"/>
    <w:rsid w:val="005E2490"/>
    <w:rsid w:val="005E52DE"/>
    <w:rsid w:val="005F0136"/>
    <w:rsid w:val="005F22C2"/>
    <w:rsid w:val="005F69C3"/>
    <w:rsid w:val="00605CDC"/>
    <w:rsid w:val="00607375"/>
    <w:rsid w:val="00610088"/>
    <w:rsid w:val="00610C2E"/>
    <w:rsid w:val="006127D1"/>
    <w:rsid w:val="00612C35"/>
    <w:rsid w:val="0061646C"/>
    <w:rsid w:val="0061745E"/>
    <w:rsid w:val="00617EBA"/>
    <w:rsid w:val="00621096"/>
    <w:rsid w:val="00623699"/>
    <w:rsid w:val="00623F0B"/>
    <w:rsid w:val="006252D4"/>
    <w:rsid w:val="00626870"/>
    <w:rsid w:val="00630D4D"/>
    <w:rsid w:val="00632E5B"/>
    <w:rsid w:val="00634EC6"/>
    <w:rsid w:val="00637432"/>
    <w:rsid w:val="006403BB"/>
    <w:rsid w:val="00643277"/>
    <w:rsid w:val="006440CA"/>
    <w:rsid w:val="0065019C"/>
    <w:rsid w:val="00651D3F"/>
    <w:rsid w:val="00652B25"/>
    <w:rsid w:val="00654234"/>
    <w:rsid w:val="006551E6"/>
    <w:rsid w:val="0065546D"/>
    <w:rsid w:val="006572FB"/>
    <w:rsid w:val="006614EB"/>
    <w:rsid w:val="006618E9"/>
    <w:rsid w:val="00661AE0"/>
    <w:rsid w:val="006666D0"/>
    <w:rsid w:val="00667D28"/>
    <w:rsid w:val="0067151A"/>
    <w:rsid w:val="006752A3"/>
    <w:rsid w:val="00675602"/>
    <w:rsid w:val="00675CB8"/>
    <w:rsid w:val="00682FD7"/>
    <w:rsid w:val="00683443"/>
    <w:rsid w:val="006841F5"/>
    <w:rsid w:val="00684490"/>
    <w:rsid w:val="00686177"/>
    <w:rsid w:val="0069195E"/>
    <w:rsid w:val="00691AD7"/>
    <w:rsid w:val="006A35A7"/>
    <w:rsid w:val="006A4808"/>
    <w:rsid w:val="006A65C6"/>
    <w:rsid w:val="006A747B"/>
    <w:rsid w:val="006A7CA1"/>
    <w:rsid w:val="006A7E3A"/>
    <w:rsid w:val="006B289B"/>
    <w:rsid w:val="006B4865"/>
    <w:rsid w:val="006C054B"/>
    <w:rsid w:val="006C09D5"/>
    <w:rsid w:val="006C1357"/>
    <w:rsid w:val="006C1A49"/>
    <w:rsid w:val="006C38F0"/>
    <w:rsid w:val="006C4B17"/>
    <w:rsid w:val="006C57FB"/>
    <w:rsid w:val="006D022F"/>
    <w:rsid w:val="006D416D"/>
    <w:rsid w:val="006D5E13"/>
    <w:rsid w:val="006D73B5"/>
    <w:rsid w:val="006D785D"/>
    <w:rsid w:val="006E0166"/>
    <w:rsid w:val="006E7CA8"/>
    <w:rsid w:val="006F1D86"/>
    <w:rsid w:val="006F37AF"/>
    <w:rsid w:val="006F5F69"/>
    <w:rsid w:val="006F7C18"/>
    <w:rsid w:val="0070063D"/>
    <w:rsid w:val="00701AC7"/>
    <w:rsid w:val="00701D4E"/>
    <w:rsid w:val="00704328"/>
    <w:rsid w:val="007060CB"/>
    <w:rsid w:val="00707AC4"/>
    <w:rsid w:val="0071139A"/>
    <w:rsid w:val="00712FD2"/>
    <w:rsid w:val="00713140"/>
    <w:rsid w:val="0071357A"/>
    <w:rsid w:val="007137BE"/>
    <w:rsid w:val="00715335"/>
    <w:rsid w:val="007207AC"/>
    <w:rsid w:val="00721F7E"/>
    <w:rsid w:val="007222F5"/>
    <w:rsid w:val="00722B98"/>
    <w:rsid w:val="00722B9F"/>
    <w:rsid w:val="00726942"/>
    <w:rsid w:val="00727F6C"/>
    <w:rsid w:val="007316C0"/>
    <w:rsid w:val="007336DE"/>
    <w:rsid w:val="00735EE3"/>
    <w:rsid w:val="00736677"/>
    <w:rsid w:val="00741DC8"/>
    <w:rsid w:val="00744E4B"/>
    <w:rsid w:val="007473BB"/>
    <w:rsid w:val="00753CFC"/>
    <w:rsid w:val="00755F44"/>
    <w:rsid w:val="0075658E"/>
    <w:rsid w:val="007570AD"/>
    <w:rsid w:val="00757C82"/>
    <w:rsid w:val="00760653"/>
    <w:rsid w:val="00763C4F"/>
    <w:rsid w:val="00763D93"/>
    <w:rsid w:val="00765478"/>
    <w:rsid w:val="007667D6"/>
    <w:rsid w:val="00766AC4"/>
    <w:rsid w:val="00766AD1"/>
    <w:rsid w:val="007679A1"/>
    <w:rsid w:val="007723E4"/>
    <w:rsid w:val="00774ACD"/>
    <w:rsid w:val="007801D0"/>
    <w:rsid w:val="00780CA5"/>
    <w:rsid w:val="007817A2"/>
    <w:rsid w:val="007827C8"/>
    <w:rsid w:val="0078412C"/>
    <w:rsid w:val="007850AF"/>
    <w:rsid w:val="00790F91"/>
    <w:rsid w:val="0079113A"/>
    <w:rsid w:val="00793DAE"/>
    <w:rsid w:val="00794659"/>
    <w:rsid w:val="00796A39"/>
    <w:rsid w:val="007978D3"/>
    <w:rsid w:val="007A0487"/>
    <w:rsid w:val="007A3D93"/>
    <w:rsid w:val="007A3F1A"/>
    <w:rsid w:val="007A6092"/>
    <w:rsid w:val="007B1615"/>
    <w:rsid w:val="007B5278"/>
    <w:rsid w:val="007B6C5D"/>
    <w:rsid w:val="007C15AB"/>
    <w:rsid w:val="007C20E3"/>
    <w:rsid w:val="007C3A20"/>
    <w:rsid w:val="007C6C99"/>
    <w:rsid w:val="007D1D1B"/>
    <w:rsid w:val="007D2BAB"/>
    <w:rsid w:val="007D6BE8"/>
    <w:rsid w:val="007E4479"/>
    <w:rsid w:val="007E564C"/>
    <w:rsid w:val="007E5D2F"/>
    <w:rsid w:val="007E7735"/>
    <w:rsid w:val="007F0591"/>
    <w:rsid w:val="007F0684"/>
    <w:rsid w:val="00801A54"/>
    <w:rsid w:val="008037DB"/>
    <w:rsid w:val="0080750E"/>
    <w:rsid w:val="00811A22"/>
    <w:rsid w:val="00812260"/>
    <w:rsid w:val="00812555"/>
    <w:rsid w:val="00816D70"/>
    <w:rsid w:val="00817A7F"/>
    <w:rsid w:val="00817B14"/>
    <w:rsid w:val="00823844"/>
    <w:rsid w:val="008267FD"/>
    <w:rsid w:val="008274ED"/>
    <w:rsid w:val="00830459"/>
    <w:rsid w:val="00831398"/>
    <w:rsid w:val="008313B1"/>
    <w:rsid w:val="00832F31"/>
    <w:rsid w:val="00833C39"/>
    <w:rsid w:val="00833FAE"/>
    <w:rsid w:val="00834D6F"/>
    <w:rsid w:val="00835B74"/>
    <w:rsid w:val="0083639D"/>
    <w:rsid w:val="00841221"/>
    <w:rsid w:val="0084578C"/>
    <w:rsid w:val="00846B9B"/>
    <w:rsid w:val="00846CE6"/>
    <w:rsid w:val="008525EF"/>
    <w:rsid w:val="008569AB"/>
    <w:rsid w:val="00861977"/>
    <w:rsid w:val="00862208"/>
    <w:rsid w:val="00862668"/>
    <w:rsid w:val="00870601"/>
    <w:rsid w:val="0087216A"/>
    <w:rsid w:val="00872277"/>
    <w:rsid w:val="00872FB6"/>
    <w:rsid w:val="00874237"/>
    <w:rsid w:val="00874C8E"/>
    <w:rsid w:val="008847C7"/>
    <w:rsid w:val="00884A28"/>
    <w:rsid w:val="00887C30"/>
    <w:rsid w:val="00891514"/>
    <w:rsid w:val="00892B24"/>
    <w:rsid w:val="00892B30"/>
    <w:rsid w:val="00893AB0"/>
    <w:rsid w:val="008941DD"/>
    <w:rsid w:val="008A0134"/>
    <w:rsid w:val="008A0AEC"/>
    <w:rsid w:val="008A5D43"/>
    <w:rsid w:val="008B014E"/>
    <w:rsid w:val="008B1936"/>
    <w:rsid w:val="008B1C1E"/>
    <w:rsid w:val="008B2865"/>
    <w:rsid w:val="008B772D"/>
    <w:rsid w:val="008C211C"/>
    <w:rsid w:val="008C3560"/>
    <w:rsid w:val="008C3821"/>
    <w:rsid w:val="008C3A5F"/>
    <w:rsid w:val="008C5656"/>
    <w:rsid w:val="008C7924"/>
    <w:rsid w:val="008D1902"/>
    <w:rsid w:val="008D3BF8"/>
    <w:rsid w:val="008D44B0"/>
    <w:rsid w:val="008D69BB"/>
    <w:rsid w:val="008E4283"/>
    <w:rsid w:val="008F009A"/>
    <w:rsid w:val="008F1061"/>
    <w:rsid w:val="008F20FF"/>
    <w:rsid w:val="0090235C"/>
    <w:rsid w:val="009048F1"/>
    <w:rsid w:val="0091140D"/>
    <w:rsid w:val="009125A1"/>
    <w:rsid w:val="00913D03"/>
    <w:rsid w:val="009144D7"/>
    <w:rsid w:val="00914F32"/>
    <w:rsid w:val="009168C7"/>
    <w:rsid w:val="00921D75"/>
    <w:rsid w:val="00924D7A"/>
    <w:rsid w:val="0092513F"/>
    <w:rsid w:val="00925A25"/>
    <w:rsid w:val="00925E21"/>
    <w:rsid w:val="00926778"/>
    <w:rsid w:val="00930859"/>
    <w:rsid w:val="00930A25"/>
    <w:rsid w:val="00933714"/>
    <w:rsid w:val="00933739"/>
    <w:rsid w:val="00934CD0"/>
    <w:rsid w:val="00936931"/>
    <w:rsid w:val="00936D9A"/>
    <w:rsid w:val="009426AB"/>
    <w:rsid w:val="00947393"/>
    <w:rsid w:val="00951AE4"/>
    <w:rsid w:val="00953F43"/>
    <w:rsid w:val="00954069"/>
    <w:rsid w:val="00956738"/>
    <w:rsid w:val="009579E0"/>
    <w:rsid w:val="0096712C"/>
    <w:rsid w:val="00970EFC"/>
    <w:rsid w:val="00973B2A"/>
    <w:rsid w:val="00974592"/>
    <w:rsid w:val="009751A0"/>
    <w:rsid w:val="009811ED"/>
    <w:rsid w:val="00986E24"/>
    <w:rsid w:val="009878A7"/>
    <w:rsid w:val="009879BA"/>
    <w:rsid w:val="00991825"/>
    <w:rsid w:val="00992172"/>
    <w:rsid w:val="00994944"/>
    <w:rsid w:val="00995CAA"/>
    <w:rsid w:val="00996394"/>
    <w:rsid w:val="00997509"/>
    <w:rsid w:val="009A0CDB"/>
    <w:rsid w:val="009A2CBA"/>
    <w:rsid w:val="009A4AF5"/>
    <w:rsid w:val="009A58AC"/>
    <w:rsid w:val="009A79FB"/>
    <w:rsid w:val="009B1F8F"/>
    <w:rsid w:val="009B2318"/>
    <w:rsid w:val="009B32E8"/>
    <w:rsid w:val="009B448E"/>
    <w:rsid w:val="009B44EE"/>
    <w:rsid w:val="009C3FF9"/>
    <w:rsid w:val="009C743E"/>
    <w:rsid w:val="009D1739"/>
    <w:rsid w:val="009D3C2F"/>
    <w:rsid w:val="009D50C5"/>
    <w:rsid w:val="009D557C"/>
    <w:rsid w:val="009D7295"/>
    <w:rsid w:val="009D76BD"/>
    <w:rsid w:val="009E191F"/>
    <w:rsid w:val="009E2157"/>
    <w:rsid w:val="009E53C2"/>
    <w:rsid w:val="009E6625"/>
    <w:rsid w:val="009E76F6"/>
    <w:rsid w:val="009F32BF"/>
    <w:rsid w:val="009F4868"/>
    <w:rsid w:val="009F4CF4"/>
    <w:rsid w:val="009F65C5"/>
    <w:rsid w:val="00A005E8"/>
    <w:rsid w:val="00A06172"/>
    <w:rsid w:val="00A10158"/>
    <w:rsid w:val="00A12EC4"/>
    <w:rsid w:val="00A14514"/>
    <w:rsid w:val="00A2050E"/>
    <w:rsid w:val="00A219A0"/>
    <w:rsid w:val="00A24292"/>
    <w:rsid w:val="00A24703"/>
    <w:rsid w:val="00A2603D"/>
    <w:rsid w:val="00A264E3"/>
    <w:rsid w:val="00A2767A"/>
    <w:rsid w:val="00A30B39"/>
    <w:rsid w:val="00A3250F"/>
    <w:rsid w:val="00A32FA0"/>
    <w:rsid w:val="00A345EE"/>
    <w:rsid w:val="00A3474F"/>
    <w:rsid w:val="00A36ECB"/>
    <w:rsid w:val="00A3764E"/>
    <w:rsid w:val="00A405F5"/>
    <w:rsid w:val="00A4320D"/>
    <w:rsid w:val="00A4351D"/>
    <w:rsid w:val="00A44013"/>
    <w:rsid w:val="00A4538E"/>
    <w:rsid w:val="00A4593C"/>
    <w:rsid w:val="00A51AA7"/>
    <w:rsid w:val="00A5210A"/>
    <w:rsid w:val="00A53B20"/>
    <w:rsid w:val="00A54514"/>
    <w:rsid w:val="00A54529"/>
    <w:rsid w:val="00A55485"/>
    <w:rsid w:val="00A56D11"/>
    <w:rsid w:val="00A57101"/>
    <w:rsid w:val="00A62144"/>
    <w:rsid w:val="00A63379"/>
    <w:rsid w:val="00A70078"/>
    <w:rsid w:val="00A70158"/>
    <w:rsid w:val="00A71AED"/>
    <w:rsid w:val="00A738D5"/>
    <w:rsid w:val="00A73E6B"/>
    <w:rsid w:val="00A74DF4"/>
    <w:rsid w:val="00A75F69"/>
    <w:rsid w:val="00A81785"/>
    <w:rsid w:val="00A818A8"/>
    <w:rsid w:val="00A85FA0"/>
    <w:rsid w:val="00A92BCA"/>
    <w:rsid w:val="00A93391"/>
    <w:rsid w:val="00AA2DAB"/>
    <w:rsid w:val="00AA4066"/>
    <w:rsid w:val="00AA54B1"/>
    <w:rsid w:val="00AA74EE"/>
    <w:rsid w:val="00AB0146"/>
    <w:rsid w:val="00AB08DA"/>
    <w:rsid w:val="00AB1DBD"/>
    <w:rsid w:val="00AB1FC5"/>
    <w:rsid w:val="00AB2F07"/>
    <w:rsid w:val="00AB6424"/>
    <w:rsid w:val="00AC0E16"/>
    <w:rsid w:val="00AD1942"/>
    <w:rsid w:val="00AD1AD5"/>
    <w:rsid w:val="00AD21D5"/>
    <w:rsid w:val="00AD344E"/>
    <w:rsid w:val="00AD6D51"/>
    <w:rsid w:val="00AE00C2"/>
    <w:rsid w:val="00AE7E1B"/>
    <w:rsid w:val="00AF4AD8"/>
    <w:rsid w:val="00AF6C65"/>
    <w:rsid w:val="00AF77BB"/>
    <w:rsid w:val="00AF7FF7"/>
    <w:rsid w:val="00B02018"/>
    <w:rsid w:val="00B0298C"/>
    <w:rsid w:val="00B0446E"/>
    <w:rsid w:val="00B05A89"/>
    <w:rsid w:val="00B06658"/>
    <w:rsid w:val="00B06848"/>
    <w:rsid w:val="00B06FA5"/>
    <w:rsid w:val="00B132AE"/>
    <w:rsid w:val="00B133FD"/>
    <w:rsid w:val="00B16B22"/>
    <w:rsid w:val="00B22476"/>
    <w:rsid w:val="00B259AC"/>
    <w:rsid w:val="00B25F6F"/>
    <w:rsid w:val="00B269A9"/>
    <w:rsid w:val="00B273D0"/>
    <w:rsid w:val="00B314CC"/>
    <w:rsid w:val="00B32820"/>
    <w:rsid w:val="00B32B95"/>
    <w:rsid w:val="00B330DD"/>
    <w:rsid w:val="00B34546"/>
    <w:rsid w:val="00B34705"/>
    <w:rsid w:val="00B35A77"/>
    <w:rsid w:val="00B41C63"/>
    <w:rsid w:val="00B41F14"/>
    <w:rsid w:val="00B42320"/>
    <w:rsid w:val="00B44FFF"/>
    <w:rsid w:val="00B45A93"/>
    <w:rsid w:val="00B4626A"/>
    <w:rsid w:val="00B46F14"/>
    <w:rsid w:val="00B4719D"/>
    <w:rsid w:val="00B50436"/>
    <w:rsid w:val="00B50A8F"/>
    <w:rsid w:val="00B52599"/>
    <w:rsid w:val="00B5401D"/>
    <w:rsid w:val="00B56091"/>
    <w:rsid w:val="00B56501"/>
    <w:rsid w:val="00B57C6E"/>
    <w:rsid w:val="00B6051A"/>
    <w:rsid w:val="00B606FF"/>
    <w:rsid w:val="00B60DDE"/>
    <w:rsid w:val="00B64A5C"/>
    <w:rsid w:val="00B64E7C"/>
    <w:rsid w:val="00B65D3B"/>
    <w:rsid w:val="00B6708C"/>
    <w:rsid w:val="00B71A3E"/>
    <w:rsid w:val="00B7314A"/>
    <w:rsid w:val="00B742F7"/>
    <w:rsid w:val="00B77699"/>
    <w:rsid w:val="00B8074D"/>
    <w:rsid w:val="00B817A1"/>
    <w:rsid w:val="00B827DC"/>
    <w:rsid w:val="00B85FF9"/>
    <w:rsid w:val="00B86405"/>
    <w:rsid w:val="00B87AE3"/>
    <w:rsid w:val="00B87C43"/>
    <w:rsid w:val="00B91BF3"/>
    <w:rsid w:val="00B91D03"/>
    <w:rsid w:val="00B91FC0"/>
    <w:rsid w:val="00B93C58"/>
    <w:rsid w:val="00B97096"/>
    <w:rsid w:val="00B97A63"/>
    <w:rsid w:val="00B97D7F"/>
    <w:rsid w:val="00BA031B"/>
    <w:rsid w:val="00BA4BF5"/>
    <w:rsid w:val="00BA5DCB"/>
    <w:rsid w:val="00BA6615"/>
    <w:rsid w:val="00BB0C3B"/>
    <w:rsid w:val="00BB3740"/>
    <w:rsid w:val="00BB44DF"/>
    <w:rsid w:val="00BB5BE5"/>
    <w:rsid w:val="00BB6050"/>
    <w:rsid w:val="00BB6495"/>
    <w:rsid w:val="00BB6773"/>
    <w:rsid w:val="00BB6AE4"/>
    <w:rsid w:val="00BC0A5A"/>
    <w:rsid w:val="00BC143B"/>
    <w:rsid w:val="00BC3663"/>
    <w:rsid w:val="00BC4168"/>
    <w:rsid w:val="00BC45F0"/>
    <w:rsid w:val="00BC54F3"/>
    <w:rsid w:val="00BC6074"/>
    <w:rsid w:val="00BC73C1"/>
    <w:rsid w:val="00BC7B5B"/>
    <w:rsid w:val="00BC7EF1"/>
    <w:rsid w:val="00BD0743"/>
    <w:rsid w:val="00BD08D8"/>
    <w:rsid w:val="00BD1549"/>
    <w:rsid w:val="00BD40CC"/>
    <w:rsid w:val="00BD4403"/>
    <w:rsid w:val="00BD6431"/>
    <w:rsid w:val="00BE419C"/>
    <w:rsid w:val="00BF1D82"/>
    <w:rsid w:val="00BF46A6"/>
    <w:rsid w:val="00BF6528"/>
    <w:rsid w:val="00BF6EEF"/>
    <w:rsid w:val="00C0177F"/>
    <w:rsid w:val="00C01B96"/>
    <w:rsid w:val="00C02739"/>
    <w:rsid w:val="00C02B4E"/>
    <w:rsid w:val="00C0489A"/>
    <w:rsid w:val="00C04AA3"/>
    <w:rsid w:val="00C054E1"/>
    <w:rsid w:val="00C063A9"/>
    <w:rsid w:val="00C065B8"/>
    <w:rsid w:val="00C1249A"/>
    <w:rsid w:val="00C12D22"/>
    <w:rsid w:val="00C13B97"/>
    <w:rsid w:val="00C16023"/>
    <w:rsid w:val="00C25B40"/>
    <w:rsid w:val="00C265CB"/>
    <w:rsid w:val="00C3269B"/>
    <w:rsid w:val="00C33210"/>
    <w:rsid w:val="00C35D15"/>
    <w:rsid w:val="00C4008A"/>
    <w:rsid w:val="00C407E6"/>
    <w:rsid w:val="00C417C5"/>
    <w:rsid w:val="00C457C6"/>
    <w:rsid w:val="00C52639"/>
    <w:rsid w:val="00C52725"/>
    <w:rsid w:val="00C57492"/>
    <w:rsid w:val="00C61FEE"/>
    <w:rsid w:val="00C63AD1"/>
    <w:rsid w:val="00C63D2F"/>
    <w:rsid w:val="00C63F2D"/>
    <w:rsid w:val="00C64A26"/>
    <w:rsid w:val="00C663E7"/>
    <w:rsid w:val="00C66F88"/>
    <w:rsid w:val="00C7081E"/>
    <w:rsid w:val="00C7097F"/>
    <w:rsid w:val="00C71FE0"/>
    <w:rsid w:val="00C72FF0"/>
    <w:rsid w:val="00C75930"/>
    <w:rsid w:val="00C77036"/>
    <w:rsid w:val="00C776CC"/>
    <w:rsid w:val="00C80335"/>
    <w:rsid w:val="00C81C49"/>
    <w:rsid w:val="00C83ECC"/>
    <w:rsid w:val="00C842C0"/>
    <w:rsid w:val="00C86360"/>
    <w:rsid w:val="00C86CDE"/>
    <w:rsid w:val="00C91198"/>
    <w:rsid w:val="00C919CE"/>
    <w:rsid w:val="00C93075"/>
    <w:rsid w:val="00C932BA"/>
    <w:rsid w:val="00C93888"/>
    <w:rsid w:val="00C9412E"/>
    <w:rsid w:val="00C9492A"/>
    <w:rsid w:val="00C95E21"/>
    <w:rsid w:val="00C9783B"/>
    <w:rsid w:val="00CA0A5C"/>
    <w:rsid w:val="00CA4800"/>
    <w:rsid w:val="00CA5CD5"/>
    <w:rsid w:val="00CA6177"/>
    <w:rsid w:val="00CB2D18"/>
    <w:rsid w:val="00CB4FD1"/>
    <w:rsid w:val="00CB509D"/>
    <w:rsid w:val="00CB5361"/>
    <w:rsid w:val="00CC10AC"/>
    <w:rsid w:val="00CC3F78"/>
    <w:rsid w:val="00CC5225"/>
    <w:rsid w:val="00CC53B9"/>
    <w:rsid w:val="00CC64A1"/>
    <w:rsid w:val="00CC66BF"/>
    <w:rsid w:val="00CD5861"/>
    <w:rsid w:val="00CD79AF"/>
    <w:rsid w:val="00CE01B0"/>
    <w:rsid w:val="00CE2034"/>
    <w:rsid w:val="00CE4075"/>
    <w:rsid w:val="00CE5969"/>
    <w:rsid w:val="00CE5CB0"/>
    <w:rsid w:val="00CE6191"/>
    <w:rsid w:val="00CE7A04"/>
    <w:rsid w:val="00CF18D6"/>
    <w:rsid w:val="00CF3FB1"/>
    <w:rsid w:val="00CF5193"/>
    <w:rsid w:val="00CF7FCF"/>
    <w:rsid w:val="00D01A88"/>
    <w:rsid w:val="00D0271A"/>
    <w:rsid w:val="00D02DAC"/>
    <w:rsid w:val="00D04042"/>
    <w:rsid w:val="00D07D08"/>
    <w:rsid w:val="00D10817"/>
    <w:rsid w:val="00D11D5E"/>
    <w:rsid w:val="00D15909"/>
    <w:rsid w:val="00D17FF7"/>
    <w:rsid w:val="00D20F65"/>
    <w:rsid w:val="00D22253"/>
    <w:rsid w:val="00D23926"/>
    <w:rsid w:val="00D241DA"/>
    <w:rsid w:val="00D24C1F"/>
    <w:rsid w:val="00D30F3F"/>
    <w:rsid w:val="00D33FEE"/>
    <w:rsid w:val="00D365CA"/>
    <w:rsid w:val="00D41358"/>
    <w:rsid w:val="00D41E13"/>
    <w:rsid w:val="00D44023"/>
    <w:rsid w:val="00D44613"/>
    <w:rsid w:val="00D45500"/>
    <w:rsid w:val="00D45F80"/>
    <w:rsid w:val="00D46118"/>
    <w:rsid w:val="00D5146C"/>
    <w:rsid w:val="00D514EA"/>
    <w:rsid w:val="00D519D2"/>
    <w:rsid w:val="00D52021"/>
    <w:rsid w:val="00D5395C"/>
    <w:rsid w:val="00D56BB5"/>
    <w:rsid w:val="00D576B8"/>
    <w:rsid w:val="00D641F9"/>
    <w:rsid w:val="00D737BD"/>
    <w:rsid w:val="00D73B2E"/>
    <w:rsid w:val="00D73D95"/>
    <w:rsid w:val="00D74247"/>
    <w:rsid w:val="00D74624"/>
    <w:rsid w:val="00D752D2"/>
    <w:rsid w:val="00D75EC8"/>
    <w:rsid w:val="00D767C2"/>
    <w:rsid w:val="00D80A09"/>
    <w:rsid w:val="00D81A51"/>
    <w:rsid w:val="00D81C3B"/>
    <w:rsid w:val="00D84961"/>
    <w:rsid w:val="00D84DE9"/>
    <w:rsid w:val="00D85087"/>
    <w:rsid w:val="00D853FA"/>
    <w:rsid w:val="00D85AA0"/>
    <w:rsid w:val="00D8603A"/>
    <w:rsid w:val="00D86DC6"/>
    <w:rsid w:val="00D90A2C"/>
    <w:rsid w:val="00D92A48"/>
    <w:rsid w:val="00D950A7"/>
    <w:rsid w:val="00DA0316"/>
    <w:rsid w:val="00DA1D65"/>
    <w:rsid w:val="00DA2551"/>
    <w:rsid w:val="00DA35A4"/>
    <w:rsid w:val="00DA5056"/>
    <w:rsid w:val="00DA5649"/>
    <w:rsid w:val="00DB0193"/>
    <w:rsid w:val="00DB087F"/>
    <w:rsid w:val="00DB2870"/>
    <w:rsid w:val="00DB58CC"/>
    <w:rsid w:val="00DB62E3"/>
    <w:rsid w:val="00DB69F6"/>
    <w:rsid w:val="00DC0910"/>
    <w:rsid w:val="00DC19E8"/>
    <w:rsid w:val="00DC3F82"/>
    <w:rsid w:val="00DC518E"/>
    <w:rsid w:val="00DC6728"/>
    <w:rsid w:val="00DC7402"/>
    <w:rsid w:val="00DD3404"/>
    <w:rsid w:val="00DD5533"/>
    <w:rsid w:val="00DE603D"/>
    <w:rsid w:val="00DE6EBE"/>
    <w:rsid w:val="00DF01EE"/>
    <w:rsid w:val="00DF2288"/>
    <w:rsid w:val="00DF4B69"/>
    <w:rsid w:val="00DF5031"/>
    <w:rsid w:val="00DF7AA7"/>
    <w:rsid w:val="00E00336"/>
    <w:rsid w:val="00E008A7"/>
    <w:rsid w:val="00E00E6B"/>
    <w:rsid w:val="00E01193"/>
    <w:rsid w:val="00E03295"/>
    <w:rsid w:val="00E10114"/>
    <w:rsid w:val="00E11F6F"/>
    <w:rsid w:val="00E12082"/>
    <w:rsid w:val="00E13243"/>
    <w:rsid w:val="00E1489D"/>
    <w:rsid w:val="00E16D7F"/>
    <w:rsid w:val="00E17EED"/>
    <w:rsid w:val="00E20058"/>
    <w:rsid w:val="00E24726"/>
    <w:rsid w:val="00E24D8C"/>
    <w:rsid w:val="00E253EE"/>
    <w:rsid w:val="00E27DE1"/>
    <w:rsid w:val="00E30876"/>
    <w:rsid w:val="00E30FD6"/>
    <w:rsid w:val="00E36D48"/>
    <w:rsid w:val="00E41352"/>
    <w:rsid w:val="00E43D90"/>
    <w:rsid w:val="00E43F04"/>
    <w:rsid w:val="00E4431E"/>
    <w:rsid w:val="00E453B7"/>
    <w:rsid w:val="00E47364"/>
    <w:rsid w:val="00E47A97"/>
    <w:rsid w:val="00E52C94"/>
    <w:rsid w:val="00E55E42"/>
    <w:rsid w:val="00E604E4"/>
    <w:rsid w:val="00E60C9C"/>
    <w:rsid w:val="00E60FAB"/>
    <w:rsid w:val="00E6167B"/>
    <w:rsid w:val="00E62D9F"/>
    <w:rsid w:val="00E651C2"/>
    <w:rsid w:val="00E70CEE"/>
    <w:rsid w:val="00E7249C"/>
    <w:rsid w:val="00E72CC5"/>
    <w:rsid w:val="00E72FEF"/>
    <w:rsid w:val="00E7504D"/>
    <w:rsid w:val="00E7528B"/>
    <w:rsid w:val="00E755DE"/>
    <w:rsid w:val="00E76877"/>
    <w:rsid w:val="00E804A1"/>
    <w:rsid w:val="00E818A3"/>
    <w:rsid w:val="00E8553A"/>
    <w:rsid w:val="00E86AD0"/>
    <w:rsid w:val="00E86D45"/>
    <w:rsid w:val="00E91574"/>
    <w:rsid w:val="00E919EE"/>
    <w:rsid w:val="00E937B7"/>
    <w:rsid w:val="00E95686"/>
    <w:rsid w:val="00E9727A"/>
    <w:rsid w:val="00E9796A"/>
    <w:rsid w:val="00EA05CC"/>
    <w:rsid w:val="00EA33BE"/>
    <w:rsid w:val="00EA33D7"/>
    <w:rsid w:val="00EA739C"/>
    <w:rsid w:val="00EB10AA"/>
    <w:rsid w:val="00EB65D7"/>
    <w:rsid w:val="00EC21B7"/>
    <w:rsid w:val="00EC21C8"/>
    <w:rsid w:val="00EC39FA"/>
    <w:rsid w:val="00EC436D"/>
    <w:rsid w:val="00ED1F4C"/>
    <w:rsid w:val="00ED7A0B"/>
    <w:rsid w:val="00EF0B50"/>
    <w:rsid w:val="00EF1F74"/>
    <w:rsid w:val="00EF6DE4"/>
    <w:rsid w:val="00F01ABC"/>
    <w:rsid w:val="00F0278F"/>
    <w:rsid w:val="00F02AC1"/>
    <w:rsid w:val="00F03454"/>
    <w:rsid w:val="00F05A7F"/>
    <w:rsid w:val="00F06961"/>
    <w:rsid w:val="00F10C2E"/>
    <w:rsid w:val="00F1137A"/>
    <w:rsid w:val="00F11A7D"/>
    <w:rsid w:val="00F1215A"/>
    <w:rsid w:val="00F13D70"/>
    <w:rsid w:val="00F16D91"/>
    <w:rsid w:val="00F20ABE"/>
    <w:rsid w:val="00F21B38"/>
    <w:rsid w:val="00F24E66"/>
    <w:rsid w:val="00F26754"/>
    <w:rsid w:val="00F30CA7"/>
    <w:rsid w:val="00F321B4"/>
    <w:rsid w:val="00F34741"/>
    <w:rsid w:val="00F34AC0"/>
    <w:rsid w:val="00F34E6C"/>
    <w:rsid w:val="00F3538F"/>
    <w:rsid w:val="00F375BF"/>
    <w:rsid w:val="00F37910"/>
    <w:rsid w:val="00F40D04"/>
    <w:rsid w:val="00F412FE"/>
    <w:rsid w:val="00F4455D"/>
    <w:rsid w:val="00F445BF"/>
    <w:rsid w:val="00F46CF7"/>
    <w:rsid w:val="00F4749C"/>
    <w:rsid w:val="00F47921"/>
    <w:rsid w:val="00F5095B"/>
    <w:rsid w:val="00F515BB"/>
    <w:rsid w:val="00F52D92"/>
    <w:rsid w:val="00F53E73"/>
    <w:rsid w:val="00F546C5"/>
    <w:rsid w:val="00F54959"/>
    <w:rsid w:val="00F63CA2"/>
    <w:rsid w:val="00F641F8"/>
    <w:rsid w:val="00F643CC"/>
    <w:rsid w:val="00F656FA"/>
    <w:rsid w:val="00F65880"/>
    <w:rsid w:val="00F67BC1"/>
    <w:rsid w:val="00F700B6"/>
    <w:rsid w:val="00F70FDC"/>
    <w:rsid w:val="00F7167E"/>
    <w:rsid w:val="00F71EF1"/>
    <w:rsid w:val="00F753BB"/>
    <w:rsid w:val="00F754E5"/>
    <w:rsid w:val="00F76E8A"/>
    <w:rsid w:val="00F80034"/>
    <w:rsid w:val="00F80113"/>
    <w:rsid w:val="00F80427"/>
    <w:rsid w:val="00F812E6"/>
    <w:rsid w:val="00F82385"/>
    <w:rsid w:val="00F82529"/>
    <w:rsid w:val="00F827B3"/>
    <w:rsid w:val="00F87C0D"/>
    <w:rsid w:val="00F91B7D"/>
    <w:rsid w:val="00F922AC"/>
    <w:rsid w:val="00F92C3E"/>
    <w:rsid w:val="00F93A89"/>
    <w:rsid w:val="00F95D19"/>
    <w:rsid w:val="00F96C4B"/>
    <w:rsid w:val="00FA1E1B"/>
    <w:rsid w:val="00FA34B3"/>
    <w:rsid w:val="00FA3792"/>
    <w:rsid w:val="00FA57D0"/>
    <w:rsid w:val="00FA5C2C"/>
    <w:rsid w:val="00FA63D9"/>
    <w:rsid w:val="00FB06DB"/>
    <w:rsid w:val="00FB0FEC"/>
    <w:rsid w:val="00FB1E43"/>
    <w:rsid w:val="00FC11CB"/>
    <w:rsid w:val="00FC263D"/>
    <w:rsid w:val="00FC4111"/>
    <w:rsid w:val="00FC4F58"/>
    <w:rsid w:val="00FC4F78"/>
    <w:rsid w:val="00FC650C"/>
    <w:rsid w:val="00FC7831"/>
    <w:rsid w:val="00FC7E10"/>
    <w:rsid w:val="00FD0FFA"/>
    <w:rsid w:val="00FD1ED9"/>
    <w:rsid w:val="00FD796A"/>
    <w:rsid w:val="00FE0364"/>
    <w:rsid w:val="00FE23D1"/>
    <w:rsid w:val="00FE421B"/>
    <w:rsid w:val="00FE515C"/>
    <w:rsid w:val="00FE6B42"/>
    <w:rsid w:val="00FF15AB"/>
    <w:rsid w:val="00FF1D1F"/>
    <w:rsid w:val="00FF5D42"/>
    <w:rsid w:val="00FF7AAF"/>
    <w:rsid w:val="01313643"/>
    <w:rsid w:val="0402A3F0"/>
    <w:rsid w:val="08865B2C"/>
    <w:rsid w:val="0C7E359A"/>
    <w:rsid w:val="1463B161"/>
    <w:rsid w:val="18DEF79E"/>
    <w:rsid w:val="1AC067FF"/>
    <w:rsid w:val="254CCC89"/>
    <w:rsid w:val="260899EC"/>
    <w:rsid w:val="2758B1D0"/>
    <w:rsid w:val="2A5A9999"/>
    <w:rsid w:val="2D841352"/>
    <w:rsid w:val="2F02D9C1"/>
    <w:rsid w:val="2FD2FCE6"/>
    <w:rsid w:val="3C610C26"/>
    <w:rsid w:val="52D4DD81"/>
    <w:rsid w:val="543E7B68"/>
    <w:rsid w:val="5553EE7C"/>
    <w:rsid w:val="581BD28F"/>
    <w:rsid w:val="5DC66223"/>
    <w:rsid w:val="6EEAF04F"/>
    <w:rsid w:val="752D98B5"/>
    <w:rsid w:val="7E4DA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3D70E"/>
  <w15:chartTrackingRefBased/>
  <w15:docId w15:val="{5C0072A2-DE0A-4ABC-AADE-DF619A1E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298C"/>
    <w:rPr>
      <w:rFonts w:ascii="Arial" w:hAnsi="Arial"/>
      <w:sz w:val="24"/>
    </w:rPr>
  </w:style>
  <w:style w:type="paragraph" w:styleId="Heading1">
    <w:name w:val="heading 1"/>
    <w:basedOn w:val="Normal"/>
    <w:next w:val="Normal"/>
    <w:link w:val="Heading1Char"/>
    <w:uiPriority w:val="9"/>
    <w:qFormat/>
    <w:rsid w:val="00B0298C"/>
    <w:pPr>
      <w:keepNext/>
      <w:keepLines/>
      <w:numPr>
        <w:numId w:val="2"/>
      </w:numPr>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B0298C"/>
    <w:pPr>
      <w:keepNext/>
      <w:keepLines/>
      <w:numPr>
        <w:ilvl w:val="1"/>
        <w:numId w:val="2"/>
      </w:numPr>
      <w:spacing w:before="40" w:after="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C9492A"/>
    <w:pPr>
      <w:keepNext/>
      <w:keepLines/>
      <w:numPr>
        <w:ilvl w:val="2"/>
        <w:numId w:val="2"/>
      </w:numPr>
      <w:spacing w:before="40" w:after="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B87AE3"/>
    <w:pPr>
      <w:keepNext/>
      <w:keepLines/>
      <w:numPr>
        <w:ilvl w:val="3"/>
        <w:numId w:val="2"/>
      </w:numPr>
      <w:spacing w:before="40" w:after="0"/>
      <w:outlineLvl w:val="3"/>
    </w:pPr>
    <w:rPr>
      <w:rFonts w:eastAsiaTheme="majorEastAsia" w:cstheme="majorBidi"/>
      <w:iCs/>
      <w:u w:val="single"/>
    </w:rPr>
  </w:style>
  <w:style w:type="paragraph" w:styleId="Heading5">
    <w:name w:val="heading 5"/>
    <w:basedOn w:val="Normal"/>
    <w:next w:val="Normal"/>
    <w:link w:val="Heading5Char"/>
    <w:uiPriority w:val="9"/>
    <w:unhideWhenUsed/>
    <w:qFormat/>
    <w:rsid w:val="0015316E"/>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5316E"/>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5316E"/>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5316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316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7F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7FF7"/>
  </w:style>
  <w:style w:type="paragraph" w:styleId="Footer">
    <w:name w:val="footer"/>
    <w:basedOn w:val="Normal"/>
    <w:link w:val="FooterChar"/>
    <w:uiPriority w:val="99"/>
    <w:unhideWhenUsed/>
    <w:rsid w:val="00AF7F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7FF7"/>
  </w:style>
  <w:style w:type="character" w:customStyle="1" w:styleId="Heading1Char">
    <w:name w:val="Heading 1 Char"/>
    <w:basedOn w:val="DefaultParagraphFont"/>
    <w:link w:val="Heading1"/>
    <w:uiPriority w:val="9"/>
    <w:rsid w:val="00B0298C"/>
    <w:rPr>
      <w:rFonts w:ascii="Arial" w:eastAsiaTheme="majorEastAsia" w:hAnsi="Arial" w:cstheme="majorBidi"/>
      <w:sz w:val="28"/>
      <w:szCs w:val="32"/>
    </w:rPr>
  </w:style>
  <w:style w:type="paragraph" w:styleId="Title">
    <w:name w:val="Title"/>
    <w:basedOn w:val="Normal"/>
    <w:next w:val="Normal"/>
    <w:link w:val="TitleChar"/>
    <w:uiPriority w:val="10"/>
    <w:qFormat/>
    <w:rsid w:val="002A53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532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0298C"/>
    <w:rPr>
      <w:rFonts w:ascii="Arial" w:eastAsiaTheme="majorEastAsia" w:hAnsi="Arial" w:cstheme="majorBidi"/>
      <w:sz w:val="28"/>
      <w:szCs w:val="26"/>
      <w:u w:val="single"/>
    </w:rPr>
  </w:style>
  <w:style w:type="character" w:customStyle="1" w:styleId="Heading3Char">
    <w:name w:val="Heading 3 Char"/>
    <w:basedOn w:val="DefaultParagraphFont"/>
    <w:link w:val="Heading3"/>
    <w:uiPriority w:val="9"/>
    <w:rsid w:val="00C9492A"/>
    <w:rPr>
      <w:rFonts w:ascii="Arial" w:eastAsiaTheme="majorEastAsia" w:hAnsi="Arial" w:cstheme="majorBidi"/>
      <w:sz w:val="28"/>
      <w:szCs w:val="24"/>
      <w:u w:val="single"/>
    </w:rPr>
  </w:style>
  <w:style w:type="paragraph" w:styleId="TOCHeading">
    <w:name w:val="TOC Heading"/>
    <w:basedOn w:val="Heading1"/>
    <w:next w:val="Normal"/>
    <w:uiPriority w:val="39"/>
    <w:unhideWhenUsed/>
    <w:qFormat/>
    <w:rsid w:val="0015316E"/>
    <w:pPr>
      <w:outlineLvl w:val="9"/>
    </w:pPr>
    <w:rPr>
      <w:lang w:val="en-US"/>
    </w:rPr>
  </w:style>
  <w:style w:type="paragraph" w:styleId="TOC1">
    <w:name w:val="toc 1"/>
    <w:basedOn w:val="Normal"/>
    <w:next w:val="Normal"/>
    <w:autoRedefine/>
    <w:uiPriority w:val="39"/>
    <w:unhideWhenUsed/>
    <w:rsid w:val="0015316E"/>
    <w:pPr>
      <w:spacing w:after="100"/>
    </w:pPr>
  </w:style>
  <w:style w:type="paragraph" w:styleId="TOC2">
    <w:name w:val="toc 2"/>
    <w:basedOn w:val="Normal"/>
    <w:next w:val="Normal"/>
    <w:autoRedefine/>
    <w:uiPriority w:val="39"/>
    <w:unhideWhenUsed/>
    <w:rsid w:val="0015316E"/>
    <w:pPr>
      <w:spacing w:after="100"/>
      <w:ind w:left="220"/>
    </w:pPr>
  </w:style>
  <w:style w:type="paragraph" w:styleId="TOC3">
    <w:name w:val="toc 3"/>
    <w:basedOn w:val="Normal"/>
    <w:next w:val="Normal"/>
    <w:autoRedefine/>
    <w:uiPriority w:val="39"/>
    <w:unhideWhenUsed/>
    <w:rsid w:val="0015316E"/>
    <w:pPr>
      <w:spacing w:after="100"/>
      <w:ind w:left="440"/>
    </w:pPr>
  </w:style>
  <w:style w:type="character" w:styleId="Hyperlink">
    <w:name w:val="Hyperlink"/>
    <w:basedOn w:val="DefaultParagraphFont"/>
    <w:uiPriority w:val="99"/>
    <w:unhideWhenUsed/>
    <w:rsid w:val="0015316E"/>
    <w:rPr>
      <w:color w:val="0563C1" w:themeColor="hyperlink"/>
      <w:u w:val="single"/>
    </w:rPr>
  </w:style>
  <w:style w:type="character" w:customStyle="1" w:styleId="Heading4Char">
    <w:name w:val="Heading 4 Char"/>
    <w:basedOn w:val="DefaultParagraphFont"/>
    <w:link w:val="Heading4"/>
    <w:uiPriority w:val="9"/>
    <w:rsid w:val="0015316E"/>
    <w:rPr>
      <w:rFonts w:ascii="Arial" w:eastAsiaTheme="majorEastAsia" w:hAnsi="Arial" w:cstheme="majorBidi"/>
      <w:iCs/>
      <w:sz w:val="24"/>
      <w:u w:val="single"/>
    </w:rPr>
  </w:style>
  <w:style w:type="character" w:customStyle="1" w:styleId="Heading5Char">
    <w:name w:val="Heading 5 Char"/>
    <w:basedOn w:val="DefaultParagraphFont"/>
    <w:link w:val="Heading5"/>
    <w:uiPriority w:val="9"/>
    <w:rsid w:val="0015316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5316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5316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5316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316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0F11EF"/>
    <w:rPr>
      <w:sz w:val="16"/>
      <w:szCs w:val="16"/>
    </w:rPr>
  </w:style>
  <w:style w:type="paragraph" w:styleId="CommentText">
    <w:name w:val="annotation text"/>
    <w:basedOn w:val="Normal"/>
    <w:link w:val="CommentTextChar"/>
    <w:uiPriority w:val="99"/>
    <w:semiHidden/>
    <w:unhideWhenUsed/>
    <w:rsid w:val="000F11EF"/>
    <w:pPr>
      <w:spacing w:line="240" w:lineRule="auto"/>
    </w:pPr>
    <w:rPr>
      <w:sz w:val="20"/>
      <w:szCs w:val="20"/>
    </w:rPr>
  </w:style>
  <w:style w:type="character" w:customStyle="1" w:styleId="CommentTextChar">
    <w:name w:val="Comment Text Char"/>
    <w:basedOn w:val="DefaultParagraphFont"/>
    <w:link w:val="CommentText"/>
    <w:uiPriority w:val="99"/>
    <w:semiHidden/>
    <w:rsid w:val="000F11E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11EF"/>
    <w:rPr>
      <w:b/>
      <w:bCs/>
    </w:rPr>
  </w:style>
  <w:style w:type="character" w:customStyle="1" w:styleId="CommentSubjectChar">
    <w:name w:val="Comment Subject Char"/>
    <w:basedOn w:val="CommentTextChar"/>
    <w:link w:val="CommentSubject"/>
    <w:uiPriority w:val="99"/>
    <w:semiHidden/>
    <w:rsid w:val="000F11EF"/>
    <w:rPr>
      <w:rFonts w:ascii="Arial" w:hAnsi="Arial"/>
      <w:b/>
      <w:bCs/>
      <w:sz w:val="20"/>
      <w:szCs w:val="20"/>
    </w:rPr>
  </w:style>
  <w:style w:type="paragraph" w:styleId="BalloonText">
    <w:name w:val="Balloon Text"/>
    <w:basedOn w:val="Normal"/>
    <w:link w:val="BalloonTextChar"/>
    <w:uiPriority w:val="99"/>
    <w:semiHidden/>
    <w:unhideWhenUsed/>
    <w:rsid w:val="000F1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EF"/>
    <w:rPr>
      <w:rFonts w:ascii="Segoe UI" w:hAnsi="Segoe UI" w:cs="Segoe UI"/>
      <w:sz w:val="18"/>
      <w:szCs w:val="18"/>
    </w:rPr>
  </w:style>
  <w:style w:type="paragraph" w:styleId="Bibliography">
    <w:name w:val="Bibliography"/>
    <w:basedOn w:val="Normal"/>
    <w:next w:val="Normal"/>
    <w:uiPriority w:val="37"/>
    <w:unhideWhenUsed/>
    <w:rsid w:val="00C75930"/>
  </w:style>
  <w:style w:type="paragraph" w:styleId="NoSpacing">
    <w:name w:val="No Spacing"/>
    <w:uiPriority w:val="1"/>
    <w:qFormat/>
    <w:rsid w:val="00EF6DE4"/>
    <w:pPr>
      <w:spacing w:after="0" w:line="240" w:lineRule="auto"/>
    </w:pPr>
    <w:rPr>
      <w:rFonts w:ascii="Courier New" w:hAnsi="Courier New"/>
      <w:color w:val="0070C0"/>
    </w:rPr>
  </w:style>
  <w:style w:type="paragraph" w:styleId="ListParagraph">
    <w:name w:val="List Paragraph"/>
    <w:basedOn w:val="Normal"/>
    <w:uiPriority w:val="34"/>
    <w:qFormat/>
    <w:rsid w:val="001E20B1"/>
    <w:pPr>
      <w:ind w:left="720"/>
      <w:contextualSpacing/>
    </w:pPr>
  </w:style>
  <w:style w:type="table" w:styleId="TableGrid">
    <w:name w:val="Table Grid"/>
    <w:basedOn w:val="TableNormal"/>
    <w:uiPriority w:val="39"/>
    <w:rsid w:val="0019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193B9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CC53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89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7.tmp"/><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tmp"/><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tmp"/><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tm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D5403D2-D762-41B4-BE7B-10EAC4865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60</Pages>
  <Words>9528</Words>
  <Characters>5431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Weston College</Company>
  <LinksUpToDate>false</LinksUpToDate>
  <CharactersWithSpaces>6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William Butler</dc:creator>
  <cp:keywords/>
  <dc:description/>
  <cp:lastModifiedBy>(s) Goel Biju</cp:lastModifiedBy>
  <cp:revision>430</cp:revision>
  <dcterms:created xsi:type="dcterms:W3CDTF">2019-04-29T13:13:00Z</dcterms:created>
  <dcterms:modified xsi:type="dcterms:W3CDTF">2019-05-07T06:10:00Z</dcterms:modified>
</cp:coreProperties>
</file>